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4AB3B" w14:textId="13B59148" w:rsidR="00EE58BE" w:rsidRDefault="00EE58BE" w:rsidP="00D21474">
      <w:pPr>
        <w:jc w:val="center"/>
        <w:rPr>
          <w:b/>
          <w:sz w:val="60"/>
          <w:szCs w:val="60"/>
        </w:rPr>
      </w:pPr>
      <w:r w:rsidRPr="00EE58BE">
        <w:rPr>
          <w:noProof/>
          <w:sz w:val="60"/>
          <w:szCs w:val="60"/>
          <w:lang w:eastAsia="pt-PT"/>
        </w:rPr>
        <w:drawing>
          <wp:anchor distT="0" distB="0" distL="114300" distR="114300" simplePos="0" relativeHeight="251657216" behindDoc="0" locked="0" layoutInCell="1" allowOverlap="1" wp14:anchorId="70DAB46E" wp14:editId="378ABBED">
            <wp:simplePos x="0" y="0"/>
            <wp:positionH relativeFrom="column">
              <wp:posOffset>-272928</wp:posOffset>
            </wp:positionH>
            <wp:positionV relativeFrom="paragraph">
              <wp:posOffset>514</wp:posOffset>
            </wp:positionV>
            <wp:extent cx="1828800" cy="1662430"/>
            <wp:effectExtent l="0" t="0" r="0" b="0"/>
            <wp:wrapTopAndBottom/>
            <wp:docPr id="1" name="Picture 1" descr="http://www.aulamagna.pt/files/images/logo_isep.previ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aulamagna.pt/files/images/logo_isep.preview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66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DE9078" w14:textId="77777777" w:rsidR="00EE58BE" w:rsidRDefault="00EE58BE" w:rsidP="00D21474">
      <w:pPr>
        <w:jc w:val="center"/>
        <w:rPr>
          <w:b/>
          <w:sz w:val="60"/>
          <w:szCs w:val="60"/>
        </w:rPr>
      </w:pPr>
    </w:p>
    <w:p w14:paraId="25CF900C" w14:textId="77777777" w:rsidR="00EE58BE" w:rsidRDefault="00EE58BE" w:rsidP="00D21474">
      <w:pPr>
        <w:jc w:val="center"/>
        <w:rPr>
          <w:b/>
          <w:sz w:val="60"/>
          <w:szCs w:val="60"/>
        </w:rPr>
      </w:pPr>
    </w:p>
    <w:p w14:paraId="6014B3CB" w14:textId="5EAFA764" w:rsidR="00D53D42" w:rsidRPr="00EE58BE" w:rsidRDefault="00EE58BE" w:rsidP="00D21474">
      <w:pPr>
        <w:jc w:val="center"/>
        <w:rPr>
          <w:b/>
          <w:sz w:val="60"/>
          <w:szCs w:val="60"/>
        </w:rPr>
      </w:pPr>
      <w:r w:rsidRPr="00EE58BE">
        <w:rPr>
          <w:b/>
          <w:sz w:val="60"/>
          <w:szCs w:val="60"/>
        </w:rPr>
        <w:t>ALGORITMIA AVANÇADA</w:t>
      </w:r>
    </w:p>
    <w:p w14:paraId="1AB9F790" w14:textId="3448E902" w:rsidR="00D21474" w:rsidRPr="00EE58BE" w:rsidRDefault="00723A19" w:rsidP="00723A19">
      <w:pPr>
        <w:tabs>
          <w:tab w:val="center" w:pos="4252"/>
          <w:tab w:val="right" w:pos="8504"/>
        </w:tabs>
        <w:spacing w:before="240"/>
        <w:jc w:val="left"/>
        <w:rPr>
          <w:sz w:val="50"/>
          <w:szCs w:val="50"/>
        </w:rPr>
      </w:pPr>
      <w:r>
        <w:rPr>
          <w:sz w:val="50"/>
          <w:szCs w:val="50"/>
        </w:rPr>
        <w:tab/>
      </w:r>
      <w:r w:rsidR="00EE58BE" w:rsidRPr="00EE58BE">
        <w:rPr>
          <w:sz w:val="50"/>
          <w:szCs w:val="50"/>
        </w:rPr>
        <w:t>SPRINT B</w:t>
      </w:r>
      <w:r>
        <w:rPr>
          <w:sz w:val="50"/>
          <w:szCs w:val="50"/>
        </w:rPr>
        <w:tab/>
      </w:r>
    </w:p>
    <w:p w14:paraId="6B5B0017" w14:textId="77777777" w:rsidR="00BC47BA" w:rsidRDefault="00BC47BA" w:rsidP="00D21474">
      <w:pPr>
        <w:jc w:val="right"/>
        <w:rPr>
          <w:sz w:val="28"/>
          <w:szCs w:val="28"/>
        </w:rPr>
      </w:pPr>
    </w:p>
    <w:p w14:paraId="4B6666E5" w14:textId="77777777" w:rsidR="00EE58BE" w:rsidRDefault="00EE58BE" w:rsidP="00D21474">
      <w:pPr>
        <w:jc w:val="right"/>
        <w:rPr>
          <w:sz w:val="28"/>
          <w:szCs w:val="28"/>
        </w:rPr>
      </w:pPr>
    </w:p>
    <w:p w14:paraId="63F8C60C" w14:textId="77777777" w:rsidR="00EE58BE" w:rsidRDefault="00EE58BE" w:rsidP="00D21474">
      <w:pPr>
        <w:jc w:val="right"/>
        <w:rPr>
          <w:sz w:val="28"/>
          <w:szCs w:val="28"/>
        </w:rPr>
      </w:pPr>
    </w:p>
    <w:p w14:paraId="02F5E761" w14:textId="77777777" w:rsidR="00EE58BE" w:rsidRDefault="00EE58BE" w:rsidP="00D21474">
      <w:pPr>
        <w:jc w:val="right"/>
        <w:rPr>
          <w:sz w:val="28"/>
          <w:szCs w:val="28"/>
        </w:rPr>
      </w:pPr>
    </w:p>
    <w:p w14:paraId="35421849" w14:textId="77777777" w:rsidR="00EE58BE" w:rsidRDefault="00EE58BE" w:rsidP="00D21474">
      <w:pPr>
        <w:jc w:val="right"/>
        <w:rPr>
          <w:sz w:val="28"/>
          <w:szCs w:val="28"/>
        </w:rPr>
      </w:pPr>
    </w:p>
    <w:p w14:paraId="318C04B8" w14:textId="5361DF0F" w:rsidR="00EE58BE" w:rsidRDefault="00EE58BE" w:rsidP="00EE58BE">
      <w:pPr>
        <w:jc w:val="left"/>
        <w:rPr>
          <w:sz w:val="28"/>
          <w:szCs w:val="28"/>
        </w:rPr>
      </w:pPr>
      <w:r>
        <w:rPr>
          <w:sz w:val="28"/>
          <w:szCs w:val="28"/>
        </w:rPr>
        <w:t xml:space="preserve">TURMA </w:t>
      </w:r>
      <w:r>
        <w:rPr>
          <w:sz w:val="28"/>
          <w:szCs w:val="28"/>
        </w:rPr>
        <w:tab/>
        <w:t>3NA</w:t>
      </w:r>
    </w:p>
    <w:p w14:paraId="2464B915" w14:textId="18314FB0" w:rsidR="00EE58BE" w:rsidRDefault="00EE58BE" w:rsidP="00EE58BE">
      <w:pPr>
        <w:jc w:val="left"/>
        <w:rPr>
          <w:sz w:val="28"/>
          <w:szCs w:val="28"/>
        </w:rPr>
      </w:pPr>
      <w:r>
        <w:rPr>
          <w:sz w:val="28"/>
          <w:szCs w:val="28"/>
        </w:rPr>
        <w:t xml:space="preserve">GRUPO </w:t>
      </w:r>
      <w:r>
        <w:rPr>
          <w:sz w:val="28"/>
          <w:szCs w:val="28"/>
        </w:rPr>
        <w:tab/>
        <w:t>74</w:t>
      </w:r>
    </w:p>
    <w:p w14:paraId="36CACE35" w14:textId="77777777" w:rsidR="00EE58BE" w:rsidRPr="00EE58BE" w:rsidRDefault="00EE58BE" w:rsidP="00EE58BE"/>
    <w:p w14:paraId="17B1EFC5" w14:textId="12E0991D" w:rsidR="00EE58BE" w:rsidRPr="005357DF" w:rsidRDefault="00EE58BE" w:rsidP="00EE58BE">
      <w:pPr>
        <w:spacing w:after="0" w:line="240" w:lineRule="auto"/>
        <w:ind w:firstLine="708"/>
        <w:jc w:val="left"/>
        <w:rPr>
          <w:color w:val="404040" w:themeColor="text1" w:themeTint="BF"/>
          <w:sz w:val="24"/>
          <w:szCs w:val="24"/>
        </w:rPr>
      </w:pPr>
      <w:r w:rsidRPr="005357DF">
        <w:rPr>
          <w:color w:val="404040" w:themeColor="text1" w:themeTint="BF"/>
          <w:sz w:val="24"/>
          <w:szCs w:val="24"/>
        </w:rPr>
        <w:t>| 1140858</w:t>
      </w:r>
      <w:r w:rsidRPr="005357DF">
        <w:rPr>
          <w:color w:val="404040" w:themeColor="text1" w:themeTint="BF"/>
          <w:sz w:val="24"/>
          <w:szCs w:val="24"/>
        </w:rPr>
        <w:tab/>
        <w:t>Carlos Moutinho</w:t>
      </w:r>
    </w:p>
    <w:p w14:paraId="3D382BAF" w14:textId="12310830" w:rsidR="00EE58BE" w:rsidRPr="005357DF" w:rsidRDefault="00EE58BE" w:rsidP="00EE58BE">
      <w:pPr>
        <w:spacing w:after="0" w:line="240" w:lineRule="auto"/>
        <w:ind w:firstLine="708"/>
        <w:jc w:val="left"/>
        <w:rPr>
          <w:color w:val="404040" w:themeColor="text1" w:themeTint="BF"/>
          <w:sz w:val="24"/>
          <w:szCs w:val="24"/>
        </w:rPr>
      </w:pPr>
      <w:r w:rsidRPr="005357DF">
        <w:rPr>
          <w:color w:val="404040" w:themeColor="text1" w:themeTint="BF"/>
          <w:sz w:val="24"/>
          <w:szCs w:val="24"/>
        </w:rPr>
        <w:t>| 1171602</w:t>
      </w:r>
      <w:r w:rsidRPr="005357DF">
        <w:rPr>
          <w:color w:val="404040" w:themeColor="text1" w:themeTint="BF"/>
          <w:sz w:val="24"/>
          <w:szCs w:val="24"/>
        </w:rPr>
        <w:tab/>
        <w:t>Rui Marinho</w:t>
      </w:r>
    </w:p>
    <w:p w14:paraId="57ABE84D" w14:textId="20756846" w:rsidR="00EE58BE" w:rsidRPr="005357DF" w:rsidRDefault="00EE58BE" w:rsidP="00EE58BE">
      <w:pPr>
        <w:spacing w:after="0" w:line="240" w:lineRule="auto"/>
        <w:ind w:firstLine="708"/>
        <w:jc w:val="left"/>
        <w:rPr>
          <w:color w:val="404040" w:themeColor="text1" w:themeTint="BF"/>
          <w:sz w:val="24"/>
          <w:szCs w:val="24"/>
        </w:rPr>
      </w:pPr>
      <w:r w:rsidRPr="005357DF">
        <w:rPr>
          <w:color w:val="404040" w:themeColor="text1" w:themeTint="BF"/>
          <w:sz w:val="24"/>
          <w:szCs w:val="24"/>
        </w:rPr>
        <w:t>| 1181882</w:t>
      </w:r>
      <w:r w:rsidRPr="005357DF">
        <w:rPr>
          <w:color w:val="404040" w:themeColor="text1" w:themeTint="BF"/>
          <w:sz w:val="24"/>
          <w:szCs w:val="24"/>
        </w:rPr>
        <w:tab/>
        <w:t>Rafael Soares</w:t>
      </w:r>
    </w:p>
    <w:p w14:paraId="1D1F55B6" w14:textId="1BD95B02" w:rsidR="00D21474" w:rsidRPr="005357DF" w:rsidRDefault="00EE58BE" w:rsidP="00EE58BE">
      <w:pPr>
        <w:spacing w:after="0" w:line="240" w:lineRule="auto"/>
        <w:ind w:firstLine="708"/>
        <w:jc w:val="left"/>
        <w:rPr>
          <w:color w:val="404040" w:themeColor="text1" w:themeTint="BF"/>
          <w:sz w:val="24"/>
          <w:szCs w:val="24"/>
        </w:rPr>
      </w:pPr>
      <w:r w:rsidRPr="005357DF">
        <w:rPr>
          <w:color w:val="404040" w:themeColor="text1" w:themeTint="BF"/>
          <w:sz w:val="24"/>
          <w:szCs w:val="24"/>
        </w:rPr>
        <w:t>| 1181892</w:t>
      </w:r>
      <w:r w:rsidRPr="005357DF">
        <w:rPr>
          <w:color w:val="404040" w:themeColor="text1" w:themeTint="BF"/>
          <w:sz w:val="24"/>
          <w:szCs w:val="24"/>
        </w:rPr>
        <w:tab/>
        <w:t>Sara S. Silva</w:t>
      </w:r>
    </w:p>
    <w:p w14:paraId="4937CC1B" w14:textId="00A74C49" w:rsidR="00EE58BE" w:rsidRPr="005357DF" w:rsidRDefault="00EE58BE" w:rsidP="00EE58BE">
      <w:pPr>
        <w:spacing w:after="0" w:line="240" w:lineRule="auto"/>
        <w:ind w:firstLine="708"/>
        <w:jc w:val="left"/>
        <w:rPr>
          <w:color w:val="404040" w:themeColor="text1" w:themeTint="BF"/>
          <w:sz w:val="24"/>
          <w:szCs w:val="24"/>
        </w:rPr>
      </w:pPr>
      <w:r w:rsidRPr="005357DF">
        <w:rPr>
          <w:color w:val="404040" w:themeColor="text1" w:themeTint="BF"/>
          <w:sz w:val="24"/>
          <w:szCs w:val="24"/>
        </w:rPr>
        <w:t>| 118</w:t>
      </w:r>
      <w:r w:rsidR="00A20A02">
        <w:rPr>
          <w:color w:val="404040" w:themeColor="text1" w:themeTint="BF"/>
          <w:sz w:val="24"/>
          <w:szCs w:val="24"/>
        </w:rPr>
        <w:t>1</w:t>
      </w:r>
      <w:r w:rsidRPr="005357DF">
        <w:rPr>
          <w:color w:val="404040" w:themeColor="text1" w:themeTint="BF"/>
          <w:sz w:val="24"/>
          <w:szCs w:val="24"/>
        </w:rPr>
        <w:t>895</w:t>
      </w:r>
      <w:r w:rsidRPr="005357DF">
        <w:rPr>
          <w:color w:val="404040" w:themeColor="text1" w:themeTint="BF"/>
          <w:sz w:val="24"/>
          <w:szCs w:val="24"/>
        </w:rPr>
        <w:tab/>
        <w:t>Fábio Silva</w:t>
      </w:r>
    </w:p>
    <w:p w14:paraId="56EA91FC" w14:textId="77777777" w:rsidR="00D21474" w:rsidRDefault="00D21474" w:rsidP="00D21474"/>
    <w:p w14:paraId="7FEF661B" w14:textId="77777777" w:rsidR="00D21474" w:rsidRDefault="00D21474" w:rsidP="00D21474"/>
    <w:p w14:paraId="1E2D19CA" w14:textId="77777777" w:rsidR="00D21474" w:rsidRDefault="00D21474" w:rsidP="00D21474"/>
    <w:sdt>
      <w:sdtPr>
        <w:rPr>
          <w:caps/>
        </w:rPr>
        <w:id w:val="163290253"/>
        <w:docPartObj>
          <w:docPartGallery w:val="Table of Contents"/>
          <w:docPartUnique/>
        </w:docPartObj>
      </w:sdtPr>
      <w:sdtEndPr>
        <w:rPr>
          <w:b/>
          <w:bCs/>
          <w:caps w:val="0"/>
        </w:rPr>
      </w:sdtEndPr>
      <w:sdtContent>
        <w:p w14:paraId="43431726" w14:textId="77777777" w:rsidR="009A1347" w:rsidRPr="005357DF" w:rsidRDefault="009A1347" w:rsidP="005357DF">
          <w:pPr>
            <w:spacing w:line="360" w:lineRule="auto"/>
            <w:jc w:val="center"/>
            <w:rPr>
              <w:rStyle w:val="Ttulo1Carter"/>
            </w:rPr>
          </w:pPr>
          <w:r w:rsidRPr="005357DF">
            <w:rPr>
              <w:rStyle w:val="Ttulo1Carter"/>
            </w:rPr>
            <w:t>Índice</w:t>
          </w:r>
        </w:p>
        <w:p w14:paraId="09724E48" w14:textId="77777777" w:rsidR="00E653F3" w:rsidRDefault="005357DF" w:rsidP="00841F77">
          <w:pPr>
            <w:pStyle w:val="ndice1"/>
          </w:pPr>
          <w:r>
            <w:br/>
          </w:r>
          <w:r w:rsidR="009A1347">
            <w:fldChar w:fldCharType="begin"/>
          </w:r>
          <w:r w:rsidR="009A1347">
            <w:instrText xml:space="preserve"> TOC \o "1-3" \h \z \u </w:instrText>
          </w:r>
          <w:r w:rsidR="009A1347">
            <w:fldChar w:fldCharType="separate"/>
          </w:r>
        </w:p>
        <w:p w14:paraId="0131CF84" w14:textId="76DE17F1" w:rsidR="00E653F3" w:rsidRDefault="00857658">
          <w:pPr>
            <w:pStyle w:val="ndice1"/>
            <w:rPr>
              <w:rFonts w:eastAsiaTheme="minorEastAsia"/>
              <w:b w:val="0"/>
              <w:bCs w:val="0"/>
              <w:lang w:eastAsia="pt-PT"/>
            </w:rPr>
          </w:pPr>
          <w:hyperlink w:anchor="_Toc89618659" w:history="1">
            <w:r w:rsidR="00E653F3" w:rsidRPr="00890C24">
              <w:rPr>
                <w:rStyle w:val="Hiperligao"/>
              </w:rPr>
              <w:t>Introdução</w:t>
            </w:r>
            <w:r w:rsidR="00E653F3">
              <w:rPr>
                <w:webHidden/>
              </w:rPr>
              <w:tab/>
            </w:r>
            <w:r w:rsidR="00E653F3">
              <w:rPr>
                <w:webHidden/>
              </w:rPr>
              <w:fldChar w:fldCharType="begin"/>
            </w:r>
            <w:r w:rsidR="00E653F3">
              <w:rPr>
                <w:webHidden/>
              </w:rPr>
              <w:instrText xml:space="preserve"> PAGEREF _Toc89618659 \h </w:instrText>
            </w:r>
            <w:r w:rsidR="00E653F3">
              <w:rPr>
                <w:webHidden/>
              </w:rPr>
            </w:r>
            <w:r w:rsidR="00E653F3">
              <w:rPr>
                <w:webHidden/>
              </w:rPr>
              <w:fldChar w:fldCharType="separate"/>
            </w:r>
            <w:r w:rsidR="00574AD1">
              <w:rPr>
                <w:webHidden/>
              </w:rPr>
              <w:t>3</w:t>
            </w:r>
            <w:r w:rsidR="00E653F3">
              <w:rPr>
                <w:webHidden/>
              </w:rPr>
              <w:fldChar w:fldCharType="end"/>
            </w:r>
          </w:hyperlink>
        </w:p>
        <w:p w14:paraId="6EF2A6A2" w14:textId="27CCB39F" w:rsidR="00E653F3" w:rsidRDefault="00857658">
          <w:pPr>
            <w:pStyle w:val="ndice1"/>
            <w:rPr>
              <w:rFonts w:eastAsiaTheme="minorEastAsia"/>
              <w:b w:val="0"/>
              <w:bCs w:val="0"/>
              <w:lang w:eastAsia="pt-PT"/>
            </w:rPr>
          </w:pPr>
          <w:hyperlink w:anchor="_Toc89618660" w:history="1">
            <w:r w:rsidR="00E653F3" w:rsidRPr="00890C24">
              <w:rPr>
                <w:rStyle w:val="Hiperligao"/>
              </w:rPr>
              <w:t>Desenvolvimento</w:t>
            </w:r>
            <w:r w:rsidR="00E653F3">
              <w:rPr>
                <w:webHidden/>
              </w:rPr>
              <w:tab/>
            </w:r>
            <w:r w:rsidR="00E653F3">
              <w:rPr>
                <w:webHidden/>
              </w:rPr>
              <w:fldChar w:fldCharType="begin"/>
            </w:r>
            <w:r w:rsidR="00E653F3">
              <w:rPr>
                <w:webHidden/>
              </w:rPr>
              <w:instrText xml:space="preserve"> PAGEREF _Toc89618660 \h </w:instrText>
            </w:r>
            <w:r w:rsidR="00E653F3">
              <w:rPr>
                <w:webHidden/>
              </w:rPr>
            </w:r>
            <w:r w:rsidR="00E653F3">
              <w:rPr>
                <w:webHidden/>
              </w:rPr>
              <w:fldChar w:fldCharType="separate"/>
            </w:r>
            <w:r w:rsidR="00574AD1">
              <w:rPr>
                <w:webHidden/>
              </w:rPr>
              <w:t>4</w:t>
            </w:r>
            <w:r w:rsidR="00E653F3">
              <w:rPr>
                <w:webHidden/>
              </w:rPr>
              <w:fldChar w:fldCharType="end"/>
            </w:r>
          </w:hyperlink>
        </w:p>
        <w:p w14:paraId="6DEF9115" w14:textId="5632478C" w:rsidR="00E653F3" w:rsidRDefault="00857658">
          <w:pPr>
            <w:pStyle w:val="ndice2"/>
            <w:rPr>
              <w:rFonts w:eastAsiaTheme="minorEastAsia"/>
              <w:b w:val="0"/>
              <w:bCs w:val="0"/>
              <w:lang w:eastAsia="pt-PT"/>
            </w:rPr>
          </w:pPr>
          <w:hyperlink w:anchor="_Toc89618661" w:history="1">
            <w:r w:rsidR="00E653F3" w:rsidRPr="00890C24">
              <w:rPr>
                <w:rStyle w:val="Hiperligao"/>
              </w:rPr>
              <w:t>Base de Conhecimento</w:t>
            </w:r>
            <w:r w:rsidR="00E653F3">
              <w:rPr>
                <w:webHidden/>
              </w:rPr>
              <w:tab/>
            </w:r>
            <w:r w:rsidR="00E653F3">
              <w:rPr>
                <w:webHidden/>
              </w:rPr>
              <w:fldChar w:fldCharType="begin"/>
            </w:r>
            <w:r w:rsidR="00E653F3">
              <w:rPr>
                <w:webHidden/>
              </w:rPr>
              <w:instrText xml:space="preserve"> PAGEREF _Toc89618661 \h </w:instrText>
            </w:r>
            <w:r w:rsidR="00E653F3">
              <w:rPr>
                <w:webHidden/>
              </w:rPr>
            </w:r>
            <w:r w:rsidR="00E653F3">
              <w:rPr>
                <w:webHidden/>
              </w:rPr>
              <w:fldChar w:fldCharType="separate"/>
            </w:r>
            <w:r w:rsidR="00574AD1">
              <w:rPr>
                <w:webHidden/>
              </w:rPr>
              <w:t>4</w:t>
            </w:r>
            <w:r w:rsidR="00E653F3">
              <w:rPr>
                <w:webHidden/>
              </w:rPr>
              <w:fldChar w:fldCharType="end"/>
            </w:r>
          </w:hyperlink>
        </w:p>
        <w:p w14:paraId="1A9DBE27" w14:textId="4260D598" w:rsidR="00E653F3" w:rsidRDefault="00857658">
          <w:pPr>
            <w:pStyle w:val="ndice3"/>
            <w:rPr>
              <w:rFonts w:cstheme="minorBidi"/>
              <w:noProof/>
            </w:rPr>
          </w:pPr>
          <w:hyperlink w:anchor="_Toc89618662" w:history="1">
            <w:r w:rsidR="00E653F3" w:rsidRPr="00890C24">
              <w:rPr>
                <w:rStyle w:val="Hiperligao"/>
                <w:noProof/>
              </w:rPr>
              <w:t>Users.pl</w:t>
            </w:r>
            <w:r w:rsidR="00E653F3">
              <w:rPr>
                <w:noProof/>
                <w:webHidden/>
              </w:rPr>
              <w:tab/>
            </w:r>
            <w:r w:rsidR="00E653F3">
              <w:rPr>
                <w:noProof/>
                <w:webHidden/>
              </w:rPr>
              <w:fldChar w:fldCharType="begin"/>
            </w:r>
            <w:r w:rsidR="00E653F3">
              <w:rPr>
                <w:noProof/>
                <w:webHidden/>
              </w:rPr>
              <w:instrText xml:space="preserve"> PAGEREF _Toc89618662 \h </w:instrText>
            </w:r>
            <w:r w:rsidR="00E653F3">
              <w:rPr>
                <w:noProof/>
                <w:webHidden/>
              </w:rPr>
            </w:r>
            <w:r w:rsidR="00E653F3">
              <w:rPr>
                <w:noProof/>
                <w:webHidden/>
              </w:rPr>
              <w:fldChar w:fldCharType="separate"/>
            </w:r>
            <w:r w:rsidR="00574AD1">
              <w:rPr>
                <w:noProof/>
                <w:webHidden/>
              </w:rPr>
              <w:t>4</w:t>
            </w:r>
            <w:r w:rsidR="00E653F3">
              <w:rPr>
                <w:noProof/>
                <w:webHidden/>
              </w:rPr>
              <w:fldChar w:fldCharType="end"/>
            </w:r>
          </w:hyperlink>
        </w:p>
        <w:p w14:paraId="3094AAD2" w14:textId="46E40E7C" w:rsidR="00E653F3" w:rsidRDefault="00857658">
          <w:pPr>
            <w:pStyle w:val="ndice3"/>
            <w:rPr>
              <w:rFonts w:cstheme="minorBidi"/>
              <w:noProof/>
            </w:rPr>
          </w:pPr>
          <w:hyperlink w:anchor="_Toc89618663" w:history="1">
            <w:r w:rsidR="00E653F3" w:rsidRPr="00890C24">
              <w:rPr>
                <w:rStyle w:val="Hiperligao"/>
                <w:noProof/>
              </w:rPr>
              <w:t>Connections.pl</w:t>
            </w:r>
            <w:r w:rsidR="00E653F3">
              <w:rPr>
                <w:noProof/>
                <w:webHidden/>
              </w:rPr>
              <w:tab/>
            </w:r>
            <w:r w:rsidR="00E653F3">
              <w:rPr>
                <w:noProof/>
                <w:webHidden/>
              </w:rPr>
              <w:fldChar w:fldCharType="begin"/>
            </w:r>
            <w:r w:rsidR="00E653F3">
              <w:rPr>
                <w:noProof/>
                <w:webHidden/>
              </w:rPr>
              <w:instrText xml:space="preserve"> PAGEREF _Toc89618663 \h </w:instrText>
            </w:r>
            <w:r w:rsidR="00E653F3">
              <w:rPr>
                <w:noProof/>
                <w:webHidden/>
              </w:rPr>
            </w:r>
            <w:r w:rsidR="00E653F3">
              <w:rPr>
                <w:noProof/>
                <w:webHidden/>
              </w:rPr>
              <w:fldChar w:fldCharType="separate"/>
            </w:r>
            <w:r w:rsidR="00574AD1">
              <w:rPr>
                <w:noProof/>
                <w:webHidden/>
              </w:rPr>
              <w:t>5</w:t>
            </w:r>
            <w:r w:rsidR="00E653F3">
              <w:rPr>
                <w:noProof/>
                <w:webHidden/>
              </w:rPr>
              <w:fldChar w:fldCharType="end"/>
            </w:r>
          </w:hyperlink>
        </w:p>
        <w:p w14:paraId="526A0D29" w14:textId="1810D8A0" w:rsidR="00E653F3" w:rsidRDefault="00857658">
          <w:pPr>
            <w:pStyle w:val="ndice3"/>
            <w:rPr>
              <w:rFonts w:cstheme="minorBidi"/>
              <w:noProof/>
            </w:rPr>
          </w:pPr>
          <w:hyperlink w:anchor="_Toc89618664" w:history="1">
            <w:r w:rsidR="00E653F3" w:rsidRPr="00890C24">
              <w:rPr>
                <w:rStyle w:val="Hiperligao"/>
                <w:noProof/>
              </w:rPr>
              <w:t>Tagdictionnary.pl</w:t>
            </w:r>
            <w:r w:rsidR="00E653F3">
              <w:rPr>
                <w:noProof/>
                <w:webHidden/>
              </w:rPr>
              <w:tab/>
            </w:r>
            <w:r w:rsidR="00E653F3">
              <w:rPr>
                <w:noProof/>
                <w:webHidden/>
              </w:rPr>
              <w:fldChar w:fldCharType="begin"/>
            </w:r>
            <w:r w:rsidR="00E653F3">
              <w:rPr>
                <w:noProof/>
                <w:webHidden/>
              </w:rPr>
              <w:instrText xml:space="preserve"> PAGEREF _Toc89618664 \h </w:instrText>
            </w:r>
            <w:r w:rsidR="00E653F3">
              <w:rPr>
                <w:noProof/>
                <w:webHidden/>
              </w:rPr>
            </w:r>
            <w:r w:rsidR="00E653F3">
              <w:rPr>
                <w:noProof/>
                <w:webHidden/>
              </w:rPr>
              <w:fldChar w:fldCharType="separate"/>
            </w:r>
            <w:r w:rsidR="00574AD1">
              <w:rPr>
                <w:noProof/>
                <w:webHidden/>
              </w:rPr>
              <w:t>5</w:t>
            </w:r>
            <w:r w:rsidR="00E653F3">
              <w:rPr>
                <w:noProof/>
                <w:webHidden/>
              </w:rPr>
              <w:fldChar w:fldCharType="end"/>
            </w:r>
          </w:hyperlink>
        </w:p>
        <w:p w14:paraId="4987B3B0" w14:textId="65F31552" w:rsidR="00E653F3" w:rsidRDefault="00857658">
          <w:pPr>
            <w:pStyle w:val="ndice2"/>
            <w:rPr>
              <w:rFonts w:eastAsiaTheme="minorEastAsia"/>
              <w:b w:val="0"/>
              <w:bCs w:val="0"/>
              <w:lang w:eastAsia="pt-PT"/>
            </w:rPr>
          </w:pPr>
          <w:hyperlink w:anchor="_Toc89618665" w:history="1">
            <w:r w:rsidR="00E653F3" w:rsidRPr="00890C24">
              <w:rPr>
                <w:rStyle w:val="Hiperligao"/>
              </w:rPr>
              <w:t>Requisitos e resolução</w:t>
            </w:r>
            <w:r w:rsidR="00E653F3">
              <w:rPr>
                <w:webHidden/>
              </w:rPr>
              <w:tab/>
            </w:r>
            <w:r w:rsidR="00E653F3">
              <w:rPr>
                <w:webHidden/>
              </w:rPr>
              <w:fldChar w:fldCharType="begin"/>
            </w:r>
            <w:r w:rsidR="00E653F3">
              <w:rPr>
                <w:webHidden/>
              </w:rPr>
              <w:instrText xml:space="preserve"> PAGEREF _Toc89618665 \h </w:instrText>
            </w:r>
            <w:r w:rsidR="00E653F3">
              <w:rPr>
                <w:webHidden/>
              </w:rPr>
            </w:r>
            <w:r w:rsidR="00E653F3">
              <w:rPr>
                <w:webHidden/>
              </w:rPr>
              <w:fldChar w:fldCharType="separate"/>
            </w:r>
            <w:r w:rsidR="00574AD1">
              <w:rPr>
                <w:webHidden/>
              </w:rPr>
              <w:t>6</w:t>
            </w:r>
            <w:r w:rsidR="00E653F3">
              <w:rPr>
                <w:webHidden/>
              </w:rPr>
              <w:fldChar w:fldCharType="end"/>
            </w:r>
          </w:hyperlink>
        </w:p>
        <w:p w14:paraId="76053FF3" w14:textId="611669A2" w:rsidR="00E653F3" w:rsidRDefault="00857658">
          <w:pPr>
            <w:pStyle w:val="ndice3"/>
            <w:rPr>
              <w:rFonts w:cstheme="minorBidi"/>
              <w:noProof/>
            </w:rPr>
          </w:pPr>
          <w:hyperlink w:anchor="_Toc89618666" w:history="1">
            <w:r w:rsidR="00E653F3" w:rsidRPr="00890C24">
              <w:rPr>
                <w:rStyle w:val="Hiperligao"/>
                <w:noProof/>
              </w:rPr>
              <w:t>Determinar o tamanho da rede de um utilizador (até um determinado nível).</w:t>
            </w:r>
            <w:r w:rsidR="00E653F3">
              <w:rPr>
                <w:noProof/>
                <w:webHidden/>
              </w:rPr>
              <w:tab/>
            </w:r>
            <w:r w:rsidR="00E653F3">
              <w:rPr>
                <w:noProof/>
                <w:webHidden/>
              </w:rPr>
              <w:fldChar w:fldCharType="begin"/>
            </w:r>
            <w:r w:rsidR="00E653F3">
              <w:rPr>
                <w:noProof/>
                <w:webHidden/>
              </w:rPr>
              <w:instrText xml:space="preserve"> PAGEREF _Toc89618666 \h </w:instrText>
            </w:r>
            <w:r w:rsidR="00E653F3">
              <w:rPr>
                <w:noProof/>
                <w:webHidden/>
              </w:rPr>
            </w:r>
            <w:r w:rsidR="00E653F3">
              <w:rPr>
                <w:noProof/>
                <w:webHidden/>
              </w:rPr>
              <w:fldChar w:fldCharType="separate"/>
            </w:r>
            <w:r w:rsidR="00574AD1">
              <w:rPr>
                <w:noProof/>
                <w:webHidden/>
              </w:rPr>
              <w:t>6</w:t>
            </w:r>
            <w:r w:rsidR="00E653F3">
              <w:rPr>
                <w:noProof/>
                <w:webHidden/>
              </w:rPr>
              <w:fldChar w:fldCharType="end"/>
            </w:r>
          </w:hyperlink>
        </w:p>
        <w:p w14:paraId="42734563" w14:textId="1B9D79A4" w:rsidR="00E653F3" w:rsidRDefault="00857658">
          <w:pPr>
            <w:pStyle w:val="ndice3"/>
            <w:rPr>
              <w:rFonts w:cstheme="minorBidi"/>
              <w:noProof/>
            </w:rPr>
          </w:pPr>
          <w:hyperlink w:anchor="_Toc89618667" w:history="1">
            <w:r w:rsidR="00E653F3" w:rsidRPr="00890C24">
              <w:rPr>
                <w:rStyle w:val="Hiperligao"/>
                <w:noProof/>
              </w:rPr>
              <w:t>Obter os utilizadores que tenham em comum X tags</w:t>
            </w:r>
            <w:r w:rsidR="00E653F3" w:rsidRPr="00890C24">
              <w:rPr>
                <w:rStyle w:val="Hiperligao"/>
                <w:b/>
                <w:i/>
                <w:iCs/>
                <w:noProof/>
              </w:rPr>
              <w:t xml:space="preserve"> </w:t>
            </w:r>
            <w:r w:rsidR="00E653F3" w:rsidRPr="00890C24">
              <w:rPr>
                <w:rStyle w:val="Hiperligao"/>
                <w:noProof/>
              </w:rPr>
              <w:t>sendo X parametrizável. Deve ter em atenção que duas tags sintaticamente diferentes podem ter o mesmo significado semântico (e.g. C# e CSharp).</w:t>
            </w:r>
            <w:r w:rsidR="00E653F3">
              <w:rPr>
                <w:noProof/>
                <w:webHidden/>
              </w:rPr>
              <w:tab/>
            </w:r>
            <w:r w:rsidR="00E653F3">
              <w:rPr>
                <w:noProof/>
                <w:webHidden/>
              </w:rPr>
              <w:fldChar w:fldCharType="begin"/>
            </w:r>
            <w:r w:rsidR="00E653F3">
              <w:rPr>
                <w:noProof/>
                <w:webHidden/>
              </w:rPr>
              <w:instrText xml:space="preserve"> PAGEREF _Toc89618667 \h </w:instrText>
            </w:r>
            <w:r w:rsidR="00E653F3">
              <w:rPr>
                <w:noProof/>
                <w:webHidden/>
              </w:rPr>
            </w:r>
            <w:r w:rsidR="00E653F3">
              <w:rPr>
                <w:noProof/>
                <w:webHidden/>
              </w:rPr>
              <w:fldChar w:fldCharType="separate"/>
            </w:r>
            <w:r w:rsidR="00574AD1">
              <w:rPr>
                <w:noProof/>
                <w:webHidden/>
              </w:rPr>
              <w:t>8</w:t>
            </w:r>
            <w:r w:rsidR="00E653F3">
              <w:rPr>
                <w:noProof/>
                <w:webHidden/>
              </w:rPr>
              <w:fldChar w:fldCharType="end"/>
            </w:r>
          </w:hyperlink>
        </w:p>
        <w:p w14:paraId="5B39C765" w14:textId="3BF98A45" w:rsidR="00E653F3" w:rsidRDefault="00857658">
          <w:pPr>
            <w:pStyle w:val="ndice3"/>
            <w:rPr>
              <w:rFonts w:cstheme="minorBidi"/>
              <w:noProof/>
            </w:rPr>
          </w:pPr>
          <w:hyperlink w:anchor="_Toc89618668" w:history="1">
            <w:r w:rsidR="00E653F3" w:rsidRPr="00890C24">
              <w:rPr>
                <w:rStyle w:val="Hiperligao"/>
                <w:noProof/>
              </w:rPr>
              <w:t>Sugerir conexões com outros utilizadores tendo por base as tags e conexões partilhadas (até determinado nível).</w:t>
            </w:r>
            <w:r w:rsidR="00E653F3">
              <w:rPr>
                <w:noProof/>
                <w:webHidden/>
              </w:rPr>
              <w:tab/>
            </w:r>
            <w:r w:rsidR="00E653F3">
              <w:rPr>
                <w:noProof/>
                <w:webHidden/>
              </w:rPr>
              <w:fldChar w:fldCharType="begin"/>
            </w:r>
            <w:r w:rsidR="00E653F3">
              <w:rPr>
                <w:noProof/>
                <w:webHidden/>
              </w:rPr>
              <w:instrText xml:space="preserve"> PAGEREF _Toc89618668 \h </w:instrText>
            </w:r>
            <w:r w:rsidR="00E653F3">
              <w:rPr>
                <w:noProof/>
                <w:webHidden/>
              </w:rPr>
            </w:r>
            <w:r w:rsidR="00E653F3">
              <w:rPr>
                <w:noProof/>
                <w:webHidden/>
              </w:rPr>
              <w:fldChar w:fldCharType="separate"/>
            </w:r>
            <w:r w:rsidR="00574AD1">
              <w:rPr>
                <w:noProof/>
                <w:webHidden/>
              </w:rPr>
              <w:t>11</w:t>
            </w:r>
            <w:r w:rsidR="00E653F3">
              <w:rPr>
                <w:noProof/>
                <w:webHidden/>
              </w:rPr>
              <w:fldChar w:fldCharType="end"/>
            </w:r>
          </w:hyperlink>
        </w:p>
        <w:p w14:paraId="52A36520" w14:textId="2BBF34A1" w:rsidR="00E653F3" w:rsidRDefault="00857658">
          <w:pPr>
            <w:pStyle w:val="ndice3"/>
            <w:rPr>
              <w:rFonts w:cstheme="minorBidi"/>
              <w:noProof/>
            </w:rPr>
          </w:pPr>
          <w:hyperlink w:anchor="_Toc89618669" w:history="1">
            <w:r w:rsidR="00E653F3" w:rsidRPr="00890C24">
              <w:rPr>
                <w:rStyle w:val="Hiperligao"/>
                <w:noProof/>
              </w:rPr>
              <w:t>Determinar o caminho mais forte (maximiza o somatório das forças de ligação) para determinado utilizador</w:t>
            </w:r>
            <w:r w:rsidR="00E653F3">
              <w:rPr>
                <w:noProof/>
                <w:webHidden/>
              </w:rPr>
              <w:tab/>
            </w:r>
            <w:r w:rsidR="00E653F3">
              <w:rPr>
                <w:noProof/>
                <w:webHidden/>
              </w:rPr>
              <w:fldChar w:fldCharType="begin"/>
            </w:r>
            <w:r w:rsidR="00E653F3">
              <w:rPr>
                <w:noProof/>
                <w:webHidden/>
              </w:rPr>
              <w:instrText xml:space="preserve"> PAGEREF _Toc89618669 \h </w:instrText>
            </w:r>
            <w:r w:rsidR="00E653F3">
              <w:rPr>
                <w:noProof/>
                <w:webHidden/>
              </w:rPr>
            </w:r>
            <w:r w:rsidR="00E653F3">
              <w:rPr>
                <w:noProof/>
                <w:webHidden/>
              </w:rPr>
              <w:fldChar w:fldCharType="separate"/>
            </w:r>
            <w:r w:rsidR="00574AD1">
              <w:rPr>
                <w:noProof/>
                <w:webHidden/>
              </w:rPr>
              <w:t>14</w:t>
            </w:r>
            <w:r w:rsidR="00E653F3">
              <w:rPr>
                <w:noProof/>
                <w:webHidden/>
              </w:rPr>
              <w:fldChar w:fldCharType="end"/>
            </w:r>
          </w:hyperlink>
        </w:p>
        <w:p w14:paraId="616B6AFE" w14:textId="421F9A16" w:rsidR="00E653F3" w:rsidRDefault="00857658">
          <w:pPr>
            <w:pStyle w:val="ndice3"/>
            <w:rPr>
              <w:rFonts w:cstheme="minorBidi"/>
              <w:noProof/>
            </w:rPr>
          </w:pPr>
          <w:hyperlink w:anchor="_Toc89618670" w:history="1">
            <w:r w:rsidR="00E653F3" w:rsidRPr="00890C24">
              <w:rPr>
                <w:rStyle w:val="Hiperligao"/>
                <w:noProof/>
              </w:rPr>
              <w:t>Determinar o caminho mais seguro (garante que não há uma força de ligação inferior a x considerando as forças nos dois sentidos da ligação) para determinado utilizador</w:t>
            </w:r>
            <w:r w:rsidR="00E653F3">
              <w:rPr>
                <w:noProof/>
                <w:webHidden/>
              </w:rPr>
              <w:tab/>
            </w:r>
            <w:r w:rsidR="00E653F3">
              <w:rPr>
                <w:noProof/>
                <w:webHidden/>
              </w:rPr>
              <w:fldChar w:fldCharType="begin"/>
            </w:r>
            <w:r w:rsidR="00E653F3">
              <w:rPr>
                <w:noProof/>
                <w:webHidden/>
              </w:rPr>
              <w:instrText xml:space="preserve"> PAGEREF _Toc89618670 \h </w:instrText>
            </w:r>
            <w:r w:rsidR="00E653F3">
              <w:rPr>
                <w:noProof/>
                <w:webHidden/>
              </w:rPr>
            </w:r>
            <w:r w:rsidR="00E653F3">
              <w:rPr>
                <w:noProof/>
                <w:webHidden/>
              </w:rPr>
              <w:fldChar w:fldCharType="separate"/>
            </w:r>
            <w:r w:rsidR="00574AD1">
              <w:rPr>
                <w:noProof/>
                <w:webHidden/>
              </w:rPr>
              <w:t>17</w:t>
            </w:r>
            <w:r w:rsidR="00E653F3">
              <w:rPr>
                <w:noProof/>
                <w:webHidden/>
              </w:rPr>
              <w:fldChar w:fldCharType="end"/>
            </w:r>
          </w:hyperlink>
        </w:p>
        <w:p w14:paraId="70F48177" w14:textId="7A4C6095" w:rsidR="00E653F3" w:rsidRDefault="00857658">
          <w:pPr>
            <w:pStyle w:val="ndice3"/>
            <w:rPr>
              <w:rFonts w:cstheme="minorBidi"/>
              <w:noProof/>
            </w:rPr>
          </w:pPr>
          <w:hyperlink w:anchor="_Toc89618671" w:history="1">
            <w:r w:rsidR="00E653F3" w:rsidRPr="00890C24">
              <w:rPr>
                <w:rStyle w:val="Hiperligao"/>
                <w:noProof/>
              </w:rPr>
              <w:t>Determinar o caminho mais curto (minimiza o número de ligações) para determinado utilizador</w:t>
            </w:r>
            <w:r w:rsidR="00E653F3">
              <w:rPr>
                <w:noProof/>
                <w:webHidden/>
              </w:rPr>
              <w:tab/>
            </w:r>
            <w:r w:rsidR="00E653F3">
              <w:rPr>
                <w:noProof/>
                <w:webHidden/>
              </w:rPr>
              <w:fldChar w:fldCharType="begin"/>
            </w:r>
            <w:r w:rsidR="00E653F3">
              <w:rPr>
                <w:noProof/>
                <w:webHidden/>
              </w:rPr>
              <w:instrText xml:space="preserve"> PAGEREF _Toc89618671 \h </w:instrText>
            </w:r>
            <w:r w:rsidR="00E653F3">
              <w:rPr>
                <w:noProof/>
                <w:webHidden/>
              </w:rPr>
            </w:r>
            <w:r w:rsidR="00E653F3">
              <w:rPr>
                <w:noProof/>
                <w:webHidden/>
              </w:rPr>
              <w:fldChar w:fldCharType="separate"/>
            </w:r>
            <w:r w:rsidR="00574AD1">
              <w:rPr>
                <w:noProof/>
                <w:webHidden/>
              </w:rPr>
              <w:t>20</w:t>
            </w:r>
            <w:r w:rsidR="00E653F3">
              <w:rPr>
                <w:noProof/>
                <w:webHidden/>
              </w:rPr>
              <w:fldChar w:fldCharType="end"/>
            </w:r>
          </w:hyperlink>
        </w:p>
        <w:p w14:paraId="6F17A159" w14:textId="3EB16D74" w:rsidR="00E653F3" w:rsidRDefault="00857658">
          <w:pPr>
            <w:pStyle w:val="ndice3"/>
            <w:rPr>
              <w:rFonts w:cstheme="minorBidi"/>
              <w:noProof/>
            </w:rPr>
          </w:pPr>
          <w:hyperlink w:anchor="_Toc89618672" w:history="1">
            <w:r w:rsidR="00E653F3" w:rsidRPr="00890C24">
              <w:rPr>
                <w:rStyle w:val="Hiperligao"/>
                <w:noProof/>
              </w:rPr>
              <w:t>ESTUDO DA COMPLEXIDADE DO CAMINHO MAIS CURTO</w:t>
            </w:r>
            <w:r w:rsidR="00E653F3">
              <w:rPr>
                <w:noProof/>
                <w:webHidden/>
              </w:rPr>
              <w:tab/>
            </w:r>
            <w:r w:rsidR="00E653F3">
              <w:rPr>
                <w:noProof/>
                <w:webHidden/>
              </w:rPr>
              <w:fldChar w:fldCharType="begin"/>
            </w:r>
            <w:r w:rsidR="00E653F3">
              <w:rPr>
                <w:noProof/>
                <w:webHidden/>
              </w:rPr>
              <w:instrText xml:space="preserve"> PAGEREF _Toc89618672 \h </w:instrText>
            </w:r>
            <w:r w:rsidR="00E653F3">
              <w:rPr>
                <w:noProof/>
                <w:webHidden/>
              </w:rPr>
            </w:r>
            <w:r w:rsidR="00E653F3">
              <w:rPr>
                <w:noProof/>
                <w:webHidden/>
              </w:rPr>
              <w:fldChar w:fldCharType="separate"/>
            </w:r>
            <w:r w:rsidR="00574AD1">
              <w:rPr>
                <w:noProof/>
                <w:webHidden/>
              </w:rPr>
              <w:t>24</w:t>
            </w:r>
            <w:r w:rsidR="00E653F3">
              <w:rPr>
                <w:noProof/>
                <w:webHidden/>
              </w:rPr>
              <w:fldChar w:fldCharType="end"/>
            </w:r>
          </w:hyperlink>
        </w:p>
        <w:p w14:paraId="7895BB8E" w14:textId="7AFC9B42" w:rsidR="00E653F3" w:rsidRDefault="00857658">
          <w:pPr>
            <w:pStyle w:val="ndice1"/>
            <w:rPr>
              <w:rFonts w:eastAsiaTheme="minorEastAsia"/>
              <w:b w:val="0"/>
              <w:bCs w:val="0"/>
              <w:lang w:eastAsia="pt-PT"/>
            </w:rPr>
          </w:pPr>
          <w:hyperlink w:anchor="_Toc89618673" w:history="1">
            <w:r w:rsidR="00E653F3" w:rsidRPr="00890C24">
              <w:rPr>
                <w:rStyle w:val="Hiperligao"/>
              </w:rPr>
              <w:t>ANEXO</w:t>
            </w:r>
            <w:r w:rsidR="00E653F3">
              <w:rPr>
                <w:webHidden/>
              </w:rPr>
              <w:tab/>
            </w:r>
            <w:r w:rsidR="00E653F3">
              <w:rPr>
                <w:webHidden/>
              </w:rPr>
              <w:fldChar w:fldCharType="begin"/>
            </w:r>
            <w:r w:rsidR="00E653F3">
              <w:rPr>
                <w:webHidden/>
              </w:rPr>
              <w:instrText xml:space="preserve"> PAGEREF _Toc89618673 \h </w:instrText>
            </w:r>
            <w:r w:rsidR="00E653F3">
              <w:rPr>
                <w:webHidden/>
              </w:rPr>
            </w:r>
            <w:r w:rsidR="00E653F3">
              <w:rPr>
                <w:webHidden/>
              </w:rPr>
              <w:fldChar w:fldCharType="separate"/>
            </w:r>
            <w:r w:rsidR="00574AD1">
              <w:rPr>
                <w:webHidden/>
              </w:rPr>
              <w:t>28</w:t>
            </w:r>
            <w:r w:rsidR="00E653F3">
              <w:rPr>
                <w:webHidden/>
              </w:rPr>
              <w:fldChar w:fldCharType="end"/>
            </w:r>
          </w:hyperlink>
        </w:p>
        <w:p w14:paraId="234929E7" w14:textId="0BD61F54" w:rsidR="00E653F3" w:rsidRDefault="00857658">
          <w:pPr>
            <w:pStyle w:val="ndice2"/>
            <w:rPr>
              <w:rFonts w:eastAsiaTheme="minorEastAsia"/>
              <w:b w:val="0"/>
              <w:bCs w:val="0"/>
              <w:lang w:eastAsia="pt-PT"/>
            </w:rPr>
          </w:pPr>
          <w:hyperlink w:anchor="_Toc89618674" w:history="1">
            <w:r w:rsidR="00E653F3" w:rsidRPr="00890C24">
              <w:rPr>
                <w:rStyle w:val="Hiperligao"/>
              </w:rPr>
              <w:t>Base de conhecimento – Tag Dictionnary</w:t>
            </w:r>
            <w:r w:rsidR="00E653F3">
              <w:rPr>
                <w:webHidden/>
              </w:rPr>
              <w:tab/>
            </w:r>
            <w:r w:rsidR="00E653F3">
              <w:rPr>
                <w:webHidden/>
              </w:rPr>
              <w:fldChar w:fldCharType="begin"/>
            </w:r>
            <w:r w:rsidR="00E653F3">
              <w:rPr>
                <w:webHidden/>
              </w:rPr>
              <w:instrText xml:space="preserve"> PAGEREF _Toc89618674 \h </w:instrText>
            </w:r>
            <w:r w:rsidR="00E653F3">
              <w:rPr>
                <w:webHidden/>
              </w:rPr>
            </w:r>
            <w:r w:rsidR="00E653F3">
              <w:rPr>
                <w:webHidden/>
              </w:rPr>
              <w:fldChar w:fldCharType="separate"/>
            </w:r>
            <w:r w:rsidR="00574AD1">
              <w:rPr>
                <w:webHidden/>
              </w:rPr>
              <w:t>28</w:t>
            </w:r>
            <w:r w:rsidR="00E653F3">
              <w:rPr>
                <w:webHidden/>
              </w:rPr>
              <w:fldChar w:fldCharType="end"/>
            </w:r>
          </w:hyperlink>
        </w:p>
        <w:p w14:paraId="48D94B60" w14:textId="32EC7875" w:rsidR="00E653F3" w:rsidRDefault="00857658">
          <w:pPr>
            <w:pStyle w:val="ndice2"/>
            <w:rPr>
              <w:rFonts w:eastAsiaTheme="minorEastAsia"/>
              <w:b w:val="0"/>
              <w:bCs w:val="0"/>
              <w:lang w:eastAsia="pt-PT"/>
            </w:rPr>
          </w:pPr>
          <w:hyperlink w:anchor="_Toc89618675" w:history="1">
            <w:r w:rsidR="00E653F3" w:rsidRPr="00890C24">
              <w:rPr>
                <w:rStyle w:val="Hiperligao"/>
              </w:rPr>
              <w:t>Base de conhecimento – Users</w:t>
            </w:r>
            <w:r w:rsidR="00E653F3">
              <w:rPr>
                <w:webHidden/>
              </w:rPr>
              <w:tab/>
            </w:r>
            <w:r w:rsidR="00E653F3">
              <w:rPr>
                <w:webHidden/>
              </w:rPr>
              <w:fldChar w:fldCharType="begin"/>
            </w:r>
            <w:r w:rsidR="00E653F3">
              <w:rPr>
                <w:webHidden/>
              </w:rPr>
              <w:instrText xml:space="preserve"> PAGEREF _Toc89618675 \h </w:instrText>
            </w:r>
            <w:r w:rsidR="00E653F3">
              <w:rPr>
                <w:webHidden/>
              </w:rPr>
            </w:r>
            <w:r w:rsidR="00E653F3">
              <w:rPr>
                <w:webHidden/>
              </w:rPr>
              <w:fldChar w:fldCharType="separate"/>
            </w:r>
            <w:r w:rsidR="00574AD1">
              <w:rPr>
                <w:webHidden/>
              </w:rPr>
              <w:t>29</w:t>
            </w:r>
            <w:r w:rsidR="00E653F3">
              <w:rPr>
                <w:webHidden/>
              </w:rPr>
              <w:fldChar w:fldCharType="end"/>
            </w:r>
          </w:hyperlink>
        </w:p>
        <w:p w14:paraId="532D6E27" w14:textId="100032FF" w:rsidR="00E653F3" w:rsidRDefault="00857658">
          <w:pPr>
            <w:pStyle w:val="ndice2"/>
            <w:rPr>
              <w:rFonts w:eastAsiaTheme="minorEastAsia"/>
              <w:b w:val="0"/>
              <w:bCs w:val="0"/>
              <w:lang w:eastAsia="pt-PT"/>
            </w:rPr>
          </w:pPr>
          <w:hyperlink w:anchor="_Toc89618676" w:history="1">
            <w:r w:rsidR="00E653F3" w:rsidRPr="00890C24">
              <w:rPr>
                <w:rStyle w:val="Hiperligao"/>
              </w:rPr>
              <w:t>Base de conhecimento – Connections</w:t>
            </w:r>
            <w:r w:rsidR="00E653F3">
              <w:rPr>
                <w:webHidden/>
              </w:rPr>
              <w:tab/>
            </w:r>
            <w:r w:rsidR="00E653F3">
              <w:rPr>
                <w:webHidden/>
              </w:rPr>
              <w:fldChar w:fldCharType="begin"/>
            </w:r>
            <w:r w:rsidR="00E653F3">
              <w:rPr>
                <w:webHidden/>
              </w:rPr>
              <w:instrText xml:space="preserve"> PAGEREF _Toc89618676 \h </w:instrText>
            </w:r>
            <w:r w:rsidR="00E653F3">
              <w:rPr>
                <w:webHidden/>
              </w:rPr>
            </w:r>
            <w:r w:rsidR="00E653F3">
              <w:rPr>
                <w:webHidden/>
              </w:rPr>
              <w:fldChar w:fldCharType="separate"/>
            </w:r>
            <w:r w:rsidR="00574AD1">
              <w:rPr>
                <w:webHidden/>
              </w:rPr>
              <w:t>33</w:t>
            </w:r>
            <w:r w:rsidR="00E653F3">
              <w:rPr>
                <w:webHidden/>
              </w:rPr>
              <w:fldChar w:fldCharType="end"/>
            </w:r>
          </w:hyperlink>
        </w:p>
        <w:p w14:paraId="29168434" w14:textId="6C65BC7D" w:rsidR="009A1347" w:rsidRDefault="009A1347" w:rsidP="00E45F6F">
          <w:pPr>
            <w:spacing w:line="360" w:lineRule="auto"/>
          </w:pPr>
          <w:r>
            <w:rPr>
              <w:b/>
              <w:bCs/>
            </w:rPr>
            <w:fldChar w:fldCharType="end"/>
          </w:r>
        </w:p>
      </w:sdtContent>
    </w:sdt>
    <w:p w14:paraId="5FDA97C1" w14:textId="77777777" w:rsidR="00D21474" w:rsidRDefault="00D21474" w:rsidP="00D21474"/>
    <w:p w14:paraId="5FFCB149" w14:textId="73107F15" w:rsidR="00D21474" w:rsidRDefault="00D21474" w:rsidP="00684EC9">
      <w:pPr>
        <w:spacing w:line="360" w:lineRule="auto"/>
      </w:pPr>
    </w:p>
    <w:p w14:paraId="5AE83580" w14:textId="77777777" w:rsidR="00743FF7" w:rsidRDefault="00743FF7" w:rsidP="00D21474"/>
    <w:p w14:paraId="7C2A261E" w14:textId="77777777" w:rsidR="00D21474" w:rsidRDefault="00D21474" w:rsidP="00D21474"/>
    <w:p w14:paraId="78053C9D" w14:textId="77777777" w:rsidR="00D21474" w:rsidRDefault="00D21474" w:rsidP="00D21474"/>
    <w:p w14:paraId="053330CA" w14:textId="77777777" w:rsidR="00D21474" w:rsidRPr="009310E9" w:rsidRDefault="003878AF" w:rsidP="00EE58BE">
      <w:pPr>
        <w:pStyle w:val="Ttulo1"/>
      </w:pPr>
      <w:bookmarkStart w:id="0" w:name="_Toc89618659"/>
      <w:r>
        <w:t>Introdução</w:t>
      </w:r>
      <w:bookmarkEnd w:id="0"/>
    </w:p>
    <w:p w14:paraId="17E3603F" w14:textId="53F200EB" w:rsidR="00D21474" w:rsidRDefault="00D21474" w:rsidP="00D21474"/>
    <w:p w14:paraId="061A1077" w14:textId="77777777" w:rsidR="00841F77" w:rsidRDefault="00841F77" w:rsidP="00D21474"/>
    <w:p w14:paraId="08F00078" w14:textId="6A2001B8" w:rsidR="00D21474" w:rsidRDefault="00E60289" w:rsidP="00D96370">
      <w:pPr>
        <w:spacing w:line="360" w:lineRule="auto"/>
        <w:ind w:firstLine="284"/>
        <w:rPr>
          <w:sz w:val="24"/>
          <w:szCs w:val="24"/>
        </w:rPr>
      </w:pPr>
      <w:r w:rsidRPr="00FF19EA">
        <w:rPr>
          <w:sz w:val="24"/>
          <w:szCs w:val="24"/>
        </w:rPr>
        <w:t>O presente trabalh</w:t>
      </w:r>
      <w:r w:rsidR="00532523" w:rsidRPr="00FF19EA">
        <w:rPr>
          <w:sz w:val="24"/>
          <w:szCs w:val="24"/>
        </w:rPr>
        <w:t>o foi desenvolvido no âmbito da disciplina de Algoritmia Avançada (ALGAV), onde foi pedido o desenvolvimento d</w:t>
      </w:r>
      <w:r w:rsidR="00333C65">
        <w:rPr>
          <w:sz w:val="24"/>
          <w:szCs w:val="24"/>
        </w:rPr>
        <w:t>o</w:t>
      </w:r>
      <w:r w:rsidR="00D96370">
        <w:rPr>
          <w:sz w:val="24"/>
          <w:szCs w:val="24"/>
        </w:rPr>
        <w:t xml:space="preserve"> p</w:t>
      </w:r>
      <w:r w:rsidR="00D96370" w:rsidRPr="00D96370">
        <w:rPr>
          <w:sz w:val="24"/>
          <w:szCs w:val="24"/>
        </w:rPr>
        <w:t xml:space="preserve">laneamento de </w:t>
      </w:r>
      <w:r w:rsidR="00D96370">
        <w:rPr>
          <w:sz w:val="24"/>
          <w:szCs w:val="24"/>
        </w:rPr>
        <w:t>c</w:t>
      </w:r>
      <w:r w:rsidR="00D96370" w:rsidRPr="00D96370">
        <w:rPr>
          <w:sz w:val="24"/>
          <w:szCs w:val="24"/>
        </w:rPr>
        <w:t xml:space="preserve">ontatos </w:t>
      </w:r>
      <w:r w:rsidR="00D96370">
        <w:rPr>
          <w:sz w:val="24"/>
          <w:szCs w:val="24"/>
        </w:rPr>
        <w:t>numa</w:t>
      </w:r>
      <w:r w:rsidR="00D96370" w:rsidRPr="00D96370">
        <w:rPr>
          <w:sz w:val="24"/>
          <w:szCs w:val="24"/>
        </w:rPr>
        <w:t xml:space="preserve"> </w:t>
      </w:r>
      <w:r w:rsidR="00D96370">
        <w:rPr>
          <w:sz w:val="24"/>
          <w:szCs w:val="24"/>
        </w:rPr>
        <w:t>r</w:t>
      </w:r>
      <w:r w:rsidR="00D96370" w:rsidRPr="00D96370">
        <w:rPr>
          <w:sz w:val="24"/>
          <w:szCs w:val="24"/>
        </w:rPr>
        <w:t xml:space="preserve">ede </w:t>
      </w:r>
      <w:r w:rsidR="00D96370">
        <w:rPr>
          <w:sz w:val="24"/>
          <w:szCs w:val="24"/>
        </w:rPr>
        <w:t>social</w:t>
      </w:r>
      <w:r w:rsidR="00532523" w:rsidRPr="00FF19EA">
        <w:rPr>
          <w:sz w:val="24"/>
          <w:szCs w:val="24"/>
        </w:rPr>
        <w:t>.</w:t>
      </w:r>
      <w:r w:rsidR="002D703A" w:rsidRPr="00FF19EA">
        <w:rPr>
          <w:sz w:val="24"/>
          <w:szCs w:val="24"/>
        </w:rPr>
        <w:t xml:space="preserve"> Para a mesma, foi utilizada a linguagem de programação PROLOG e utilizados métodos de pesquisa lecionados durante o semestre.</w:t>
      </w:r>
    </w:p>
    <w:p w14:paraId="6285E763" w14:textId="0755D10F" w:rsidR="00D96370" w:rsidRDefault="00D96370" w:rsidP="00D96370">
      <w:pPr>
        <w:spacing w:line="360" w:lineRule="auto"/>
        <w:ind w:firstLine="284"/>
        <w:rPr>
          <w:sz w:val="24"/>
          <w:szCs w:val="24"/>
        </w:rPr>
      </w:pPr>
      <w:r>
        <w:rPr>
          <w:sz w:val="24"/>
          <w:szCs w:val="24"/>
        </w:rPr>
        <w:t>Neste relatório será efetuada o estudo das seguintes UC’s:</w:t>
      </w:r>
    </w:p>
    <w:p w14:paraId="13784166" w14:textId="5012572C" w:rsidR="00D96370" w:rsidRDefault="00D96370" w:rsidP="00D96370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D96370">
        <w:rPr>
          <w:sz w:val="24"/>
          <w:szCs w:val="24"/>
        </w:rPr>
        <w:t>Determinar o tamanho da rede de um utilizador (até um determinado nível)</w:t>
      </w:r>
      <w:r>
        <w:rPr>
          <w:sz w:val="24"/>
          <w:szCs w:val="24"/>
        </w:rPr>
        <w:t>.</w:t>
      </w:r>
    </w:p>
    <w:p w14:paraId="01999E76" w14:textId="1C7F665F" w:rsidR="00D96370" w:rsidRPr="00D96370" w:rsidRDefault="00D96370" w:rsidP="00D96370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D96370">
        <w:rPr>
          <w:sz w:val="24"/>
          <w:szCs w:val="24"/>
        </w:rPr>
        <w:t>Obter os utilizadores que tenham em comum X tags sendo X parametrizável. Deve ter em atenção que duas tags</w:t>
      </w:r>
      <w:r>
        <w:rPr>
          <w:sz w:val="24"/>
          <w:szCs w:val="24"/>
        </w:rPr>
        <w:t xml:space="preserve"> </w:t>
      </w:r>
      <w:r w:rsidRPr="00D96370">
        <w:rPr>
          <w:sz w:val="24"/>
          <w:szCs w:val="24"/>
        </w:rPr>
        <w:t>sintaticamente diferentes podem ter o mesmo significado semântico (e.g. C# e CSharp).</w:t>
      </w:r>
    </w:p>
    <w:p w14:paraId="76C07620" w14:textId="77777777" w:rsidR="00D96370" w:rsidRDefault="00D96370" w:rsidP="00D96370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D96370">
        <w:rPr>
          <w:sz w:val="24"/>
          <w:szCs w:val="24"/>
        </w:rPr>
        <w:t>Sugerir conexões com outros utilizadores tendo por base as tagse conexões partilhadas (até determinado nível).</w:t>
      </w:r>
    </w:p>
    <w:p w14:paraId="16FC65ED" w14:textId="5E871164" w:rsidR="00D96370" w:rsidRDefault="00D96370" w:rsidP="00D96370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D</w:t>
      </w:r>
      <w:r w:rsidRPr="00D96370">
        <w:rPr>
          <w:sz w:val="24"/>
          <w:szCs w:val="24"/>
        </w:rPr>
        <w:t>eterminar o caminho mais forte (maximiza o somatório das forças de ligação) para determinado utilizador</w:t>
      </w:r>
      <w:r>
        <w:rPr>
          <w:sz w:val="24"/>
          <w:szCs w:val="24"/>
        </w:rPr>
        <w:t>.</w:t>
      </w:r>
    </w:p>
    <w:p w14:paraId="6BB9537F" w14:textId="7EB32315" w:rsidR="00D96370" w:rsidRDefault="00D96370" w:rsidP="00D96370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D96370">
        <w:rPr>
          <w:sz w:val="24"/>
          <w:szCs w:val="24"/>
        </w:rPr>
        <w:t>Determinar o caminho mais curto (minimiza o número de ligações) para determinado utilizador</w:t>
      </w:r>
      <w:r>
        <w:rPr>
          <w:sz w:val="24"/>
          <w:szCs w:val="24"/>
        </w:rPr>
        <w:t>.</w:t>
      </w:r>
    </w:p>
    <w:p w14:paraId="5FE9BE68" w14:textId="0BDEB941" w:rsidR="00D96370" w:rsidRPr="00D96370" w:rsidRDefault="00D96370" w:rsidP="00D96370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D96370">
        <w:rPr>
          <w:sz w:val="24"/>
          <w:szCs w:val="24"/>
        </w:rPr>
        <w:t>Determinar o caminho mais seguro (garante que não há uma força de ligação inferior a x considerando as forças nos dois sentidos da ligação) para determinado utilizador</w:t>
      </w:r>
      <w:r>
        <w:rPr>
          <w:sz w:val="24"/>
          <w:szCs w:val="24"/>
        </w:rPr>
        <w:t>.</w:t>
      </w:r>
    </w:p>
    <w:p w14:paraId="0241D37E" w14:textId="7A75BAFE" w:rsidR="00D96370" w:rsidRPr="00D96370" w:rsidRDefault="00D96370" w:rsidP="00D96370">
      <w:pPr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D96370">
        <w:rPr>
          <w:sz w:val="24"/>
          <w:szCs w:val="24"/>
        </w:rPr>
        <w:t>Estudo da complexidade do problema da determinação dos caminhos</w:t>
      </w:r>
      <w:r>
        <w:rPr>
          <w:sz w:val="24"/>
          <w:szCs w:val="24"/>
        </w:rPr>
        <w:t>.</w:t>
      </w:r>
    </w:p>
    <w:p w14:paraId="6F09AD1B" w14:textId="6142D892" w:rsidR="00D96370" w:rsidRDefault="00D96370" w:rsidP="00D96370">
      <w:pPr>
        <w:spacing w:line="360" w:lineRule="auto"/>
        <w:ind w:firstLine="284"/>
        <w:rPr>
          <w:sz w:val="24"/>
          <w:szCs w:val="24"/>
        </w:rPr>
      </w:pPr>
    </w:p>
    <w:p w14:paraId="4F6CAEF2" w14:textId="5A937429" w:rsidR="00E45F6F" w:rsidRDefault="00E45F6F">
      <w:pPr>
        <w:jc w:val="left"/>
      </w:pPr>
      <w:r>
        <w:br w:type="page"/>
      </w:r>
    </w:p>
    <w:p w14:paraId="251BA715" w14:textId="11938DF3" w:rsidR="00D21474" w:rsidRDefault="008E7D59" w:rsidP="00EE58BE">
      <w:pPr>
        <w:pStyle w:val="Ttulo1"/>
      </w:pPr>
      <w:bookmarkStart w:id="1" w:name="_Toc89618660"/>
      <w:r>
        <w:lastRenderedPageBreak/>
        <w:t>Desenvolvimento</w:t>
      </w:r>
      <w:bookmarkEnd w:id="1"/>
    </w:p>
    <w:p w14:paraId="64B95780" w14:textId="77777777" w:rsidR="00D96370" w:rsidRPr="00D96370" w:rsidRDefault="00D96370" w:rsidP="00D96370"/>
    <w:p w14:paraId="73BB86EE" w14:textId="0B13E8C9" w:rsidR="00CF5DDE" w:rsidRDefault="00D96370" w:rsidP="00C83390">
      <w:pPr>
        <w:pStyle w:val="Ttulo2"/>
        <w:spacing w:line="360" w:lineRule="auto"/>
      </w:pPr>
      <w:bookmarkStart w:id="2" w:name="_Toc89618661"/>
      <w:r>
        <w:t>Base de Conhecimento</w:t>
      </w:r>
      <w:bookmarkEnd w:id="2"/>
    </w:p>
    <w:p w14:paraId="15D62EBB" w14:textId="1DA47B38" w:rsidR="0081228F" w:rsidRDefault="0081228F" w:rsidP="00C83390">
      <w:pPr>
        <w:spacing w:line="360" w:lineRule="auto"/>
      </w:pPr>
      <w:r>
        <w:t>Para o desenvolvimento do projeto foram desenvolvidas três bases de conhecimentos.</w:t>
      </w:r>
    </w:p>
    <w:p w14:paraId="34E4AC3A" w14:textId="77777777" w:rsidR="00C83390" w:rsidRDefault="00C83390" w:rsidP="005357DF">
      <w:pPr>
        <w:numPr>
          <w:ilvl w:val="0"/>
          <w:numId w:val="9"/>
        </w:numPr>
        <w:spacing w:line="240" w:lineRule="auto"/>
      </w:pPr>
      <w:r>
        <w:t>Users</w:t>
      </w:r>
    </w:p>
    <w:p w14:paraId="6C3B3156" w14:textId="42029F7E" w:rsidR="0081228F" w:rsidRDefault="0081228F" w:rsidP="005357DF">
      <w:pPr>
        <w:numPr>
          <w:ilvl w:val="0"/>
          <w:numId w:val="9"/>
        </w:numPr>
        <w:spacing w:line="240" w:lineRule="auto"/>
      </w:pPr>
      <w:r>
        <w:t>Connections</w:t>
      </w:r>
    </w:p>
    <w:p w14:paraId="79AD735F" w14:textId="202F885D" w:rsidR="0081228F" w:rsidRDefault="0081228F" w:rsidP="005357DF">
      <w:pPr>
        <w:numPr>
          <w:ilvl w:val="0"/>
          <w:numId w:val="9"/>
        </w:numPr>
        <w:spacing w:line="240" w:lineRule="auto"/>
      </w:pPr>
      <w:r>
        <w:t>TagsDictionnary</w:t>
      </w:r>
    </w:p>
    <w:p w14:paraId="2E0395FF" w14:textId="1EFF47F4" w:rsidR="00333C65" w:rsidRDefault="00333C65" w:rsidP="005357DF"/>
    <w:p w14:paraId="42782BF7" w14:textId="291A3515" w:rsidR="00333C65" w:rsidRDefault="00333C65" w:rsidP="005357DF">
      <w:r>
        <w:t>Todas as bases de conhecimentos encontram-se detalhadas nos anexos.</w:t>
      </w:r>
    </w:p>
    <w:p w14:paraId="239D75D7" w14:textId="77777777" w:rsidR="005357DF" w:rsidRDefault="005357DF" w:rsidP="005357DF"/>
    <w:p w14:paraId="5F990A8F" w14:textId="12F09F46" w:rsidR="00C83390" w:rsidRPr="00E45F6F" w:rsidRDefault="00E45F6F" w:rsidP="00E45F6F">
      <w:pPr>
        <w:pStyle w:val="Ttulo3"/>
      </w:pPr>
      <w:bookmarkStart w:id="3" w:name="_Toc89618662"/>
      <w:r w:rsidRPr="00E45F6F">
        <w:t>Users.pl</w:t>
      </w:r>
      <w:bookmarkEnd w:id="3"/>
    </w:p>
    <w:p w14:paraId="2B6F3B29" w14:textId="6B50AD7F" w:rsidR="00C83390" w:rsidRDefault="00C83390" w:rsidP="00D02DC7">
      <w:pPr>
        <w:spacing w:line="360" w:lineRule="auto"/>
      </w:pPr>
      <w:r>
        <w:t xml:space="preserve">Esta base de conhecimento refere-se aos utilizadores da aplicação. </w:t>
      </w:r>
    </w:p>
    <w:p w14:paraId="653D4B31" w14:textId="77777777" w:rsidR="00C83390" w:rsidRDefault="00C83390" w:rsidP="00D02DC7">
      <w:pPr>
        <w:spacing w:line="360" w:lineRule="auto"/>
      </w:pPr>
      <w:r>
        <w:t>Possui os seguintes argumentos:</w:t>
      </w:r>
    </w:p>
    <w:p w14:paraId="1FA3EA30" w14:textId="02797EEF" w:rsidR="0081228F" w:rsidRDefault="00D02DC7" w:rsidP="005357DF">
      <w:pPr>
        <w:numPr>
          <w:ilvl w:val="0"/>
          <w:numId w:val="11"/>
        </w:numPr>
        <w:spacing w:line="240" w:lineRule="auto"/>
      </w:pPr>
      <w:r>
        <w:t>Nome do utilizador</w:t>
      </w:r>
    </w:p>
    <w:p w14:paraId="0A075744" w14:textId="174422C5" w:rsidR="00D02DC7" w:rsidRDefault="00D02DC7" w:rsidP="005357DF">
      <w:pPr>
        <w:numPr>
          <w:ilvl w:val="0"/>
          <w:numId w:val="11"/>
        </w:numPr>
        <w:spacing w:line="240" w:lineRule="auto"/>
      </w:pPr>
      <w:r>
        <w:t>Estado de humor</w:t>
      </w:r>
    </w:p>
    <w:p w14:paraId="2BF6B06A" w14:textId="0E4B2F7A" w:rsidR="00D02DC7" w:rsidRDefault="00D02DC7" w:rsidP="005357DF">
      <w:pPr>
        <w:numPr>
          <w:ilvl w:val="0"/>
          <w:numId w:val="11"/>
        </w:numPr>
        <w:spacing w:line="240" w:lineRule="auto"/>
      </w:pPr>
      <w:r>
        <w:t>Lista de Tags</w:t>
      </w:r>
    </w:p>
    <w:p w14:paraId="75691B4E" w14:textId="77777777" w:rsidR="00D02DC7" w:rsidRDefault="00D02DC7" w:rsidP="00D02DC7"/>
    <w:p w14:paraId="0EFB9D50" w14:textId="2C69C376" w:rsidR="00C83390" w:rsidRDefault="00D02DC7" w:rsidP="0081228F">
      <w:r>
        <w:rPr>
          <w:noProof/>
        </w:rPr>
        <w:drawing>
          <wp:inline distT="0" distB="0" distL="0" distR="0" wp14:anchorId="707C59B6" wp14:editId="60584A03">
            <wp:extent cx="5400040" cy="953770"/>
            <wp:effectExtent l="0" t="0" r="0" b="0"/>
            <wp:docPr id="6" name="Imagem 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Uma imagem com texto&#10;&#10;Descrição gerada automa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5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11013" w14:textId="22C45642" w:rsidR="00C83390" w:rsidRDefault="00C83390" w:rsidP="0081228F"/>
    <w:p w14:paraId="10D99811" w14:textId="06AB82E5" w:rsidR="00D02DC7" w:rsidRDefault="00D02DC7" w:rsidP="0081228F"/>
    <w:p w14:paraId="7CC93FF0" w14:textId="4FA6D598" w:rsidR="00D02DC7" w:rsidRDefault="00D02DC7" w:rsidP="0081228F"/>
    <w:p w14:paraId="4E5D085A" w14:textId="62164042" w:rsidR="00D02DC7" w:rsidRDefault="00D02DC7" w:rsidP="0081228F"/>
    <w:p w14:paraId="0AABFC78" w14:textId="03014EEE" w:rsidR="00D02DC7" w:rsidRDefault="00D02DC7" w:rsidP="0081228F"/>
    <w:p w14:paraId="1004D8D2" w14:textId="35ED0ACA" w:rsidR="0081228F" w:rsidRPr="00E45F6F" w:rsidRDefault="00E45F6F" w:rsidP="00E45F6F">
      <w:pPr>
        <w:pStyle w:val="Ttulo3"/>
      </w:pPr>
      <w:bookmarkStart w:id="4" w:name="_Toc89618663"/>
      <w:r w:rsidRPr="00E45F6F">
        <w:lastRenderedPageBreak/>
        <w:t>Connections.pl</w:t>
      </w:r>
      <w:bookmarkEnd w:id="4"/>
    </w:p>
    <w:p w14:paraId="7782692F" w14:textId="3309DB33" w:rsidR="0081228F" w:rsidRDefault="00C83390" w:rsidP="00C83390">
      <w:pPr>
        <w:spacing w:line="360" w:lineRule="auto"/>
      </w:pPr>
      <w:r>
        <w:t xml:space="preserve">Esta base de conhecimento refere-se às conexões entre dois utilizadores da aplicação. </w:t>
      </w:r>
    </w:p>
    <w:p w14:paraId="1C2AF59E" w14:textId="049B2F7E" w:rsidR="00C83390" w:rsidRDefault="00C83390" w:rsidP="00C83390">
      <w:pPr>
        <w:spacing w:line="360" w:lineRule="auto"/>
      </w:pPr>
      <w:r>
        <w:t>Possui os seguintes argumentos:</w:t>
      </w:r>
    </w:p>
    <w:p w14:paraId="5079B3A3" w14:textId="370A5ABA" w:rsidR="00C83390" w:rsidRDefault="00C83390" w:rsidP="00333C65">
      <w:pPr>
        <w:numPr>
          <w:ilvl w:val="0"/>
          <w:numId w:val="10"/>
        </w:numPr>
        <w:spacing w:after="0" w:line="360" w:lineRule="auto"/>
      </w:pPr>
      <w:r>
        <w:t>Utilizador A</w:t>
      </w:r>
    </w:p>
    <w:p w14:paraId="23477035" w14:textId="62DC75BD" w:rsidR="00C83390" w:rsidRDefault="00C83390" w:rsidP="00333C65">
      <w:pPr>
        <w:numPr>
          <w:ilvl w:val="0"/>
          <w:numId w:val="10"/>
        </w:numPr>
        <w:spacing w:after="0" w:line="360" w:lineRule="auto"/>
      </w:pPr>
      <w:r>
        <w:t>Utilizador B</w:t>
      </w:r>
    </w:p>
    <w:p w14:paraId="3E9DC387" w14:textId="047EBB3A" w:rsidR="00C83390" w:rsidRDefault="00C83390" w:rsidP="00333C65">
      <w:pPr>
        <w:numPr>
          <w:ilvl w:val="0"/>
          <w:numId w:val="10"/>
        </w:numPr>
        <w:spacing w:after="0" w:line="360" w:lineRule="auto"/>
      </w:pPr>
      <w:r>
        <w:t>Força da ligação</w:t>
      </w:r>
    </w:p>
    <w:p w14:paraId="0CE147DC" w14:textId="6CFE5156" w:rsidR="00C83390" w:rsidRDefault="00D02DC7" w:rsidP="00333C65">
      <w:pPr>
        <w:numPr>
          <w:ilvl w:val="0"/>
          <w:numId w:val="10"/>
        </w:numPr>
        <w:spacing w:after="0" w:line="360" w:lineRule="auto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675E030" wp14:editId="361C49E7">
            <wp:simplePos x="0" y="0"/>
            <wp:positionH relativeFrom="column">
              <wp:posOffset>-3810</wp:posOffset>
            </wp:positionH>
            <wp:positionV relativeFrom="paragraph">
              <wp:posOffset>427355</wp:posOffset>
            </wp:positionV>
            <wp:extent cx="4467225" cy="1542415"/>
            <wp:effectExtent l="0" t="0" r="9525" b="635"/>
            <wp:wrapTopAndBottom/>
            <wp:docPr id="3" name="Imagem 3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Uma imagem com texto&#10;&#10;Descrição gerada automaticament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1542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3390">
        <w:t>Tag de ligação</w:t>
      </w:r>
    </w:p>
    <w:p w14:paraId="7681228A" w14:textId="3B029441" w:rsidR="00C83390" w:rsidRDefault="00C83390" w:rsidP="00D02DC7">
      <w:pPr>
        <w:rPr>
          <w:sz w:val="24"/>
          <w:szCs w:val="24"/>
        </w:rPr>
      </w:pPr>
    </w:p>
    <w:p w14:paraId="0000F52B" w14:textId="6D64B1D8" w:rsidR="00C83390" w:rsidRDefault="00C83390" w:rsidP="00C83390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Observação: A força de ligação pode ser enumerada de 1 a 3 sendo este correspondente a “Colegas”,</w:t>
      </w:r>
      <w:r w:rsidR="00D02DC7">
        <w:rPr>
          <w:sz w:val="24"/>
          <w:szCs w:val="24"/>
        </w:rPr>
        <w:t xml:space="preserve"> </w:t>
      </w:r>
      <w:r>
        <w:rPr>
          <w:sz w:val="24"/>
          <w:szCs w:val="24"/>
        </w:rPr>
        <w:t>”Amigos”,</w:t>
      </w:r>
      <w:r w:rsidR="00D02DC7">
        <w:rPr>
          <w:sz w:val="24"/>
          <w:szCs w:val="24"/>
        </w:rPr>
        <w:t xml:space="preserve"> ”Família</w:t>
      </w:r>
      <w:r>
        <w:rPr>
          <w:sz w:val="24"/>
          <w:szCs w:val="24"/>
        </w:rPr>
        <w:t>” respetivamente.</w:t>
      </w:r>
    </w:p>
    <w:p w14:paraId="51E8A045" w14:textId="7663AF8B" w:rsidR="00D02DC7" w:rsidRDefault="00D02DC7" w:rsidP="00C83390">
      <w:pPr>
        <w:spacing w:line="360" w:lineRule="auto"/>
        <w:rPr>
          <w:sz w:val="24"/>
          <w:szCs w:val="24"/>
        </w:rPr>
      </w:pPr>
    </w:p>
    <w:p w14:paraId="674C25BA" w14:textId="4DAE4E46" w:rsidR="00C83390" w:rsidRPr="00E45F6F" w:rsidRDefault="00E45F6F" w:rsidP="00E45F6F">
      <w:pPr>
        <w:pStyle w:val="Ttulo3"/>
      </w:pPr>
      <w:bookmarkStart w:id="5" w:name="_Toc89618664"/>
      <w:r w:rsidRPr="00E45F6F">
        <w:t>Tagdictionnary.pl</w:t>
      </w:r>
      <w:bookmarkEnd w:id="5"/>
    </w:p>
    <w:p w14:paraId="635D0198" w14:textId="77777777" w:rsidR="00D02DC7" w:rsidRDefault="00D02DC7" w:rsidP="00D02DC7">
      <w:pPr>
        <w:spacing w:line="360" w:lineRule="auto"/>
      </w:pPr>
      <w:r>
        <w:t>Esta base de conhecimento é um dicionário de sinónimos das tags.</w:t>
      </w:r>
    </w:p>
    <w:p w14:paraId="0A60BE37" w14:textId="300D9B93" w:rsidR="00D02DC7" w:rsidRDefault="00D02DC7" w:rsidP="00D02DC7">
      <w:pPr>
        <w:spacing w:line="360" w:lineRule="auto"/>
      </w:pPr>
      <w:r>
        <w:t>Possui os seguintes argumentos:</w:t>
      </w:r>
    </w:p>
    <w:p w14:paraId="1516345E" w14:textId="2C26E6AB" w:rsidR="00D02DC7" w:rsidRDefault="00D02DC7" w:rsidP="00333C65">
      <w:pPr>
        <w:numPr>
          <w:ilvl w:val="0"/>
          <w:numId w:val="12"/>
        </w:numPr>
        <w:spacing w:after="0" w:line="360" w:lineRule="auto"/>
      </w:pPr>
      <w:r>
        <w:t>Tag</w:t>
      </w:r>
    </w:p>
    <w:p w14:paraId="050A6580" w14:textId="0DDDC569" w:rsidR="00D02DC7" w:rsidRDefault="00D02DC7" w:rsidP="00333C65">
      <w:pPr>
        <w:numPr>
          <w:ilvl w:val="0"/>
          <w:numId w:val="12"/>
        </w:numPr>
        <w:spacing w:after="0" w:line="360" w:lineRule="auto"/>
      </w:pPr>
      <w:r>
        <w:t>Lista de sinónimos</w:t>
      </w:r>
    </w:p>
    <w:p w14:paraId="75C90946" w14:textId="1A8336A8" w:rsidR="00D02DC7" w:rsidRDefault="00D02DC7" w:rsidP="00333C65">
      <w:pPr>
        <w:numPr>
          <w:ilvl w:val="0"/>
          <w:numId w:val="12"/>
        </w:numPr>
        <w:spacing w:after="0" w:line="360" w:lineRule="auto"/>
      </w:pPr>
      <w:r>
        <w:t>Categoria principal</w:t>
      </w:r>
    </w:p>
    <w:p w14:paraId="4174FF1F" w14:textId="6C9774BC" w:rsidR="00333C65" w:rsidRDefault="00333C65" w:rsidP="00333C65">
      <w:pPr>
        <w:spacing w:after="0" w:line="360" w:lineRule="auto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1C874582" wp14:editId="764C0393">
            <wp:simplePos x="0" y="0"/>
            <wp:positionH relativeFrom="column">
              <wp:posOffset>-635</wp:posOffset>
            </wp:positionH>
            <wp:positionV relativeFrom="paragraph">
              <wp:posOffset>246191</wp:posOffset>
            </wp:positionV>
            <wp:extent cx="3898669" cy="914400"/>
            <wp:effectExtent l="0" t="0" r="6985" b="0"/>
            <wp:wrapTopAndBottom/>
            <wp:docPr id="7" name="Imagem 7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Uma imagem com texto&#10;&#10;Descrição gerada automa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8669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C7A593" w14:textId="189A2559" w:rsidR="00D02DC7" w:rsidRDefault="00D02DC7" w:rsidP="00D02DC7">
      <w:pPr>
        <w:spacing w:line="360" w:lineRule="auto"/>
      </w:pPr>
    </w:p>
    <w:p w14:paraId="4B6851D2" w14:textId="38DBBA1A" w:rsidR="00BB3633" w:rsidRPr="00BB3633" w:rsidRDefault="00BB3633" w:rsidP="00BB3633">
      <w:pPr>
        <w:pStyle w:val="Ttulo2"/>
      </w:pPr>
      <w:bookmarkStart w:id="6" w:name="_Toc89618665"/>
      <w:r w:rsidRPr="00BB3633">
        <w:lastRenderedPageBreak/>
        <w:t>Requisitos e resolução</w:t>
      </w:r>
      <w:bookmarkEnd w:id="6"/>
    </w:p>
    <w:p w14:paraId="541267FE" w14:textId="77777777" w:rsidR="005357DF" w:rsidRDefault="005357DF" w:rsidP="005357DF"/>
    <w:p w14:paraId="62C9FF35" w14:textId="14C13B73" w:rsidR="00BB3633" w:rsidRDefault="00BB3633" w:rsidP="00BB3633">
      <w:pPr>
        <w:pStyle w:val="Ttulo3"/>
      </w:pPr>
      <w:bookmarkStart w:id="7" w:name="_Toc89618666"/>
      <w:r>
        <w:t>Determinar o tamanho da rede de um utilizador (até um determinado nível).</w:t>
      </w:r>
      <w:bookmarkEnd w:id="7"/>
    </w:p>
    <w:p w14:paraId="1BD5468E" w14:textId="59D7B9B1" w:rsidR="00E45F6F" w:rsidRDefault="00E45F6F" w:rsidP="00E45F6F"/>
    <w:p w14:paraId="43FBA3E7" w14:textId="1E3FA8D0" w:rsidR="00B25CD3" w:rsidRDefault="00B25CD3" w:rsidP="00B25CD3">
      <w:pPr>
        <w:pStyle w:val="Ttulo4"/>
      </w:pPr>
      <w:r>
        <w:t>Prolog</w:t>
      </w:r>
    </w:p>
    <w:p w14:paraId="0E2444F0" w14:textId="570CBA8F" w:rsidR="00BB3633" w:rsidRDefault="00A46339" w:rsidP="00BB3633">
      <w:r>
        <w:rPr>
          <w:noProof/>
        </w:rPr>
        <w:drawing>
          <wp:inline distT="0" distB="0" distL="0" distR="0" wp14:anchorId="1E5DE794" wp14:editId="5D320461">
            <wp:extent cx="5400040" cy="3274060"/>
            <wp:effectExtent l="0" t="0" r="0" b="2540"/>
            <wp:docPr id="9" name="Imagem 9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 descr="Uma imagem com texto&#10;&#10;Descrição gerad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7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91C6C" w14:textId="2D388C10" w:rsidR="00BB3633" w:rsidRDefault="00BB3633" w:rsidP="00BB3633"/>
    <w:p w14:paraId="538B974F" w14:textId="3764A789" w:rsidR="00B25CD3" w:rsidRDefault="00B25CD3" w:rsidP="00B25CD3">
      <w:pPr>
        <w:pStyle w:val="Ttulo4"/>
      </w:pPr>
      <w:r>
        <w:t>EXPLICAÇÃO</w:t>
      </w:r>
    </w:p>
    <w:p w14:paraId="7DDE3084" w14:textId="55F0C376" w:rsidR="00A46339" w:rsidRPr="00834C43" w:rsidRDefault="00B25CD3" w:rsidP="00333C65">
      <w:pPr>
        <w:spacing w:after="0" w:line="360" w:lineRule="auto"/>
        <w:ind w:firstLine="708"/>
        <w:rPr>
          <w:sz w:val="24"/>
          <w:szCs w:val="24"/>
        </w:rPr>
      </w:pPr>
      <w:r w:rsidRPr="00834C43">
        <w:rPr>
          <w:sz w:val="24"/>
          <w:szCs w:val="24"/>
        </w:rPr>
        <w:t xml:space="preserve">Foi-nos pedido </w:t>
      </w:r>
      <w:r w:rsidR="00BB71D4">
        <w:rPr>
          <w:sz w:val="24"/>
          <w:szCs w:val="24"/>
        </w:rPr>
        <w:t>para</w:t>
      </w:r>
      <w:r w:rsidRPr="00834C43">
        <w:rPr>
          <w:sz w:val="24"/>
          <w:szCs w:val="24"/>
        </w:rPr>
        <w:t xml:space="preserve"> </w:t>
      </w:r>
      <w:r w:rsidR="00A46339" w:rsidRPr="00834C43">
        <w:rPr>
          <w:sz w:val="24"/>
          <w:szCs w:val="24"/>
        </w:rPr>
        <w:t>implementar</w:t>
      </w:r>
      <w:r w:rsidRPr="00834C43">
        <w:rPr>
          <w:sz w:val="24"/>
          <w:szCs w:val="24"/>
        </w:rPr>
        <w:t xml:space="preserve"> um</w:t>
      </w:r>
      <w:r w:rsidR="00A46339" w:rsidRPr="00834C43">
        <w:rPr>
          <w:sz w:val="24"/>
          <w:szCs w:val="24"/>
        </w:rPr>
        <w:t xml:space="preserve">a regra que permitisse obter o tamanho da rede  de um utilizador tendo em conta um determinado nível. Para tal implementamos o DFS, alterando-o de forma a este contar os níveis </w:t>
      </w:r>
      <w:r w:rsidR="00333C65">
        <w:rPr>
          <w:sz w:val="24"/>
          <w:szCs w:val="24"/>
        </w:rPr>
        <w:t>pelos</w:t>
      </w:r>
      <w:r w:rsidR="00A46339" w:rsidRPr="00834C43">
        <w:rPr>
          <w:sz w:val="24"/>
          <w:szCs w:val="24"/>
        </w:rPr>
        <w:t xml:space="preserve"> quais passa (argumento ‘M’) .</w:t>
      </w:r>
    </w:p>
    <w:p w14:paraId="5C3DCE00" w14:textId="01B33609" w:rsidR="00A46339" w:rsidRPr="00834C43" w:rsidRDefault="00A46339" w:rsidP="00834C43">
      <w:pPr>
        <w:spacing w:after="0" w:line="360" w:lineRule="auto"/>
        <w:ind w:firstLine="708"/>
        <w:rPr>
          <w:sz w:val="24"/>
          <w:szCs w:val="24"/>
        </w:rPr>
      </w:pPr>
      <w:r w:rsidRPr="00834C43">
        <w:rPr>
          <w:sz w:val="24"/>
          <w:szCs w:val="24"/>
        </w:rPr>
        <w:t xml:space="preserve">Após obter todos os caminhos, efetuamos um </w:t>
      </w:r>
      <w:r w:rsidRPr="00834C43">
        <w:rPr>
          <w:i/>
          <w:iCs/>
          <w:sz w:val="24"/>
          <w:szCs w:val="24"/>
        </w:rPr>
        <w:t>flatten</w:t>
      </w:r>
      <w:r w:rsidRPr="00834C43">
        <w:rPr>
          <w:sz w:val="24"/>
          <w:szCs w:val="24"/>
        </w:rPr>
        <w:t xml:space="preserve"> permitindo assim de obter uma única lista com todos os caminhos. A essa lista removemos os utilizadores presentes em duplicado.</w:t>
      </w:r>
    </w:p>
    <w:p w14:paraId="532C97B6" w14:textId="17EF2601" w:rsidR="00A46339" w:rsidRDefault="00A46339" w:rsidP="00834C43">
      <w:pPr>
        <w:spacing w:after="0" w:line="360" w:lineRule="auto"/>
        <w:ind w:firstLine="708"/>
        <w:rPr>
          <w:sz w:val="24"/>
          <w:szCs w:val="24"/>
        </w:rPr>
      </w:pPr>
      <w:r w:rsidRPr="00834C43">
        <w:rPr>
          <w:sz w:val="24"/>
          <w:szCs w:val="24"/>
        </w:rPr>
        <w:t xml:space="preserve">Finalmente, </w:t>
      </w:r>
      <w:r w:rsidR="00834C43" w:rsidRPr="00834C43">
        <w:rPr>
          <w:sz w:val="24"/>
          <w:szCs w:val="24"/>
        </w:rPr>
        <w:t xml:space="preserve">identificamos o número de elementos na rede fazendo um </w:t>
      </w:r>
      <w:r w:rsidR="00834C43" w:rsidRPr="00834C43">
        <w:rPr>
          <w:i/>
          <w:iCs/>
          <w:sz w:val="24"/>
          <w:szCs w:val="24"/>
        </w:rPr>
        <w:t>length</w:t>
      </w:r>
      <w:r w:rsidR="00834C43" w:rsidRPr="00834C43">
        <w:rPr>
          <w:sz w:val="24"/>
          <w:szCs w:val="24"/>
        </w:rPr>
        <w:t xml:space="preserve"> da lista e retirando 1 (referente ao utilizador inicial). </w:t>
      </w:r>
    </w:p>
    <w:p w14:paraId="5A9736D1" w14:textId="655696C3" w:rsidR="00834C43" w:rsidRDefault="00834C43" w:rsidP="00834C43">
      <w:pPr>
        <w:pStyle w:val="Ttulo4"/>
      </w:pPr>
      <w:r>
        <w:lastRenderedPageBreak/>
        <w:t>Exemplo</w:t>
      </w:r>
      <w:r w:rsidR="00123567">
        <w:t>s</w:t>
      </w:r>
    </w:p>
    <w:p w14:paraId="5F423F03" w14:textId="46949679" w:rsidR="00834C43" w:rsidRDefault="00123567" w:rsidP="00834C43">
      <w:r>
        <w:rPr>
          <w:noProof/>
        </w:rPr>
        <w:drawing>
          <wp:anchor distT="0" distB="0" distL="114300" distR="114300" simplePos="0" relativeHeight="251659264" behindDoc="0" locked="0" layoutInCell="1" allowOverlap="1" wp14:anchorId="474096AF" wp14:editId="62DEDF51">
            <wp:simplePos x="0" y="0"/>
            <wp:positionH relativeFrom="column">
              <wp:posOffset>-3810</wp:posOffset>
            </wp:positionH>
            <wp:positionV relativeFrom="paragraph">
              <wp:posOffset>344805</wp:posOffset>
            </wp:positionV>
            <wp:extent cx="4467225" cy="1538104"/>
            <wp:effectExtent l="0" t="0" r="0" b="5080"/>
            <wp:wrapTopAndBottom/>
            <wp:docPr id="11" name="Imagem 11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 11" descr="Uma imagem com texto&#10;&#10;Descrição gerada automaticament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15381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34C43">
        <w:t>Tendo em conta a seguinte base de conhecimento:</w:t>
      </w:r>
    </w:p>
    <w:p w14:paraId="4D5D8542" w14:textId="77777777" w:rsidR="00123567" w:rsidRPr="00834C43" w:rsidRDefault="00123567" w:rsidP="00834C43"/>
    <w:p w14:paraId="359F96A5" w14:textId="46631574" w:rsidR="00834C43" w:rsidRDefault="00834C43" w:rsidP="00BB3633"/>
    <w:p w14:paraId="623AD0FD" w14:textId="1CE8D1DD" w:rsidR="00834C43" w:rsidRDefault="00834C43" w:rsidP="00BB3633">
      <w:r>
        <w:t>Que pode ser representada pelo seguinte grafo:</w:t>
      </w:r>
    </w:p>
    <w:p w14:paraId="08A4F4D5" w14:textId="17CE24FF" w:rsidR="00834C43" w:rsidRDefault="00834C43" w:rsidP="00BB3633">
      <w:r>
        <w:rPr>
          <w:noProof/>
        </w:rPr>
        <w:drawing>
          <wp:inline distT="0" distB="0" distL="0" distR="0" wp14:anchorId="1970899C" wp14:editId="1B2A1DB7">
            <wp:extent cx="3667125" cy="2322252"/>
            <wp:effectExtent l="0" t="0" r="0" b="190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4854" t="6604" r="4078"/>
                    <a:stretch/>
                  </pic:blipFill>
                  <pic:spPr bwMode="auto">
                    <a:xfrm>
                      <a:off x="0" y="0"/>
                      <a:ext cx="3672785" cy="23258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6E1351" w14:textId="77777777" w:rsidR="00123567" w:rsidRDefault="00123567" w:rsidP="00BB3633"/>
    <w:p w14:paraId="1A2AC012" w14:textId="77777777" w:rsidR="00834C43" w:rsidRPr="00BB3633" w:rsidRDefault="00834C43" w:rsidP="00BB3633"/>
    <w:p w14:paraId="70F83AB1" w14:textId="253F892F" w:rsidR="00BB3633" w:rsidRDefault="00123567" w:rsidP="00BB3633">
      <w:r>
        <w:t xml:space="preserve">Testamos </w:t>
      </w:r>
      <w:r w:rsidR="00B47609">
        <w:t xml:space="preserve">e validamos </w:t>
      </w:r>
      <w:r>
        <w:t>as regras com as seguintes questões:</w:t>
      </w:r>
    </w:p>
    <w:p w14:paraId="323278AA" w14:textId="554BF21D" w:rsidR="00123567" w:rsidRDefault="00123567" w:rsidP="00BB3633"/>
    <w:p w14:paraId="5D943300" w14:textId="7B18B3BE" w:rsidR="00123567" w:rsidRDefault="00123567" w:rsidP="00BB3633">
      <w:r>
        <w:rPr>
          <w:noProof/>
        </w:rPr>
        <w:drawing>
          <wp:inline distT="0" distB="0" distL="0" distR="0" wp14:anchorId="7DB4671F" wp14:editId="39C2AF8D">
            <wp:extent cx="2476500" cy="1961203"/>
            <wp:effectExtent l="0" t="0" r="0" b="1270"/>
            <wp:docPr id="13" name="Imagem 13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m 13" descr="Uma imagem com texto&#10;&#10;Descrição gerada automa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86544" cy="1969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2F9F9" w14:textId="5045B3EC" w:rsidR="00B72455" w:rsidRDefault="00B72455" w:rsidP="00B72455">
      <w:pPr>
        <w:pStyle w:val="Ttulo3"/>
        <w:spacing w:line="360" w:lineRule="auto"/>
        <w:rPr>
          <w:b/>
          <w:i/>
          <w:iCs/>
        </w:rPr>
      </w:pPr>
      <w:bookmarkStart w:id="8" w:name="_Toc89618667"/>
      <w:r w:rsidRPr="00B72455">
        <w:lastRenderedPageBreak/>
        <w:t>Obter os utilizadores que tenham em comum X tags</w:t>
      </w:r>
      <w:r>
        <w:rPr>
          <w:b/>
          <w:i/>
          <w:iCs/>
        </w:rPr>
        <w:t xml:space="preserve"> </w:t>
      </w:r>
      <w:r w:rsidRPr="00B72455">
        <w:t>sendo X parametrizável. Deve ter em atenção que duas tags sintaticamente diferentes podem ter o mesmo significado semântico (e.g. C# e CSharp).</w:t>
      </w:r>
      <w:bookmarkEnd w:id="8"/>
    </w:p>
    <w:p w14:paraId="2FBC5C07" w14:textId="77777777" w:rsidR="00B72455" w:rsidRDefault="00B72455" w:rsidP="00B72455"/>
    <w:p w14:paraId="40C1F5F4" w14:textId="1D1452E2" w:rsidR="00123567" w:rsidRDefault="00123567" w:rsidP="00123567">
      <w:pPr>
        <w:pStyle w:val="Ttulo4"/>
      </w:pPr>
      <w:r>
        <w:t>Prolog</w:t>
      </w:r>
    </w:p>
    <w:p w14:paraId="2D67336C" w14:textId="01E82A21" w:rsidR="00B72455" w:rsidRDefault="00D75650" w:rsidP="00B72455">
      <w:r>
        <w:rPr>
          <w:noProof/>
        </w:rPr>
        <w:drawing>
          <wp:inline distT="0" distB="0" distL="0" distR="0" wp14:anchorId="42A4F207" wp14:editId="7C216EEC">
            <wp:extent cx="5400040" cy="4846320"/>
            <wp:effectExtent l="0" t="0" r="0" b="0"/>
            <wp:docPr id="28" name="Imagem 28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m 28" descr="Uma imagem com texto&#10;&#10;Descrição gerada automa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4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8AABE" w14:textId="77777777" w:rsidR="00B72455" w:rsidRDefault="00B72455" w:rsidP="00B72455"/>
    <w:p w14:paraId="46039A7F" w14:textId="77777777" w:rsidR="00B72455" w:rsidRDefault="00B72455" w:rsidP="00B72455"/>
    <w:p w14:paraId="6C057598" w14:textId="2AFE2CCA" w:rsidR="00123567" w:rsidRDefault="00123567" w:rsidP="00123567">
      <w:pPr>
        <w:pStyle w:val="Ttulo4"/>
      </w:pPr>
      <w:r>
        <w:t>EXPLICAÇÃO</w:t>
      </w:r>
    </w:p>
    <w:p w14:paraId="2B45F004" w14:textId="03DE72E0" w:rsidR="002A7B7F" w:rsidRDefault="002A7B7F" w:rsidP="00B72455">
      <w:pPr>
        <w:spacing w:after="0" w:line="360" w:lineRule="auto"/>
        <w:ind w:firstLine="708"/>
        <w:rPr>
          <w:sz w:val="24"/>
          <w:szCs w:val="24"/>
        </w:rPr>
      </w:pPr>
      <w:r>
        <w:rPr>
          <w:sz w:val="24"/>
          <w:szCs w:val="24"/>
        </w:rPr>
        <w:t xml:space="preserve">O intuito deste requisito era encontrar utilizadores com determinadas </w:t>
      </w:r>
      <w:r w:rsidRPr="001265DC">
        <w:rPr>
          <w:i/>
          <w:iCs/>
          <w:sz w:val="24"/>
          <w:szCs w:val="24"/>
        </w:rPr>
        <w:t>tags</w:t>
      </w:r>
      <w:r>
        <w:rPr>
          <w:sz w:val="24"/>
          <w:szCs w:val="24"/>
        </w:rPr>
        <w:t xml:space="preserve"> em comum. Para tal, foi implementada uma regra cujo único parâmetro é </w:t>
      </w:r>
      <w:r w:rsidR="00D75650">
        <w:rPr>
          <w:sz w:val="24"/>
          <w:szCs w:val="24"/>
        </w:rPr>
        <w:t>o número de tags que os utilizadores devem ter em comum.</w:t>
      </w:r>
    </w:p>
    <w:p w14:paraId="721D7E03" w14:textId="6B506903" w:rsidR="00D75650" w:rsidRDefault="002A7B7F" w:rsidP="00841F77">
      <w:pPr>
        <w:spacing w:after="0" w:line="360" w:lineRule="auto"/>
        <w:rPr>
          <w:sz w:val="24"/>
          <w:szCs w:val="24"/>
        </w:rPr>
      </w:pPr>
      <w:r>
        <w:lastRenderedPageBreak/>
        <w:tab/>
      </w:r>
      <w:r w:rsidRPr="005C2383">
        <w:rPr>
          <w:sz w:val="24"/>
          <w:szCs w:val="24"/>
        </w:rPr>
        <w:t>Iniciamos o exercício com a obtenção da lista de tod</w:t>
      </w:r>
      <w:r w:rsidR="00D75650">
        <w:rPr>
          <w:sz w:val="24"/>
          <w:szCs w:val="24"/>
        </w:rPr>
        <w:t xml:space="preserve">as as </w:t>
      </w:r>
      <w:r w:rsidR="00D75650" w:rsidRPr="00BB71D4">
        <w:rPr>
          <w:i/>
          <w:iCs/>
          <w:sz w:val="24"/>
          <w:szCs w:val="24"/>
        </w:rPr>
        <w:t>tags</w:t>
      </w:r>
      <w:r w:rsidR="00D75650">
        <w:rPr>
          <w:sz w:val="24"/>
          <w:szCs w:val="24"/>
        </w:rPr>
        <w:t xml:space="preserve"> registadas </w:t>
      </w:r>
      <w:r w:rsidR="00BB71D4">
        <w:rPr>
          <w:sz w:val="24"/>
          <w:szCs w:val="24"/>
        </w:rPr>
        <w:t>em</w:t>
      </w:r>
      <w:r w:rsidR="00D75650">
        <w:rPr>
          <w:sz w:val="24"/>
          <w:szCs w:val="24"/>
        </w:rPr>
        <w:t xml:space="preserve"> sistema e prosseguimos tratando dos sinónimos, reduzindo a lista aos termos genéricos. </w:t>
      </w:r>
    </w:p>
    <w:p w14:paraId="6D5FAAD1" w14:textId="6CD8A688" w:rsidR="00D75650" w:rsidRDefault="00D75650" w:rsidP="00841F77">
      <w:p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Com a lista de </w:t>
      </w:r>
      <w:r w:rsidRPr="00BB71D4">
        <w:rPr>
          <w:i/>
          <w:iCs/>
          <w:sz w:val="24"/>
          <w:szCs w:val="24"/>
        </w:rPr>
        <w:t>tags</w:t>
      </w:r>
      <w:r>
        <w:rPr>
          <w:sz w:val="24"/>
          <w:szCs w:val="24"/>
        </w:rPr>
        <w:t xml:space="preserve"> genéricas</w:t>
      </w:r>
      <w:r w:rsidR="00BB71D4">
        <w:rPr>
          <w:sz w:val="24"/>
          <w:szCs w:val="24"/>
        </w:rPr>
        <w:t>,</w:t>
      </w:r>
      <w:r>
        <w:rPr>
          <w:sz w:val="24"/>
          <w:szCs w:val="24"/>
        </w:rPr>
        <w:t xml:space="preserve"> criamos uma lista com todas as combinações possíveis com </w:t>
      </w:r>
      <w:r w:rsidR="00BB71D4">
        <w:rPr>
          <w:sz w:val="24"/>
          <w:szCs w:val="24"/>
        </w:rPr>
        <w:t>essas mesm</w:t>
      </w:r>
      <w:r>
        <w:rPr>
          <w:sz w:val="24"/>
          <w:szCs w:val="24"/>
        </w:rPr>
        <w:t xml:space="preserve">as </w:t>
      </w:r>
      <w:r w:rsidRPr="00BB71D4">
        <w:rPr>
          <w:i/>
          <w:iCs/>
          <w:sz w:val="24"/>
          <w:szCs w:val="24"/>
        </w:rPr>
        <w:t>tags</w:t>
      </w:r>
      <w:r>
        <w:rPr>
          <w:sz w:val="24"/>
          <w:szCs w:val="24"/>
        </w:rPr>
        <w:t>.</w:t>
      </w:r>
      <w:r w:rsidR="007E0638">
        <w:rPr>
          <w:sz w:val="24"/>
          <w:szCs w:val="24"/>
        </w:rPr>
        <w:t xml:space="preserve"> Posteriormente</w:t>
      </w:r>
      <w:r>
        <w:rPr>
          <w:sz w:val="24"/>
          <w:szCs w:val="24"/>
        </w:rPr>
        <w:t xml:space="preserve">, já na regra ‘usersWithCommonTags’, verificamos a presença da primeira das combinações de </w:t>
      </w:r>
      <w:r w:rsidRPr="00BB71D4">
        <w:rPr>
          <w:i/>
          <w:iCs/>
          <w:sz w:val="24"/>
          <w:szCs w:val="24"/>
        </w:rPr>
        <w:t>tags</w:t>
      </w:r>
      <w:r>
        <w:rPr>
          <w:sz w:val="24"/>
          <w:szCs w:val="24"/>
        </w:rPr>
        <w:t xml:space="preserve"> nas </w:t>
      </w:r>
      <w:r w:rsidRPr="00BB71D4">
        <w:rPr>
          <w:i/>
          <w:iCs/>
          <w:sz w:val="24"/>
          <w:szCs w:val="24"/>
        </w:rPr>
        <w:t>tags</w:t>
      </w:r>
      <w:r>
        <w:rPr>
          <w:sz w:val="24"/>
          <w:szCs w:val="24"/>
        </w:rPr>
        <w:t xml:space="preserve"> de todos os utilizadores do sistema. Cada vez que </w:t>
      </w:r>
      <w:r w:rsidR="007E0638">
        <w:rPr>
          <w:sz w:val="24"/>
          <w:szCs w:val="24"/>
        </w:rPr>
        <w:t xml:space="preserve">existe um </w:t>
      </w:r>
      <w:r w:rsidR="007E0638" w:rsidRPr="007E0638">
        <w:rPr>
          <w:i/>
          <w:iCs/>
          <w:sz w:val="24"/>
          <w:szCs w:val="24"/>
        </w:rPr>
        <w:t>match</w:t>
      </w:r>
      <w:r w:rsidR="007E0638">
        <w:rPr>
          <w:sz w:val="24"/>
          <w:szCs w:val="24"/>
        </w:rPr>
        <w:t xml:space="preserve"> , o nome do utilizador é adicionado a uma lista. Este processo é repetido até todas as combinações de </w:t>
      </w:r>
      <w:r w:rsidR="007E0638" w:rsidRPr="00BB71D4">
        <w:rPr>
          <w:i/>
          <w:iCs/>
          <w:sz w:val="24"/>
          <w:szCs w:val="24"/>
        </w:rPr>
        <w:t>tags</w:t>
      </w:r>
      <w:r w:rsidR="007E0638">
        <w:rPr>
          <w:sz w:val="24"/>
          <w:szCs w:val="24"/>
        </w:rPr>
        <w:t xml:space="preserve"> serem testadas. </w:t>
      </w:r>
    </w:p>
    <w:p w14:paraId="3D889B70" w14:textId="77777777" w:rsidR="007E0638" w:rsidRDefault="001265DC" w:rsidP="007E0638">
      <w:pPr>
        <w:spacing w:after="0" w:line="360" w:lineRule="auto"/>
        <w:ind w:firstLine="708"/>
        <w:rPr>
          <w:sz w:val="24"/>
          <w:szCs w:val="24"/>
        </w:rPr>
      </w:pPr>
      <w:r w:rsidRPr="005C2383">
        <w:rPr>
          <w:sz w:val="24"/>
          <w:szCs w:val="24"/>
        </w:rPr>
        <w:t xml:space="preserve">Finalmente, fazemos uma </w:t>
      </w:r>
      <w:r w:rsidR="007E0638">
        <w:rPr>
          <w:sz w:val="24"/>
          <w:szCs w:val="24"/>
        </w:rPr>
        <w:t>concatenação dos resultados de forma ao resultado apresentado demonstrar o seguinte layout:</w:t>
      </w:r>
    </w:p>
    <w:p w14:paraId="6583EBF8" w14:textId="712F32CE" w:rsidR="001265DC" w:rsidRPr="005C2383" w:rsidRDefault="007E0638" w:rsidP="007E0638">
      <w:pPr>
        <w:spacing w:after="0" w:line="360" w:lineRule="auto"/>
        <w:ind w:firstLine="708"/>
        <w:rPr>
          <w:sz w:val="24"/>
          <w:szCs w:val="24"/>
        </w:rPr>
      </w:pPr>
      <w:r>
        <w:rPr>
          <w:sz w:val="24"/>
          <w:szCs w:val="24"/>
        </w:rPr>
        <w:t>[</w:t>
      </w:r>
      <w:r w:rsidR="00BB71D4">
        <w:rPr>
          <w:sz w:val="24"/>
          <w:szCs w:val="24"/>
        </w:rPr>
        <w:t xml:space="preserve"> </w:t>
      </w:r>
      <w:r>
        <w:rPr>
          <w:sz w:val="24"/>
          <w:szCs w:val="24"/>
        </w:rPr>
        <w:t>[combinação de tag]</w:t>
      </w:r>
      <w:r w:rsidR="00BB71D4">
        <w:rPr>
          <w:sz w:val="24"/>
          <w:szCs w:val="24"/>
        </w:rPr>
        <w:t xml:space="preserve"> </w:t>
      </w:r>
      <w:r>
        <w:rPr>
          <w:sz w:val="24"/>
          <w:szCs w:val="24"/>
        </w:rPr>
        <w:t>, [Lista de users com as tags]</w:t>
      </w:r>
      <w:r w:rsidR="00BB71D4">
        <w:rPr>
          <w:sz w:val="24"/>
          <w:szCs w:val="24"/>
        </w:rPr>
        <w:t xml:space="preserve"> </w:t>
      </w:r>
      <w:r>
        <w:rPr>
          <w:sz w:val="24"/>
          <w:szCs w:val="24"/>
        </w:rPr>
        <w:t>]</w:t>
      </w:r>
      <w:r w:rsidR="001265DC" w:rsidRPr="005C2383">
        <w:rPr>
          <w:sz w:val="24"/>
          <w:szCs w:val="24"/>
        </w:rPr>
        <w:t xml:space="preserve"> </w:t>
      </w:r>
      <w:r>
        <w:rPr>
          <w:sz w:val="24"/>
          <w:szCs w:val="24"/>
        </w:rPr>
        <w:t>.</w:t>
      </w:r>
    </w:p>
    <w:p w14:paraId="0744C417" w14:textId="6DA36B6F" w:rsidR="00B72455" w:rsidRPr="00B72455" w:rsidRDefault="00861532" w:rsidP="00B72455">
      <w:r w:rsidRPr="005C2383">
        <w:rPr>
          <w:sz w:val="24"/>
          <w:szCs w:val="24"/>
        </w:rPr>
        <w:t xml:space="preserve"> </w:t>
      </w:r>
    </w:p>
    <w:p w14:paraId="287D2DE6" w14:textId="1EE86A41" w:rsidR="00123567" w:rsidRDefault="00123567" w:rsidP="00123567">
      <w:pPr>
        <w:pStyle w:val="Ttulo4"/>
      </w:pPr>
      <w:r>
        <w:t>Exemplos</w:t>
      </w:r>
    </w:p>
    <w:p w14:paraId="3BBF9CBB" w14:textId="2BC1C9D6" w:rsidR="00920987" w:rsidRPr="005357DF" w:rsidRDefault="00920987" w:rsidP="00920987">
      <w:pPr>
        <w:rPr>
          <w:b/>
          <w:bCs/>
        </w:rPr>
      </w:pPr>
      <w:r w:rsidRPr="005357DF">
        <w:rPr>
          <w:b/>
          <w:bCs/>
        </w:rPr>
        <w:t>Tendo em conta a</w:t>
      </w:r>
      <w:r w:rsidR="00ED4285" w:rsidRPr="005357DF">
        <w:rPr>
          <w:b/>
          <w:bCs/>
        </w:rPr>
        <w:t>s</w:t>
      </w:r>
      <w:r w:rsidRPr="005357DF">
        <w:rPr>
          <w:b/>
          <w:bCs/>
        </w:rPr>
        <w:t xml:space="preserve"> seguinte</w:t>
      </w:r>
      <w:r w:rsidR="00ED4285" w:rsidRPr="005357DF">
        <w:rPr>
          <w:b/>
          <w:bCs/>
        </w:rPr>
        <w:t>s</w:t>
      </w:r>
      <w:r w:rsidRPr="005357DF">
        <w:rPr>
          <w:b/>
          <w:bCs/>
        </w:rPr>
        <w:t xml:space="preserve"> base</w:t>
      </w:r>
      <w:r w:rsidR="00ED4285" w:rsidRPr="005357DF">
        <w:rPr>
          <w:b/>
          <w:bCs/>
        </w:rPr>
        <w:t>s</w:t>
      </w:r>
      <w:r w:rsidRPr="005357DF">
        <w:rPr>
          <w:b/>
          <w:bCs/>
        </w:rPr>
        <w:t xml:space="preserve"> de conhecimento</w:t>
      </w:r>
      <w:r w:rsidR="00ED4285" w:rsidRPr="005357DF">
        <w:rPr>
          <w:b/>
          <w:bCs/>
        </w:rPr>
        <w:t>s</w:t>
      </w:r>
      <w:r w:rsidRPr="005357DF">
        <w:rPr>
          <w:b/>
          <w:bCs/>
        </w:rPr>
        <w:t>:</w:t>
      </w:r>
    </w:p>
    <w:p w14:paraId="2BD16244" w14:textId="77777777" w:rsidR="00ED4285" w:rsidRDefault="00ED4285" w:rsidP="00920987"/>
    <w:p w14:paraId="237F1352" w14:textId="33D920F0" w:rsidR="00ED4285" w:rsidRDefault="00ED4285" w:rsidP="00920987">
      <w:r>
        <w:rPr>
          <w:noProof/>
        </w:rPr>
        <w:drawing>
          <wp:inline distT="0" distB="0" distL="0" distR="0" wp14:anchorId="7711F6A4" wp14:editId="26677C9E">
            <wp:extent cx="4638675" cy="3746832"/>
            <wp:effectExtent l="0" t="0" r="0" b="6350"/>
            <wp:docPr id="22" name="Imagem 22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m 22" descr="Uma imagem com mesa&#10;&#10;Descrição gerada automa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42809" cy="3750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49948" w14:textId="77777777" w:rsidR="00ED4285" w:rsidRDefault="00ED4285" w:rsidP="00920987"/>
    <w:p w14:paraId="55410DEA" w14:textId="719F1FA2" w:rsidR="00920987" w:rsidRPr="00920987" w:rsidRDefault="009D0B47" w:rsidP="00920987">
      <w:r>
        <w:rPr>
          <w:noProof/>
        </w:rPr>
        <w:lastRenderedPageBreak/>
        <w:drawing>
          <wp:inline distT="0" distB="0" distL="0" distR="0" wp14:anchorId="008D821E" wp14:editId="4E123568">
            <wp:extent cx="4610100" cy="930260"/>
            <wp:effectExtent l="0" t="0" r="0" b="3810"/>
            <wp:docPr id="31" name="Imagem 31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m 31" descr="Uma imagem com texto&#10;&#10;Descrição gerada automa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23832" cy="933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24348" w14:textId="590D5CC8" w:rsidR="00920987" w:rsidRPr="005357DF" w:rsidRDefault="00920987" w:rsidP="00920987">
      <w:pPr>
        <w:rPr>
          <w:b/>
          <w:bCs/>
        </w:rPr>
      </w:pPr>
      <w:r w:rsidRPr="005357DF">
        <w:rPr>
          <w:b/>
          <w:bCs/>
        </w:rPr>
        <w:t>Testamos e validamos as regras com as seguintes questões:</w:t>
      </w:r>
    </w:p>
    <w:p w14:paraId="7E0E8260" w14:textId="163B9ED5" w:rsidR="00123567" w:rsidRDefault="009D0B47">
      <w:pPr>
        <w:jc w:val="left"/>
      </w:pPr>
      <w:r>
        <w:rPr>
          <w:noProof/>
        </w:rPr>
        <w:drawing>
          <wp:inline distT="0" distB="0" distL="0" distR="0" wp14:anchorId="08490070" wp14:editId="017DC8EE">
            <wp:extent cx="5400040" cy="1492250"/>
            <wp:effectExtent l="0" t="0" r="0" b="0"/>
            <wp:docPr id="43" name="Imagem 43" descr="Uma imagem com texto, pessoa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magem 43" descr="Uma imagem com texto, pessoa, captura de ecrã&#10;&#10;Descrição gerad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9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AB019" w14:textId="2B97AD8D" w:rsidR="00920987" w:rsidRDefault="00920987">
      <w:pPr>
        <w:jc w:val="left"/>
      </w:pPr>
    </w:p>
    <w:p w14:paraId="283496C7" w14:textId="19751B07" w:rsidR="00920987" w:rsidRDefault="009D0B47" w:rsidP="00ED4285">
      <w:pPr>
        <w:numPr>
          <w:ilvl w:val="0"/>
          <w:numId w:val="13"/>
        </w:numPr>
        <w:spacing w:line="360" w:lineRule="auto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Logo no primeiro exemplo podemos verificar que, para a combinação das </w:t>
      </w:r>
      <w:r w:rsidRPr="00CB52A3">
        <w:rPr>
          <w:i/>
          <w:iCs/>
          <w:sz w:val="24"/>
          <w:szCs w:val="24"/>
        </w:rPr>
        <w:t>tags</w:t>
      </w:r>
      <w:r>
        <w:rPr>
          <w:sz w:val="24"/>
          <w:szCs w:val="24"/>
        </w:rPr>
        <w:t xml:space="preserve"> [Sport, Travel], os utilizadores</w:t>
      </w:r>
      <w:r w:rsidR="00235404">
        <w:rPr>
          <w:sz w:val="24"/>
          <w:szCs w:val="24"/>
        </w:rPr>
        <w:t xml:space="preserve"> retornados são todos os utilizadores da base de conhecimento exceto o Jonatas Granjeiro.  Na imagem abaixo podemos validar a resposta, denotando que o Joanatas Granjeiro possui uma tag sinonima de ‘Sport’ mas nenhuma referente à tag ‘Travel’</w:t>
      </w:r>
      <w:r w:rsidR="0027089E">
        <w:rPr>
          <w:sz w:val="24"/>
          <w:szCs w:val="24"/>
        </w:rPr>
        <w:t>.</w:t>
      </w:r>
    </w:p>
    <w:p w14:paraId="3C9A9B75" w14:textId="77777777" w:rsidR="0027089E" w:rsidRPr="00ED4285" w:rsidRDefault="0027089E" w:rsidP="0027089E">
      <w:pPr>
        <w:spacing w:line="360" w:lineRule="auto"/>
        <w:ind w:left="720"/>
        <w:jc w:val="left"/>
        <w:rPr>
          <w:sz w:val="24"/>
          <w:szCs w:val="24"/>
        </w:rPr>
      </w:pPr>
    </w:p>
    <w:p w14:paraId="64CE3A62" w14:textId="7C739F8B" w:rsidR="00123567" w:rsidRPr="00BB3633" w:rsidRDefault="00235404" w:rsidP="00BB3633">
      <w:r>
        <w:rPr>
          <w:noProof/>
        </w:rPr>
        <w:drawing>
          <wp:inline distT="0" distB="0" distL="0" distR="0" wp14:anchorId="7ABC8E08" wp14:editId="6976D1FB">
            <wp:extent cx="5400040" cy="1103630"/>
            <wp:effectExtent l="0" t="0" r="0" b="1270"/>
            <wp:docPr id="45" name="Imagem 45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Imagem 45" descr="Uma imagem com texto&#10;&#10;Descrição gerada automa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0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BAF26" w14:textId="529870EA" w:rsidR="009D0B47" w:rsidRDefault="009D0B47">
      <w:pPr>
        <w:jc w:val="left"/>
        <w:rPr>
          <w:rFonts w:asciiTheme="majorHAnsi" w:eastAsiaTheme="majorEastAsia" w:hAnsiTheme="majorHAnsi" w:cstheme="majorBidi"/>
          <w:caps/>
          <w:color w:val="323E4F" w:themeColor="text2" w:themeShade="BF"/>
          <w:sz w:val="24"/>
          <w:szCs w:val="24"/>
          <w:highlight w:val="yellow"/>
          <w:u w:val="single"/>
        </w:rPr>
      </w:pPr>
      <w:r>
        <w:rPr>
          <w:highlight w:val="yellow"/>
        </w:rPr>
        <w:br w:type="page"/>
      </w:r>
    </w:p>
    <w:p w14:paraId="259F9487" w14:textId="103BCC5C" w:rsidR="00FB1140" w:rsidRDefault="00FB1140" w:rsidP="00CE4F08">
      <w:pPr>
        <w:pStyle w:val="Ttulo3"/>
        <w:spacing w:line="360" w:lineRule="auto"/>
        <w:rPr>
          <w:b/>
          <w:i/>
          <w:iCs/>
        </w:rPr>
      </w:pPr>
      <w:bookmarkStart w:id="9" w:name="_Toc89618668"/>
      <w:r w:rsidRPr="0027089E">
        <w:lastRenderedPageBreak/>
        <w:t>Sugerir conexões com outros utilizadores tendo por base as tags</w:t>
      </w:r>
      <w:r w:rsidR="00143082" w:rsidRPr="0027089E">
        <w:t xml:space="preserve"> </w:t>
      </w:r>
      <w:r w:rsidRPr="0027089E">
        <w:t>e conexões partilhadas (até determinado nível).</w:t>
      </w:r>
      <w:bookmarkEnd w:id="9"/>
    </w:p>
    <w:p w14:paraId="258949F9" w14:textId="77777777" w:rsidR="00FB1140" w:rsidRDefault="00FB1140" w:rsidP="00FB1140"/>
    <w:p w14:paraId="761658D6" w14:textId="50CB7984" w:rsidR="00123567" w:rsidRDefault="00123567" w:rsidP="00123567">
      <w:pPr>
        <w:pStyle w:val="Ttulo4"/>
      </w:pPr>
      <w:r>
        <w:t>Prolog</w:t>
      </w:r>
    </w:p>
    <w:p w14:paraId="29019FDC" w14:textId="0F6663E4" w:rsidR="00143082" w:rsidRDefault="00620B4F" w:rsidP="00143082">
      <w:r>
        <w:rPr>
          <w:noProof/>
        </w:rPr>
        <w:drawing>
          <wp:inline distT="0" distB="0" distL="0" distR="0" wp14:anchorId="6612E051" wp14:editId="176993A5">
            <wp:extent cx="5400040" cy="4425315"/>
            <wp:effectExtent l="0" t="0" r="0" b="0"/>
            <wp:docPr id="15" name="Imagem 15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 descr="Uma imagem com texto&#10;&#10;Descrição gerada automa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42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60601" w14:textId="6E9FFF8E" w:rsidR="005A243C" w:rsidRDefault="005A243C" w:rsidP="00143082"/>
    <w:p w14:paraId="213CB2F3" w14:textId="0CF02051" w:rsidR="005A243C" w:rsidRDefault="005A243C" w:rsidP="00143082"/>
    <w:p w14:paraId="525AF6E9" w14:textId="3E5E8BC5" w:rsidR="00123567" w:rsidRDefault="00123567" w:rsidP="00123567">
      <w:pPr>
        <w:pStyle w:val="Ttulo4"/>
      </w:pPr>
      <w:r>
        <w:t>EXPLICAÇÃO</w:t>
      </w:r>
    </w:p>
    <w:p w14:paraId="75CF3E73" w14:textId="1304670B" w:rsidR="005A243C" w:rsidRDefault="005A243C" w:rsidP="005A243C">
      <w:pPr>
        <w:spacing w:after="0" w:line="360" w:lineRule="auto"/>
        <w:ind w:firstLine="708"/>
        <w:rPr>
          <w:sz w:val="24"/>
          <w:szCs w:val="24"/>
        </w:rPr>
      </w:pPr>
      <w:r>
        <w:rPr>
          <w:sz w:val="24"/>
          <w:szCs w:val="24"/>
        </w:rPr>
        <w:t>O intuito deste requisito era encontrar utilizadores</w:t>
      </w:r>
      <w:r w:rsidR="00CB52A3">
        <w:rPr>
          <w:sz w:val="24"/>
          <w:szCs w:val="24"/>
        </w:rPr>
        <w:t xml:space="preserve"> dentro de um determinado nivel</w:t>
      </w:r>
      <w:r>
        <w:rPr>
          <w:sz w:val="24"/>
          <w:szCs w:val="24"/>
        </w:rPr>
        <w:t xml:space="preserve"> com pelo menos </w:t>
      </w:r>
      <w:r w:rsidR="00CB52A3">
        <w:rPr>
          <w:sz w:val="24"/>
          <w:szCs w:val="24"/>
        </w:rPr>
        <w:t>uma</w:t>
      </w:r>
      <w:r>
        <w:rPr>
          <w:sz w:val="24"/>
          <w:szCs w:val="24"/>
        </w:rPr>
        <w:t xml:space="preserve"> </w:t>
      </w:r>
      <w:r w:rsidRPr="00CB52A3">
        <w:rPr>
          <w:i/>
          <w:iCs/>
          <w:sz w:val="24"/>
          <w:szCs w:val="24"/>
        </w:rPr>
        <w:t>tag</w:t>
      </w:r>
      <w:r>
        <w:rPr>
          <w:sz w:val="24"/>
          <w:szCs w:val="24"/>
        </w:rPr>
        <w:t xml:space="preserve"> em comum. Para tal, foi implementada uma regra cujos parâmetros são: </w:t>
      </w:r>
      <w:r w:rsidR="008A27B8">
        <w:rPr>
          <w:sz w:val="24"/>
          <w:szCs w:val="24"/>
        </w:rPr>
        <w:t xml:space="preserve"> </w:t>
      </w:r>
      <w:r w:rsidR="00CB52A3">
        <w:rPr>
          <w:sz w:val="24"/>
          <w:szCs w:val="24"/>
        </w:rPr>
        <w:t>Utilizador</w:t>
      </w:r>
      <w:r w:rsidR="008A27B8">
        <w:rPr>
          <w:sz w:val="24"/>
          <w:szCs w:val="24"/>
        </w:rPr>
        <w:t xml:space="preserve"> e Nível </w:t>
      </w:r>
      <w:r>
        <w:rPr>
          <w:sz w:val="24"/>
          <w:szCs w:val="24"/>
        </w:rPr>
        <w:t>.</w:t>
      </w:r>
    </w:p>
    <w:p w14:paraId="4C24DE08" w14:textId="29F84267" w:rsidR="00143082" w:rsidRPr="009F1D07" w:rsidRDefault="008A27B8" w:rsidP="009F1D07">
      <w:pPr>
        <w:spacing w:after="0" w:line="360" w:lineRule="auto"/>
        <w:ind w:firstLine="708"/>
        <w:rPr>
          <w:sz w:val="24"/>
          <w:szCs w:val="24"/>
        </w:rPr>
      </w:pPr>
      <w:r w:rsidRPr="009F1D07">
        <w:rPr>
          <w:sz w:val="24"/>
          <w:szCs w:val="24"/>
        </w:rPr>
        <w:t xml:space="preserve">Começamos por obter a lista de </w:t>
      </w:r>
      <w:r w:rsidRPr="00CB52A3">
        <w:rPr>
          <w:i/>
          <w:iCs/>
          <w:sz w:val="24"/>
          <w:szCs w:val="24"/>
        </w:rPr>
        <w:t>tags</w:t>
      </w:r>
      <w:r w:rsidRPr="009F1D07">
        <w:rPr>
          <w:sz w:val="24"/>
          <w:szCs w:val="24"/>
        </w:rPr>
        <w:t xml:space="preserve"> do UserOrig e obtivemos </w:t>
      </w:r>
      <w:r w:rsidR="00CB52A3">
        <w:rPr>
          <w:sz w:val="24"/>
          <w:szCs w:val="24"/>
        </w:rPr>
        <w:t>os termos genéricos dos mesmos</w:t>
      </w:r>
      <w:r w:rsidRPr="009F1D07">
        <w:rPr>
          <w:sz w:val="24"/>
          <w:szCs w:val="24"/>
        </w:rPr>
        <w:t xml:space="preserve">. Seguimos com a obtenção de todas as conexões do UserOrig e de todos os utilizadores até um determinado nível (inserido pelo utilizador). À essa lista removemos </w:t>
      </w:r>
      <w:r w:rsidR="005B36F3">
        <w:rPr>
          <w:sz w:val="24"/>
          <w:szCs w:val="24"/>
        </w:rPr>
        <w:t>o userOrig e todos as suas ligações diretas</w:t>
      </w:r>
      <w:r w:rsidRPr="009F1D07">
        <w:rPr>
          <w:sz w:val="24"/>
          <w:szCs w:val="24"/>
        </w:rPr>
        <w:t xml:space="preserve"> para obtermos uma lista de </w:t>
      </w:r>
      <w:r w:rsidRPr="009F1D07">
        <w:rPr>
          <w:sz w:val="24"/>
          <w:szCs w:val="24"/>
        </w:rPr>
        <w:lastRenderedPageBreak/>
        <w:t>possíveis sugestões. Através da regra ‘</w:t>
      </w:r>
      <w:r w:rsidR="005B36F3">
        <w:rPr>
          <w:sz w:val="24"/>
          <w:szCs w:val="24"/>
        </w:rPr>
        <w:t>getSugestions’</w:t>
      </w:r>
      <w:r w:rsidRPr="009F1D07">
        <w:rPr>
          <w:sz w:val="24"/>
          <w:szCs w:val="24"/>
        </w:rPr>
        <w:t xml:space="preserve"> filtramos a lista de possíveis sugestões </w:t>
      </w:r>
      <w:r w:rsidR="009F1D07" w:rsidRPr="009F1D07">
        <w:rPr>
          <w:sz w:val="24"/>
          <w:szCs w:val="24"/>
        </w:rPr>
        <w:t xml:space="preserve">para verdadeiras sugestões verificando que apenas os utilizadores com </w:t>
      </w:r>
      <w:r w:rsidR="009F1D07" w:rsidRPr="009F1D07">
        <w:rPr>
          <w:i/>
          <w:iCs/>
          <w:sz w:val="24"/>
          <w:szCs w:val="24"/>
        </w:rPr>
        <w:t>tags</w:t>
      </w:r>
      <w:r w:rsidR="009F1D07" w:rsidRPr="009F1D07">
        <w:rPr>
          <w:sz w:val="24"/>
          <w:szCs w:val="24"/>
        </w:rPr>
        <w:t xml:space="preserve"> em comum se mantivessem na lista.</w:t>
      </w:r>
      <w:r w:rsidR="005B36F3">
        <w:rPr>
          <w:sz w:val="24"/>
          <w:szCs w:val="24"/>
        </w:rPr>
        <w:t xml:space="preserve"> </w:t>
      </w:r>
    </w:p>
    <w:p w14:paraId="43FA9C06" w14:textId="00406D5F" w:rsidR="009F1D07" w:rsidRDefault="009F1D07" w:rsidP="005A243C"/>
    <w:p w14:paraId="42B08B29" w14:textId="77777777" w:rsidR="009F1D07" w:rsidRPr="00143082" w:rsidRDefault="009F1D07" w:rsidP="005A243C"/>
    <w:p w14:paraId="06BF3B83" w14:textId="39171D9F" w:rsidR="00123567" w:rsidRDefault="00123567" w:rsidP="00123567">
      <w:pPr>
        <w:pStyle w:val="Ttulo4"/>
      </w:pPr>
      <w:r>
        <w:t>Exemplos</w:t>
      </w:r>
    </w:p>
    <w:p w14:paraId="15E02F8B" w14:textId="4C495322" w:rsidR="00CE4F08" w:rsidRDefault="00CE4F08" w:rsidP="00CE4F08">
      <w:pPr>
        <w:rPr>
          <w:b/>
          <w:bCs/>
        </w:rPr>
      </w:pPr>
      <w:r w:rsidRPr="005357DF">
        <w:rPr>
          <w:b/>
          <w:bCs/>
        </w:rPr>
        <w:t>Tendo em conta as seguintes bases de conhecimentos:</w:t>
      </w:r>
    </w:p>
    <w:p w14:paraId="34070E7A" w14:textId="0DC330F8" w:rsidR="00CE4F08" w:rsidRDefault="00CE4F08" w:rsidP="00CE4F08">
      <w:pPr>
        <w:rPr>
          <w:b/>
          <w:bCs/>
        </w:rPr>
      </w:pPr>
    </w:p>
    <w:p w14:paraId="143A5AFC" w14:textId="6CB7ACC8" w:rsidR="00CE4F08" w:rsidRDefault="005B36F3" w:rsidP="00CE4F08">
      <w:pPr>
        <w:rPr>
          <w:b/>
          <w:bCs/>
        </w:rPr>
      </w:pPr>
      <w:r>
        <w:rPr>
          <w:noProof/>
        </w:rPr>
        <w:drawing>
          <wp:inline distT="0" distB="0" distL="0" distR="0" wp14:anchorId="3256F664" wp14:editId="13B39DC1">
            <wp:extent cx="5400040" cy="1046480"/>
            <wp:effectExtent l="0" t="0" r="0" b="1270"/>
            <wp:docPr id="18" name="Imagem 18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8" descr="Uma imagem com texto&#10;&#10;Descrição gerada automaticament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4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C7349" w14:textId="77777777" w:rsidR="005B36F3" w:rsidRPr="005357DF" w:rsidRDefault="005B36F3" w:rsidP="00CE4F08">
      <w:pPr>
        <w:rPr>
          <w:b/>
          <w:bCs/>
        </w:rPr>
      </w:pPr>
    </w:p>
    <w:p w14:paraId="46D83EEB" w14:textId="0F1EDB67" w:rsidR="00123567" w:rsidRDefault="00CE4F08">
      <w:pPr>
        <w:jc w:val="left"/>
      </w:pPr>
      <w:r>
        <w:rPr>
          <w:noProof/>
        </w:rPr>
        <w:drawing>
          <wp:inline distT="0" distB="0" distL="0" distR="0" wp14:anchorId="2DD3B365" wp14:editId="2BA17AB3">
            <wp:extent cx="5400040" cy="911860"/>
            <wp:effectExtent l="0" t="0" r="0" b="2540"/>
            <wp:docPr id="30" name="Imagem 30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m 30" descr="Uma imagem com texto&#10;&#10;Descrição gerada automaticament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1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7FF1F" w14:textId="77777777" w:rsidR="00CE4F08" w:rsidRDefault="00CE4F08">
      <w:pPr>
        <w:jc w:val="left"/>
      </w:pPr>
    </w:p>
    <w:p w14:paraId="445CE9AB" w14:textId="77777777" w:rsidR="0052064C" w:rsidRDefault="0052064C" w:rsidP="0052064C"/>
    <w:p w14:paraId="7F07750D" w14:textId="2AE5939E" w:rsidR="0052064C" w:rsidRDefault="0052064C" w:rsidP="0052064C">
      <w:r>
        <w:t>Que pode ser representada pelo seguinte grafo:</w:t>
      </w:r>
    </w:p>
    <w:p w14:paraId="5C227FFD" w14:textId="568419D7" w:rsidR="0052064C" w:rsidRPr="00143082" w:rsidRDefault="005B36F3" w:rsidP="0052064C">
      <w:r>
        <w:rPr>
          <w:noProof/>
        </w:rPr>
        <w:drawing>
          <wp:inline distT="0" distB="0" distL="0" distR="0" wp14:anchorId="24E02BBE" wp14:editId="30A1B44E">
            <wp:extent cx="3735127" cy="1790700"/>
            <wp:effectExtent l="0" t="0" r="0" b="0"/>
            <wp:docPr id="19" name="Imagem 19" descr="Uma imagem com espada, lâmpada, diferent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m 19" descr="Uma imagem com espada, lâmpada, diferente&#10;&#10;Descrição gerada automaticament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39400" cy="1792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D3EF5" w14:textId="06391761" w:rsidR="0052064C" w:rsidRDefault="0052064C">
      <w:pPr>
        <w:jc w:val="left"/>
      </w:pPr>
    </w:p>
    <w:p w14:paraId="7279BB5B" w14:textId="77777777" w:rsidR="005B36F3" w:rsidRDefault="005B36F3" w:rsidP="0052064C">
      <w:pPr>
        <w:rPr>
          <w:b/>
          <w:bCs/>
        </w:rPr>
      </w:pPr>
    </w:p>
    <w:p w14:paraId="2BF25906" w14:textId="77777777" w:rsidR="005B36F3" w:rsidRDefault="005B36F3" w:rsidP="0052064C">
      <w:pPr>
        <w:rPr>
          <w:b/>
          <w:bCs/>
        </w:rPr>
      </w:pPr>
    </w:p>
    <w:p w14:paraId="4C44611A" w14:textId="77777777" w:rsidR="005B36F3" w:rsidRDefault="005B36F3" w:rsidP="0052064C">
      <w:pPr>
        <w:rPr>
          <w:b/>
          <w:bCs/>
        </w:rPr>
      </w:pPr>
    </w:p>
    <w:p w14:paraId="298F25C9" w14:textId="77777777" w:rsidR="005B36F3" w:rsidRDefault="005B36F3" w:rsidP="0052064C">
      <w:pPr>
        <w:rPr>
          <w:b/>
          <w:bCs/>
        </w:rPr>
      </w:pPr>
    </w:p>
    <w:p w14:paraId="0CC7580B" w14:textId="73A96A28" w:rsidR="0052064C" w:rsidRDefault="0052064C" w:rsidP="0052064C">
      <w:pPr>
        <w:rPr>
          <w:b/>
          <w:bCs/>
        </w:rPr>
      </w:pPr>
      <w:r w:rsidRPr="005357DF">
        <w:rPr>
          <w:b/>
          <w:bCs/>
        </w:rPr>
        <w:lastRenderedPageBreak/>
        <w:t>Testamos e validamos as regras com as seguintes questões:</w:t>
      </w:r>
    </w:p>
    <w:p w14:paraId="455A6E14" w14:textId="77CB7090" w:rsidR="005B36F3" w:rsidRDefault="005B36F3" w:rsidP="0052064C">
      <w:pPr>
        <w:rPr>
          <w:b/>
          <w:bCs/>
        </w:rPr>
      </w:pPr>
    </w:p>
    <w:p w14:paraId="52AA31B5" w14:textId="40016ECB" w:rsidR="005B36F3" w:rsidRDefault="005B36F3" w:rsidP="0052064C">
      <w:pPr>
        <w:rPr>
          <w:b/>
          <w:bCs/>
        </w:rPr>
      </w:pPr>
      <w:r>
        <w:rPr>
          <w:noProof/>
        </w:rPr>
        <w:drawing>
          <wp:inline distT="0" distB="0" distL="0" distR="0" wp14:anchorId="7FBDEC2E" wp14:editId="3F8481F4">
            <wp:extent cx="4743450" cy="552450"/>
            <wp:effectExtent l="0" t="0" r="0" b="0"/>
            <wp:docPr id="21" name="Imagem 21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m 21" descr="Uma imagem com texto&#10;&#10;Descrição gerada automaticamente"/>
                    <pic:cNvPicPr/>
                  </pic:nvPicPr>
                  <pic:blipFill rotWithShape="1">
                    <a:blip r:embed="rId25"/>
                    <a:srcRect b="70408"/>
                    <a:stretch/>
                  </pic:blipFill>
                  <pic:spPr bwMode="auto">
                    <a:xfrm>
                      <a:off x="0" y="0"/>
                      <a:ext cx="4743450" cy="552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042569" w14:textId="457042E5" w:rsidR="005B36F3" w:rsidRPr="005B36F3" w:rsidRDefault="005B36F3" w:rsidP="005B36F3">
      <w:pPr>
        <w:pStyle w:val="PargrafodaLista"/>
        <w:numPr>
          <w:ilvl w:val="0"/>
          <w:numId w:val="13"/>
        </w:numPr>
        <w:rPr>
          <w:sz w:val="24"/>
          <w:szCs w:val="24"/>
        </w:rPr>
      </w:pPr>
      <w:r w:rsidRPr="005B36F3">
        <w:rPr>
          <w:sz w:val="24"/>
          <w:szCs w:val="24"/>
        </w:rPr>
        <w:t xml:space="preserve">Como era de esperar, o </w:t>
      </w:r>
      <w:r w:rsidR="00CB52A3" w:rsidRPr="005B36F3">
        <w:rPr>
          <w:sz w:val="24"/>
          <w:szCs w:val="24"/>
        </w:rPr>
        <w:t>primeiro</w:t>
      </w:r>
      <w:r w:rsidRPr="005B36F3">
        <w:rPr>
          <w:sz w:val="24"/>
          <w:szCs w:val="24"/>
        </w:rPr>
        <w:t xml:space="preserve"> n</w:t>
      </w:r>
      <w:r w:rsidR="00CB52A3">
        <w:rPr>
          <w:sz w:val="24"/>
          <w:szCs w:val="24"/>
        </w:rPr>
        <w:t>í</w:t>
      </w:r>
      <w:r w:rsidRPr="005B36F3">
        <w:rPr>
          <w:sz w:val="24"/>
          <w:szCs w:val="24"/>
        </w:rPr>
        <w:t xml:space="preserve">vel do grafo representa os amigos diretos do utilizador Orig pelo que, nenhuma sugestão pode </w:t>
      </w:r>
      <w:r w:rsidR="00CB52A3">
        <w:rPr>
          <w:sz w:val="24"/>
          <w:szCs w:val="24"/>
        </w:rPr>
        <w:t>se</w:t>
      </w:r>
      <w:r w:rsidRPr="005B36F3">
        <w:rPr>
          <w:sz w:val="24"/>
          <w:szCs w:val="24"/>
        </w:rPr>
        <w:t xml:space="preserve">r retornada. </w:t>
      </w:r>
    </w:p>
    <w:p w14:paraId="298C6979" w14:textId="0AB7199B" w:rsidR="005B36F3" w:rsidRDefault="005B36F3" w:rsidP="0052064C">
      <w:pPr>
        <w:rPr>
          <w:b/>
          <w:bCs/>
        </w:rPr>
      </w:pPr>
    </w:p>
    <w:p w14:paraId="2D5E1033" w14:textId="77777777" w:rsidR="005B36F3" w:rsidRDefault="005B36F3" w:rsidP="0052064C">
      <w:pPr>
        <w:rPr>
          <w:b/>
          <w:bCs/>
        </w:rPr>
      </w:pPr>
    </w:p>
    <w:p w14:paraId="791D64B1" w14:textId="047EF4B0" w:rsidR="005B36F3" w:rsidRDefault="005B36F3" w:rsidP="0052064C">
      <w:pPr>
        <w:rPr>
          <w:b/>
          <w:bCs/>
        </w:rPr>
      </w:pPr>
      <w:r>
        <w:rPr>
          <w:noProof/>
        </w:rPr>
        <w:drawing>
          <wp:inline distT="0" distB="0" distL="0" distR="0" wp14:anchorId="6177765B" wp14:editId="2CC108E5">
            <wp:extent cx="4743450" cy="561975"/>
            <wp:effectExtent l="0" t="0" r="0" b="9525"/>
            <wp:docPr id="23" name="Imagem 23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m 23" descr="Uma imagem com texto&#10;&#10;Descrição gerada automaticamente"/>
                    <pic:cNvPicPr/>
                  </pic:nvPicPr>
                  <pic:blipFill rotWithShape="1">
                    <a:blip r:embed="rId25"/>
                    <a:srcRect t="34184" b="35714"/>
                    <a:stretch/>
                  </pic:blipFill>
                  <pic:spPr bwMode="auto">
                    <a:xfrm>
                      <a:off x="0" y="0"/>
                      <a:ext cx="4743450" cy="561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06844F" w14:textId="6F289D24" w:rsidR="005B36F3" w:rsidRDefault="00FF4AD2" w:rsidP="005B36F3">
      <w:pPr>
        <w:pStyle w:val="PargrafodaLista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 xml:space="preserve">Considerando dois níveis, temos </w:t>
      </w:r>
      <w:r w:rsidR="00CB52A3">
        <w:rPr>
          <w:sz w:val="24"/>
          <w:szCs w:val="24"/>
        </w:rPr>
        <w:t>dois</w:t>
      </w:r>
      <w:r>
        <w:rPr>
          <w:sz w:val="24"/>
          <w:szCs w:val="24"/>
        </w:rPr>
        <w:t xml:space="preserve"> utilizadores com </w:t>
      </w:r>
      <w:r w:rsidRPr="00CB52A3">
        <w:rPr>
          <w:i/>
          <w:iCs/>
          <w:sz w:val="24"/>
          <w:szCs w:val="24"/>
        </w:rPr>
        <w:t>tags</w:t>
      </w:r>
      <w:r>
        <w:rPr>
          <w:sz w:val="24"/>
          <w:szCs w:val="24"/>
        </w:rPr>
        <w:t xml:space="preserve"> em comum (pode ser verificado na base de conhecimento apresentada anteriormente).</w:t>
      </w:r>
    </w:p>
    <w:p w14:paraId="65DE4D3A" w14:textId="18FD605E" w:rsidR="00FF4AD2" w:rsidRDefault="00FF4AD2" w:rsidP="00FF4AD2">
      <w:pPr>
        <w:rPr>
          <w:sz w:val="24"/>
          <w:szCs w:val="24"/>
        </w:rPr>
      </w:pPr>
    </w:p>
    <w:p w14:paraId="5981867F" w14:textId="4A4058FD" w:rsidR="005B36F3" w:rsidRPr="005357DF" w:rsidRDefault="005B36F3" w:rsidP="0052064C">
      <w:pPr>
        <w:rPr>
          <w:b/>
          <w:bCs/>
        </w:rPr>
      </w:pPr>
      <w:r>
        <w:rPr>
          <w:noProof/>
        </w:rPr>
        <w:drawing>
          <wp:inline distT="0" distB="0" distL="0" distR="0" wp14:anchorId="21A2C0EC" wp14:editId="46044EB4">
            <wp:extent cx="4743450" cy="590550"/>
            <wp:effectExtent l="0" t="0" r="0" b="0"/>
            <wp:docPr id="24" name="Imagem 24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m 24" descr="Uma imagem com texto&#10;&#10;Descrição gerada automaticamente"/>
                    <pic:cNvPicPr/>
                  </pic:nvPicPr>
                  <pic:blipFill rotWithShape="1">
                    <a:blip r:embed="rId25"/>
                    <a:srcRect t="68368"/>
                    <a:stretch/>
                  </pic:blipFill>
                  <pic:spPr bwMode="auto">
                    <a:xfrm>
                      <a:off x="0" y="0"/>
                      <a:ext cx="4743450" cy="590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7AE944" w14:textId="355C193B" w:rsidR="00FF4AD2" w:rsidRDefault="00FF4AD2" w:rsidP="00FF4AD2">
      <w:pPr>
        <w:pStyle w:val="PargrafodaLista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 xml:space="preserve">Considerando </w:t>
      </w:r>
      <w:r w:rsidR="00CB52A3">
        <w:rPr>
          <w:sz w:val="24"/>
          <w:szCs w:val="24"/>
        </w:rPr>
        <w:t>três</w:t>
      </w:r>
      <w:r>
        <w:rPr>
          <w:sz w:val="24"/>
          <w:szCs w:val="24"/>
        </w:rPr>
        <w:t xml:space="preserve"> níveis, temos </w:t>
      </w:r>
      <w:r w:rsidR="00CB52A3">
        <w:rPr>
          <w:sz w:val="24"/>
          <w:szCs w:val="24"/>
        </w:rPr>
        <w:t>três</w:t>
      </w:r>
      <w:r>
        <w:rPr>
          <w:sz w:val="24"/>
          <w:szCs w:val="24"/>
        </w:rPr>
        <w:t xml:space="preserve"> utilizadores com </w:t>
      </w:r>
      <w:r w:rsidRPr="00CB52A3">
        <w:rPr>
          <w:i/>
          <w:iCs/>
          <w:sz w:val="24"/>
          <w:szCs w:val="24"/>
        </w:rPr>
        <w:t>tags</w:t>
      </w:r>
      <w:r>
        <w:rPr>
          <w:sz w:val="24"/>
          <w:szCs w:val="24"/>
        </w:rPr>
        <w:t xml:space="preserve"> em comum (pode ser verificado na base de conhecimento apresentada anteriormente).</w:t>
      </w:r>
    </w:p>
    <w:p w14:paraId="5251E19F" w14:textId="2575FA8E" w:rsidR="00FF4AD2" w:rsidRDefault="00FF4AD2" w:rsidP="00FF4AD2">
      <w:pPr>
        <w:rPr>
          <w:sz w:val="24"/>
          <w:szCs w:val="24"/>
        </w:rPr>
      </w:pPr>
    </w:p>
    <w:p w14:paraId="3A19D7ED" w14:textId="120A752C" w:rsidR="00FF4AD2" w:rsidRDefault="00FF4AD2" w:rsidP="00CB52A3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Se alterar a minha base de conhecimento e alterar os dados do ‘Pedro Mourao’ fazendo com que não tenha nenhuma </w:t>
      </w:r>
      <w:r w:rsidRPr="00CB52A3">
        <w:rPr>
          <w:i/>
          <w:iCs/>
          <w:sz w:val="24"/>
          <w:szCs w:val="24"/>
        </w:rPr>
        <w:t>tag</w:t>
      </w:r>
      <w:r>
        <w:rPr>
          <w:sz w:val="24"/>
          <w:szCs w:val="24"/>
        </w:rPr>
        <w:t xml:space="preserve"> em comum com o userOrig</w:t>
      </w:r>
      <w:r w:rsidR="00CB52A3">
        <w:rPr>
          <w:sz w:val="24"/>
          <w:szCs w:val="24"/>
        </w:rPr>
        <w:t>:</w:t>
      </w:r>
    </w:p>
    <w:p w14:paraId="5118714E" w14:textId="77777777" w:rsidR="00FF4AD2" w:rsidRDefault="00FF4AD2" w:rsidP="00FF4AD2">
      <w:pPr>
        <w:rPr>
          <w:sz w:val="24"/>
          <w:szCs w:val="24"/>
        </w:rPr>
      </w:pPr>
    </w:p>
    <w:p w14:paraId="0BA870FB" w14:textId="58030860" w:rsidR="00FF4AD2" w:rsidRPr="00FF4AD2" w:rsidRDefault="00FF4AD2" w:rsidP="00FF4AD2">
      <w:pPr>
        <w:rPr>
          <w:sz w:val="24"/>
          <w:szCs w:val="24"/>
          <w:u w:val="single"/>
        </w:rPr>
      </w:pPr>
      <w:r w:rsidRPr="00FF4AD2">
        <w:rPr>
          <w:sz w:val="24"/>
          <w:szCs w:val="24"/>
          <w:u w:val="single"/>
        </w:rPr>
        <w:t>Alteração à base de conhecimento:</w:t>
      </w:r>
    </w:p>
    <w:p w14:paraId="2875D618" w14:textId="33795FCF" w:rsidR="00FF4AD2" w:rsidRDefault="00FF4AD2" w:rsidP="00FF4AD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08C3491" wp14:editId="2DC9894D">
            <wp:extent cx="4467225" cy="209550"/>
            <wp:effectExtent l="0" t="0" r="9525" b="0"/>
            <wp:docPr id="35" name="Image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D47D0" w14:textId="77777777" w:rsidR="00FF4AD2" w:rsidRDefault="00FF4AD2" w:rsidP="00FF4AD2">
      <w:pPr>
        <w:rPr>
          <w:sz w:val="24"/>
          <w:szCs w:val="24"/>
        </w:rPr>
      </w:pPr>
    </w:p>
    <w:p w14:paraId="4A0731FF" w14:textId="1576CBD8" w:rsidR="00FF4AD2" w:rsidRPr="00FF4AD2" w:rsidRDefault="00FF4AD2" w:rsidP="00FF4AD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976D0F3" wp14:editId="2E3AA596">
            <wp:extent cx="2895600" cy="504825"/>
            <wp:effectExtent l="0" t="0" r="0" b="9525"/>
            <wp:docPr id="44" name="Imagem 44" descr="Uma imagem com texto, laranja, escur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m 44" descr="Uma imagem com texto, laranja, escuro&#10;&#10;Descrição gerada automa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A6238" w14:textId="3A12832F" w:rsidR="00FF4AD2" w:rsidRDefault="00FF4AD2" w:rsidP="00FF4AD2">
      <w:pPr>
        <w:pStyle w:val="PargrafodaLista"/>
        <w:numPr>
          <w:ilvl w:val="0"/>
          <w:numId w:val="13"/>
        </w:numPr>
        <w:rPr>
          <w:sz w:val="24"/>
          <w:szCs w:val="24"/>
        </w:rPr>
      </w:pPr>
      <w:r>
        <w:rPr>
          <w:sz w:val="24"/>
          <w:szCs w:val="24"/>
        </w:rPr>
        <w:t xml:space="preserve">Considerando três níveis, </w:t>
      </w:r>
      <w:r w:rsidR="00CB52A3">
        <w:rPr>
          <w:sz w:val="24"/>
          <w:szCs w:val="24"/>
        </w:rPr>
        <w:t>obtiv</w:t>
      </w:r>
      <w:r>
        <w:rPr>
          <w:sz w:val="24"/>
          <w:szCs w:val="24"/>
        </w:rPr>
        <w:t xml:space="preserve">emos apenas </w:t>
      </w:r>
      <w:r w:rsidR="00CB52A3">
        <w:rPr>
          <w:sz w:val="24"/>
          <w:szCs w:val="24"/>
        </w:rPr>
        <w:t>dois</w:t>
      </w:r>
      <w:r>
        <w:rPr>
          <w:sz w:val="24"/>
          <w:szCs w:val="24"/>
        </w:rPr>
        <w:t xml:space="preserve"> utilizadores com </w:t>
      </w:r>
      <w:r w:rsidRPr="00CB52A3">
        <w:rPr>
          <w:i/>
          <w:iCs/>
          <w:sz w:val="24"/>
          <w:szCs w:val="24"/>
        </w:rPr>
        <w:t>tags</w:t>
      </w:r>
      <w:r>
        <w:rPr>
          <w:sz w:val="24"/>
          <w:szCs w:val="24"/>
        </w:rPr>
        <w:t xml:space="preserve"> em comum</w:t>
      </w:r>
      <w:r w:rsidR="00CB52A3">
        <w:rPr>
          <w:sz w:val="24"/>
          <w:szCs w:val="24"/>
        </w:rPr>
        <w:t>.</w:t>
      </w:r>
      <w:r>
        <w:rPr>
          <w:sz w:val="24"/>
          <w:szCs w:val="24"/>
        </w:rPr>
        <w:t xml:space="preserve"> O único user presente no 3º nível não tem qualquer tag em comum.  </w:t>
      </w:r>
    </w:p>
    <w:p w14:paraId="4F86ECD9" w14:textId="77777777" w:rsidR="0052064C" w:rsidRDefault="0052064C">
      <w:pPr>
        <w:jc w:val="left"/>
      </w:pPr>
    </w:p>
    <w:p w14:paraId="398C2493" w14:textId="15FDFC2D" w:rsidR="00FB1140" w:rsidRDefault="00FB1140" w:rsidP="005357DF">
      <w:pPr>
        <w:pStyle w:val="Ttulo3"/>
        <w:spacing w:line="360" w:lineRule="auto"/>
        <w:rPr>
          <w:b/>
          <w:i/>
          <w:iCs/>
        </w:rPr>
      </w:pPr>
      <w:bookmarkStart w:id="10" w:name="_Toc89618669"/>
      <w:r w:rsidRPr="00FB1140">
        <w:lastRenderedPageBreak/>
        <w:t>Determinar o caminho mais forte (maximiza o somatório das forças de ligação) para determinado utilizador</w:t>
      </w:r>
      <w:bookmarkEnd w:id="10"/>
    </w:p>
    <w:p w14:paraId="2409711D" w14:textId="77777777" w:rsidR="00FB1140" w:rsidRDefault="00FB1140" w:rsidP="00FB1140"/>
    <w:p w14:paraId="44BE53B7" w14:textId="1D9A545A" w:rsidR="00123567" w:rsidRDefault="00123567" w:rsidP="00123567">
      <w:pPr>
        <w:pStyle w:val="Ttulo4"/>
      </w:pPr>
      <w:r>
        <w:t>Prolog</w:t>
      </w:r>
    </w:p>
    <w:p w14:paraId="373217DF" w14:textId="59AF7185" w:rsidR="00E11676" w:rsidRPr="00E11676" w:rsidRDefault="00E11676" w:rsidP="00E11676">
      <w:r>
        <w:rPr>
          <w:noProof/>
        </w:rPr>
        <w:drawing>
          <wp:inline distT="0" distB="0" distL="0" distR="0" wp14:anchorId="3AA2E3FE" wp14:editId="7ECE6982">
            <wp:extent cx="5400040" cy="5158740"/>
            <wp:effectExtent l="0" t="0" r="0" b="3810"/>
            <wp:docPr id="17" name="Imagem 17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m 17" descr="Uma imagem com texto&#10;&#10;Descrição gerada automaticament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15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46F1C" w14:textId="28E86658" w:rsidR="00691E2B" w:rsidRDefault="00691E2B" w:rsidP="00691E2B"/>
    <w:p w14:paraId="0F45144F" w14:textId="3CDCAEAD" w:rsidR="005357DF" w:rsidRDefault="005357DF" w:rsidP="00143082"/>
    <w:p w14:paraId="7925E8C1" w14:textId="3E5F2003" w:rsidR="00841F77" w:rsidRDefault="00841F77" w:rsidP="00143082"/>
    <w:p w14:paraId="625BDC25" w14:textId="79195519" w:rsidR="00841F77" w:rsidRDefault="00841F77" w:rsidP="00143082"/>
    <w:p w14:paraId="5BE2A23B" w14:textId="20769EE8" w:rsidR="00841F77" w:rsidRDefault="00841F77" w:rsidP="00143082"/>
    <w:p w14:paraId="01BAEC39" w14:textId="77777777" w:rsidR="00841F77" w:rsidRDefault="00841F77" w:rsidP="00143082"/>
    <w:p w14:paraId="549E6BD2" w14:textId="3FE1429E" w:rsidR="00123567" w:rsidRDefault="00123567" w:rsidP="00123567">
      <w:pPr>
        <w:pStyle w:val="Ttulo4"/>
      </w:pPr>
      <w:r>
        <w:lastRenderedPageBreak/>
        <w:t>EXPLICAÇÃO</w:t>
      </w:r>
    </w:p>
    <w:p w14:paraId="6D85B6A4" w14:textId="37B3CB8D" w:rsidR="00691E2B" w:rsidRPr="00E60780" w:rsidRDefault="00691E2B" w:rsidP="005C2383">
      <w:pPr>
        <w:spacing w:after="0" w:line="360" w:lineRule="auto"/>
        <w:ind w:firstLine="708"/>
        <w:rPr>
          <w:sz w:val="24"/>
          <w:szCs w:val="24"/>
        </w:rPr>
      </w:pPr>
      <w:r w:rsidRPr="00E60780">
        <w:rPr>
          <w:sz w:val="24"/>
          <w:szCs w:val="24"/>
        </w:rPr>
        <w:t xml:space="preserve">Este requisito solicita o caminho mais forte entre dois utilizadores. Entende-se como caminho mais forte, o caminho cujo somatório das forças de ligação é máximo. </w:t>
      </w:r>
    </w:p>
    <w:p w14:paraId="065167B7" w14:textId="77777777" w:rsidR="005C2383" w:rsidRDefault="007917E1" w:rsidP="005C2383">
      <w:pPr>
        <w:spacing w:after="0" w:line="360" w:lineRule="auto"/>
        <w:ind w:firstLine="708"/>
        <w:rPr>
          <w:sz w:val="24"/>
          <w:szCs w:val="24"/>
        </w:rPr>
      </w:pPr>
      <w:r w:rsidRPr="00E60780">
        <w:rPr>
          <w:sz w:val="24"/>
          <w:szCs w:val="24"/>
        </w:rPr>
        <w:t xml:space="preserve">Para dar resposta a este requisito efetuamos um DFS para obter todos os caminhos possíveis entre o utilizador de origem (Orig) e de destino (Dest). </w:t>
      </w:r>
    </w:p>
    <w:p w14:paraId="2C5F0C77" w14:textId="5E1CB9F8" w:rsidR="00E60780" w:rsidRPr="00E60780" w:rsidRDefault="00E60780" w:rsidP="005C2383">
      <w:pPr>
        <w:spacing w:after="0" w:line="360" w:lineRule="auto"/>
        <w:ind w:firstLine="708"/>
        <w:rPr>
          <w:sz w:val="24"/>
          <w:szCs w:val="24"/>
        </w:rPr>
      </w:pPr>
      <w:r w:rsidRPr="00E60780">
        <w:rPr>
          <w:sz w:val="24"/>
          <w:szCs w:val="24"/>
        </w:rPr>
        <w:t>Aquando é feito</w:t>
      </w:r>
      <w:r w:rsidR="005C2383">
        <w:rPr>
          <w:sz w:val="24"/>
          <w:szCs w:val="24"/>
        </w:rPr>
        <w:t xml:space="preserve"> </w:t>
      </w:r>
      <w:r w:rsidRPr="00E60780">
        <w:rPr>
          <w:sz w:val="24"/>
          <w:szCs w:val="24"/>
        </w:rPr>
        <w:t xml:space="preserve">a travessia, é efetuado o </w:t>
      </w:r>
      <w:r w:rsidR="005C2383" w:rsidRPr="00E60780">
        <w:rPr>
          <w:sz w:val="24"/>
          <w:szCs w:val="24"/>
        </w:rPr>
        <w:t>cálculo</w:t>
      </w:r>
      <w:r w:rsidRPr="00E60780">
        <w:rPr>
          <w:sz w:val="24"/>
          <w:szCs w:val="24"/>
        </w:rPr>
        <w:t xml:space="preserve"> das forças em ambos os sentidos (Orig </w:t>
      </w:r>
      <w:r w:rsidRPr="00E60780">
        <w:rPr>
          <w:sz w:val="24"/>
          <w:szCs w:val="24"/>
        </w:rPr>
        <w:sym w:font="Wingdings" w:char="F0E0"/>
      </w:r>
      <w:r w:rsidRPr="00E60780">
        <w:rPr>
          <w:sz w:val="24"/>
          <w:szCs w:val="24"/>
        </w:rPr>
        <w:t xml:space="preserve"> Dest e Dest</w:t>
      </w:r>
      <w:r w:rsidRPr="00E60780">
        <w:rPr>
          <w:sz w:val="24"/>
          <w:szCs w:val="24"/>
        </w:rPr>
        <w:sym w:font="Wingdings" w:char="F0E0"/>
      </w:r>
      <w:r w:rsidRPr="00E60780">
        <w:rPr>
          <w:sz w:val="24"/>
          <w:szCs w:val="24"/>
        </w:rPr>
        <w:t xml:space="preserve"> Orig). </w:t>
      </w:r>
      <w:r w:rsidR="005C2383">
        <w:rPr>
          <w:sz w:val="24"/>
          <w:szCs w:val="24"/>
        </w:rPr>
        <w:t xml:space="preserve"> É</w:t>
      </w:r>
      <w:r w:rsidRPr="00E60780">
        <w:rPr>
          <w:sz w:val="24"/>
          <w:szCs w:val="24"/>
        </w:rPr>
        <w:t xml:space="preserve"> retornado o caminho cuja soma de forças é maior. </w:t>
      </w:r>
    </w:p>
    <w:p w14:paraId="4FF52EC0" w14:textId="1D3E9115" w:rsidR="00691E2B" w:rsidRPr="00E60780" w:rsidRDefault="00691E2B" w:rsidP="00E60780">
      <w:pPr>
        <w:spacing w:line="360" w:lineRule="auto"/>
        <w:rPr>
          <w:sz w:val="24"/>
          <w:szCs w:val="24"/>
        </w:rPr>
      </w:pPr>
    </w:p>
    <w:p w14:paraId="5C9B370C" w14:textId="56A29C30" w:rsidR="00123567" w:rsidRDefault="00123567" w:rsidP="00123567">
      <w:pPr>
        <w:pStyle w:val="Ttulo4"/>
      </w:pPr>
      <w:r>
        <w:t>Exemplos</w:t>
      </w:r>
    </w:p>
    <w:p w14:paraId="689B02F6" w14:textId="477A3455" w:rsidR="00EE715C" w:rsidRDefault="00EE715C" w:rsidP="00EE715C">
      <w:pPr>
        <w:rPr>
          <w:b/>
          <w:bCs/>
        </w:rPr>
      </w:pPr>
      <w:r w:rsidRPr="00EE715C">
        <w:rPr>
          <w:b/>
          <w:bCs/>
        </w:rPr>
        <w:t>Tendo em conta as seguintes bases de conhecimentos:</w:t>
      </w:r>
    </w:p>
    <w:p w14:paraId="36368822" w14:textId="77777777" w:rsidR="00C06539" w:rsidRPr="00EE715C" w:rsidRDefault="00C06539" w:rsidP="00EE715C">
      <w:pPr>
        <w:rPr>
          <w:b/>
          <w:bCs/>
        </w:rPr>
      </w:pPr>
    </w:p>
    <w:p w14:paraId="5EF3B753" w14:textId="77777777" w:rsidR="00E11676" w:rsidRDefault="00E11676">
      <w:pPr>
        <w:jc w:val="left"/>
      </w:pPr>
      <w:r>
        <w:rPr>
          <w:noProof/>
        </w:rPr>
        <w:drawing>
          <wp:inline distT="0" distB="0" distL="0" distR="0" wp14:anchorId="1217F999" wp14:editId="4FB2A67F">
            <wp:extent cx="5288752" cy="3409950"/>
            <wp:effectExtent l="0" t="0" r="7620" b="0"/>
            <wp:docPr id="20" name="Imagem 20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m 14" descr="Uma imagem com texto&#10;&#10;Descrição gerada automaticament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12217" cy="3425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23007" w14:textId="77777777" w:rsidR="00E60780" w:rsidRDefault="00E60780" w:rsidP="00E11676">
      <w:pPr>
        <w:rPr>
          <w:b/>
          <w:bCs/>
        </w:rPr>
      </w:pPr>
    </w:p>
    <w:p w14:paraId="0306E784" w14:textId="77777777" w:rsidR="00E60780" w:rsidRDefault="00E60780" w:rsidP="00E11676">
      <w:pPr>
        <w:rPr>
          <w:b/>
          <w:bCs/>
        </w:rPr>
      </w:pPr>
    </w:p>
    <w:p w14:paraId="0D9EA492" w14:textId="77777777" w:rsidR="005C2383" w:rsidRDefault="005C2383" w:rsidP="00E11676">
      <w:pPr>
        <w:rPr>
          <w:b/>
          <w:bCs/>
        </w:rPr>
      </w:pPr>
    </w:p>
    <w:p w14:paraId="4667B4D2" w14:textId="77777777" w:rsidR="005C2383" w:rsidRDefault="005C2383" w:rsidP="00E11676">
      <w:pPr>
        <w:rPr>
          <w:b/>
          <w:bCs/>
        </w:rPr>
      </w:pPr>
    </w:p>
    <w:p w14:paraId="33B02A41" w14:textId="77777777" w:rsidR="005C2383" w:rsidRDefault="005C2383" w:rsidP="00E11676">
      <w:pPr>
        <w:rPr>
          <w:b/>
          <w:bCs/>
        </w:rPr>
      </w:pPr>
    </w:p>
    <w:p w14:paraId="447246F2" w14:textId="77777777" w:rsidR="005C2383" w:rsidRDefault="005C2383" w:rsidP="00E11676">
      <w:pPr>
        <w:rPr>
          <w:b/>
          <w:bCs/>
        </w:rPr>
      </w:pPr>
    </w:p>
    <w:p w14:paraId="5D8518F9" w14:textId="0851C7FF" w:rsidR="00E11676" w:rsidRPr="00EE715C" w:rsidRDefault="00E11676" w:rsidP="00E11676">
      <w:pPr>
        <w:rPr>
          <w:b/>
          <w:bCs/>
        </w:rPr>
      </w:pPr>
      <w:r w:rsidRPr="00EE715C">
        <w:rPr>
          <w:b/>
          <w:bCs/>
        </w:rPr>
        <w:lastRenderedPageBreak/>
        <w:t>Que pode ser representada pelo seguinte grafo:</w:t>
      </w:r>
    </w:p>
    <w:p w14:paraId="728247E5" w14:textId="0B0D0026" w:rsidR="00E11676" w:rsidRDefault="00E11676">
      <w:pPr>
        <w:jc w:val="left"/>
      </w:pPr>
      <w:r>
        <w:rPr>
          <w:noProof/>
        </w:rPr>
        <w:drawing>
          <wp:inline distT="0" distB="0" distL="0" distR="0" wp14:anchorId="0CCB7146" wp14:editId="3756DC5C">
            <wp:extent cx="4086225" cy="2501515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095971" cy="2507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300FE" w14:textId="77777777" w:rsidR="00E11676" w:rsidRDefault="00E11676" w:rsidP="00E11676">
      <w:r>
        <w:t>Observação: nos vértices estão representados a força de ligação em ambos os sentidos</w:t>
      </w:r>
    </w:p>
    <w:p w14:paraId="4A21F077" w14:textId="77777777" w:rsidR="00E11676" w:rsidRDefault="00E11676">
      <w:pPr>
        <w:jc w:val="left"/>
      </w:pPr>
    </w:p>
    <w:p w14:paraId="58464D37" w14:textId="77777777" w:rsidR="00E11676" w:rsidRDefault="00E11676">
      <w:pPr>
        <w:jc w:val="left"/>
      </w:pPr>
    </w:p>
    <w:p w14:paraId="1C0D2008" w14:textId="5B319DDA" w:rsidR="00E11676" w:rsidRPr="00EE715C" w:rsidRDefault="00E11676" w:rsidP="00E11676">
      <w:pPr>
        <w:rPr>
          <w:b/>
          <w:bCs/>
        </w:rPr>
      </w:pPr>
      <w:r w:rsidRPr="00EE715C">
        <w:rPr>
          <w:b/>
          <w:bCs/>
        </w:rPr>
        <w:t>Testamos e validamos as regras com a seguinte quest</w:t>
      </w:r>
      <w:r w:rsidR="00811740">
        <w:rPr>
          <w:b/>
          <w:bCs/>
        </w:rPr>
        <w:t>ão:</w:t>
      </w:r>
    </w:p>
    <w:p w14:paraId="1A05C390" w14:textId="7C92834C" w:rsidR="00E11676" w:rsidRDefault="00C06539">
      <w:pPr>
        <w:jc w:val="left"/>
      </w:pPr>
      <w:r w:rsidRPr="00EE715C">
        <w:rPr>
          <w:b/>
          <w:bCs/>
          <w:noProof/>
        </w:rPr>
        <w:drawing>
          <wp:anchor distT="0" distB="0" distL="114300" distR="114300" simplePos="0" relativeHeight="251660288" behindDoc="0" locked="0" layoutInCell="1" allowOverlap="1" wp14:anchorId="4438A6B6" wp14:editId="05DF3A63">
            <wp:simplePos x="0" y="0"/>
            <wp:positionH relativeFrom="column">
              <wp:posOffset>-635</wp:posOffset>
            </wp:positionH>
            <wp:positionV relativeFrom="paragraph">
              <wp:posOffset>184785</wp:posOffset>
            </wp:positionV>
            <wp:extent cx="3921125" cy="320675"/>
            <wp:effectExtent l="0" t="0" r="3175" b="3175"/>
            <wp:wrapTopAndBottom/>
            <wp:docPr id="26" name="Imagem 2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 26" descr="Uma imagem com texto&#10;&#10;Descrição gerada automaticamente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3976" b="92694"/>
                    <a:stretch/>
                  </pic:blipFill>
                  <pic:spPr bwMode="auto">
                    <a:xfrm>
                      <a:off x="0" y="0"/>
                      <a:ext cx="3921125" cy="320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071EC8" w14:textId="053B4C06" w:rsidR="00C06539" w:rsidRDefault="00C06539">
      <w:pPr>
        <w:jc w:val="left"/>
      </w:pPr>
      <w:r w:rsidRPr="00C06539">
        <w:rPr>
          <w:noProof/>
        </w:rPr>
        <w:drawing>
          <wp:inline distT="0" distB="0" distL="0" distR="0" wp14:anchorId="6AADBD69" wp14:editId="5FCFAE2C">
            <wp:extent cx="5400040" cy="365125"/>
            <wp:effectExtent l="0" t="0" r="0" b="0"/>
            <wp:docPr id="27" name="Imagem 3" descr="Uma imagem com texto&#10;&#10;Descrição gerad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93EFC061-BE7A-4E9D-970A-D898D7D8588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3" descr="Uma imagem com texto&#10;&#10;Descrição gerada automaticamente">
                      <a:extLst>
                        <a:ext uri="{FF2B5EF4-FFF2-40B4-BE49-F238E27FC236}">
                          <a16:creationId xmlns:a16="http://schemas.microsoft.com/office/drawing/2014/main" id="{93EFC061-BE7A-4E9D-970A-D898D7D8588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9216"/>
                    <a:stretch/>
                  </pic:blipFill>
                  <pic:spPr>
                    <a:xfrm>
                      <a:off x="0" y="0"/>
                      <a:ext cx="5400040" cy="36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041DE" w14:textId="77777777" w:rsidR="006E0CB8" w:rsidRDefault="006E0CB8">
      <w:pPr>
        <w:jc w:val="left"/>
      </w:pPr>
    </w:p>
    <w:p w14:paraId="5768ED45" w14:textId="1A5099AE" w:rsidR="00C06539" w:rsidRDefault="006E0CB8">
      <w:pPr>
        <w:jc w:val="left"/>
      </w:pPr>
      <w:r>
        <w:rPr>
          <w:noProof/>
        </w:rPr>
        <w:drawing>
          <wp:inline distT="0" distB="0" distL="0" distR="0" wp14:anchorId="0945694C" wp14:editId="5802F9F0">
            <wp:extent cx="4819650" cy="2422860"/>
            <wp:effectExtent l="0" t="0" r="0" b="0"/>
            <wp:docPr id="48" name="Imagem 48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m 48" descr="Uma imagem com texto&#10;&#10;Descrição gerada automaticament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824691" cy="2425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45D0A" w14:textId="77777777" w:rsidR="006E0CB8" w:rsidRDefault="006E0CB8">
      <w:pPr>
        <w:jc w:val="left"/>
      </w:pPr>
    </w:p>
    <w:p w14:paraId="6CCB4BF0" w14:textId="0797955B" w:rsidR="00EE715C" w:rsidRDefault="00841F77" w:rsidP="006E0CB8">
      <w:pPr>
        <w:spacing w:line="360" w:lineRule="auto"/>
      </w:pPr>
      <w:r w:rsidRPr="00C06539">
        <w:rPr>
          <w:noProof/>
        </w:rPr>
        <w:drawing>
          <wp:anchor distT="0" distB="0" distL="114300" distR="114300" simplePos="0" relativeHeight="251662336" behindDoc="0" locked="0" layoutInCell="1" allowOverlap="1" wp14:anchorId="56CCDFE6" wp14:editId="3D59AF64">
            <wp:simplePos x="0" y="0"/>
            <wp:positionH relativeFrom="column">
              <wp:posOffset>-635</wp:posOffset>
            </wp:positionH>
            <wp:positionV relativeFrom="paragraph">
              <wp:posOffset>768418</wp:posOffset>
            </wp:positionV>
            <wp:extent cx="5400040" cy="212725"/>
            <wp:effectExtent l="0" t="0" r="0" b="0"/>
            <wp:wrapTopAndBottom/>
            <wp:docPr id="38" name="Imagem 3" descr="Uma imagem com texto&#10;&#10;Descrição gerada automaticamente">
              <a:extLst xmlns:a="http://schemas.openxmlformats.org/drawingml/2006/main">
                <a:ext uri="{FF2B5EF4-FFF2-40B4-BE49-F238E27FC236}">
                  <a16:creationId xmlns:a16="http://schemas.microsoft.com/office/drawing/2014/main" id="{93EFC061-BE7A-4E9D-970A-D898D7D8588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3" descr="Uma imagem com texto&#10;&#10;Descrição gerada automaticamente">
                      <a:extLst>
                        <a:ext uri="{FF2B5EF4-FFF2-40B4-BE49-F238E27FC236}">
                          <a16:creationId xmlns:a16="http://schemas.microsoft.com/office/drawing/2014/main" id="{93EFC061-BE7A-4E9D-970A-D898D7D8588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717"/>
                    <a:stretch/>
                  </pic:blipFill>
                  <pic:spPr bwMode="auto">
                    <a:xfrm>
                      <a:off x="0" y="0"/>
                      <a:ext cx="5400040" cy="212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00CF4">
        <w:t>Como visto na imagem abaixo, imprimimos na tela os diversos caminhos possíveis e desta forma concluímos que o caminho com ligação mais forte é:</w:t>
      </w:r>
    </w:p>
    <w:p w14:paraId="5861342E" w14:textId="77777777" w:rsidR="001C0E85" w:rsidRDefault="0027089E" w:rsidP="001C0E85">
      <w:pPr>
        <w:pStyle w:val="Ttulo3"/>
        <w:spacing w:line="360" w:lineRule="auto"/>
      </w:pPr>
      <w:r>
        <w:br w:type="page"/>
      </w:r>
      <w:bookmarkStart w:id="11" w:name="_Toc89618670"/>
      <w:r w:rsidR="001C0E85" w:rsidRPr="00FC2013">
        <w:lastRenderedPageBreak/>
        <w:t>Determinar o caminho mais seguro (garante que não há uma força de ligação inferior a x considerando as forças nos dois sentidos da ligação) para determinado utilizador</w:t>
      </w:r>
      <w:bookmarkEnd w:id="11"/>
    </w:p>
    <w:p w14:paraId="241BBFED" w14:textId="77777777" w:rsidR="001C0E85" w:rsidRPr="005357DF" w:rsidRDefault="001C0E85" w:rsidP="001C0E85"/>
    <w:p w14:paraId="579E9A33" w14:textId="77777777" w:rsidR="001C0E85" w:rsidRDefault="001C0E85" w:rsidP="001C0E85">
      <w:pPr>
        <w:pStyle w:val="Ttulo4"/>
      </w:pPr>
      <w:r>
        <w:t>Prolog</w:t>
      </w:r>
    </w:p>
    <w:p w14:paraId="7A8E6BB8" w14:textId="77777777" w:rsidR="001C0E85" w:rsidRDefault="001C0E85" w:rsidP="001C0E85">
      <w:r>
        <w:rPr>
          <w:noProof/>
        </w:rPr>
        <w:drawing>
          <wp:inline distT="0" distB="0" distL="0" distR="0" wp14:anchorId="00D77EC3" wp14:editId="6626C20C">
            <wp:extent cx="5400040" cy="3330575"/>
            <wp:effectExtent l="0" t="0" r="0" b="3175"/>
            <wp:docPr id="50" name="Imagem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3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75FD7" w14:textId="77777777" w:rsidR="001C0E85" w:rsidRPr="00FC2013" w:rsidRDefault="001C0E85" w:rsidP="001C0E85"/>
    <w:p w14:paraId="2FB48775" w14:textId="77777777" w:rsidR="001C0E85" w:rsidRDefault="001C0E85" w:rsidP="001C0E85">
      <w:pPr>
        <w:pStyle w:val="Ttulo4"/>
      </w:pPr>
      <w:r>
        <w:t>EXPLICAÇÃO</w:t>
      </w:r>
    </w:p>
    <w:p w14:paraId="3BBD70DD" w14:textId="35F19E04" w:rsidR="001C0E85" w:rsidRPr="00E60780" w:rsidRDefault="001C0E85" w:rsidP="001C0E85">
      <w:pPr>
        <w:spacing w:after="0" w:line="360" w:lineRule="auto"/>
        <w:ind w:firstLine="708"/>
        <w:rPr>
          <w:sz w:val="24"/>
          <w:szCs w:val="24"/>
        </w:rPr>
      </w:pPr>
      <w:r w:rsidRPr="00E60780">
        <w:rPr>
          <w:sz w:val="24"/>
          <w:szCs w:val="24"/>
        </w:rPr>
        <w:t xml:space="preserve">Este requisito solicita o caminho mais </w:t>
      </w:r>
      <w:r w:rsidR="006E0CB8">
        <w:rPr>
          <w:sz w:val="24"/>
          <w:szCs w:val="24"/>
        </w:rPr>
        <w:t>seguro</w:t>
      </w:r>
      <w:r w:rsidRPr="00E60780">
        <w:rPr>
          <w:sz w:val="24"/>
          <w:szCs w:val="24"/>
        </w:rPr>
        <w:t xml:space="preserve"> entre dois utilizadores</w:t>
      </w:r>
      <w:r>
        <w:rPr>
          <w:sz w:val="24"/>
          <w:szCs w:val="24"/>
        </w:rPr>
        <w:t xml:space="preserve"> </w:t>
      </w:r>
      <w:r w:rsidRPr="00A100FF">
        <w:rPr>
          <w:sz w:val="24"/>
          <w:szCs w:val="24"/>
        </w:rPr>
        <w:t>garantindo que uma dada ligação não tem um valor abaixo de um dado limiar</w:t>
      </w:r>
      <w:r w:rsidRPr="00E60780">
        <w:rPr>
          <w:sz w:val="24"/>
          <w:szCs w:val="24"/>
        </w:rPr>
        <w:t xml:space="preserve">. </w:t>
      </w:r>
    </w:p>
    <w:p w14:paraId="6D9FB48F" w14:textId="77777777" w:rsidR="001C0E85" w:rsidRPr="00E60780" w:rsidRDefault="001C0E85" w:rsidP="001C0E85">
      <w:pPr>
        <w:spacing w:after="0" w:line="360" w:lineRule="auto"/>
        <w:ind w:firstLine="708"/>
        <w:rPr>
          <w:sz w:val="24"/>
          <w:szCs w:val="24"/>
        </w:rPr>
      </w:pPr>
      <w:r w:rsidRPr="00E60780">
        <w:rPr>
          <w:sz w:val="24"/>
          <w:szCs w:val="24"/>
        </w:rPr>
        <w:t>Para dar resposta a este requisito efetuamos um DFS para obter todos os caminhos possíveis entre o utilizador de origem (Orig) e de destino (Dest). Aquando é feito</w:t>
      </w:r>
      <w:r>
        <w:rPr>
          <w:sz w:val="24"/>
          <w:szCs w:val="24"/>
        </w:rPr>
        <w:t xml:space="preserve"> </w:t>
      </w:r>
      <w:r w:rsidRPr="00E60780">
        <w:rPr>
          <w:sz w:val="24"/>
          <w:szCs w:val="24"/>
        </w:rPr>
        <w:t xml:space="preserve">a travessia, é efetuado o cálculo das forças em ambos os sentidos (Orig </w:t>
      </w:r>
      <w:r w:rsidRPr="00E60780">
        <w:rPr>
          <w:sz w:val="24"/>
          <w:szCs w:val="24"/>
        </w:rPr>
        <w:sym w:font="Wingdings" w:char="F0E0"/>
      </w:r>
      <w:r w:rsidRPr="00E60780">
        <w:rPr>
          <w:sz w:val="24"/>
          <w:szCs w:val="24"/>
        </w:rPr>
        <w:t xml:space="preserve"> Dest e Dest</w:t>
      </w:r>
      <w:r w:rsidRPr="00E60780">
        <w:rPr>
          <w:sz w:val="24"/>
          <w:szCs w:val="24"/>
        </w:rPr>
        <w:sym w:font="Wingdings" w:char="F0E0"/>
      </w:r>
      <w:r w:rsidRPr="00E60780">
        <w:rPr>
          <w:sz w:val="24"/>
          <w:szCs w:val="24"/>
        </w:rPr>
        <w:t xml:space="preserve"> Orig). </w:t>
      </w:r>
      <w:r>
        <w:rPr>
          <w:sz w:val="24"/>
          <w:szCs w:val="24"/>
        </w:rPr>
        <w:t>O resultado do cálculo é então comparado ao valor limiar inserido como parâmetro e serão retornados os caminhos que cumprem o requisito.</w:t>
      </w:r>
    </w:p>
    <w:p w14:paraId="22DECFD5" w14:textId="77777777" w:rsidR="001C0E85" w:rsidRPr="00E60780" w:rsidRDefault="001C0E85" w:rsidP="001C0E85">
      <w:pPr>
        <w:spacing w:line="360" w:lineRule="auto"/>
        <w:rPr>
          <w:sz w:val="24"/>
          <w:szCs w:val="24"/>
        </w:rPr>
      </w:pPr>
    </w:p>
    <w:p w14:paraId="58D7D7D9" w14:textId="77777777" w:rsidR="001C0E85" w:rsidRPr="00E60780" w:rsidRDefault="001C0E85" w:rsidP="001C0E85">
      <w:pPr>
        <w:spacing w:line="360" w:lineRule="auto"/>
        <w:rPr>
          <w:sz w:val="24"/>
          <w:szCs w:val="24"/>
        </w:rPr>
      </w:pPr>
    </w:p>
    <w:p w14:paraId="6B8085E2" w14:textId="77777777" w:rsidR="001C0E85" w:rsidRDefault="001C0E85" w:rsidP="001C0E85">
      <w:pPr>
        <w:pStyle w:val="Ttulo4"/>
      </w:pPr>
      <w:r>
        <w:lastRenderedPageBreak/>
        <w:t>Exemplos</w:t>
      </w:r>
    </w:p>
    <w:p w14:paraId="3C9D1814" w14:textId="3B5B59B0" w:rsidR="001C0E85" w:rsidRDefault="00D441E0" w:rsidP="001C0E85">
      <w:r>
        <w:rPr>
          <w:noProof/>
        </w:rPr>
        <w:drawing>
          <wp:inline distT="0" distB="0" distL="0" distR="0" wp14:anchorId="3A8C9153" wp14:editId="5170DC93">
            <wp:extent cx="5400040" cy="3290570"/>
            <wp:effectExtent l="0" t="0" r="0" b="5080"/>
            <wp:docPr id="10" name="Imagem 10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 10" descr="Uma imagem com texto&#10;&#10;Descrição gerada automaticament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9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17D2C" w14:textId="77777777" w:rsidR="001C0E85" w:rsidRDefault="001C0E85" w:rsidP="001C0E85"/>
    <w:p w14:paraId="675B6328" w14:textId="77777777" w:rsidR="001C0E85" w:rsidRPr="00EE715C" w:rsidRDefault="001C0E85" w:rsidP="001C0E85">
      <w:pPr>
        <w:rPr>
          <w:b/>
          <w:bCs/>
        </w:rPr>
      </w:pPr>
      <w:r w:rsidRPr="00EE715C">
        <w:rPr>
          <w:b/>
          <w:bCs/>
        </w:rPr>
        <w:t>Que pode ser representada pelo seguinte grafo:</w:t>
      </w:r>
    </w:p>
    <w:p w14:paraId="37F7D331" w14:textId="77777777" w:rsidR="001C0E85" w:rsidRDefault="001C0E85" w:rsidP="001C0E85">
      <w:pPr>
        <w:jc w:val="left"/>
      </w:pPr>
    </w:p>
    <w:p w14:paraId="396DDA97" w14:textId="77777777" w:rsidR="001C0E85" w:rsidRDefault="001C0E85" w:rsidP="001C0E85">
      <w:pPr>
        <w:jc w:val="left"/>
      </w:pPr>
      <w:r>
        <w:rPr>
          <w:noProof/>
        </w:rPr>
        <w:drawing>
          <wp:inline distT="0" distB="0" distL="0" distR="0" wp14:anchorId="0B5295FB" wp14:editId="7A506E96">
            <wp:extent cx="4733925" cy="2898026"/>
            <wp:effectExtent l="0" t="0" r="0" b="0"/>
            <wp:docPr id="42" name="Imagem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39433" cy="2901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799E3" w14:textId="77777777" w:rsidR="001C0E85" w:rsidRDefault="001C0E85" w:rsidP="001C0E85"/>
    <w:p w14:paraId="0F877ACD" w14:textId="77777777" w:rsidR="001C0E85" w:rsidRDefault="001C0E85" w:rsidP="001C0E85"/>
    <w:p w14:paraId="5B7EBC13" w14:textId="77777777" w:rsidR="001C0E85" w:rsidRDefault="001C0E85" w:rsidP="001C0E85">
      <w:pPr>
        <w:rPr>
          <w:b/>
          <w:bCs/>
        </w:rPr>
      </w:pPr>
    </w:p>
    <w:p w14:paraId="2802082F" w14:textId="71CAC5E5" w:rsidR="001C0E85" w:rsidRDefault="001C0E85" w:rsidP="001C0E85">
      <w:pPr>
        <w:rPr>
          <w:b/>
          <w:bCs/>
        </w:rPr>
      </w:pPr>
    </w:p>
    <w:p w14:paraId="0B16E1DF" w14:textId="77777777" w:rsidR="00D441E0" w:rsidRDefault="00D441E0" w:rsidP="001C0E85">
      <w:pPr>
        <w:rPr>
          <w:b/>
          <w:bCs/>
        </w:rPr>
      </w:pPr>
    </w:p>
    <w:p w14:paraId="7100C066" w14:textId="77777777" w:rsidR="001C0E85" w:rsidRPr="00EE715C" w:rsidRDefault="001C0E85" w:rsidP="001C0E85">
      <w:pPr>
        <w:rPr>
          <w:b/>
          <w:bCs/>
        </w:rPr>
      </w:pPr>
      <w:r w:rsidRPr="00EE715C">
        <w:rPr>
          <w:b/>
          <w:bCs/>
        </w:rPr>
        <w:lastRenderedPageBreak/>
        <w:t>Testamos e validamos as regras com a seguinte quest</w:t>
      </w:r>
      <w:r>
        <w:rPr>
          <w:b/>
          <w:bCs/>
        </w:rPr>
        <w:t>ão</w:t>
      </w:r>
      <w:r w:rsidRPr="00EE715C">
        <w:rPr>
          <w:b/>
          <w:bCs/>
        </w:rPr>
        <w:t>:</w:t>
      </w:r>
    </w:p>
    <w:p w14:paraId="44E1F447" w14:textId="77777777" w:rsidR="001C0E85" w:rsidRDefault="001C0E85" w:rsidP="001C0E85"/>
    <w:p w14:paraId="2B651EF0" w14:textId="77777777" w:rsidR="001C0E85" w:rsidRPr="00371D72" w:rsidRDefault="001C0E85" w:rsidP="001C0E85">
      <w:pPr>
        <w:spacing w:line="360" w:lineRule="auto"/>
        <w:rPr>
          <w:sz w:val="24"/>
          <w:szCs w:val="24"/>
        </w:rPr>
      </w:pPr>
      <w:r w:rsidRPr="00371D72">
        <w:rPr>
          <w:sz w:val="24"/>
          <w:szCs w:val="24"/>
        </w:rPr>
        <w:t>Para este exercício optamos por efetuar dois testes:</w:t>
      </w:r>
    </w:p>
    <w:p w14:paraId="61609A2D" w14:textId="52013B22" w:rsidR="001C0E85" w:rsidRPr="00371D72" w:rsidRDefault="001C0E85" w:rsidP="00EA4FC8">
      <w:pPr>
        <w:numPr>
          <w:ilvl w:val="0"/>
          <w:numId w:val="14"/>
        </w:numPr>
        <w:spacing w:line="276" w:lineRule="auto"/>
        <w:rPr>
          <w:sz w:val="24"/>
          <w:szCs w:val="24"/>
        </w:rPr>
      </w:pPr>
      <w:r w:rsidRPr="00371D72">
        <w:rPr>
          <w:sz w:val="24"/>
          <w:szCs w:val="24"/>
        </w:rPr>
        <w:t>Limiar=</w:t>
      </w:r>
      <w:r w:rsidR="00EA4FC8">
        <w:rPr>
          <w:sz w:val="24"/>
          <w:szCs w:val="24"/>
        </w:rPr>
        <w:t>4</w:t>
      </w:r>
      <w:r w:rsidR="00684EC9">
        <w:rPr>
          <w:sz w:val="24"/>
          <w:szCs w:val="24"/>
        </w:rPr>
        <w:t>, vários resultados possíveis (apenas o mais forte será apresentado)</w:t>
      </w:r>
    </w:p>
    <w:p w14:paraId="5207AB01" w14:textId="25E5D8FB" w:rsidR="001C0E85" w:rsidRDefault="001C0E85" w:rsidP="00EA4FC8">
      <w:pPr>
        <w:numPr>
          <w:ilvl w:val="0"/>
          <w:numId w:val="14"/>
        </w:numPr>
        <w:spacing w:line="276" w:lineRule="auto"/>
        <w:rPr>
          <w:sz w:val="24"/>
          <w:szCs w:val="24"/>
        </w:rPr>
      </w:pPr>
      <w:r w:rsidRPr="00371D72">
        <w:rPr>
          <w:sz w:val="24"/>
          <w:szCs w:val="24"/>
        </w:rPr>
        <w:t>Limiar=</w:t>
      </w:r>
      <w:r w:rsidR="00EA4FC8">
        <w:rPr>
          <w:sz w:val="24"/>
          <w:szCs w:val="24"/>
        </w:rPr>
        <w:t>5</w:t>
      </w:r>
      <w:r w:rsidR="00684EC9">
        <w:rPr>
          <w:sz w:val="24"/>
          <w:szCs w:val="24"/>
        </w:rPr>
        <w:t>, apenas um resultado possível</w:t>
      </w:r>
    </w:p>
    <w:p w14:paraId="754D3249" w14:textId="63224282" w:rsidR="00EA4FC8" w:rsidRDefault="00EA4FC8" w:rsidP="00EA4FC8">
      <w:pPr>
        <w:numPr>
          <w:ilvl w:val="0"/>
          <w:numId w:val="14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Limiar=6, </w:t>
      </w:r>
      <w:r w:rsidRPr="00371D72">
        <w:rPr>
          <w:sz w:val="24"/>
          <w:szCs w:val="24"/>
        </w:rPr>
        <w:t>não é expectável obter resultado</w:t>
      </w:r>
    </w:p>
    <w:p w14:paraId="01E14BF8" w14:textId="77777777" w:rsidR="00EA4FC8" w:rsidRPr="00371D72" w:rsidRDefault="00EA4FC8" w:rsidP="00EA4FC8">
      <w:pPr>
        <w:spacing w:line="276" w:lineRule="auto"/>
        <w:ind w:left="720"/>
        <w:rPr>
          <w:sz w:val="24"/>
          <w:szCs w:val="24"/>
        </w:rPr>
      </w:pPr>
    </w:p>
    <w:p w14:paraId="050EA8AD" w14:textId="4192ADF9" w:rsidR="001C0E85" w:rsidRPr="00371D72" w:rsidRDefault="001C0E85" w:rsidP="001C0E85">
      <w:pPr>
        <w:spacing w:line="360" w:lineRule="auto"/>
        <w:ind w:firstLine="360"/>
        <w:rPr>
          <w:sz w:val="24"/>
          <w:szCs w:val="24"/>
        </w:rPr>
      </w:pPr>
      <w:r w:rsidRPr="00371D72">
        <w:rPr>
          <w:sz w:val="24"/>
          <w:szCs w:val="24"/>
        </w:rPr>
        <w:t>No</w:t>
      </w:r>
      <w:r w:rsidR="00EA4FC8">
        <w:rPr>
          <w:sz w:val="24"/>
          <w:szCs w:val="24"/>
        </w:rPr>
        <w:t>s</w:t>
      </w:r>
      <w:r w:rsidRPr="00371D72">
        <w:rPr>
          <w:sz w:val="24"/>
          <w:szCs w:val="24"/>
        </w:rPr>
        <w:t xml:space="preserve"> </w:t>
      </w:r>
      <w:r w:rsidR="00EA4FC8">
        <w:rPr>
          <w:sz w:val="24"/>
          <w:szCs w:val="24"/>
        </w:rPr>
        <w:t xml:space="preserve">dois </w:t>
      </w:r>
      <w:r w:rsidRPr="00371D72">
        <w:rPr>
          <w:sz w:val="24"/>
          <w:szCs w:val="24"/>
        </w:rPr>
        <w:t>primeiro</w:t>
      </w:r>
      <w:r w:rsidR="00EA4FC8">
        <w:rPr>
          <w:sz w:val="24"/>
          <w:szCs w:val="24"/>
        </w:rPr>
        <w:t>s</w:t>
      </w:r>
      <w:r w:rsidRPr="00371D72">
        <w:rPr>
          <w:sz w:val="24"/>
          <w:szCs w:val="24"/>
        </w:rPr>
        <w:t xml:space="preserve"> caso</w:t>
      </w:r>
      <w:r w:rsidR="00EA4FC8">
        <w:rPr>
          <w:sz w:val="24"/>
          <w:szCs w:val="24"/>
        </w:rPr>
        <w:t>s</w:t>
      </w:r>
      <w:r w:rsidRPr="00371D72">
        <w:rPr>
          <w:sz w:val="24"/>
          <w:szCs w:val="24"/>
        </w:rPr>
        <w:t xml:space="preserve"> será expectável obter uma resposta, uma vez que existe </w:t>
      </w:r>
      <w:r w:rsidR="00EA4FC8">
        <w:rPr>
          <w:sz w:val="24"/>
          <w:szCs w:val="24"/>
        </w:rPr>
        <w:t>caminhos cujas ligações sejam iguais ou superior às indicadas. No terceiro caso, não é expectável obtermos resultados uma vez que nenhuma ligação tem uma força de conexão igual ou superior a 6</w:t>
      </w:r>
      <w:r w:rsidRPr="00371D72">
        <w:rPr>
          <w:sz w:val="24"/>
          <w:szCs w:val="24"/>
        </w:rPr>
        <w:t xml:space="preserve"> (ver imagem abaixo) .</w:t>
      </w:r>
    </w:p>
    <w:p w14:paraId="1E69A75A" w14:textId="77777777" w:rsidR="001C0E85" w:rsidRDefault="001C0E85" w:rsidP="001C0E85"/>
    <w:p w14:paraId="5645EB81" w14:textId="6D33E99E" w:rsidR="001C0E85" w:rsidRDefault="00EA4FC8" w:rsidP="001C0E85">
      <w:r>
        <w:rPr>
          <w:noProof/>
        </w:rPr>
        <w:drawing>
          <wp:inline distT="0" distB="0" distL="0" distR="0" wp14:anchorId="7B96347A" wp14:editId="0B119579">
            <wp:extent cx="5400040" cy="2534285"/>
            <wp:effectExtent l="0" t="0" r="0" b="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3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89C76" w14:textId="77777777" w:rsidR="001C0E85" w:rsidRDefault="001C0E85" w:rsidP="001C0E85"/>
    <w:p w14:paraId="6F474A95" w14:textId="33759880" w:rsidR="001C0E85" w:rsidRDefault="00EA4FC8" w:rsidP="001C0E85">
      <w:r>
        <w:rPr>
          <w:noProof/>
        </w:rPr>
        <w:drawing>
          <wp:inline distT="0" distB="0" distL="0" distR="0" wp14:anchorId="41683DB7" wp14:editId="07B6A21C">
            <wp:extent cx="5400040" cy="1318260"/>
            <wp:effectExtent l="0" t="0" r="0" b="0"/>
            <wp:docPr id="16" name="Imagem 16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m 16" descr="Uma imagem com texto&#10;&#10;Descrição gerada automaticament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1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25835" w14:textId="77777777" w:rsidR="001C0E85" w:rsidRDefault="001C0E85" w:rsidP="001C0E85"/>
    <w:p w14:paraId="53FEE615" w14:textId="77777777" w:rsidR="001C0E85" w:rsidRDefault="001C0E85" w:rsidP="001C0E85"/>
    <w:p w14:paraId="74CDA524" w14:textId="5FA46CEF" w:rsidR="001C0E85" w:rsidRDefault="001C0E85" w:rsidP="001C0E85"/>
    <w:p w14:paraId="089B7012" w14:textId="41F3F5CD" w:rsidR="001C0E85" w:rsidRDefault="001C0E85">
      <w:pPr>
        <w:jc w:val="left"/>
      </w:pPr>
      <w:r>
        <w:br w:type="page"/>
      </w:r>
    </w:p>
    <w:p w14:paraId="683E2137" w14:textId="77777777" w:rsidR="0027089E" w:rsidRDefault="0027089E" w:rsidP="0027089E">
      <w:pPr>
        <w:pStyle w:val="Ttulo3"/>
        <w:spacing w:line="360" w:lineRule="auto"/>
      </w:pPr>
      <w:bookmarkStart w:id="12" w:name="_Toc89618671"/>
      <w:r w:rsidRPr="00E60780">
        <w:lastRenderedPageBreak/>
        <w:t>Determinar o caminho mais curto (minimiza o número de ligações) para determinado utilizador</w:t>
      </w:r>
      <w:bookmarkEnd w:id="12"/>
    </w:p>
    <w:p w14:paraId="1C5D757F" w14:textId="77777777" w:rsidR="0027089E" w:rsidRDefault="0027089E" w:rsidP="0027089E">
      <w:pPr>
        <w:rPr>
          <w:u w:val="single"/>
        </w:rPr>
      </w:pPr>
      <w:r w:rsidRPr="00743FF7">
        <w:rPr>
          <w:u w:val="single"/>
        </w:rPr>
        <w:t xml:space="preserve">Base de conhecimento utilizada: </w:t>
      </w:r>
    </w:p>
    <w:p w14:paraId="487141C8" w14:textId="77777777" w:rsidR="0027089E" w:rsidRPr="00743FF7" w:rsidRDefault="0027089E" w:rsidP="0027089E">
      <w:pPr>
        <w:rPr>
          <w:u w:val="single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064A4E3D" wp14:editId="6BA834FA">
                <wp:simplePos x="0" y="0"/>
                <wp:positionH relativeFrom="column">
                  <wp:posOffset>-3810</wp:posOffset>
                </wp:positionH>
                <wp:positionV relativeFrom="paragraph">
                  <wp:posOffset>245110</wp:posOffset>
                </wp:positionV>
                <wp:extent cx="5010150" cy="3819525"/>
                <wp:effectExtent l="0" t="0" r="0" b="9525"/>
                <wp:wrapTopAndBottom/>
                <wp:docPr id="52" name="Agrupar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10150" cy="3819525"/>
                          <a:chOff x="0" y="0"/>
                          <a:chExt cx="5288280" cy="3961765"/>
                        </a:xfrm>
                      </wpg:grpSpPr>
                      <pic:pic xmlns:pic="http://schemas.openxmlformats.org/drawingml/2006/picture">
                        <pic:nvPicPr>
                          <pic:cNvPr id="53" name="Imagem 53" descr="Uma imagem com texto&#10;&#10;Descrição gerada automaticament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92457"/>
                          <a:stretch/>
                        </pic:blipFill>
                        <pic:spPr bwMode="auto">
                          <a:xfrm>
                            <a:off x="0" y="0"/>
                            <a:ext cx="5288280" cy="257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" name="Imagem 54" descr="Uma imagem com texto&#10;&#10;Descrição gerada automaticament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0232"/>
                          <a:stretch/>
                        </pic:blipFill>
                        <pic:spPr bwMode="auto">
                          <a:xfrm>
                            <a:off x="0" y="381000"/>
                            <a:ext cx="5288280" cy="3327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" name="Imagem 55" descr="Uma imagem com texto&#10;&#10;Descrição gerada automaticament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130"/>
                          <a:stretch/>
                        </pic:blipFill>
                        <pic:spPr bwMode="auto">
                          <a:xfrm>
                            <a:off x="0" y="1000125"/>
                            <a:ext cx="5288280" cy="29616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7C53C70" id="Agrupar 52" o:spid="_x0000_s1026" style="position:absolute;margin-left:-.3pt;margin-top:19.3pt;width:394.5pt;height:300.75pt;z-index:251666432;mso-width-relative:margin;mso-height-relative:margin" coordsize="52882,396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53" o:spid="_x0000_s1027" type="#_x0000_t75" alt="Uma imagem com texto&#10;&#10;Descrição gerada automaticamente" style="position:absolute;width:52882;height:25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">
                  <v:imagedata r:id="rId37" o:title="Uma imagem com texto&#10;&#10;Descrição gerada automaticamente" cropbottom="60593f"/>
                </v:shape>
                <v:shape id="Imagem 54" o:spid="_x0000_s1028" type="#_x0000_t75" alt="Uma imagem com texto&#10;&#10;Descrição gerada automaticamente" style="position:absolute;top:3810;width:52882;height:33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">
                  <v:imagedata r:id="rId37" o:title="Uma imagem com texto&#10;&#10;Descrição gerada automaticamente" croptop="59134f"/>
                </v:shape>
                <v:shape id="Imagem 55" o:spid="_x0000_s1029" type="#_x0000_t75" alt="Uma imagem com texto&#10;&#10;Descrição gerada automaticamente" style="position:absolute;top:10001;width:52882;height:296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">
                  <v:imagedata r:id="rId37" o:title="Uma imagem com texto&#10;&#10;Descrição gerada automaticamente" croptop="8605f"/>
                </v:shape>
                <w10:wrap type="topAndBottom"/>
              </v:group>
            </w:pict>
          </mc:Fallback>
        </mc:AlternateContent>
      </w:r>
    </w:p>
    <w:p w14:paraId="3BF57BC9" w14:textId="77777777" w:rsidR="0027089E" w:rsidRDefault="0027089E" w:rsidP="0027089E">
      <w:pPr>
        <w:rPr>
          <w:u w:val="single"/>
        </w:rPr>
      </w:pPr>
    </w:p>
    <w:p w14:paraId="539A9799" w14:textId="77777777" w:rsidR="0027089E" w:rsidRPr="00743FF7" w:rsidRDefault="0027089E" w:rsidP="0027089E">
      <w:pPr>
        <w:spacing w:line="360" w:lineRule="auto"/>
        <w:rPr>
          <w:sz w:val="24"/>
          <w:szCs w:val="24"/>
        </w:rPr>
      </w:pPr>
      <w:r w:rsidRPr="00743FF7">
        <w:rPr>
          <w:sz w:val="24"/>
          <w:szCs w:val="24"/>
          <w:u w:val="single"/>
        </w:rPr>
        <w:t>Observação</w:t>
      </w:r>
      <w:r w:rsidRPr="00743FF7">
        <w:rPr>
          <w:sz w:val="24"/>
          <w:szCs w:val="24"/>
        </w:rPr>
        <w:t xml:space="preserve">: criou-se propositadamente as duas primeiras ligações criando um caminho mais curto entre o utilizador Orig e utilizador Dest. </w:t>
      </w:r>
    </w:p>
    <w:p w14:paraId="6CB6B0A8" w14:textId="77777777" w:rsidR="0027089E" w:rsidRDefault="0027089E" w:rsidP="0027089E"/>
    <w:p w14:paraId="37A40256" w14:textId="77777777" w:rsidR="0027089E" w:rsidRPr="00EE715C" w:rsidRDefault="0027089E" w:rsidP="0027089E">
      <w:pPr>
        <w:rPr>
          <w:b/>
          <w:bCs/>
        </w:rPr>
      </w:pPr>
      <w:r w:rsidRPr="00EE715C">
        <w:rPr>
          <w:b/>
          <w:bCs/>
        </w:rPr>
        <w:t>Que pode ser representada pelo seguinte grafo:</w:t>
      </w:r>
    </w:p>
    <w:p w14:paraId="29FA66E6" w14:textId="77777777" w:rsidR="0027089E" w:rsidRDefault="0027089E" w:rsidP="0027089E">
      <w:pPr>
        <w:jc w:val="left"/>
      </w:pPr>
      <w:r>
        <w:rPr>
          <w:noProof/>
        </w:rPr>
        <w:drawing>
          <wp:inline distT="0" distB="0" distL="0" distR="0" wp14:anchorId="2F054B37" wp14:editId="79234223">
            <wp:extent cx="4033340" cy="2209800"/>
            <wp:effectExtent l="0" t="0" r="5715" b="0"/>
            <wp:docPr id="56" name="Imagem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10503"/>
                    <a:stretch/>
                  </pic:blipFill>
                  <pic:spPr bwMode="auto">
                    <a:xfrm>
                      <a:off x="0" y="0"/>
                      <a:ext cx="4035851" cy="22111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FFC36" w14:textId="77777777" w:rsidR="0027089E" w:rsidRDefault="0027089E" w:rsidP="0027089E">
      <w:pPr>
        <w:pStyle w:val="Ttulo4"/>
      </w:pPr>
      <w:r>
        <w:br w:type="page"/>
      </w:r>
      <w:r>
        <w:lastRenderedPageBreak/>
        <w:t>Caminho mais curto sem findall</w:t>
      </w:r>
    </w:p>
    <w:p w14:paraId="59DB6182" w14:textId="77777777" w:rsidR="0027089E" w:rsidRDefault="0027089E" w:rsidP="0027089E">
      <w:r>
        <w:rPr>
          <w:noProof/>
        </w:rPr>
        <w:drawing>
          <wp:inline distT="0" distB="0" distL="0" distR="0" wp14:anchorId="4638065F" wp14:editId="6E594B77">
            <wp:extent cx="4863830" cy="2956390"/>
            <wp:effectExtent l="0" t="0" r="0" b="0"/>
            <wp:docPr id="57" name="Imagem 57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Imagem 39" descr="Uma imagem com texto&#10;&#10;Descrição gerada automaticament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880971" cy="2966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8936A" w14:textId="77777777" w:rsidR="0027089E" w:rsidRDefault="0027089E" w:rsidP="0027089E"/>
    <w:p w14:paraId="257C2586" w14:textId="77777777" w:rsidR="0027089E" w:rsidRDefault="0027089E" w:rsidP="0027089E">
      <w:pPr>
        <w:pStyle w:val="Ttulo5"/>
      </w:pPr>
      <w:r>
        <w:t>EXPLICAÇÃO</w:t>
      </w:r>
    </w:p>
    <w:p w14:paraId="26B83B41" w14:textId="77777777" w:rsidR="0027089E" w:rsidRPr="00E60780" w:rsidRDefault="0027089E" w:rsidP="0027089E">
      <w:pPr>
        <w:spacing w:after="0" w:line="360" w:lineRule="auto"/>
        <w:ind w:firstLine="708"/>
        <w:rPr>
          <w:sz w:val="24"/>
          <w:szCs w:val="24"/>
        </w:rPr>
      </w:pPr>
      <w:r w:rsidRPr="00E60780">
        <w:rPr>
          <w:sz w:val="24"/>
          <w:szCs w:val="24"/>
        </w:rPr>
        <w:t xml:space="preserve">Este requisito solicita o caminho mais </w:t>
      </w:r>
      <w:r>
        <w:rPr>
          <w:sz w:val="24"/>
          <w:szCs w:val="24"/>
        </w:rPr>
        <w:t>curto</w:t>
      </w:r>
      <w:r w:rsidRPr="00E60780">
        <w:rPr>
          <w:sz w:val="24"/>
          <w:szCs w:val="24"/>
        </w:rPr>
        <w:t xml:space="preserve"> entre dois utilizadores. Entende-se como caminho mais </w:t>
      </w:r>
      <w:r>
        <w:rPr>
          <w:sz w:val="24"/>
          <w:szCs w:val="24"/>
        </w:rPr>
        <w:t>curto</w:t>
      </w:r>
      <w:r w:rsidRPr="00E60780">
        <w:rPr>
          <w:sz w:val="24"/>
          <w:szCs w:val="24"/>
        </w:rPr>
        <w:t xml:space="preserve">, o caminho cujo </w:t>
      </w:r>
      <w:r>
        <w:rPr>
          <w:sz w:val="24"/>
          <w:szCs w:val="24"/>
        </w:rPr>
        <w:t>número de nós seja o mais reduzido.</w:t>
      </w:r>
    </w:p>
    <w:p w14:paraId="04C60196" w14:textId="77777777" w:rsidR="0027089E" w:rsidRPr="00E60780" w:rsidRDefault="0027089E" w:rsidP="0027089E">
      <w:pPr>
        <w:spacing w:after="0" w:line="360" w:lineRule="auto"/>
        <w:ind w:firstLine="708"/>
        <w:rPr>
          <w:sz w:val="24"/>
          <w:szCs w:val="24"/>
        </w:rPr>
      </w:pPr>
      <w:r w:rsidRPr="00E60780">
        <w:rPr>
          <w:sz w:val="24"/>
          <w:szCs w:val="24"/>
        </w:rPr>
        <w:t>Para dar resposta a este requisito efetuamos um DFS para obter todos os caminhos possíveis entre o utilizador de origem (Orig) e de destino (Dest). Aquando é feit</w:t>
      </w:r>
      <w:r>
        <w:rPr>
          <w:sz w:val="24"/>
          <w:szCs w:val="24"/>
        </w:rPr>
        <w:t xml:space="preserve">o </w:t>
      </w:r>
      <w:r w:rsidRPr="00E60780">
        <w:rPr>
          <w:sz w:val="24"/>
          <w:szCs w:val="24"/>
        </w:rPr>
        <w:t xml:space="preserve">travessia, é </w:t>
      </w:r>
      <w:r>
        <w:rPr>
          <w:sz w:val="24"/>
          <w:szCs w:val="24"/>
        </w:rPr>
        <w:t>verificado o comprimento de cada lista (número de nós de cada caminho)</w:t>
      </w:r>
      <w:r w:rsidRPr="00E6078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e é </w:t>
      </w:r>
      <w:r w:rsidRPr="00E60780">
        <w:rPr>
          <w:sz w:val="24"/>
          <w:szCs w:val="24"/>
        </w:rPr>
        <w:t xml:space="preserve">retornado o caminho </w:t>
      </w:r>
      <w:r>
        <w:rPr>
          <w:sz w:val="24"/>
          <w:szCs w:val="24"/>
        </w:rPr>
        <w:t>com menor número de elementos</w:t>
      </w:r>
      <w:r w:rsidRPr="00E60780">
        <w:rPr>
          <w:sz w:val="24"/>
          <w:szCs w:val="24"/>
        </w:rPr>
        <w:t xml:space="preserve">. </w:t>
      </w:r>
    </w:p>
    <w:p w14:paraId="5CBE5F0F" w14:textId="77777777" w:rsidR="0027089E" w:rsidRDefault="0027089E" w:rsidP="0027089E"/>
    <w:p w14:paraId="0E519EB0" w14:textId="77777777" w:rsidR="0027089E" w:rsidRDefault="0027089E" w:rsidP="0027089E"/>
    <w:p w14:paraId="6C41906A" w14:textId="77777777" w:rsidR="0027089E" w:rsidRDefault="0027089E" w:rsidP="0027089E">
      <w:pPr>
        <w:pStyle w:val="Ttulo5"/>
      </w:pPr>
      <w:r>
        <w:t>EXEMPLO</w:t>
      </w:r>
    </w:p>
    <w:p w14:paraId="2A4E217A" w14:textId="77777777" w:rsidR="0027089E" w:rsidRPr="00454279" w:rsidRDefault="0027089E" w:rsidP="0027089E">
      <w:pPr>
        <w:rPr>
          <w:b/>
          <w:bCs/>
          <w:sz w:val="24"/>
          <w:szCs w:val="24"/>
        </w:rPr>
      </w:pPr>
      <w:r w:rsidRPr="00454279">
        <w:rPr>
          <w:b/>
          <w:bCs/>
          <w:sz w:val="24"/>
          <w:szCs w:val="24"/>
        </w:rPr>
        <w:t>Testamos e validamos as regras com a seguinte questão:</w:t>
      </w:r>
    </w:p>
    <w:p w14:paraId="193478CB" w14:textId="77777777" w:rsidR="0027089E" w:rsidRDefault="0027089E" w:rsidP="0027089E"/>
    <w:p w14:paraId="0D0AC46A" w14:textId="77777777" w:rsidR="0027089E" w:rsidRDefault="0027089E" w:rsidP="0027089E">
      <w:r>
        <w:rPr>
          <w:noProof/>
        </w:rPr>
        <w:drawing>
          <wp:inline distT="0" distB="0" distL="0" distR="0" wp14:anchorId="72B11614" wp14:editId="0EA8F53B">
            <wp:extent cx="4184456" cy="350195"/>
            <wp:effectExtent l="0" t="0" r="0" b="0"/>
            <wp:docPr id="58" name="Imagem 58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m 34" descr="Uma imagem com mesa&#10;&#10;Descrição gerada automaticamente"/>
                    <pic:cNvPicPr/>
                  </pic:nvPicPr>
                  <pic:blipFill rotWithShape="1">
                    <a:blip r:embed="rId39"/>
                    <a:srcRect r="36770" b="93009"/>
                    <a:stretch/>
                  </pic:blipFill>
                  <pic:spPr bwMode="auto">
                    <a:xfrm>
                      <a:off x="0" y="0"/>
                      <a:ext cx="4283995" cy="358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1DC09D" w14:textId="77777777" w:rsidR="0027089E" w:rsidRDefault="0027089E" w:rsidP="0027089E">
      <w:r>
        <w:rPr>
          <w:noProof/>
        </w:rPr>
        <w:drawing>
          <wp:inline distT="0" distB="0" distL="0" distR="0" wp14:anchorId="02D48492" wp14:editId="2DEE87FE">
            <wp:extent cx="5400040" cy="487045"/>
            <wp:effectExtent l="0" t="0" r="0" b="8255"/>
            <wp:docPr id="59" name="Imagem 59" descr="Uma imagem com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m 34" descr="Uma imagem com mesa&#10;&#10;Descrição gerada automaticamente"/>
                    <pic:cNvPicPr/>
                  </pic:nvPicPr>
                  <pic:blipFill rotWithShape="1">
                    <a:blip r:embed="rId39"/>
                    <a:srcRect t="88085"/>
                    <a:stretch/>
                  </pic:blipFill>
                  <pic:spPr bwMode="auto">
                    <a:xfrm>
                      <a:off x="0" y="0"/>
                      <a:ext cx="5400040" cy="4870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734A63" w14:textId="77777777" w:rsidR="0027089E" w:rsidRDefault="0027089E" w:rsidP="0027089E"/>
    <w:p w14:paraId="6AF97B79" w14:textId="77777777" w:rsidR="0027089E" w:rsidRPr="00D658E9" w:rsidRDefault="0027089E" w:rsidP="0027089E">
      <w:pPr>
        <w:spacing w:line="360" w:lineRule="auto"/>
        <w:rPr>
          <w:sz w:val="24"/>
          <w:szCs w:val="24"/>
        </w:rPr>
      </w:pPr>
      <w:r w:rsidRPr="00D658E9">
        <w:rPr>
          <w:sz w:val="24"/>
          <w:szCs w:val="24"/>
        </w:rPr>
        <w:lastRenderedPageBreak/>
        <w:t xml:space="preserve">Como visto na imagem abaixo, imprimimos na tela os diversos caminhos possíveis, verificando a fiabilidade do resultado obtido. </w:t>
      </w:r>
    </w:p>
    <w:p w14:paraId="0002C40D" w14:textId="77777777" w:rsidR="0027089E" w:rsidRDefault="0027089E" w:rsidP="0027089E"/>
    <w:p w14:paraId="0527DA34" w14:textId="77777777" w:rsidR="0027089E" w:rsidRDefault="0027089E" w:rsidP="0027089E">
      <w:r>
        <w:rPr>
          <w:noProof/>
        </w:rPr>
        <w:drawing>
          <wp:inline distT="0" distB="0" distL="0" distR="0" wp14:anchorId="32E3E289" wp14:editId="6B766248">
            <wp:extent cx="5400040" cy="3239770"/>
            <wp:effectExtent l="0" t="0" r="0" b="0"/>
            <wp:docPr id="60" name="Imagem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3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AA833" w14:textId="77777777" w:rsidR="0027089E" w:rsidRDefault="0027089E" w:rsidP="0027089E"/>
    <w:p w14:paraId="194393C1" w14:textId="77777777" w:rsidR="0027089E" w:rsidRDefault="0027089E" w:rsidP="0027089E"/>
    <w:p w14:paraId="50880AB6" w14:textId="77777777" w:rsidR="0027089E" w:rsidRDefault="0027089E" w:rsidP="0027089E"/>
    <w:p w14:paraId="0E0FB96B" w14:textId="77777777" w:rsidR="0027089E" w:rsidRDefault="0027089E" w:rsidP="0027089E"/>
    <w:p w14:paraId="0C48F46C" w14:textId="77777777" w:rsidR="0027089E" w:rsidRDefault="0027089E" w:rsidP="0027089E"/>
    <w:p w14:paraId="65D58FB3" w14:textId="77777777" w:rsidR="0027089E" w:rsidRDefault="0027089E" w:rsidP="0027089E"/>
    <w:p w14:paraId="4CF6B645" w14:textId="77777777" w:rsidR="0027089E" w:rsidRDefault="0027089E" w:rsidP="0027089E"/>
    <w:p w14:paraId="2FBB52A7" w14:textId="77777777" w:rsidR="0027089E" w:rsidRDefault="0027089E" w:rsidP="0027089E"/>
    <w:p w14:paraId="405EA57D" w14:textId="77777777" w:rsidR="0027089E" w:rsidRDefault="0027089E" w:rsidP="0027089E"/>
    <w:p w14:paraId="09FF7791" w14:textId="56E1A11C" w:rsidR="0027089E" w:rsidRDefault="0027089E" w:rsidP="0027089E">
      <w:pPr>
        <w:pStyle w:val="Ttulo4"/>
      </w:pPr>
      <w:r>
        <w:lastRenderedPageBreak/>
        <w:t>Caminho mais curto otimizado</w:t>
      </w:r>
    </w:p>
    <w:p w14:paraId="289AB045" w14:textId="77777777" w:rsidR="0027089E" w:rsidRDefault="0027089E" w:rsidP="0027089E">
      <w:r>
        <w:t xml:space="preserve"> </w:t>
      </w:r>
      <w:r>
        <w:rPr>
          <w:noProof/>
        </w:rPr>
        <w:drawing>
          <wp:inline distT="0" distB="0" distL="0" distR="0" wp14:anchorId="37A54D0F" wp14:editId="5B89F750">
            <wp:extent cx="4815192" cy="4989590"/>
            <wp:effectExtent l="0" t="0" r="5080" b="1905"/>
            <wp:docPr id="61" name="Imagem 61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Uma imagem com texto&#10;&#10;Descrição gerada automaticament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818980" cy="4993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9228E" w14:textId="77777777" w:rsidR="0027089E" w:rsidRDefault="0027089E" w:rsidP="0027089E"/>
    <w:p w14:paraId="495F731C" w14:textId="6B700DAC" w:rsidR="0027089E" w:rsidRPr="00A22B3A" w:rsidRDefault="0027089E" w:rsidP="0027089E">
      <w:pPr>
        <w:spacing w:line="360" w:lineRule="auto"/>
        <w:ind w:firstLine="708"/>
        <w:rPr>
          <w:sz w:val="24"/>
          <w:szCs w:val="24"/>
        </w:rPr>
      </w:pPr>
      <w:r w:rsidRPr="00A22B3A">
        <w:rPr>
          <w:sz w:val="24"/>
          <w:szCs w:val="24"/>
        </w:rPr>
        <w:t xml:space="preserve">No DFS alteramos o código de forma que, no momento da adição dos nós a uma lista, façamos um </w:t>
      </w:r>
      <w:r w:rsidRPr="00A22B3A">
        <w:rPr>
          <w:i/>
          <w:iCs/>
          <w:sz w:val="24"/>
          <w:szCs w:val="24"/>
        </w:rPr>
        <w:t>length</w:t>
      </w:r>
      <w:r w:rsidRPr="00A22B3A">
        <w:rPr>
          <w:sz w:val="24"/>
          <w:szCs w:val="24"/>
        </w:rPr>
        <w:t xml:space="preserve"> em cada adição. Se durante a aplicação do método chegarmos a conclusão que um dado caminho já tem dimensão igual ou superior ao caminho mais curto encontrado até esse momento</w:t>
      </w:r>
      <w:r w:rsidR="0055661E">
        <w:rPr>
          <w:sz w:val="24"/>
          <w:szCs w:val="24"/>
        </w:rPr>
        <w:t>,</w:t>
      </w:r>
      <w:r w:rsidRPr="00A22B3A">
        <w:rPr>
          <w:sz w:val="24"/>
          <w:szCs w:val="24"/>
        </w:rPr>
        <w:t xml:space="preserve"> o processo será interrompido, evitando assim que um processo ineficaz proceda até o fim. </w:t>
      </w:r>
    </w:p>
    <w:p w14:paraId="6DCFC49F" w14:textId="77777777" w:rsidR="0027089E" w:rsidRDefault="0027089E" w:rsidP="0027089E">
      <w:pPr>
        <w:jc w:val="left"/>
      </w:pPr>
    </w:p>
    <w:p w14:paraId="40F29902" w14:textId="56B70497" w:rsidR="005C2383" w:rsidRPr="0027089E" w:rsidRDefault="005C2383" w:rsidP="0027089E">
      <w:pPr>
        <w:jc w:val="left"/>
        <w:rPr>
          <w:rFonts w:asciiTheme="majorHAnsi" w:eastAsiaTheme="majorEastAsia" w:hAnsiTheme="majorHAnsi" w:cstheme="majorBidi"/>
          <w:caps/>
          <w:color w:val="323E4F" w:themeColor="text2" w:themeShade="BF"/>
          <w:sz w:val="24"/>
          <w:szCs w:val="24"/>
          <w:u w:val="single"/>
        </w:rPr>
        <w:sectPr w:rsidR="005C2383" w:rsidRPr="0027089E" w:rsidSect="00FE0ACE">
          <w:footerReference w:type="default" r:id="rId42"/>
          <w:pgSz w:w="11906" w:h="16838"/>
          <w:pgMar w:top="1135" w:right="1701" w:bottom="851" w:left="1701" w:header="708" w:footer="708" w:gutter="0"/>
          <w:cols w:space="708"/>
          <w:docGrid w:linePitch="360"/>
        </w:sectPr>
      </w:pPr>
    </w:p>
    <w:p w14:paraId="0C588ACE" w14:textId="5DD68A22" w:rsidR="00E60780" w:rsidRDefault="001C0E85" w:rsidP="005357DF">
      <w:pPr>
        <w:pStyle w:val="Ttulo3"/>
        <w:spacing w:line="360" w:lineRule="auto"/>
      </w:pPr>
      <w:bookmarkStart w:id="13" w:name="_Toc89618672"/>
      <w:r>
        <w:rPr>
          <w:caps w:val="0"/>
        </w:rPr>
        <w:lastRenderedPageBreak/>
        <w:t>ESTUDO DA COMPLEXIDADE DO CAMINHO MAIS CURTO</w:t>
      </w:r>
      <w:bookmarkEnd w:id="13"/>
    </w:p>
    <w:p w14:paraId="1FED94FC" w14:textId="77777777" w:rsidR="00155B09" w:rsidRPr="00155B09" w:rsidRDefault="00155B09" w:rsidP="00155B09">
      <w:pPr>
        <w:spacing w:after="0" w:line="360" w:lineRule="auto"/>
        <w:rPr>
          <w:sz w:val="24"/>
          <w:szCs w:val="24"/>
        </w:rPr>
      </w:pPr>
    </w:p>
    <w:p w14:paraId="1715E63A" w14:textId="2E341A9C" w:rsidR="0027089E" w:rsidRPr="00155B09" w:rsidRDefault="0027089E" w:rsidP="00155B09">
      <w:pPr>
        <w:spacing w:after="0" w:line="360" w:lineRule="auto"/>
        <w:rPr>
          <w:sz w:val="24"/>
          <w:szCs w:val="24"/>
        </w:rPr>
      </w:pPr>
      <w:r w:rsidRPr="00155B09">
        <w:rPr>
          <w:sz w:val="24"/>
          <w:szCs w:val="24"/>
        </w:rPr>
        <w:t>Nesta secção iremos comparar vários algoritmos:</w:t>
      </w:r>
    </w:p>
    <w:p w14:paraId="5A205004" w14:textId="77777777" w:rsidR="007A66DA" w:rsidRPr="00155B09" w:rsidRDefault="007A66DA" w:rsidP="00155B09">
      <w:pPr>
        <w:spacing w:after="0" w:line="360" w:lineRule="auto"/>
        <w:rPr>
          <w:sz w:val="24"/>
          <w:szCs w:val="24"/>
        </w:rPr>
      </w:pPr>
    </w:p>
    <w:p w14:paraId="518C5337" w14:textId="26B71AC9" w:rsidR="0027089E" w:rsidRPr="00155B09" w:rsidRDefault="0027089E" w:rsidP="00155B09">
      <w:pPr>
        <w:spacing w:after="0" w:line="360" w:lineRule="auto"/>
        <w:rPr>
          <w:sz w:val="24"/>
          <w:szCs w:val="24"/>
          <w:u w:val="single"/>
        </w:rPr>
      </w:pPr>
      <w:r w:rsidRPr="00155B09">
        <w:rPr>
          <w:sz w:val="24"/>
          <w:szCs w:val="24"/>
          <w:u w:val="single"/>
        </w:rPr>
        <w:t>Conexões unidirecionais</w:t>
      </w:r>
      <w:r w:rsidR="007A66DA" w:rsidRPr="00155B09">
        <w:rPr>
          <w:sz w:val="24"/>
          <w:szCs w:val="24"/>
          <w:u w:val="single"/>
        </w:rPr>
        <w:t>:</w:t>
      </w:r>
    </w:p>
    <w:p w14:paraId="5D126B9C" w14:textId="77777777" w:rsidR="007A66DA" w:rsidRPr="00155B09" w:rsidRDefault="007A66DA" w:rsidP="00155B09">
      <w:pPr>
        <w:pStyle w:val="PargrafodaLista"/>
        <w:numPr>
          <w:ilvl w:val="0"/>
          <w:numId w:val="13"/>
        </w:numPr>
        <w:spacing w:after="0" w:line="360" w:lineRule="auto"/>
        <w:rPr>
          <w:sz w:val="24"/>
          <w:szCs w:val="24"/>
        </w:rPr>
      </w:pPr>
      <w:r w:rsidRPr="00155B09">
        <w:rPr>
          <w:sz w:val="24"/>
          <w:szCs w:val="24"/>
        </w:rPr>
        <w:t>Algoritmo com Findall</w:t>
      </w:r>
    </w:p>
    <w:p w14:paraId="49F52828" w14:textId="77777777" w:rsidR="007A66DA" w:rsidRPr="00155B09" w:rsidRDefault="007A66DA" w:rsidP="00155B09">
      <w:pPr>
        <w:spacing w:after="0" w:line="360" w:lineRule="auto"/>
        <w:rPr>
          <w:sz w:val="24"/>
          <w:szCs w:val="24"/>
        </w:rPr>
      </w:pPr>
    </w:p>
    <w:p w14:paraId="7AB9C144" w14:textId="6688AA30" w:rsidR="0027089E" w:rsidRPr="00155B09" w:rsidRDefault="0027089E" w:rsidP="00155B09">
      <w:pPr>
        <w:spacing w:after="0" w:line="360" w:lineRule="auto"/>
        <w:rPr>
          <w:sz w:val="24"/>
          <w:szCs w:val="24"/>
          <w:u w:val="single"/>
        </w:rPr>
      </w:pPr>
      <w:r w:rsidRPr="00155B09">
        <w:rPr>
          <w:sz w:val="24"/>
          <w:szCs w:val="24"/>
          <w:u w:val="single"/>
        </w:rPr>
        <w:t>Conexões bidirecional:</w:t>
      </w:r>
    </w:p>
    <w:p w14:paraId="23F5D9DE" w14:textId="08E86546" w:rsidR="0027089E" w:rsidRPr="00155B09" w:rsidRDefault="0027089E" w:rsidP="00155B09">
      <w:pPr>
        <w:pStyle w:val="PargrafodaLista"/>
        <w:numPr>
          <w:ilvl w:val="0"/>
          <w:numId w:val="13"/>
        </w:numPr>
        <w:spacing w:after="0" w:line="360" w:lineRule="auto"/>
        <w:rPr>
          <w:sz w:val="24"/>
          <w:szCs w:val="24"/>
        </w:rPr>
      </w:pPr>
      <w:r w:rsidRPr="00155B09">
        <w:rPr>
          <w:sz w:val="24"/>
          <w:szCs w:val="24"/>
        </w:rPr>
        <w:t>Algoritmo com Findall</w:t>
      </w:r>
    </w:p>
    <w:p w14:paraId="5681D76A" w14:textId="4F1D204D" w:rsidR="0027089E" w:rsidRPr="00155B09" w:rsidRDefault="0027089E" w:rsidP="00155B09">
      <w:pPr>
        <w:pStyle w:val="PargrafodaLista"/>
        <w:numPr>
          <w:ilvl w:val="0"/>
          <w:numId w:val="13"/>
        </w:numPr>
        <w:spacing w:after="0" w:line="360" w:lineRule="auto"/>
        <w:rPr>
          <w:sz w:val="24"/>
          <w:szCs w:val="24"/>
        </w:rPr>
      </w:pPr>
      <w:r w:rsidRPr="00155B09">
        <w:rPr>
          <w:sz w:val="24"/>
          <w:szCs w:val="24"/>
        </w:rPr>
        <w:t>Algoritmo sem Findall</w:t>
      </w:r>
    </w:p>
    <w:p w14:paraId="2B6D1798" w14:textId="0C83B569" w:rsidR="0027089E" w:rsidRPr="00155B09" w:rsidRDefault="0027089E" w:rsidP="00155B09">
      <w:pPr>
        <w:pStyle w:val="PargrafodaLista"/>
        <w:numPr>
          <w:ilvl w:val="0"/>
          <w:numId w:val="13"/>
        </w:numPr>
        <w:spacing w:after="0" w:line="360" w:lineRule="auto"/>
        <w:rPr>
          <w:sz w:val="24"/>
          <w:szCs w:val="24"/>
        </w:rPr>
      </w:pPr>
      <w:r w:rsidRPr="00155B09">
        <w:rPr>
          <w:sz w:val="24"/>
          <w:szCs w:val="24"/>
        </w:rPr>
        <w:t>Algoritmo sem Findall e otimizado</w:t>
      </w:r>
    </w:p>
    <w:p w14:paraId="25F5ECC3" w14:textId="77777777" w:rsidR="0027089E" w:rsidRPr="00155B09" w:rsidRDefault="0027089E" w:rsidP="00155B09">
      <w:pPr>
        <w:spacing w:after="0" w:line="360" w:lineRule="auto"/>
        <w:rPr>
          <w:sz w:val="24"/>
          <w:szCs w:val="24"/>
        </w:rPr>
      </w:pPr>
    </w:p>
    <w:p w14:paraId="1A1857F3" w14:textId="1C100644" w:rsidR="009E26AF" w:rsidRDefault="009E26AF" w:rsidP="009E26AF"/>
    <w:p w14:paraId="1E820C9B" w14:textId="5108998E" w:rsidR="009E26AF" w:rsidRDefault="009E26AF" w:rsidP="009E26AF">
      <w:pPr>
        <w:pStyle w:val="Ttulo4"/>
      </w:pPr>
      <w:r>
        <w:t>Caminho mais curto com findall</w:t>
      </w:r>
    </w:p>
    <w:p w14:paraId="51F7AC16" w14:textId="796EA93F" w:rsidR="009E26AF" w:rsidRDefault="009E26AF" w:rsidP="009E26AF">
      <w:r>
        <w:rPr>
          <w:noProof/>
        </w:rPr>
        <w:drawing>
          <wp:inline distT="0" distB="0" distL="0" distR="0" wp14:anchorId="255FBC2A" wp14:editId="0954DF81">
            <wp:extent cx="5400040" cy="1278890"/>
            <wp:effectExtent l="0" t="0" r="0" b="0"/>
            <wp:docPr id="2" name="Imagem 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texto&#10;&#10;Descrição gerada automaticament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7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FAF86" w14:textId="2CB0F60F" w:rsidR="009E26AF" w:rsidRDefault="009E26AF" w:rsidP="009E26AF">
      <w:pPr>
        <w:pStyle w:val="Ttulo4"/>
      </w:pPr>
      <w:r>
        <w:t>Caminho mais curto sem findall</w:t>
      </w:r>
    </w:p>
    <w:p w14:paraId="0683AFE2" w14:textId="77777777" w:rsidR="009E26AF" w:rsidRDefault="009E26AF" w:rsidP="009E26AF">
      <w:r>
        <w:rPr>
          <w:noProof/>
        </w:rPr>
        <w:drawing>
          <wp:inline distT="0" distB="0" distL="0" distR="0" wp14:anchorId="0A007F09" wp14:editId="5E3BAC34">
            <wp:extent cx="4438650" cy="2697952"/>
            <wp:effectExtent l="0" t="0" r="0" b="7620"/>
            <wp:docPr id="39" name="Imagem 39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Imagem 39" descr="Uma imagem com texto&#10;&#10;Descrição gerada automaticament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460166" cy="271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D80FE" w14:textId="1BDC65AF" w:rsidR="009E26AF" w:rsidRDefault="009E26AF" w:rsidP="009E26AF">
      <w:pPr>
        <w:pStyle w:val="Ttulo4"/>
      </w:pPr>
      <w:r>
        <w:lastRenderedPageBreak/>
        <w:t>Caminho mais curto sem findall e otimizado</w:t>
      </w:r>
    </w:p>
    <w:p w14:paraId="68AF45AB" w14:textId="7135A1F2" w:rsidR="009E26AF" w:rsidRDefault="009E26AF" w:rsidP="009E26AF">
      <w:r>
        <w:t xml:space="preserve"> </w:t>
      </w:r>
      <w:r>
        <w:rPr>
          <w:noProof/>
        </w:rPr>
        <w:drawing>
          <wp:inline distT="0" distB="0" distL="0" distR="0" wp14:anchorId="058DD039" wp14:editId="0582D9D4">
            <wp:extent cx="4522502" cy="4686300"/>
            <wp:effectExtent l="0" t="0" r="0" b="0"/>
            <wp:docPr id="4" name="Imagem 4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Uma imagem com texto&#10;&#10;Descrição gerada automaticament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529061" cy="4693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2A3AC" w14:textId="77777777" w:rsidR="00155B09" w:rsidRDefault="00155B09" w:rsidP="009E26AF"/>
    <w:p w14:paraId="2F3E8228" w14:textId="77777777" w:rsidR="00EA4FC8" w:rsidRDefault="00EA4FC8" w:rsidP="00D76052">
      <w:pPr>
        <w:spacing w:line="360" w:lineRule="auto"/>
        <w:ind w:firstLine="708"/>
        <w:rPr>
          <w:sz w:val="24"/>
          <w:szCs w:val="24"/>
        </w:rPr>
      </w:pPr>
    </w:p>
    <w:p w14:paraId="066C4493" w14:textId="28E689BB" w:rsidR="00D658E9" w:rsidRPr="00684EC9" w:rsidRDefault="00D658E9" w:rsidP="00684EC9">
      <w:pPr>
        <w:spacing w:after="0" w:line="360" w:lineRule="auto"/>
        <w:ind w:firstLine="708"/>
        <w:rPr>
          <w:sz w:val="24"/>
          <w:szCs w:val="24"/>
        </w:rPr>
      </w:pPr>
      <w:r w:rsidRPr="00684EC9">
        <w:rPr>
          <w:sz w:val="24"/>
          <w:szCs w:val="24"/>
        </w:rPr>
        <w:t>Para o estud</w:t>
      </w:r>
      <w:r w:rsidR="00F92968" w:rsidRPr="00684EC9">
        <w:rPr>
          <w:sz w:val="24"/>
          <w:szCs w:val="24"/>
        </w:rPr>
        <w:t>o</w:t>
      </w:r>
      <w:r w:rsidRPr="00684EC9">
        <w:rPr>
          <w:sz w:val="24"/>
          <w:szCs w:val="24"/>
        </w:rPr>
        <w:t xml:space="preserve"> da complexidade do caminho mais </w:t>
      </w:r>
      <w:r w:rsidR="00A55FC8" w:rsidRPr="00684EC9">
        <w:rPr>
          <w:sz w:val="24"/>
          <w:szCs w:val="24"/>
        </w:rPr>
        <w:t>curto</w:t>
      </w:r>
      <w:r w:rsidRPr="00684EC9">
        <w:rPr>
          <w:sz w:val="24"/>
          <w:szCs w:val="24"/>
        </w:rPr>
        <w:t xml:space="preserve"> efetuamos uma comparação entre o algoritmo desenvolvido com ou sem o </w:t>
      </w:r>
      <w:r w:rsidRPr="00684EC9">
        <w:rPr>
          <w:i/>
          <w:iCs/>
          <w:sz w:val="24"/>
          <w:szCs w:val="24"/>
        </w:rPr>
        <w:t>findall</w:t>
      </w:r>
      <w:r w:rsidR="00A22B3A" w:rsidRPr="00684EC9">
        <w:rPr>
          <w:sz w:val="24"/>
          <w:szCs w:val="24"/>
        </w:rPr>
        <w:t xml:space="preserve"> e o algoritmo otimizado</w:t>
      </w:r>
      <w:r w:rsidRPr="00684EC9">
        <w:rPr>
          <w:sz w:val="24"/>
          <w:szCs w:val="24"/>
        </w:rPr>
        <w:t xml:space="preserve">. </w:t>
      </w:r>
    </w:p>
    <w:p w14:paraId="61BBE89F" w14:textId="66932972" w:rsidR="006D11AC" w:rsidRPr="00684EC9" w:rsidRDefault="00022888" w:rsidP="00684EC9">
      <w:pPr>
        <w:spacing w:after="0" w:line="360" w:lineRule="auto"/>
        <w:ind w:firstLine="708"/>
        <w:rPr>
          <w:sz w:val="24"/>
          <w:szCs w:val="24"/>
        </w:rPr>
      </w:pPr>
      <w:r w:rsidRPr="00684EC9">
        <w:rPr>
          <w:sz w:val="24"/>
          <w:szCs w:val="24"/>
        </w:rPr>
        <w:t xml:space="preserve">Iniciamos esta análise com um estudo comparativo entre o algoritmo com o findall num grafo unidirecional e bidirecional. </w:t>
      </w:r>
      <w:r w:rsidR="00D76052" w:rsidRPr="00684EC9">
        <w:rPr>
          <w:sz w:val="24"/>
          <w:szCs w:val="24"/>
        </w:rPr>
        <w:t xml:space="preserve">Quando estudado o algoritmo observamos uma diferença de comportamento diante o tipo de grafo. Se se tratar de um grafo </w:t>
      </w:r>
      <w:r w:rsidR="00D25742" w:rsidRPr="00684EC9">
        <w:rPr>
          <w:sz w:val="24"/>
          <w:szCs w:val="24"/>
        </w:rPr>
        <w:t xml:space="preserve">unidirecional o algoritmo </w:t>
      </w:r>
      <w:r w:rsidR="00FC09B5" w:rsidRPr="00684EC9">
        <w:rPr>
          <w:sz w:val="24"/>
          <w:szCs w:val="24"/>
        </w:rPr>
        <w:t xml:space="preserve">é mais eficiente uma vez que o número de soluções </w:t>
      </w:r>
      <w:r w:rsidR="002C1E8A" w:rsidRPr="00684EC9">
        <w:rPr>
          <w:sz w:val="24"/>
          <w:szCs w:val="24"/>
        </w:rPr>
        <w:t xml:space="preserve">gerado </w:t>
      </w:r>
      <w:r w:rsidR="00FC09B5" w:rsidRPr="00684EC9">
        <w:rPr>
          <w:sz w:val="24"/>
          <w:szCs w:val="24"/>
        </w:rPr>
        <w:t xml:space="preserve">entre dois utilizadores é consideravelmente mais baixo.  </w:t>
      </w:r>
    </w:p>
    <w:p w14:paraId="128180BA" w14:textId="3BE5BF3F" w:rsidR="000E18CD" w:rsidRPr="00684EC9" w:rsidRDefault="0061313B" w:rsidP="00684EC9">
      <w:pPr>
        <w:spacing w:after="0" w:line="360" w:lineRule="auto"/>
        <w:ind w:firstLine="708"/>
        <w:rPr>
          <w:sz w:val="24"/>
          <w:szCs w:val="24"/>
        </w:rPr>
      </w:pPr>
      <w:r w:rsidRPr="00684EC9">
        <w:rPr>
          <w:sz w:val="24"/>
          <w:szCs w:val="24"/>
        </w:rPr>
        <w:t>O uso de um algoritmo sem findall apresenta melhorias comparativamente ao algoritmo com findall. Como representado na tabela abaixo, conseguimos obter o caminho mais curto para grafos com 4 camadas intermedias, algo que não era possível com o algoritmo com findall.</w:t>
      </w:r>
    </w:p>
    <w:p w14:paraId="25F8E73D" w14:textId="4001F5FC" w:rsidR="006D11AC" w:rsidRPr="00684EC9" w:rsidRDefault="006D11AC" w:rsidP="00684EC9">
      <w:pPr>
        <w:spacing w:after="0" w:line="360" w:lineRule="auto"/>
        <w:ind w:firstLine="708"/>
        <w:rPr>
          <w:sz w:val="24"/>
          <w:szCs w:val="24"/>
        </w:rPr>
      </w:pPr>
      <w:r w:rsidRPr="00684EC9">
        <w:rPr>
          <w:sz w:val="24"/>
          <w:szCs w:val="24"/>
        </w:rPr>
        <w:lastRenderedPageBreak/>
        <w:t>O algoritmo sem findAll Otimizado parece ser extremamente eficiente, mas tal na realidade não acontece. A eficiência deste algoritmo está estreitamente ligada à posição da ligação mais curta na base de conhecimento. Neste exemplo em concreto, a ligação [‘Sarah Silva’, ‘Pedro Mourao’] era a primeira a surgir na base de conhecimento</w:t>
      </w:r>
      <w:r w:rsidR="00684EC9" w:rsidRPr="00684EC9">
        <w:rPr>
          <w:sz w:val="24"/>
          <w:szCs w:val="24"/>
        </w:rPr>
        <w:t xml:space="preserve"> e a</w:t>
      </w:r>
      <w:r w:rsidRPr="00684EC9">
        <w:rPr>
          <w:sz w:val="24"/>
          <w:szCs w:val="24"/>
        </w:rPr>
        <w:t xml:space="preserve">ssim sendo, qualquer outra ligação, com mais de 2 nós, foi imediatamente removida. Se  a ligação estivesse no fim da base de conhecimentos, o comportamento deste algoritmo seria próximo  do verificado pelo algoritmo ‘Sem Findall’. </w:t>
      </w:r>
    </w:p>
    <w:p w14:paraId="5DFE83BD" w14:textId="77777777" w:rsidR="006D11AC" w:rsidRPr="00684EC9" w:rsidRDefault="006D11AC" w:rsidP="00684EC9">
      <w:pPr>
        <w:spacing w:after="0" w:line="360" w:lineRule="auto"/>
        <w:rPr>
          <w:sz w:val="24"/>
          <w:szCs w:val="24"/>
        </w:rPr>
      </w:pPr>
    </w:p>
    <w:p w14:paraId="6BB47C2E" w14:textId="77777777" w:rsidR="00684EC9" w:rsidRDefault="00684EC9" w:rsidP="00684EC9">
      <w:pPr>
        <w:spacing w:after="0" w:line="360" w:lineRule="auto"/>
        <w:rPr>
          <w:sz w:val="24"/>
          <w:szCs w:val="24"/>
          <w:u w:val="single"/>
        </w:rPr>
      </w:pPr>
    </w:p>
    <w:p w14:paraId="2C67D79F" w14:textId="07553A91" w:rsidR="00684EC9" w:rsidRPr="00684EC9" w:rsidRDefault="00684EC9" w:rsidP="00684EC9">
      <w:pPr>
        <w:spacing w:after="0" w:line="360" w:lineRule="auto"/>
        <w:rPr>
          <w:sz w:val="24"/>
          <w:szCs w:val="24"/>
          <w:u w:val="single"/>
        </w:rPr>
      </w:pPr>
      <w:r w:rsidRPr="00684EC9">
        <w:rPr>
          <w:sz w:val="24"/>
          <w:szCs w:val="24"/>
          <w:u w:val="single"/>
        </w:rPr>
        <w:t>O nº de soluções dependerá só do nº de nós?</w:t>
      </w:r>
    </w:p>
    <w:p w14:paraId="26C7B14D" w14:textId="77777777" w:rsidR="00684EC9" w:rsidRPr="00684EC9" w:rsidRDefault="00684EC9" w:rsidP="00684EC9">
      <w:pPr>
        <w:spacing w:after="0" w:line="360" w:lineRule="auto"/>
        <w:ind w:firstLine="708"/>
        <w:rPr>
          <w:sz w:val="24"/>
          <w:szCs w:val="24"/>
        </w:rPr>
      </w:pPr>
      <w:r w:rsidRPr="00684EC9">
        <w:rPr>
          <w:sz w:val="24"/>
          <w:szCs w:val="24"/>
        </w:rPr>
        <w:t xml:space="preserve">Para responder a esta questão alteramos a nossa base de conhecimento  eliminando uma ligação entre dois utilizadores e voltamos a testar o cenário  com o grafo bidirecional, com 2 camadas intermédias. </w:t>
      </w:r>
    </w:p>
    <w:p w14:paraId="55E995D6" w14:textId="77777777" w:rsidR="00684EC9" w:rsidRPr="00684EC9" w:rsidRDefault="00684EC9" w:rsidP="00684EC9">
      <w:pPr>
        <w:spacing w:after="0" w:line="360" w:lineRule="auto"/>
        <w:rPr>
          <w:sz w:val="24"/>
          <w:szCs w:val="24"/>
        </w:rPr>
      </w:pPr>
    </w:p>
    <w:p w14:paraId="7D261BCA" w14:textId="77777777" w:rsidR="00684EC9" w:rsidRPr="00684EC9" w:rsidRDefault="00684EC9" w:rsidP="00684EC9">
      <w:pPr>
        <w:spacing w:after="0" w:line="360" w:lineRule="auto"/>
        <w:rPr>
          <w:sz w:val="24"/>
          <w:szCs w:val="24"/>
        </w:rPr>
      </w:pPr>
      <w:r w:rsidRPr="00684EC9">
        <w:rPr>
          <w:sz w:val="24"/>
          <w:szCs w:val="24"/>
        </w:rPr>
        <w:t>O resultado obtido foi o seguinte:</w:t>
      </w:r>
    </w:p>
    <w:p w14:paraId="3A05078C" w14:textId="77777777" w:rsidR="00684EC9" w:rsidRPr="00684EC9" w:rsidRDefault="00684EC9" w:rsidP="00684EC9">
      <w:pPr>
        <w:spacing w:after="0" w:line="360" w:lineRule="auto"/>
        <w:rPr>
          <w:sz w:val="24"/>
          <w:szCs w:val="24"/>
        </w:rPr>
      </w:pPr>
      <w:r w:rsidRPr="00684EC9">
        <w:rPr>
          <w:noProof/>
          <w:sz w:val="24"/>
          <w:szCs w:val="24"/>
        </w:rPr>
        <w:drawing>
          <wp:inline distT="0" distB="0" distL="0" distR="0" wp14:anchorId="3F8BFCF7" wp14:editId="78746F30">
            <wp:extent cx="2867025" cy="800100"/>
            <wp:effectExtent l="0" t="0" r="9525" b="0"/>
            <wp:docPr id="8" name="Imagem 8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 descr="Uma imagem com texto&#10;&#10;Descrição gerada automaticament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F66BD" w14:textId="77777777" w:rsidR="00684EC9" w:rsidRPr="00684EC9" w:rsidRDefault="00684EC9" w:rsidP="00684EC9">
      <w:pPr>
        <w:spacing w:after="0" w:line="360" w:lineRule="auto"/>
        <w:ind w:firstLine="708"/>
        <w:rPr>
          <w:sz w:val="24"/>
          <w:szCs w:val="24"/>
        </w:rPr>
      </w:pPr>
      <w:r w:rsidRPr="00684EC9">
        <w:rPr>
          <w:sz w:val="24"/>
          <w:szCs w:val="24"/>
        </w:rPr>
        <w:t xml:space="preserve">Se compararmos com a tabela acima, verificamos um decréscimo no número de soluções pelo que assim comprovamos que o número de nós não é, à partida, o único critério que  afeta o número de soluções. </w:t>
      </w:r>
    </w:p>
    <w:p w14:paraId="7A155B8A" w14:textId="77777777" w:rsidR="00684EC9" w:rsidRPr="00684EC9" w:rsidRDefault="00684EC9" w:rsidP="00684EC9">
      <w:pPr>
        <w:spacing w:after="0" w:line="360" w:lineRule="auto"/>
        <w:rPr>
          <w:sz w:val="24"/>
          <w:szCs w:val="24"/>
        </w:rPr>
      </w:pPr>
    </w:p>
    <w:p w14:paraId="2065B924" w14:textId="77777777" w:rsidR="00684EC9" w:rsidRPr="00684EC9" w:rsidRDefault="00684EC9" w:rsidP="00684EC9">
      <w:pPr>
        <w:spacing w:after="0" w:line="360" w:lineRule="auto"/>
        <w:rPr>
          <w:sz w:val="24"/>
          <w:szCs w:val="24"/>
        </w:rPr>
      </w:pPr>
    </w:p>
    <w:p w14:paraId="797C653A" w14:textId="77777777" w:rsidR="00684EC9" w:rsidRPr="00684EC9" w:rsidRDefault="00684EC9" w:rsidP="00684EC9">
      <w:pPr>
        <w:spacing w:after="0" w:line="360" w:lineRule="auto"/>
        <w:rPr>
          <w:sz w:val="24"/>
          <w:szCs w:val="24"/>
          <w:u w:val="single"/>
        </w:rPr>
      </w:pPr>
      <w:r w:rsidRPr="00684EC9">
        <w:rPr>
          <w:sz w:val="24"/>
          <w:szCs w:val="24"/>
          <w:u w:val="single"/>
        </w:rPr>
        <w:t>O nº de soluções dependerá só do nº de ligações?</w:t>
      </w:r>
    </w:p>
    <w:p w14:paraId="34446964" w14:textId="01300BEF" w:rsidR="00684EC9" w:rsidRPr="00684EC9" w:rsidRDefault="00684EC9" w:rsidP="00684EC9">
      <w:pPr>
        <w:spacing w:after="0" w:line="360" w:lineRule="auto"/>
        <w:rPr>
          <w:sz w:val="24"/>
          <w:szCs w:val="24"/>
        </w:rPr>
      </w:pPr>
      <w:r w:rsidRPr="00684EC9">
        <w:rPr>
          <w:sz w:val="24"/>
          <w:szCs w:val="24"/>
        </w:rPr>
        <w:tab/>
        <w:t xml:space="preserve">Sim. Adicionar ou remover </w:t>
      </w:r>
      <w:r w:rsidR="00E653F3" w:rsidRPr="00684EC9">
        <w:rPr>
          <w:sz w:val="24"/>
          <w:szCs w:val="24"/>
        </w:rPr>
        <w:t>nós no grafo só impactam</w:t>
      </w:r>
      <w:r w:rsidRPr="00684EC9">
        <w:rPr>
          <w:sz w:val="24"/>
          <w:szCs w:val="24"/>
        </w:rPr>
        <w:t xml:space="preserve"> o número de soluções no caso em que o nó em questão possui ligações a outros nós. Se este não tiver qualquer ligação, não apresentará qualquer impacto no número de soluções. </w:t>
      </w:r>
    </w:p>
    <w:p w14:paraId="79436E9D" w14:textId="77777777" w:rsidR="006D11AC" w:rsidRDefault="006D11AC" w:rsidP="00A22B3A">
      <w:pPr>
        <w:spacing w:line="360" w:lineRule="auto"/>
      </w:pPr>
    </w:p>
    <w:p w14:paraId="6C18F30B" w14:textId="77777777" w:rsidR="006D11AC" w:rsidRDefault="006D11AC" w:rsidP="006D11AC"/>
    <w:p w14:paraId="7527E6AD" w14:textId="1B5D79DE" w:rsidR="006D11AC" w:rsidRPr="006D11AC" w:rsidRDefault="006D11AC" w:rsidP="006D11AC">
      <w:pPr>
        <w:sectPr w:rsidR="006D11AC" w:rsidRPr="006D11AC" w:rsidSect="00FE0ACE">
          <w:pgSz w:w="11906" w:h="16838"/>
          <w:pgMar w:top="1135" w:right="1701" w:bottom="851" w:left="1701" w:header="708" w:footer="708" w:gutter="0"/>
          <w:cols w:space="708"/>
          <w:docGrid w:linePitch="360"/>
        </w:sectPr>
      </w:pPr>
    </w:p>
    <w:tbl>
      <w:tblPr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448"/>
        <w:gridCol w:w="1121"/>
        <w:gridCol w:w="1625"/>
        <w:gridCol w:w="1625"/>
        <w:gridCol w:w="1412"/>
        <w:gridCol w:w="1355"/>
        <w:gridCol w:w="1415"/>
        <w:gridCol w:w="1770"/>
        <w:gridCol w:w="1439"/>
        <w:gridCol w:w="1632"/>
      </w:tblGrid>
      <w:tr w:rsidR="007A66DA" w14:paraId="273C6276" w14:textId="4E38F343" w:rsidTr="007A66DA">
        <w:tc>
          <w:tcPr>
            <w:tcW w:w="1448" w:type="dxa"/>
            <w:shd w:val="clear" w:color="auto" w:fill="D5DCE4" w:themeFill="text2" w:themeFillTint="33"/>
            <w:vAlign w:val="center"/>
          </w:tcPr>
          <w:p w14:paraId="578224C9" w14:textId="77777777" w:rsidR="007A66DA" w:rsidRPr="008A6E07" w:rsidRDefault="007A66DA" w:rsidP="00E95273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8A6E07">
              <w:rPr>
                <w:rFonts w:asciiTheme="majorHAnsi" w:hAnsiTheme="majorHAnsi" w:cstheme="majorHAnsi"/>
                <w:b/>
                <w:bCs/>
              </w:rPr>
              <w:lastRenderedPageBreak/>
              <w:t>NÚMERO DE CAMADAS INTERMEDIAS</w:t>
            </w:r>
          </w:p>
        </w:tc>
        <w:tc>
          <w:tcPr>
            <w:tcW w:w="1121" w:type="dxa"/>
            <w:shd w:val="clear" w:color="auto" w:fill="D5DCE4" w:themeFill="text2" w:themeFillTint="33"/>
            <w:vAlign w:val="center"/>
          </w:tcPr>
          <w:p w14:paraId="36CA26EF" w14:textId="77777777" w:rsidR="007A66DA" w:rsidRPr="008A6E07" w:rsidRDefault="007A66DA" w:rsidP="00E95273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8A6E07">
              <w:rPr>
                <w:rFonts w:asciiTheme="majorHAnsi" w:hAnsiTheme="majorHAnsi" w:cstheme="majorHAnsi"/>
                <w:b/>
                <w:bCs/>
              </w:rPr>
              <w:t>NÚMERO DE NÓS POR CAMADA</w:t>
            </w:r>
          </w:p>
        </w:tc>
        <w:tc>
          <w:tcPr>
            <w:tcW w:w="3250" w:type="dxa"/>
            <w:gridSpan w:val="2"/>
            <w:shd w:val="clear" w:color="auto" w:fill="D5DCE4" w:themeFill="text2" w:themeFillTint="33"/>
            <w:vAlign w:val="center"/>
          </w:tcPr>
          <w:p w14:paraId="07B192BE" w14:textId="77777777" w:rsidR="007A66DA" w:rsidRPr="007A66DA" w:rsidRDefault="007A66DA" w:rsidP="007A66DA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  <w:color w:val="8496B0" w:themeColor="text2" w:themeTint="99"/>
              </w:rPr>
            </w:pPr>
            <w:r w:rsidRPr="007A66DA">
              <w:rPr>
                <w:rFonts w:asciiTheme="majorHAnsi" w:hAnsiTheme="majorHAnsi" w:cstheme="majorHAnsi"/>
                <w:b/>
                <w:bCs/>
                <w:color w:val="8496B0" w:themeColor="text2" w:themeTint="99"/>
              </w:rPr>
              <w:t>[UNIDIRECIONAL]</w:t>
            </w:r>
          </w:p>
          <w:p w14:paraId="09DEB8AB" w14:textId="2C5AC078" w:rsidR="007A66DA" w:rsidRDefault="007A66DA" w:rsidP="007A66DA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OM FINDALL</w:t>
            </w:r>
          </w:p>
        </w:tc>
        <w:tc>
          <w:tcPr>
            <w:tcW w:w="2767" w:type="dxa"/>
            <w:gridSpan w:val="2"/>
            <w:shd w:val="clear" w:color="auto" w:fill="D5DCE4" w:themeFill="text2" w:themeFillTint="33"/>
            <w:vAlign w:val="center"/>
          </w:tcPr>
          <w:p w14:paraId="51D3038F" w14:textId="059D57E9" w:rsidR="007A66DA" w:rsidRPr="008A6E07" w:rsidRDefault="007A66DA" w:rsidP="00E95273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7A66DA">
              <w:rPr>
                <w:rFonts w:asciiTheme="majorHAnsi" w:hAnsiTheme="majorHAnsi" w:cstheme="majorHAnsi"/>
                <w:b/>
                <w:bCs/>
                <w:color w:val="8496B0" w:themeColor="text2" w:themeTint="99"/>
              </w:rPr>
              <w:t>[BIDIRECIONAL]</w:t>
            </w:r>
            <w:r>
              <w:rPr>
                <w:rFonts w:asciiTheme="majorHAnsi" w:hAnsiTheme="majorHAnsi" w:cstheme="majorHAnsi"/>
                <w:b/>
                <w:bCs/>
              </w:rPr>
              <w:br/>
              <w:t>COM FINDALL</w:t>
            </w:r>
          </w:p>
        </w:tc>
        <w:tc>
          <w:tcPr>
            <w:tcW w:w="3185" w:type="dxa"/>
            <w:gridSpan w:val="2"/>
            <w:shd w:val="clear" w:color="auto" w:fill="D5DCE4" w:themeFill="text2" w:themeFillTint="33"/>
            <w:vAlign w:val="center"/>
          </w:tcPr>
          <w:p w14:paraId="09F69215" w14:textId="352B344E" w:rsidR="007A66DA" w:rsidRPr="008A6E07" w:rsidRDefault="007A66DA" w:rsidP="00A22B3A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7A66DA">
              <w:rPr>
                <w:rFonts w:asciiTheme="majorHAnsi" w:hAnsiTheme="majorHAnsi" w:cstheme="majorHAnsi"/>
                <w:b/>
                <w:bCs/>
                <w:color w:val="8496B0" w:themeColor="text2" w:themeTint="99"/>
              </w:rPr>
              <w:t>[BIDIRECIONAL]</w:t>
            </w:r>
            <w:r>
              <w:rPr>
                <w:rFonts w:asciiTheme="majorHAnsi" w:hAnsiTheme="majorHAnsi" w:cstheme="majorHAnsi"/>
                <w:b/>
                <w:bCs/>
              </w:rPr>
              <w:br/>
              <w:t>SEM FINDALL</w:t>
            </w:r>
          </w:p>
        </w:tc>
        <w:tc>
          <w:tcPr>
            <w:tcW w:w="3071" w:type="dxa"/>
            <w:gridSpan w:val="2"/>
            <w:shd w:val="clear" w:color="auto" w:fill="D5DCE4" w:themeFill="text2" w:themeFillTint="33"/>
            <w:vAlign w:val="center"/>
          </w:tcPr>
          <w:p w14:paraId="79D931D8" w14:textId="55826398" w:rsidR="007A66DA" w:rsidRPr="008A6E07" w:rsidRDefault="007A66DA" w:rsidP="00A22B3A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7A66DA">
              <w:rPr>
                <w:rFonts w:asciiTheme="majorHAnsi" w:hAnsiTheme="majorHAnsi" w:cstheme="majorHAnsi"/>
                <w:b/>
                <w:bCs/>
                <w:color w:val="8496B0" w:themeColor="text2" w:themeTint="99"/>
              </w:rPr>
              <w:t>[BIDIRECIONAL]</w:t>
            </w:r>
            <w:r>
              <w:rPr>
                <w:rFonts w:asciiTheme="majorHAnsi" w:hAnsiTheme="majorHAnsi" w:cstheme="majorHAnsi"/>
                <w:b/>
                <w:bCs/>
              </w:rPr>
              <w:br/>
              <w:t>SEM FINDALL (OTIMIZADO)</w:t>
            </w:r>
          </w:p>
        </w:tc>
      </w:tr>
      <w:tr w:rsidR="007A66DA" w14:paraId="0F0317EB" w14:textId="1C5A29E0" w:rsidTr="00626B57">
        <w:tc>
          <w:tcPr>
            <w:tcW w:w="1448" w:type="dxa"/>
            <w:shd w:val="clear" w:color="auto" w:fill="D5DCE4" w:themeFill="text2" w:themeFillTint="33"/>
            <w:vAlign w:val="center"/>
          </w:tcPr>
          <w:p w14:paraId="1239482C" w14:textId="04B95224" w:rsidR="007A66DA" w:rsidRPr="008A6E07" w:rsidRDefault="007A66DA" w:rsidP="007A66DA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-</w:t>
            </w:r>
          </w:p>
        </w:tc>
        <w:tc>
          <w:tcPr>
            <w:tcW w:w="1121" w:type="dxa"/>
            <w:shd w:val="clear" w:color="auto" w:fill="D5DCE4" w:themeFill="text2" w:themeFillTint="33"/>
            <w:vAlign w:val="center"/>
          </w:tcPr>
          <w:p w14:paraId="3A92848B" w14:textId="5490D24B" w:rsidR="007A66DA" w:rsidRPr="008A6E07" w:rsidRDefault="007A66DA" w:rsidP="007A66DA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-</w:t>
            </w:r>
          </w:p>
        </w:tc>
        <w:tc>
          <w:tcPr>
            <w:tcW w:w="1625" w:type="dxa"/>
            <w:shd w:val="clear" w:color="auto" w:fill="D5DCE4" w:themeFill="text2" w:themeFillTint="33"/>
            <w:vAlign w:val="center"/>
          </w:tcPr>
          <w:p w14:paraId="2BC2B317" w14:textId="395B4B49" w:rsidR="007A66DA" w:rsidRPr="008A6E07" w:rsidRDefault="007A66DA" w:rsidP="007A66DA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8A6E07">
              <w:rPr>
                <w:rFonts w:asciiTheme="majorHAnsi" w:hAnsiTheme="majorHAnsi" w:cstheme="majorHAnsi"/>
                <w:b/>
                <w:bCs/>
              </w:rPr>
              <w:t>Nº DE SOLUÇÕES</w:t>
            </w:r>
          </w:p>
        </w:tc>
        <w:tc>
          <w:tcPr>
            <w:tcW w:w="1625" w:type="dxa"/>
            <w:shd w:val="clear" w:color="auto" w:fill="D5DCE4" w:themeFill="text2" w:themeFillTint="33"/>
            <w:vAlign w:val="center"/>
          </w:tcPr>
          <w:p w14:paraId="1E6E9A60" w14:textId="7E63F92C" w:rsidR="007A66DA" w:rsidRPr="008A6E07" w:rsidRDefault="007A66DA" w:rsidP="007A66DA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TEMPO</w:t>
            </w:r>
          </w:p>
        </w:tc>
        <w:tc>
          <w:tcPr>
            <w:tcW w:w="1412" w:type="dxa"/>
            <w:shd w:val="clear" w:color="auto" w:fill="D5DCE4" w:themeFill="text2" w:themeFillTint="33"/>
            <w:vAlign w:val="center"/>
          </w:tcPr>
          <w:p w14:paraId="21F3AA0E" w14:textId="405F2DD8" w:rsidR="007A66DA" w:rsidRPr="008A6E07" w:rsidRDefault="007A66DA" w:rsidP="007A66DA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8A6E07">
              <w:rPr>
                <w:rFonts w:asciiTheme="majorHAnsi" w:hAnsiTheme="majorHAnsi" w:cstheme="majorHAnsi"/>
                <w:b/>
                <w:bCs/>
              </w:rPr>
              <w:t>Nº DE SOLUÇÕES</w:t>
            </w:r>
          </w:p>
        </w:tc>
        <w:tc>
          <w:tcPr>
            <w:tcW w:w="1355" w:type="dxa"/>
            <w:shd w:val="clear" w:color="auto" w:fill="D5DCE4" w:themeFill="text2" w:themeFillTint="33"/>
            <w:vAlign w:val="center"/>
          </w:tcPr>
          <w:p w14:paraId="1BCFA199" w14:textId="2B9A4436" w:rsidR="007A66DA" w:rsidRPr="008A6E07" w:rsidRDefault="007A66DA" w:rsidP="007A66DA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TEMPO</w:t>
            </w:r>
          </w:p>
        </w:tc>
        <w:tc>
          <w:tcPr>
            <w:tcW w:w="1415" w:type="dxa"/>
            <w:shd w:val="clear" w:color="auto" w:fill="D5DCE4" w:themeFill="text2" w:themeFillTint="33"/>
            <w:vAlign w:val="center"/>
          </w:tcPr>
          <w:p w14:paraId="07771B24" w14:textId="2BA29340" w:rsidR="007A66DA" w:rsidRPr="008A6E07" w:rsidRDefault="007A66DA" w:rsidP="007A66DA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8A6E07">
              <w:rPr>
                <w:rFonts w:asciiTheme="majorHAnsi" w:hAnsiTheme="majorHAnsi" w:cstheme="majorHAnsi"/>
                <w:b/>
                <w:bCs/>
              </w:rPr>
              <w:t>Nº DE SOLUÇÕES</w:t>
            </w:r>
          </w:p>
        </w:tc>
        <w:tc>
          <w:tcPr>
            <w:tcW w:w="1770" w:type="dxa"/>
            <w:shd w:val="clear" w:color="auto" w:fill="D5DCE4" w:themeFill="text2" w:themeFillTint="33"/>
            <w:vAlign w:val="center"/>
          </w:tcPr>
          <w:p w14:paraId="7F58DC29" w14:textId="16F7DA91" w:rsidR="007A66DA" w:rsidRPr="008A6E07" w:rsidRDefault="007A66DA" w:rsidP="007A66DA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TEMPO</w:t>
            </w:r>
          </w:p>
        </w:tc>
        <w:tc>
          <w:tcPr>
            <w:tcW w:w="1439" w:type="dxa"/>
            <w:shd w:val="clear" w:color="auto" w:fill="D5DCE4" w:themeFill="text2" w:themeFillTint="33"/>
            <w:vAlign w:val="center"/>
          </w:tcPr>
          <w:p w14:paraId="00C6FA5B" w14:textId="7614A73A" w:rsidR="007A66DA" w:rsidRDefault="007A66DA" w:rsidP="007A66DA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8A6E07">
              <w:rPr>
                <w:rFonts w:asciiTheme="majorHAnsi" w:hAnsiTheme="majorHAnsi" w:cstheme="majorHAnsi"/>
                <w:b/>
                <w:bCs/>
              </w:rPr>
              <w:t>Nº DE SOLUÇÕES</w:t>
            </w:r>
          </w:p>
        </w:tc>
        <w:tc>
          <w:tcPr>
            <w:tcW w:w="1632" w:type="dxa"/>
            <w:shd w:val="clear" w:color="auto" w:fill="D5DCE4" w:themeFill="text2" w:themeFillTint="33"/>
          </w:tcPr>
          <w:p w14:paraId="4A053A56" w14:textId="35D1EC63" w:rsidR="007A66DA" w:rsidRPr="008A6E07" w:rsidRDefault="007A66DA" w:rsidP="007A66DA">
            <w:pPr>
              <w:spacing w:after="0"/>
              <w:jc w:val="center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TEMPO</w:t>
            </w:r>
          </w:p>
        </w:tc>
      </w:tr>
      <w:tr w:rsidR="00361BD0" w14:paraId="18BDBC60" w14:textId="459BC56A" w:rsidTr="00361BD0">
        <w:trPr>
          <w:trHeight w:val="397"/>
        </w:trPr>
        <w:tc>
          <w:tcPr>
            <w:tcW w:w="1448" w:type="dxa"/>
            <w:vAlign w:val="center"/>
          </w:tcPr>
          <w:p w14:paraId="529A16B8" w14:textId="77777777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8A6E07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121" w:type="dxa"/>
            <w:vAlign w:val="center"/>
          </w:tcPr>
          <w:p w14:paraId="7C66601D" w14:textId="77777777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8A6E07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625" w:type="dxa"/>
            <w:vAlign w:val="center"/>
          </w:tcPr>
          <w:p w14:paraId="7E0EE7B8" w14:textId="377D08F4" w:rsidR="00361BD0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625" w:type="dxa"/>
            <w:vAlign w:val="center"/>
          </w:tcPr>
          <w:p w14:paraId="702503AB" w14:textId="6AA99840" w:rsidR="00361BD0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.0</w:t>
            </w:r>
          </w:p>
        </w:tc>
        <w:tc>
          <w:tcPr>
            <w:tcW w:w="1412" w:type="dxa"/>
            <w:vAlign w:val="center"/>
          </w:tcPr>
          <w:p w14:paraId="7E823F7A" w14:textId="142525BA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355" w:type="dxa"/>
            <w:vAlign w:val="center"/>
          </w:tcPr>
          <w:p w14:paraId="65CA30C4" w14:textId="79DD30D9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.0</w:t>
            </w:r>
          </w:p>
        </w:tc>
        <w:tc>
          <w:tcPr>
            <w:tcW w:w="1415" w:type="dxa"/>
            <w:vAlign w:val="center"/>
          </w:tcPr>
          <w:p w14:paraId="20F30594" w14:textId="28987435" w:rsidR="00361BD0" w:rsidRPr="00E36973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770" w:type="dxa"/>
            <w:vAlign w:val="center"/>
          </w:tcPr>
          <w:p w14:paraId="179BAFC1" w14:textId="1B749604" w:rsidR="00361BD0" w:rsidRPr="00E36973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.0</w:t>
            </w:r>
          </w:p>
        </w:tc>
        <w:tc>
          <w:tcPr>
            <w:tcW w:w="1439" w:type="dxa"/>
            <w:vAlign w:val="center"/>
          </w:tcPr>
          <w:p w14:paraId="64BEA764" w14:textId="6016376D" w:rsidR="00361BD0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9E22D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632" w:type="dxa"/>
            <w:vAlign w:val="center"/>
          </w:tcPr>
          <w:p w14:paraId="03F15AFD" w14:textId="4F5945B6" w:rsidR="00361BD0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9E22D8">
              <w:rPr>
                <w:rFonts w:asciiTheme="majorHAnsi" w:hAnsiTheme="majorHAnsi" w:cstheme="majorHAnsi"/>
              </w:rPr>
              <w:t>0.0</w:t>
            </w:r>
          </w:p>
        </w:tc>
      </w:tr>
      <w:tr w:rsidR="00361BD0" w14:paraId="349EF60D" w14:textId="5D3C4977" w:rsidTr="00361BD0">
        <w:trPr>
          <w:trHeight w:val="397"/>
        </w:trPr>
        <w:tc>
          <w:tcPr>
            <w:tcW w:w="1448" w:type="dxa"/>
            <w:vAlign w:val="center"/>
          </w:tcPr>
          <w:p w14:paraId="41F07B4D" w14:textId="77777777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8A6E07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121" w:type="dxa"/>
            <w:vAlign w:val="center"/>
          </w:tcPr>
          <w:p w14:paraId="41B71D4D" w14:textId="77777777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8A6E07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625" w:type="dxa"/>
            <w:vAlign w:val="center"/>
          </w:tcPr>
          <w:p w14:paraId="4F867F01" w14:textId="52CD589F" w:rsidR="00361BD0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1625" w:type="dxa"/>
            <w:vAlign w:val="center"/>
          </w:tcPr>
          <w:p w14:paraId="507584EB" w14:textId="0742C02C" w:rsidR="00361BD0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.0</w:t>
            </w:r>
          </w:p>
        </w:tc>
        <w:tc>
          <w:tcPr>
            <w:tcW w:w="1412" w:type="dxa"/>
            <w:vAlign w:val="center"/>
          </w:tcPr>
          <w:p w14:paraId="28EBF521" w14:textId="570AB2AD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9</w:t>
            </w:r>
          </w:p>
        </w:tc>
        <w:tc>
          <w:tcPr>
            <w:tcW w:w="1355" w:type="dxa"/>
            <w:vAlign w:val="center"/>
          </w:tcPr>
          <w:p w14:paraId="7F27CAE0" w14:textId="51877842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.0</w:t>
            </w:r>
          </w:p>
        </w:tc>
        <w:tc>
          <w:tcPr>
            <w:tcW w:w="1415" w:type="dxa"/>
            <w:vAlign w:val="center"/>
          </w:tcPr>
          <w:p w14:paraId="2CBE171F" w14:textId="49C1D5F1" w:rsidR="00361BD0" w:rsidRPr="00B43D6A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9</w:t>
            </w:r>
          </w:p>
        </w:tc>
        <w:tc>
          <w:tcPr>
            <w:tcW w:w="1770" w:type="dxa"/>
            <w:vAlign w:val="center"/>
          </w:tcPr>
          <w:p w14:paraId="340EBCB7" w14:textId="66F93D3B" w:rsidR="00361BD0" w:rsidRPr="00B43D6A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.0</w:t>
            </w:r>
          </w:p>
        </w:tc>
        <w:tc>
          <w:tcPr>
            <w:tcW w:w="1439" w:type="dxa"/>
            <w:vAlign w:val="center"/>
          </w:tcPr>
          <w:p w14:paraId="0B435109" w14:textId="16D3A373" w:rsidR="00361BD0" w:rsidRPr="00B43D6A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9E22D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632" w:type="dxa"/>
            <w:vAlign w:val="center"/>
          </w:tcPr>
          <w:p w14:paraId="6CDB44DA" w14:textId="50323E14" w:rsidR="00361BD0" w:rsidRPr="00B43D6A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9E22D8">
              <w:rPr>
                <w:rFonts w:asciiTheme="majorHAnsi" w:hAnsiTheme="majorHAnsi" w:cstheme="majorHAnsi"/>
              </w:rPr>
              <w:t>0.0</w:t>
            </w:r>
          </w:p>
        </w:tc>
      </w:tr>
      <w:tr w:rsidR="00361BD0" w14:paraId="472AC4EF" w14:textId="32ED4B3E" w:rsidTr="00361BD0">
        <w:trPr>
          <w:trHeight w:val="397"/>
        </w:trPr>
        <w:tc>
          <w:tcPr>
            <w:tcW w:w="1448" w:type="dxa"/>
            <w:vAlign w:val="center"/>
          </w:tcPr>
          <w:p w14:paraId="5152222B" w14:textId="77777777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8A6E07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1121" w:type="dxa"/>
            <w:vAlign w:val="center"/>
          </w:tcPr>
          <w:p w14:paraId="56F5B678" w14:textId="77777777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8A6E07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1625" w:type="dxa"/>
            <w:vAlign w:val="center"/>
          </w:tcPr>
          <w:p w14:paraId="5D1E518C" w14:textId="3242097C" w:rsidR="00361BD0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7</w:t>
            </w:r>
          </w:p>
        </w:tc>
        <w:tc>
          <w:tcPr>
            <w:tcW w:w="1625" w:type="dxa"/>
            <w:vAlign w:val="center"/>
          </w:tcPr>
          <w:p w14:paraId="07CFA58B" w14:textId="7E01836D" w:rsidR="00361BD0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.0</w:t>
            </w:r>
          </w:p>
        </w:tc>
        <w:tc>
          <w:tcPr>
            <w:tcW w:w="1412" w:type="dxa"/>
            <w:vAlign w:val="center"/>
          </w:tcPr>
          <w:p w14:paraId="2B65F42F" w14:textId="4778FEB1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892</w:t>
            </w:r>
          </w:p>
        </w:tc>
        <w:tc>
          <w:tcPr>
            <w:tcW w:w="1355" w:type="dxa"/>
            <w:vAlign w:val="center"/>
          </w:tcPr>
          <w:p w14:paraId="015579B5" w14:textId="1938D04B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,024999</w:t>
            </w:r>
          </w:p>
        </w:tc>
        <w:tc>
          <w:tcPr>
            <w:tcW w:w="1415" w:type="dxa"/>
            <w:vAlign w:val="center"/>
          </w:tcPr>
          <w:p w14:paraId="29DA309F" w14:textId="06D71B9E" w:rsidR="00361BD0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892</w:t>
            </w:r>
          </w:p>
        </w:tc>
        <w:tc>
          <w:tcPr>
            <w:tcW w:w="1770" w:type="dxa"/>
            <w:vAlign w:val="center"/>
          </w:tcPr>
          <w:p w14:paraId="74F8426D" w14:textId="65864E0F" w:rsidR="00361BD0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,021008</w:t>
            </w:r>
          </w:p>
        </w:tc>
        <w:tc>
          <w:tcPr>
            <w:tcW w:w="1439" w:type="dxa"/>
            <w:vAlign w:val="center"/>
          </w:tcPr>
          <w:p w14:paraId="007F5CDF" w14:textId="72F16F17" w:rsidR="00361BD0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9E22D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632" w:type="dxa"/>
            <w:vAlign w:val="center"/>
          </w:tcPr>
          <w:p w14:paraId="546C60AA" w14:textId="333FB1DA" w:rsidR="00361BD0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9E22D8">
              <w:rPr>
                <w:rFonts w:asciiTheme="majorHAnsi" w:hAnsiTheme="majorHAnsi" w:cstheme="majorHAnsi"/>
              </w:rPr>
              <w:t>0.0</w:t>
            </w:r>
          </w:p>
        </w:tc>
      </w:tr>
      <w:tr w:rsidR="00361BD0" w14:paraId="452516C4" w14:textId="5CC53D1C" w:rsidTr="00361BD0">
        <w:trPr>
          <w:trHeight w:val="397"/>
        </w:trPr>
        <w:tc>
          <w:tcPr>
            <w:tcW w:w="1448" w:type="dxa"/>
            <w:vAlign w:val="center"/>
          </w:tcPr>
          <w:p w14:paraId="4ED1D6CC" w14:textId="77777777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8A6E07"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1121" w:type="dxa"/>
            <w:vAlign w:val="center"/>
          </w:tcPr>
          <w:p w14:paraId="632A2A79" w14:textId="77777777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8A6E07"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1625" w:type="dxa"/>
            <w:vAlign w:val="center"/>
          </w:tcPr>
          <w:p w14:paraId="6DC2D0D0" w14:textId="495F1334" w:rsidR="00361BD0" w:rsidRPr="00361BD0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361BD0">
              <w:rPr>
                <w:rFonts w:asciiTheme="majorHAnsi" w:hAnsiTheme="majorHAnsi" w:cstheme="majorHAnsi"/>
              </w:rPr>
              <w:t>256</w:t>
            </w:r>
          </w:p>
        </w:tc>
        <w:tc>
          <w:tcPr>
            <w:tcW w:w="1625" w:type="dxa"/>
            <w:vAlign w:val="center"/>
          </w:tcPr>
          <w:p w14:paraId="7C2F4403" w14:textId="1B1BEC21" w:rsidR="00361BD0" w:rsidRPr="00361BD0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.0</w:t>
            </w:r>
          </w:p>
        </w:tc>
        <w:tc>
          <w:tcPr>
            <w:tcW w:w="1412" w:type="dxa"/>
            <w:vAlign w:val="center"/>
          </w:tcPr>
          <w:p w14:paraId="63AC400B" w14:textId="440E85C9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Stack limit</w:t>
            </w:r>
          </w:p>
        </w:tc>
        <w:tc>
          <w:tcPr>
            <w:tcW w:w="1355" w:type="dxa"/>
            <w:vAlign w:val="center"/>
          </w:tcPr>
          <w:p w14:paraId="6221C8E6" w14:textId="0FF1BE28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-</w:t>
            </w:r>
          </w:p>
        </w:tc>
        <w:tc>
          <w:tcPr>
            <w:tcW w:w="1415" w:type="dxa"/>
            <w:vAlign w:val="center"/>
          </w:tcPr>
          <w:p w14:paraId="2666A259" w14:textId="59DA2059" w:rsidR="00361BD0" w:rsidRPr="00487D62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C567BB">
              <w:rPr>
                <w:rFonts w:asciiTheme="majorHAnsi" w:hAnsiTheme="majorHAnsi" w:cstheme="majorHAnsi"/>
              </w:rPr>
              <w:t>8184065</w:t>
            </w:r>
          </w:p>
        </w:tc>
        <w:tc>
          <w:tcPr>
            <w:tcW w:w="1770" w:type="dxa"/>
            <w:vAlign w:val="center"/>
          </w:tcPr>
          <w:p w14:paraId="2D61F9DC" w14:textId="5ED995AA" w:rsidR="00361BD0" w:rsidRPr="00487D62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03,638044</w:t>
            </w:r>
          </w:p>
        </w:tc>
        <w:tc>
          <w:tcPr>
            <w:tcW w:w="1439" w:type="dxa"/>
            <w:vAlign w:val="center"/>
          </w:tcPr>
          <w:p w14:paraId="634C72FD" w14:textId="2B9145B1" w:rsidR="00361BD0" w:rsidRPr="00487D62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9E22D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632" w:type="dxa"/>
            <w:vAlign w:val="center"/>
          </w:tcPr>
          <w:p w14:paraId="15C655D5" w14:textId="7F2B6FCA" w:rsidR="00361BD0" w:rsidRPr="00487D62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9E22D8">
              <w:rPr>
                <w:rFonts w:asciiTheme="majorHAnsi" w:hAnsiTheme="majorHAnsi" w:cstheme="majorHAnsi"/>
              </w:rPr>
              <w:t>0.0</w:t>
            </w:r>
          </w:p>
        </w:tc>
      </w:tr>
      <w:tr w:rsidR="00361BD0" w14:paraId="0BF976D6" w14:textId="74D78D1D" w:rsidTr="00361BD0">
        <w:trPr>
          <w:trHeight w:val="397"/>
        </w:trPr>
        <w:tc>
          <w:tcPr>
            <w:tcW w:w="1448" w:type="dxa"/>
            <w:vAlign w:val="center"/>
          </w:tcPr>
          <w:p w14:paraId="3AE736AB" w14:textId="77777777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8A6E07">
              <w:rPr>
                <w:rFonts w:asciiTheme="majorHAnsi" w:hAnsiTheme="majorHAnsi" w:cstheme="majorHAnsi"/>
              </w:rPr>
              <w:t>5</w:t>
            </w:r>
          </w:p>
        </w:tc>
        <w:tc>
          <w:tcPr>
            <w:tcW w:w="1121" w:type="dxa"/>
            <w:vAlign w:val="center"/>
          </w:tcPr>
          <w:p w14:paraId="53291350" w14:textId="77777777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8A6E07">
              <w:rPr>
                <w:rFonts w:asciiTheme="majorHAnsi" w:hAnsiTheme="majorHAnsi" w:cstheme="majorHAnsi"/>
              </w:rPr>
              <w:t>5</w:t>
            </w:r>
          </w:p>
        </w:tc>
        <w:tc>
          <w:tcPr>
            <w:tcW w:w="1625" w:type="dxa"/>
            <w:vAlign w:val="center"/>
          </w:tcPr>
          <w:p w14:paraId="3690C8D1" w14:textId="4C4921CB" w:rsidR="00361BD0" w:rsidRPr="00361BD0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361BD0">
              <w:rPr>
                <w:rFonts w:asciiTheme="majorHAnsi" w:hAnsiTheme="majorHAnsi" w:cstheme="majorHAnsi"/>
              </w:rPr>
              <w:t>3125</w:t>
            </w:r>
          </w:p>
        </w:tc>
        <w:tc>
          <w:tcPr>
            <w:tcW w:w="1625" w:type="dxa"/>
            <w:vAlign w:val="center"/>
          </w:tcPr>
          <w:p w14:paraId="0E2CB324" w14:textId="6D429B19" w:rsidR="00361BD0" w:rsidRPr="00361BD0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361BD0">
              <w:rPr>
                <w:rFonts w:asciiTheme="majorHAnsi" w:hAnsiTheme="majorHAnsi" w:cstheme="majorHAnsi"/>
              </w:rPr>
              <w:t>0.009666</w:t>
            </w:r>
          </w:p>
        </w:tc>
        <w:tc>
          <w:tcPr>
            <w:tcW w:w="1412" w:type="dxa"/>
            <w:vAlign w:val="center"/>
          </w:tcPr>
          <w:p w14:paraId="69D6D20E" w14:textId="3C5118AF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Stack limit</w:t>
            </w:r>
          </w:p>
        </w:tc>
        <w:tc>
          <w:tcPr>
            <w:tcW w:w="1355" w:type="dxa"/>
          </w:tcPr>
          <w:p w14:paraId="714555CC" w14:textId="3798240B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-</w:t>
            </w:r>
          </w:p>
        </w:tc>
        <w:tc>
          <w:tcPr>
            <w:tcW w:w="1415" w:type="dxa"/>
            <w:vAlign w:val="center"/>
          </w:tcPr>
          <w:p w14:paraId="20A6CE81" w14:textId="42D600F3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Stack limit</w:t>
            </w:r>
          </w:p>
        </w:tc>
        <w:tc>
          <w:tcPr>
            <w:tcW w:w="1770" w:type="dxa"/>
          </w:tcPr>
          <w:p w14:paraId="020461A4" w14:textId="454E956F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-</w:t>
            </w:r>
          </w:p>
        </w:tc>
        <w:tc>
          <w:tcPr>
            <w:tcW w:w="1439" w:type="dxa"/>
            <w:vAlign w:val="center"/>
          </w:tcPr>
          <w:p w14:paraId="7F031F25" w14:textId="043A17C5" w:rsidR="00361BD0" w:rsidRPr="009E22D8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9E22D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632" w:type="dxa"/>
            <w:vAlign w:val="center"/>
          </w:tcPr>
          <w:p w14:paraId="0C4D8F58" w14:textId="43AE953E" w:rsidR="00361BD0" w:rsidRPr="009E22D8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9E22D8">
              <w:rPr>
                <w:rFonts w:asciiTheme="majorHAnsi" w:hAnsiTheme="majorHAnsi" w:cstheme="majorHAnsi"/>
              </w:rPr>
              <w:t>0.0</w:t>
            </w:r>
          </w:p>
        </w:tc>
      </w:tr>
      <w:tr w:rsidR="00361BD0" w14:paraId="08EF4131" w14:textId="1680D58C" w:rsidTr="00361BD0">
        <w:trPr>
          <w:trHeight w:val="397"/>
        </w:trPr>
        <w:tc>
          <w:tcPr>
            <w:tcW w:w="1448" w:type="dxa"/>
            <w:vAlign w:val="center"/>
          </w:tcPr>
          <w:p w14:paraId="7C50AFCD" w14:textId="77777777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8A6E07">
              <w:rPr>
                <w:rFonts w:asciiTheme="majorHAnsi" w:hAnsiTheme="majorHAnsi" w:cstheme="majorHAnsi"/>
              </w:rPr>
              <w:t>6</w:t>
            </w:r>
          </w:p>
        </w:tc>
        <w:tc>
          <w:tcPr>
            <w:tcW w:w="1121" w:type="dxa"/>
            <w:vAlign w:val="center"/>
          </w:tcPr>
          <w:p w14:paraId="3E75574A" w14:textId="77777777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8A6E07">
              <w:rPr>
                <w:rFonts w:asciiTheme="majorHAnsi" w:hAnsiTheme="majorHAnsi" w:cstheme="majorHAnsi"/>
              </w:rPr>
              <w:t>6</w:t>
            </w:r>
          </w:p>
        </w:tc>
        <w:tc>
          <w:tcPr>
            <w:tcW w:w="1625" w:type="dxa"/>
            <w:vAlign w:val="center"/>
          </w:tcPr>
          <w:p w14:paraId="7C96703E" w14:textId="0DF7DC88" w:rsidR="00361BD0" w:rsidRPr="00361BD0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361BD0">
              <w:rPr>
                <w:rFonts w:asciiTheme="majorHAnsi" w:hAnsiTheme="majorHAnsi" w:cstheme="majorHAnsi"/>
              </w:rPr>
              <w:t>40176</w:t>
            </w:r>
          </w:p>
        </w:tc>
        <w:tc>
          <w:tcPr>
            <w:tcW w:w="1625" w:type="dxa"/>
            <w:vAlign w:val="center"/>
          </w:tcPr>
          <w:p w14:paraId="4E258086" w14:textId="610A0E14" w:rsidR="00361BD0" w:rsidRPr="00361BD0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361BD0">
              <w:rPr>
                <w:rFonts w:asciiTheme="majorHAnsi" w:hAnsiTheme="majorHAnsi" w:cstheme="majorHAnsi"/>
              </w:rPr>
              <w:t>0.145261</w:t>
            </w:r>
          </w:p>
        </w:tc>
        <w:tc>
          <w:tcPr>
            <w:tcW w:w="1412" w:type="dxa"/>
            <w:vAlign w:val="center"/>
          </w:tcPr>
          <w:p w14:paraId="36A289A0" w14:textId="63E11D14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Stack limit</w:t>
            </w:r>
          </w:p>
        </w:tc>
        <w:tc>
          <w:tcPr>
            <w:tcW w:w="1355" w:type="dxa"/>
          </w:tcPr>
          <w:p w14:paraId="14868D81" w14:textId="62AB89DE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-</w:t>
            </w:r>
          </w:p>
        </w:tc>
        <w:tc>
          <w:tcPr>
            <w:tcW w:w="1415" w:type="dxa"/>
            <w:vAlign w:val="center"/>
          </w:tcPr>
          <w:p w14:paraId="33FFEA00" w14:textId="44F25A9D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Stack limit</w:t>
            </w:r>
          </w:p>
        </w:tc>
        <w:tc>
          <w:tcPr>
            <w:tcW w:w="1770" w:type="dxa"/>
          </w:tcPr>
          <w:p w14:paraId="310B54EF" w14:textId="71B6A577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-</w:t>
            </w:r>
          </w:p>
        </w:tc>
        <w:tc>
          <w:tcPr>
            <w:tcW w:w="1439" w:type="dxa"/>
            <w:vAlign w:val="center"/>
          </w:tcPr>
          <w:p w14:paraId="5A337DC1" w14:textId="78BD5B85" w:rsidR="00361BD0" w:rsidRPr="009E22D8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9E22D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632" w:type="dxa"/>
            <w:vAlign w:val="center"/>
          </w:tcPr>
          <w:p w14:paraId="678D26A3" w14:textId="136D046A" w:rsidR="00361BD0" w:rsidRPr="009E22D8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9E22D8">
              <w:rPr>
                <w:rFonts w:asciiTheme="majorHAnsi" w:hAnsiTheme="majorHAnsi" w:cstheme="majorHAnsi"/>
              </w:rPr>
              <w:t>0.0</w:t>
            </w:r>
          </w:p>
        </w:tc>
      </w:tr>
      <w:tr w:rsidR="00361BD0" w14:paraId="462CD0BC" w14:textId="2D101FB2" w:rsidTr="00361BD0">
        <w:trPr>
          <w:trHeight w:val="397"/>
        </w:trPr>
        <w:tc>
          <w:tcPr>
            <w:tcW w:w="1448" w:type="dxa"/>
            <w:vAlign w:val="center"/>
          </w:tcPr>
          <w:p w14:paraId="5DA4B889" w14:textId="77777777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8A6E07">
              <w:rPr>
                <w:rFonts w:asciiTheme="majorHAnsi" w:hAnsiTheme="majorHAnsi" w:cstheme="majorHAnsi"/>
              </w:rPr>
              <w:t>7</w:t>
            </w:r>
          </w:p>
        </w:tc>
        <w:tc>
          <w:tcPr>
            <w:tcW w:w="1121" w:type="dxa"/>
            <w:vAlign w:val="center"/>
          </w:tcPr>
          <w:p w14:paraId="13484167" w14:textId="77777777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8A6E07">
              <w:rPr>
                <w:rFonts w:asciiTheme="majorHAnsi" w:hAnsiTheme="majorHAnsi" w:cstheme="majorHAnsi"/>
              </w:rPr>
              <w:t>7</w:t>
            </w:r>
          </w:p>
        </w:tc>
        <w:tc>
          <w:tcPr>
            <w:tcW w:w="1625" w:type="dxa"/>
            <w:vAlign w:val="center"/>
          </w:tcPr>
          <w:p w14:paraId="320BDA57" w14:textId="0F875FAA" w:rsidR="00361BD0" w:rsidRPr="00361BD0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361BD0">
              <w:rPr>
                <w:rFonts w:asciiTheme="majorHAnsi" w:hAnsiTheme="majorHAnsi" w:cstheme="majorHAnsi"/>
              </w:rPr>
              <w:t>823543</w:t>
            </w:r>
          </w:p>
        </w:tc>
        <w:tc>
          <w:tcPr>
            <w:tcW w:w="1625" w:type="dxa"/>
            <w:vAlign w:val="center"/>
          </w:tcPr>
          <w:p w14:paraId="676D72AE" w14:textId="584CA981" w:rsidR="00361BD0" w:rsidRPr="00361BD0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361BD0">
              <w:rPr>
                <w:rFonts w:asciiTheme="majorHAnsi" w:hAnsiTheme="majorHAnsi" w:cstheme="majorHAnsi"/>
              </w:rPr>
              <w:t>3.738321</w:t>
            </w:r>
          </w:p>
        </w:tc>
        <w:tc>
          <w:tcPr>
            <w:tcW w:w="1412" w:type="dxa"/>
            <w:vAlign w:val="center"/>
          </w:tcPr>
          <w:p w14:paraId="5601D9E5" w14:textId="0FC082FA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Stack limit</w:t>
            </w:r>
          </w:p>
        </w:tc>
        <w:tc>
          <w:tcPr>
            <w:tcW w:w="1355" w:type="dxa"/>
          </w:tcPr>
          <w:p w14:paraId="2010F8FD" w14:textId="69D4FB9D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-</w:t>
            </w:r>
          </w:p>
        </w:tc>
        <w:tc>
          <w:tcPr>
            <w:tcW w:w="1415" w:type="dxa"/>
            <w:vAlign w:val="center"/>
          </w:tcPr>
          <w:p w14:paraId="2EBEEFCC" w14:textId="10BF1FCD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Stack limit</w:t>
            </w:r>
          </w:p>
        </w:tc>
        <w:tc>
          <w:tcPr>
            <w:tcW w:w="1770" w:type="dxa"/>
          </w:tcPr>
          <w:p w14:paraId="3CABE774" w14:textId="444FA043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-</w:t>
            </w:r>
          </w:p>
        </w:tc>
        <w:tc>
          <w:tcPr>
            <w:tcW w:w="1439" w:type="dxa"/>
            <w:vAlign w:val="center"/>
          </w:tcPr>
          <w:p w14:paraId="4571B6E4" w14:textId="436CACFE" w:rsidR="00361BD0" w:rsidRPr="009E22D8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9E22D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632" w:type="dxa"/>
            <w:vAlign w:val="center"/>
          </w:tcPr>
          <w:p w14:paraId="5E9CB964" w14:textId="3B355FF8" w:rsidR="00361BD0" w:rsidRPr="009E22D8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9E22D8">
              <w:rPr>
                <w:rFonts w:asciiTheme="majorHAnsi" w:hAnsiTheme="majorHAnsi" w:cstheme="majorHAnsi"/>
              </w:rPr>
              <w:t>0.0</w:t>
            </w:r>
          </w:p>
        </w:tc>
      </w:tr>
      <w:tr w:rsidR="00361BD0" w14:paraId="500EDA74" w14:textId="3D812757" w:rsidTr="00361BD0">
        <w:trPr>
          <w:trHeight w:val="397"/>
        </w:trPr>
        <w:tc>
          <w:tcPr>
            <w:tcW w:w="1448" w:type="dxa"/>
            <w:vAlign w:val="center"/>
          </w:tcPr>
          <w:p w14:paraId="4050996F" w14:textId="77777777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8A6E07">
              <w:rPr>
                <w:rFonts w:asciiTheme="majorHAnsi" w:hAnsiTheme="majorHAnsi" w:cstheme="majorHAnsi"/>
              </w:rPr>
              <w:t>8</w:t>
            </w:r>
          </w:p>
        </w:tc>
        <w:tc>
          <w:tcPr>
            <w:tcW w:w="1121" w:type="dxa"/>
            <w:vAlign w:val="center"/>
          </w:tcPr>
          <w:p w14:paraId="6F1B08B2" w14:textId="77777777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8A6E07">
              <w:rPr>
                <w:rFonts w:asciiTheme="majorHAnsi" w:hAnsiTheme="majorHAnsi" w:cstheme="majorHAnsi"/>
              </w:rPr>
              <w:t>8</w:t>
            </w:r>
          </w:p>
        </w:tc>
        <w:tc>
          <w:tcPr>
            <w:tcW w:w="1625" w:type="dxa"/>
            <w:vAlign w:val="center"/>
          </w:tcPr>
          <w:p w14:paraId="78641707" w14:textId="29367B21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Stack limit</w:t>
            </w:r>
          </w:p>
        </w:tc>
        <w:tc>
          <w:tcPr>
            <w:tcW w:w="1625" w:type="dxa"/>
            <w:vAlign w:val="center"/>
          </w:tcPr>
          <w:p w14:paraId="5347D38D" w14:textId="155C6F94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-</w:t>
            </w:r>
          </w:p>
        </w:tc>
        <w:tc>
          <w:tcPr>
            <w:tcW w:w="1412" w:type="dxa"/>
            <w:vAlign w:val="center"/>
          </w:tcPr>
          <w:p w14:paraId="7B29788A" w14:textId="6CD57073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Stack limit</w:t>
            </w:r>
          </w:p>
        </w:tc>
        <w:tc>
          <w:tcPr>
            <w:tcW w:w="1355" w:type="dxa"/>
          </w:tcPr>
          <w:p w14:paraId="01024B49" w14:textId="2AC59A71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-</w:t>
            </w:r>
          </w:p>
        </w:tc>
        <w:tc>
          <w:tcPr>
            <w:tcW w:w="1415" w:type="dxa"/>
            <w:vAlign w:val="center"/>
          </w:tcPr>
          <w:p w14:paraId="67D6BAB4" w14:textId="500A2C93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Stack limit</w:t>
            </w:r>
          </w:p>
        </w:tc>
        <w:tc>
          <w:tcPr>
            <w:tcW w:w="1770" w:type="dxa"/>
          </w:tcPr>
          <w:p w14:paraId="54FAD94E" w14:textId="21F5A080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-</w:t>
            </w:r>
          </w:p>
        </w:tc>
        <w:tc>
          <w:tcPr>
            <w:tcW w:w="1439" w:type="dxa"/>
            <w:vAlign w:val="center"/>
          </w:tcPr>
          <w:p w14:paraId="385C3899" w14:textId="0DD380D0" w:rsidR="00361BD0" w:rsidRPr="009E22D8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9E22D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632" w:type="dxa"/>
            <w:vAlign w:val="center"/>
          </w:tcPr>
          <w:p w14:paraId="1ECF11AB" w14:textId="060168C8" w:rsidR="00361BD0" w:rsidRPr="009E22D8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9E22D8">
              <w:rPr>
                <w:rFonts w:asciiTheme="majorHAnsi" w:hAnsiTheme="majorHAnsi" w:cstheme="majorHAnsi"/>
              </w:rPr>
              <w:t>0.0</w:t>
            </w:r>
          </w:p>
        </w:tc>
      </w:tr>
      <w:tr w:rsidR="00361BD0" w14:paraId="2D3E62A4" w14:textId="08E59787" w:rsidTr="00361BD0">
        <w:trPr>
          <w:trHeight w:val="397"/>
        </w:trPr>
        <w:tc>
          <w:tcPr>
            <w:tcW w:w="1448" w:type="dxa"/>
            <w:vAlign w:val="center"/>
          </w:tcPr>
          <w:p w14:paraId="64DF710D" w14:textId="77777777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8A6E07">
              <w:rPr>
                <w:rFonts w:asciiTheme="majorHAnsi" w:hAnsiTheme="majorHAnsi" w:cstheme="majorHAnsi"/>
              </w:rPr>
              <w:t>9</w:t>
            </w:r>
          </w:p>
        </w:tc>
        <w:tc>
          <w:tcPr>
            <w:tcW w:w="1121" w:type="dxa"/>
            <w:vAlign w:val="center"/>
          </w:tcPr>
          <w:p w14:paraId="6B00EE04" w14:textId="77777777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8A6E07">
              <w:rPr>
                <w:rFonts w:asciiTheme="majorHAnsi" w:hAnsiTheme="majorHAnsi" w:cstheme="majorHAnsi"/>
              </w:rPr>
              <w:t>9</w:t>
            </w:r>
          </w:p>
        </w:tc>
        <w:tc>
          <w:tcPr>
            <w:tcW w:w="1625" w:type="dxa"/>
            <w:vAlign w:val="center"/>
          </w:tcPr>
          <w:p w14:paraId="1982FD60" w14:textId="2A1E7343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Stack limit</w:t>
            </w:r>
          </w:p>
        </w:tc>
        <w:tc>
          <w:tcPr>
            <w:tcW w:w="1625" w:type="dxa"/>
            <w:vAlign w:val="center"/>
          </w:tcPr>
          <w:p w14:paraId="5C222B76" w14:textId="16312D93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-</w:t>
            </w:r>
          </w:p>
        </w:tc>
        <w:tc>
          <w:tcPr>
            <w:tcW w:w="1412" w:type="dxa"/>
            <w:vAlign w:val="center"/>
          </w:tcPr>
          <w:p w14:paraId="1DB7F7AE" w14:textId="058BB818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Stack limit</w:t>
            </w:r>
          </w:p>
        </w:tc>
        <w:tc>
          <w:tcPr>
            <w:tcW w:w="1355" w:type="dxa"/>
          </w:tcPr>
          <w:p w14:paraId="35A59B2A" w14:textId="79C2A3CF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-</w:t>
            </w:r>
          </w:p>
        </w:tc>
        <w:tc>
          <w:tcPr>
            <w:tcW w:w="1415" w:type="dxa"/>
            <w:vAlign w:val="center"/>
          </w:tcPr>
          <w:p w14:paraId="3C669971" w14:textId="524D08F2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Stack limit</w:t>
            </w:r>
          </w:p>
        </w:tc>
        <w:tc>
          <w:tcPr>
            <w:tcW w:w="1770" w:type="dxa"/>
          </w:tcPr>
          <w:p w14:paraId="6D3529E4" w14:textId="1435ADD4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-</w:t>
            </w:r>
          </w:p>
        </w:tc>
        <w:tc>
          <w:tcPr>
            <w:tcW w:w="1439" w:type="dxa"/>
            <w:vAlign w:val="center"/>
          </w:tcPr>
          <w:p w14:paraId="623B7CDD" w14:textId="11750817" w:rsidR="00361BD0" w:rsidRPr="009E22D8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9E22D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632" w:type="dxa"/>
            <w:vAlign w:val="center"/>
          </w:tcPr>
          <w:p w14:paraId="6AF2D7AE" w14:textId="51C40956" w:rsidR="00361BD0" w:rsidRPr="009E22D8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9E22D8">
              <w:rPr>
                <w:rFonts w:asciiTheme="majorHAnsi" w:hAnsiTheme="majorHAnsi" w:cstheme="majorHAnsi"/>
              </w:rPr>
              <w:t>0.0</w:t>
            </w:r>
          </w:p>
        </w:tc>
      </w:tr>
      <w:tr w:rsidR="00361BD0" w14:paraId="7A5AE6F2" w14:textId="01490C8D" w:rsidTr="00361BD0">
        <w:trPr>
          <w:trHeight w:val="397"/>
        </w:trPr>
        <w:tc>
          <w:tcPr>
            <w:tcW w:w="1448" w:type="dxa"/>
            <w:vAlign w:val="center"/>
          </w:tcPr>
          <w:p w14:paraId="4D5AF2E3" w14:textId="77777777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8A6E07">
              <w:rPr>
                <w:rFonts w:asciiTheme="majorHAnsi" w:hAnsiTheme="majorHAnsi" w:cstheme="majorHAnsi"/>
              </w:rPr>
              <w:t>10</w:t>
            </w:r>
          </w:p>
        </w:tc>
        <w:tc>
          <w:tcPr>
            <w:tcW w:w="1121" w:type="dxa"/>
            <w:vAlign w:val="center"/>
          </w:tcPr>
          <w:p w14:paraId="3524C8FB" w14:textId="77777777" w:rsidR="00361BD0" w:rsidRPr="008A6E07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8A6E07">
              <w:rPr>
                <w:rFonts w:asciiTheme="majorHAnsi" w:hAnsiTheme="majorHAnsi" w:cstheme="majorHAnsi"/>
              </w:rPr>
              <w:t>10</w:t>
            </w:r>
          </w:p>
        </w:tc>
        <w:tc>
          <w:tcPr>
            <w:tcW w:w="1625" w:type="dxa"/>
            <w:vAlign w:val="center"/>
          </w:tcPr>
          <w:p w14:paraId="7AAB7C49" w14:textId="6D3895BF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Stack limit</w:t>
            </w:r>
          </w:p>
        </w:tc>
        <w:tc>
          <w:tcPr>
            <w:tcW w:w="1625" w:type="dxa"/>
            <w:vAlign w:val="center"/>
          </w:tcPr>
          <w:p w14:paraId="25580187" w14:textId="77AE2BB4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-</w:t>
            </w:r>
          </w:p>
        </w:tc>
        <w:tc>
          <w:tcPr>
            <w:tcW w:w="1412" w:type="dxa"/>
            <w:vAlign w:val="center"/>
          </w:tcPr>
          <w:p w14:paraId="5F3F08D8" w14:textId="25EA374B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Stack limit</w:t>
            </w:r>
          </w:p>
        </w:tc>
        <w:tc>
          <w:tcPr>
            <w:tcW w:w="1355" w:type="dxa"/>
          </w:tcPr>
          <w:p w14:paraId="10432123" w14:textId="3B133655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-</w:t>
            </w:r>
          </w:p>
        </w:tc>
        <w:tc>
          <w:tcPr>
            <w:tcW w:w="1415" w:type="dxa"/>
            <w:vAlign w:val="center"/>
          </w:tcPr>
          <w:p w14:paraId="34CBF323" w14:textId="3C4AE7EE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Stack limit</w:t>
            </w:r>
          </w:p>
        </w:tc>
        <w:tc>
          <w:tcPr>
            <w:tcW w:w="1770" w:type="dxa"/>
          </w:tcPr>
          <w:p w14:paraId="0F97E009" w14:textId="27DAEA97" w:rsidR="00361BD0" w:rsidRPr="00C567BB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  <w:color w:val="808080" w:themeColor="background1" w:themeShade="80"/>
              </w:rPr>
            </w:pPr>
            <w:r w:rsidRPr="00C567BB">
              <w:rPr>
                <w:rFonts w:asciiTheme="majorHAnsi" w:hAnsiTheme="majorHAnsi" w:cstheme="majorHAnsi"/>
                <w:color w:val="808080" w:themeColor="background1" w:themeShade="80"/>
              </w:rPr>
              <w:t>-</w:t>
            </w:r>
          </w:p>
        </w:tc>
        <w:tc>
          <w:tcPr>
            <w:tcW w:w="1439" w:type="dxa"/>
            <w:vAlign w:val="center"/>
          </w:tcPr>
          <w:p w14:paraId="60F9C193" w14:textId="55147E02" w:rsidR="00361BD0" w:rsidRPr="009E22D8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9E22D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632" w:type="dxa"/>
            <w:vAlign w:val="center"/>
          </w:tcPr>
          <w:p w14:paraId="6A7324B5" w14:textId="53644AD8" w:rsidR="00361BD0" w:rsidRPr="009E22D8" w:rsidRDefault="00361BD0" w:rsidP="00361BD0">
            <w:pPr>
              <w:spacing w:after="0"/>
              <w:jc w:val="center"/>
              <w:rPr>
                <w:rFonts w:asciiTheme="majorHAnsi" w:hAnsiTheme="majorHAnsi" w:cstheme="majorHAnsi"/>
              </w:rPr>
            </w:pPr>
            <w:r w:rsidRPr="009E22D8">
              <w:rPr>
                <w:rFonts w:asciiTheme="majorHAnsi" w:hAnsiTheme="majorHAnsi" w:cstheme="majorHAnsi"/>
              </w:rPr>
              <w:t>0.0</w:t>
            </w:r>
          </w:p>
        </w:tc>
      </w:tr>
    </w:tbl>
    <w:p w14:paraId="0C5ACAB4" w14:textId="6D2F90D8" w:rsidR="008A6E07" w:rsidRPr="00743FF7" w:rsidRDefault="00743FF7" w:rsidP="00904915">
      <w:pPr>
        <w:spacing w:line="360" w:lineRule="auto"/>
        <w:rPr>
          <w:sz w:val="18"/>
          <w:szCs w:val="18"/>
        </w:rPr>
      </w:pPr>
      <w:r w:rsidRPr="00743FF7">
        <w:rPr>
          <w:sz w:val="18"/>
          <w:szCs w:val="18"/>
        </w:rPr>
        <w:t>* As bases de conhecimento usadas para as diferentes situações encontram-se no anexo.</w:t>
      </w:r>
    </w:p>
    <w:p w14:paraId="6D58B532" w14:textId="2654060B" w:rsidR="00361BD0" w:rsidRDefault="00361BD0" w:rsidP="00C567BB">
      <w:pPr>
        <w:spacing w:line="360" w:lineRule="auto"/>
        <w:ind w:firstLine="708"/>
        <w:rPr>
          <w:sz w:val="24"/>
          <w:szCs w:val="24"/>
        </w:rPr>
      </w:pPr>
    </w:p>
    <w:p w14:paraId="0078945D" w14:textId="2CE06863" w:rsidR="00EE2B7C" w:rsidRDefault="00EE2B7C" w:rsidP="00C567BB">
      <w:pPr>
        <w:spacing w:line="360" w:lineRule="auto"/>
        <w:ind w:firstLine="708"/>
        <w:rPr>
          <w:sz w:val="24"/>
          <w:szCs w:val="24"/>
        </w:rPr>
      </w:pPr>
    </w:p>
    <w:p w14:paraId="38116513" w14:textId="0E5F5758" w:rsidR="00EE2B7C" w:rsidRDefault="00EE2B7C" w:rsidP="00C567BB">
      <w:pPr>
        <w:spacing w:line="360" w:lineRule="auto"/>
        <w:ind w:firstLine="708"/>
        <w:rPr>
          <w:sz w:val="24"/>
          <w:szCs w:val="24"/>
        </w:rPr>
      </w:pPr>
    </w:p>
    <w:p w14:paraId="5EE89117" w14:textId="77777777" w:rsidR="00EE2B7C" w:rsidRDefault="00EE2B7C" w:rsidP="00C567BB">
      <w:pPr>
        <w:spacing w:line="360" w:lineRule="auto"/>
        <w:ind w:firstLine="708"/>
        <w:rPr>
          <w:sz w:val="24"/>
          <w:szCs w:val="24"/>
        </w:rPr>
        <w:sectPr w:rsidR="00EE2B7C" w:rsidSect="00A55FC8">
          <w:pgSz w:w="16838" w:h="11906" w:orient="landscape"/>
          <w:pgMar w:top="993" w:right="1135" w:bottom="1701" w:left="851" w:header="708" w:footer="708" w:gutter="0"/>
          <w:cols w:space="708"/>
          <w:docGrid w:linePitch="360"/>
        </w:sectPr>
      </w:pPr>
    </w:p>
    <w:p w14:paraId="204109DD" w14:textId="034EC35E" w:rsidR="00885C13" w:rsidRDefault="00B93E08" w:rsidP="00B93E08">
      <w:pPr>
        <w:pStyle w:val="Ttulo1"/>
      </w:pPr>
      <w:bookmarkStart w:id="14" w:name="_Toc89618673"/>
      <w:r>
        <w:lastRenderedPageBreak/>
        <w:t>ANEXO</w:t>
      </w:r>
      <w:bookmarkEnd w:id="14"/>
    </w:p>
    <w:p w14:paraId="7FA9AC4F" w14:textId="2B4457A0" w:rsidR="00B93E08" w:rsidRDefault="00B93E08" w:rsidP="00B93E08"/>
    <w:p w14:paraId="1DA2CB65" w14:textId="0B1A8267" w:rsidR="00FE0ACE" w:rsidRDefault="00FE0ACE" w:rsidP="00FE0ACE">
      <w:pPr>
        <w:pStyle w:val="Ttulo2"/>
        <w:rPr>
          <w:sz w:val="28"/>
          <w:szCs w:val="28"/>
        </w:rPr>
      </w:pPr>
      <w:bookmarkStart w:id="15" w:name="_Toc89618674"/>
      <w:r w:rsidRPr="00B93E08">
        <w:rPr>
          <w:sz w:val="28"/>
          <w:szCs w:val="28"/>
        </w:rPr>
        <w:t xml:space="preserve">Base de conhecimento – </w:t>
      </w:r>
      <w:r>
        <w:rPr>
          <w:sz w:val="28"/>
          <w:szCs w:val="28"/>
        </w:rPr>
        <w:t>Tag Dictionnary</w:t>
      </w:r>
      <w:bookmarkEnd w:id="15"/>
    </w:p>
    <w:p w14:paraId="6820FBAA" w14:textId="1DB1FD4A" w:rsidR="003C5B92" w:rsidRDefault="003C5B92" w:rsidP="003C5B92">
      <w:r>
        <w:t>Lista de</w:t>
      </w:r>
      <w:r w:rsidR="00263B86">
        <w:t xml:space="preserve"> factos</w:t>
      </w:r>
      <w:r>
        <w:t xml:space="preserve"> </w:t>
      </w:r>
      <w:r w:rsidR="00263B86">
        <w:t xml:space="preserve">relativos às </w:t>
      </w:r>
      <w:r w:rsidR="00263B86" w:rsidRPr="00263B86">
        <w:rPr>
          <w:i/>
          <w:iCs/>
        </w:rPr>
        <w:t>tags</w:t>
      </w:r>
      <w:r>
        <w:t xml:space="preserve"> utilizados no projeto.</w:t>
      </w:r>
    </w:p>
    <w:p w14:paraId="781DECC0" w14:textId="77777777" w:rsidR="00263B86" w:rsidRDefault="00263B86" w:rsidP="003C5B92">
      <w:pPr>
        <w:rPr>
          <w:u w:val="single"/>
        </w:rPr>
      </w:pPr>
    </w:p>
    <w:p w14:paraId="6DADB124" w14:textId="504EBFB9" w:rsidR="003C5B92" w:rsidRPr="00263B86" w:rsidRDefault="003C5B92" w:rsidP="003C5B92">
      <w:pPr>
        <w:rPr>
          <w:u w:val="single"/>
        </w:rPr>
      </w:pPr>
      <w:r w:rsidRPr="00263B86">
        <w:rPr>
          <w:u w:val="single"/>
        </w:rPr>
        <w:t>Parâmetros:</w:t>
      </w:r>
    </w:p>
    <w:p w14:paraId="3B71980E" w14:textId="310A55F1" w:rsidR="003C5B92" w:rsidRDefault="003C5B92" w:rsidP="003C5B92">
      <w:pPr>
        <w:pStyle w:val="PargrafodaLista"/>
        <w:numPr>
          <w:ilvl w:val="0"/>
          <w:numId w:val="17"/>
        </w:numPr>
      </w:pPr>
      <w:r>
        <w:t>Palavra</w:t>
      </w:r>
    </w:p>
    <w:p w14:paraId="0FE3332C" w14:textId="3944BE6C" w:rsidR="003C5B92" w:rsidRDefault="003C5B92" w:rsidP="003C5B92">
      <w:pPr>
        <w:pStyle w:val="PargrafodaLista"/>
        <w:numPr>
          <w:ilvl w:val="0"/>
          <w:numId w:val="17"/>
        </w:numPr>
      </w:pPr>
      <w:r>
        <w:t>Lista de sinónimos</w:t>
      </w:r>
    </w:p>
    <w:p w14:paraId="0FF6B9EF" w14:textId="6D4E5658" w:rsidR="003C5B92" w:rsidRDefault="003C5B92" w:rsidP="003C5B92">
      <w:pPr>
        <w:pStyle w:val="PargrafodaLista"/>
        <w:numPr>
          <w:ilvl w:val="0"/>
          <w:numId w:val="17"/>
        </w:numPr>
      </w:pPr>
      <w:r>
        <w:t>Termo Principal (categoria)</w:t>
      </w:r>
    </w:p>
    <w:p w14:paraId="1309557B" w14:textId="77777777" w:rsidR="003C5B92" w:rsidRPr="003C5B92" w:rsidRDefault="003C5B92" w:rsidP="003C5B92"/>
    <w:tbl>
      <w:tblPr>
        <w:tblW w:w="718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180"/>
      </w:tblGrid>
      <w:tr w:rsidR="00FE0ACE" w:rsidRPr="00FE0ACE" w14:paraId="1AB50278" w14:textId="77777777" w:rsidTr="00FE0ACE">
        <w:trPr>
          <w:trHeight w:val="227"/>
        </w:trPr>
        <w:tc>
          <w:tcPr>
            <w:tcW w:w="7180" w:type="dxa"/>
            <w:shd w:val="clear" w:color="A5A5A5" w:fill="A5A5A5"/>
            <w:noWrap/>
            <w:vAlign w:val="bottom"/>
            <w:hideMark/>
          </w:tcPr>
          <w:p w14:paraId="0A1675E2" w14:textId="3E6D6AB6" w:rsidR="00FE0ACE" w:rsidRPr="00FE0ACE" w:rsidRDefault="003C5B92" w:rsidP="00FE0ACE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pt-PT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pt-PT"/>
              </w:rPr>
              <w:t>FACTOS</w:t>
            </w:r>
          </w:p>
        </w:tc>
      </w:tr>
      <w:tr w:rsidR="00FE0ACE" w:rsidRPr="00FE0ACE" w14:paraId="20007896" w14:textId="77777777" w:rsidTr="00FE0ACE">
        <w:trPr>
          <w:trHeight w:val="227"/>
        </w:trPr>
        <w:tc>
          <w:tcPr>
            <w:tcW w:w="7180" w:type="dxa"/>
            <w:shd w:val="clear" w:color="auto" w:fill="auto"/>
            <w:noWrap/>
            <w:vAlign w:val="bottom"/>
            <w:hideMark/>
          </w:tcPr>
          <w:p w14:paraId="2D2C853E" w14:textId="77777777" w:rsidR="00FE0ACE" w:rsidRPr="00FE0ACE" w:rsidRDefault="00FE0ACE" w:rsidP="00FE0ACE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FE0ACE"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  <w:t>sinonym('travel', ['tour','trip','travel'],'travel').</w:t>
            </w:r>
          </w:p>
        </w:tc>
      </w:tr>
      <w:tr w:rsidR="00FE0ACE" w:rsidRPr="00FE0ACE" w14:paraId="340D2531" w14:textId="77777777" w:rsidTr="00FE0ACE">
        <w:trPr>
          <w:trHeight w:val="227"/>
        </w:trPr>
        <w:tc>
          <w:tcPr>
            <w:tcW w:w="7180" w:type="dxa"/>
            <w:shd w:val="clear" w:color="auto" w:fill="auto"/>
            <w:noWrap/>
            <w:vAlign w:val="bottom"/>
            <w:hideMark/>
          </w:tcPr>
          <w:p w14:paraId="4D1EDCE5" w14:textId="77777777" w:rsidR="00FE0ACE" w:rsidRPr="00FE0ACE" w:rsidRDefault="00FE0ACE" w:rsidP="00FE0ACE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FE0ACE"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  <w:t>sinonym('tour', ['travel','trip','travel'],'travel').</w:t>
            </w:r>
          </w:p>
        </w:tc>
      </w:tr>
      <w:tr w:rsidR="00FE0ACE" w:rsidRPr="00FE0ACE" w14:paraId="1F10B77E" w14:textId="77777777" w:rsidTr="00FE0ACE">
        <w:trPr>
          <w:trHeight w:val="227"/>
        </w:trPr>
        <w:tc>
          <w:tcPr>
            <w:tcW w:w="7180" w:type="dxa"/>
            <w:shd w:val="clear" w:color="auto" w:fill="auto"/>
            <w:noWrap/>
            <w:vAlign w:val="bottom"/>
            <w:hideMark/>
          </w:tcPr>
          <w:p w14:paraId="7758A722" w14:textId="77777777" w:rsidR="00FE0ACE" w:rsidRPr="00FE0ACE" w:rsidRDefault="00FE0ACE" w:rsidP="00FE0ACE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FE0ACE"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  <w:t>sinonym('trip', ['tour','travel','travel'],'travel').</w:t>
            </w:r>
          </w:p>
        </w:tc>
      </w:tr>
      <w:tr w:rsidR="00FE0ACE" w:rsidRPr="00FE0ACE" w14:paraId="6D0D14B5" w14:textId="77777777" w:rsidTr="00FE0ACE">
        <w:trPr>
          <w:trHeight w:val="227"/>
        </w:trPr>
        <w:tc>
          <w:tcPr>
            <w:tcW w:w="7180" w:type="dxa"/>
            <w:shd w:val="clear" w:color="auto" w:fill="auto"/>
            <w:noWrap/>
            <w:vAlign w:val="bottom"/>
            <w:hideMark/>
          </w:tcPr>
          <w:p w14:paraId="5F5C253A" w14:textId="77777777" w:rsidR="00FE0ACE" w:rsidRPr="00FE0ACE" w:rsidRDefault="00FE0ACE" w:rsidP="00FE0ACE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FE0ACE"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  <w:t>sinonym('music', ['rock','pop','folk','rap'],'music').</w:t>
            </w:r>
          </w:p>
        </w:tc>
      </w:tr>
      <w:tr w:rsidR="00FE0ACE" w:rsidRPr="00FE0ACE" w14:paraId="1FE345B4" w14:textId="77777777" w:rsidTr="00FE0ACE">
        <w:trPr>
          <w:trHeight w:val="227"/>
        </w:trPr>
        <w:tc>
          <w:tcPr>
            <w:tcW w:w="7180" w:type="dxa"/>
            <w:shd w:val="clear" w:color="auto" w:fill="auto"/>
            <w:noWrap/>
            <w:vAlign w:val="bottom"/>
            <w:hideMark/>
          </w:tcPr>
          <w:p w14:paraId="29E06083" w14:textId="77777777" w:rsidR="00FE0ACE" w:rsidRPr="00FE0ACE" w:rsidRDefault="00FE0ACE" w:rsidP="00FE0ACE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FE0ACE"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  <w:t>sinonym('rock', ['music','pop','folk','rap'],'music').</w:t>
            </w:r>
          </w:p>
        </w:tc>
      </w:tr>
      <w:tr w:rsidR="00FE0ACE" w:rsidRPr="00FE0ACE" w14:paraId="2B2597F3" w14:textId="77777777" w:rsidTr="00FE0ACE">
        <w:trPr>
          <w:trHeight w:val="227"/>
        </w:trPr>
        <w:tc>
          <w:tcPr>
            <w:tcW w:w="7180" w:type="dxa"/>
            <w:shd w:val="clear" w:color="auto" w:fill="auto"/>
            <w:noWrap/>
            <w:vAlign w:val="bottom"/>
            <w:hideMark/>
          </w:tcPr>
          <w:p w14:paraId="6CF5C223" w14:textId="77777777" w:rsidR="00FE0ACE" w:rsidRPr="00FE0ACE" w:rsidRDefault="00FE0ACE" w:rsidP="00FE0ACE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FE0ACE"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  <w:t>sinonym('folk', ['music','pop','rock','rap'],'music').</w:t>
            </w:r>
          </w:p>
        </w:tc>
      </w:tr>
      <w:tr w:rsidR="00FE0ACE" w:rsidRPr="00FE0ACE" w14:paraId="154A1C5E" w14:textId="77777777" w:rsidTr="00FE0ACE">
        <w:trPr>
          <w:trHeight w:val="227"/>
        </w:trPr>
        <w:tc>
          <w:tcPr>
            <w:tcW w:w="7180" w:type="dxa"/>
            <w:shd w:val="clear" w:color="auto" w:fill="auto"/>
            <w:noWrap/>
            <w:vAlign w:val="bottom"/>
            <w:hideMark/>
          </w:tcPr>
          <w:p w14:paraId="5C431A05" w14:textId="77777777" w:rsidR="00FE0ACE" w:rsidRPr="00FE0ACE" w:rsidRDefault="00FE0ACE" w:rsidP="00FE0ACE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FE0ACE"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  <w:t>sinonym('rap', ['music','pop','folk','rock'],'music').</w:t>
            </w:r>
          </w:p>
        </w:tc>
      </w:tr>
      <w:tr w:rsidR="00FE0ACE" w:rsidRPr="00FE0ACE" w14:paraId="4140F966" w14:textId="77777777" w:rsidTr="00FE0ACE">
        <w:trPr>
          <w:trHeight w:val="227"/>
        </w:trPr>
        <w:tc>
          <w:tcPr>
            <w:tcW w:w="7180" w:type="dxa"/>
            <w:shd w:val="clear" w:color="auto" w:fill="auto"/>
            <w:noWrap/>
            <w:vAlign w:val="bottom"/>
            <w:hideMark/>
          </w:tcPr>
          <w:p w14:paraId="572F00DD" w14:textId="77777777" w:rsidR="00FE0ACE" w:rsidRPr="00FE0ACE" w:rsidRDefault="00FE0ACE" w:rsidP="00FE0ACE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FE0ACE"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  <w:t>sinonym('sport', ['football','surf','baseball','handball','swim','run',],'sport').</w:t>
            </w:r>
          </w:p>
        </w:tc>
      </w:tr>
      <w:tr w:rsidR="00FE0ACE" w:rsidRPr="00FE0ACE" w14:paraId="1B940625" w14:textId="77777777" w:rsidTr="00FE0ACE">
        <w:trPr>
          <w:trHeight w:val="227"/>
        </w:trPr>
        <w:tc>
          <w:tcPr>
            <w:tcW w:w="7180" w:type="dxa"/>
            <w:shd w:val="clear" w:color="auto" w:fill="auto"/>
            <w:noWrap/>
            <w:vAlign w:val="bottom"/>
            <w:hideMark/>
          </w:tcPr>
          <w:p w14:paraId="74AC9318" w14:textId="77777777" w:rsidR="00FE0ACE" w:rsidRPr="00FE0ACE" w:rsidRDefault="00FE0ACE" w:rsidP="00FE0ACE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FE0ACE"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  <w:t>sinonym('football', ['sport','surf','baseball','handball','swim','run',],'sport').</w:t>
            </w:r>
          </w:p>
        </w:tc>
      </w:tr>
      <w:tr w:rsidR="00FE0ACE" w:rsidRPr="00FE0ACE" w14:paraId="0EE7CDD7" w14:textId="77777777" w:rsidTr="00FE0ACE">
        <w:trPr>
          <w:trHeight w:val="227"/>
        </w:trPr>
        <w:tc>
          <w:tcPr>
            <w:tcW w:w="7180" w:type="dxa"/>
            <w:shd w:val="clear" w:color="auto" w:fill="auto"/>
            <w:noWrap/>
            <w:vAlign w:val="bottom"/>
            <w:hideMark/>
          </w:tcPr>
          <w:p w14:paraId="18BC67D3" w14:textId="77777777" w:rsidR="00FE0ACE" w:rsidRPr="00FE0ACE" w:rsidRDefault="00FE0ACE" w:rsidP="00FE0ACE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FE0ACE"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  <w:t>sinonym('surf', ['football','sport','baseball','handball','swim','run',],'sport').</w:t>
            </w:r>
          </w:p>
        </w:tc>
      </w:tr>
      <w:tr w:rsidR="00FE0ACE" w:rsidRPr="00FE0ACE" w14:paraId="705EA666" w14:textId="77777777" w:rsidTr="00FE0ACE">
        <w:trPr>
          <w:trHeight w:val="227"/>
        </w:trPr>
        <w:tc>
          <w:tcPr>
            <w:tcW w:w="7180" w:type="dxa"/>
            <w:shd w:val="clear" w:color="auto" w:fill="auto"/>
            <w:noWrap/>
            <w:vAlign w:val="bottom"/>
            <w:hideMark/>
          </w:tcPr>
          <w:p w14:paraId="6DD06FD1" w14:textId="77777777" w:rsidR="00FE0ACE" w:rsidRPr="00FE0ACE" w:rsidRDefault="00FE0ACE" w:rsidP="00FE0ACE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FE0ACE"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  <w:t>sinonym('baseball', ['football','surf','sport','handball','swim','run',],'sport').</w:t>
            </w:r>
          </w:p>
        </w:tc>
      </w:tr>
      <w:tr w:rsidR="00FE0ACE" w:rsidRPr="00FE0ACE" w14:paraId="1B599901" w14:textId="77777777" w:rsidTr="00FE0ACE">
        <w:trPr>
          <w:trHeight w:val="227"/>
        </w:trPr>
        <w:tc>
          <w:tcPr>
            <w:tcW w:w="7180" w:type="dxa"/>
            <w:shd w:val="clear" w:color="auto" w:fill="auto"/>
            <w:noWrap/>
            <w:vAlign w:val="bottom"/>
            <w:hideMark/>
          </w:tcPr>
          <w:p w14:paraId="7A229275" w14:textId="77777777" w:rsidR="00FE0ACE" w:rsidRPr="00FE0ACE" w:rsidRDefault="00FE0ACE" w:rsidP="00FE0ACE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FE0ACE"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  <w:t>sinonym('handball', ['football','surf','baseball','sport','swim','run',],'sport').</w:t>
            </w:r>
          </w:p>
        </w:tc>
      </w:tr>
      <w:tr w:rsidR="00FE0ACE" w:rsidRPr="00FE0ACE" w14:paraId="1DA0FCAD" w14:textId="77777777" w:rsidTr="00FE0ACE">
        <w:trPr>
          <w:trHeight w:val="227"/>
        </w:trPr>
        <w:tc>
          <w:tcPr>
            <w:tcW w:w="7180" w:type="dxa"/>
            <w:shd w:val="clear" w:color="auto" w:fill="auto"/>
            <w:noWrap/>
            <w:vAlign w:val="bottom"/>
            <w:hideMark/>
          </w:tcPr>
          <w:p w14:paraId="574F70A3" w14:textId="77777777" w:rsidR="00FE0ACE" w:rsidRPr="00FE0ACE" w:rsidRDefault="00FE0ACE" w:rsidP="00FE0ACE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FE0ACE"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  <w:t>sinonym('swim', ['football','surf','baseball','handball','sport','run',],'sport').</w:t>
            </w:r>
          </w:p>
        </w:tc>
      </w:tr>
      <w:tr w:rsidR="00FE0ACE" w:rsidRPr="00FE0ACE" w14:paraId="57AEE2AA" w14:textId="77777777" w:rsidTr="00FE0ACE">
        <w:trPr>
          <w:trHeight w:val="227"/>
        </w:trPr>
        <w:tc>
          <w:tcPr>
            <w:tcW w:w="7180" w:type="dxa"/>
            <w:shd w:val="clear" w:color="auto" w:fill="auto"/>
            <w:noWrap/>
            <w:vAlign w:val="bottom"/>
            <w:hideMark/>
          </w:tcPr>
          <w:p w14:paraId="440A3C0F" w14:textId="77777777" w:rsidR="00FE0ACE" w:rsidRPr="00FE0ACE" w:rsidRDefault="00FE0ACE" w:rsidP="00FE0ACE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FE0ACE"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  <w:t>sinonym('run', ['football','surf','baseball','handball','swim','sport',],'sport').</w:t>
            </w:r>
          </w:p>
        </w:tc>
      </w:tr>
      <w:tr w:rsidR="00FE0ACE" w:rsidRPr="00FE0ACE" w14:paraId="3E03BBCD" w14:textId="77777777" w:rsidTr="00FE0ACE">
        <w:trPr>
          <w:trHeight w:val="227"/>
        </w:trPr>
        <w:tc>
          <w:tcPr>
            <w:tcW w:w="7180" w:type="dxa"/>
            <w:shd w:val="clear" w:color="auto" w:fill="auto"/>
            <w:noWrap/>
            <w:vAlign w:val="bottom"/>
            <w:hideMark/>
          </w:tcPr>
          <w:p w14:paraId="6B3A7E14" w14:textId="77777777" w:rsidR="00FE0ACE" w:rsidRPr="00FE0ACE" w:rsidRDefault="00FE0ACE" w:rsidP="00FE0ACE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FE0ACE"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  <w:t>sinonym('volunteering', [],'volunteering').</w:t>
            </w:r>
          </w:p>
        </w:tc>
      </w:tr>
      <w:tr w:rsidR="00FE0ACE" w:rsidRPr="00FE0ACE" w14:paraId="6AA693F0" w14:textId="77777777" w:rsidTr="00FE0ACE">
        <w:trPr>
          <w:trHeight w:val="227"/>
        </w:trPr>
        <w:tc>
          <w:tcPr>
            <w:tcW w:w="7180" w:type="dxa"/>
            <w:shd w:val="clear" w:color="auto" w:fill="auto"/>
            <w:noWrap/>
            <w:vAlign w:val="bottom"/>
            <w:hideMark/>
          </w:tcPr>
          <w:p w14:paraId="30488F1A" w14:textId="77777777" w:rsidR="00FE0ACE" w:rsidRPr="00FE0ACE" w:rsidRDefault="00FE0ACE" w:rsidP="00FE0ACE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FE0ACE"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  <w:t>sinonym('meditation', ['introspection'],'meditation').</w:t>
            </w:r>
          </w:p>
        </w:tc>
      </w:tr>
      <w:tr w:rsidR="00FE0ACE" w:rsidRPr="00FE0ACE" w14:paraId="2067E779" w14:textId="77777777" w:rsidTr="00FE0ACE">
        <w:trPr>
          <w:trHeight w:val="227"/>
        </w:trPr>
        <w:tc>
          <w:tcPr>
            <w:tcW w:w="7180" w:type="dxa"/>
            <w:shd w:val="clear" w:color="auto" w:fill="auto"/>
            <w:noWrap/>
            <w:vAlign w:val="bottom"/>
            <w:hideMark/>
          </w:tcPr>
          <w:p w14:paraId="13864092" w14:textId="77777777" w:rsidR="00FE0ACE" w:rsidRPr="00FE0ACE" w:rsidRDefault="00FE0ACE" w:rsidP="00FE0ACE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FE0ACE"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  <w:t>sinonym('introspection', ['meditation'],'meditation').</w:t>
            </w:r>
          </w:p>
        </w:tc>
      </w:tr>
      <w:tr w:rsidR="00FE0ACE" w:rsidRPr="00FE0ACE" w14:paraId="0D5282DB" w14:textId="77777777" w:rsidTr="00FE0ACE">
        <w:trPr>
          <w:trHeight w:val="227"/>
        </w:trPr>
        <w:tc>
          <w:tcPr>
            <w:tcW w:w="7180" w:type="dxa"/>
            <w:shd w:val="clear" w:color="auto" w:fill="auto"/>
            <w:noWrap/>
            <w:vAlign w:val="bottom"/>
            <w:hideMark/>
          </w:tcPr>
          <w:p w14:paraId="4D27DCE8" w14:textId="77777777" w:rsidR="00FE0ACE" w:rsidRPr="00FE0ACE" w:rsidRDefault="00FE0ACE" w:rsidP="00FE0ACE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FE0ACE"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  <w:t>sinonym('cooking', ['baking'],'cooking').</w:t>
            </w:r>
          </w:p>
        </w:tc>
      </w:tr>
      <w:tr w:rsidR="00FE0ACE" w:rsidRPr="00FE0ACE" w14:paraId="1B0EC2D2" w14:textId="77777777" w:rsidTr="00FE0ACE">
        <w:trPr>
          <w:trHeight w:val="227"/>
        </w:trPr>
        <w:tc>
          <w:tcPr>
            <w:tcW w:w="7180" w:type="dxa"/>
            <w:shd w:val="clear" w:color="auto" w:fill="auto"/>
            <w:noWrap/>
            <w:vAlign w:val="bottom"/>
            <w:hideMark/>
          </w:tcPr>
          <w:p w14:paraId="3172C57B" w14:textId="77777777" w:rsidR="00FE0ACE" w:rsidRPr="00FE0ACE" w:rsidRDefault="00FE0ACE" w:rsidP="00FE0ACE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FE0ACE"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  <w:t>sinonym('baking', ['cooking'],'cooking').</w:t>
            </w:r>
          </w:p>
        </w:tc>
      </w:tr>
      <w:tr w:rsidR="00FE0ACE" w:rsidRPr="00FE0ACE" w14:paraId="6EB7F036" w14:textId="77777777" w:rsidTr="00FE0ACE">
        <w:trPr>
          <w:trHeight w:val="227"/>
        </w:trPr>
        <w:tc>
          <w:tcPr>
            <w:tcW w:w="7180" w:type="dxa"/>
            <w:shd w:val="clear" w:color="auto" w:fill="auto"/>
            <w:noWrap/>
            <w:vAlign w:val="bottom"/>
            <w:hideMark/>
          </w:tcPr>
          <w:p w14:paraId="2054C28A" w14:textId="77777777" w:rsidR="00FE0ACE" w:rsidRPr="00FE0ACE" w:rsidRDefault="00FE0ACE" w:rsidP="00FE0ACE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FE0ACE"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  <w:t>sinonym('video game', [],'video game').</w:t>
            </w:r>
          </w:p>
        </w:tc>
      </w:tr>
      <w:tr w:rsidR="00FE0ACE" w:rsidRPr="00FE0ACE" w14:paraId="5C59E65D" w14:textId="77777777" w:rsidTr="00FE0ACE">
        <w:trPr>
          <w:trHeight w:val="227"/>
        </w:trPr>
        <w:tc>
          <w:tcPr>
            <w:tcW w:w="7180" w:type="dxa"/>
            <w:shd w:val="clear" w:color="auto" w:fill="auto"/>
            <w:noWrap/>
            <w:vAlign w:val="bottom"/>
            <w:hideMark/>
          </w:tcPr>
          <w:p w14:paraId="21873DC8" w14:textId="77777777" w:rsidR="00FE0ACE" w:rsidRPr="00FE0ACE" w:rsidRDefault="00FE0ACE" w:rsidP="00FE0ACE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FE0ACE"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  <w:t>sinonym('photography', ['photo'],'photography').</w:t>
            </w:r>
          </w:p>
        </w:tc>
      </w:tr>
      <w:tr w:rsidR="00FE0ACE" w:rsidRPr="00FE0ACE" w14:paraId="6C58216B" w14:textId="77777777" w:rsidTr="00FE0ACE">
        <w:trPr>
          <w:trHeight w:val="227"/>
        </w:trPr>
        <w:tc>
          <w:tcPr>
            <w:tcW w:w="7180" w:type="dxa"/>
            <w:shd w:val="clear" w:color="auto" w:fill="auto"/>
            <w:noWrap/>
            <w:vAlign w:val="bottom"/>
            <w:hideMark/>
          </w:tcPr>
          <w:p w14:paraId="7FE76D46" w14:textId="77777777" w:rsidR="00FE0ACE" w:rsidRPr="00FE0ACE" w:rsidRDefault="00FE0ACE" w:rsidP="00FE0ACE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FE0ACE"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  <w:t>sinonym('photo', ['photography'],'photography').</w:t>
            </w:r>
          </w:p>
        </w:tc>
      </w:tr>
      <w:tr w:rsidR="00FE0ACE" w:rsidRPr="00FE0ACE" w14:paraId="04305C46" w14:textId="77777777" w:rsidTr="00FE0ACE">
        <w:trPr>
          <w:trHeight w:val="227"/>
        </w:trPr>
        <w:tc>
          <w:tcPr>
            <w:tcW w:w="7180" w:type="dxa"/>
            <w:shd w:val="clear" w:color="auto" w:fill="auto"/>
            <w:noWrap/>
            <w:vAlign w:val="bottom"/>
            <w:hideMark/>
          </w:tcPr>
          <w:p w14:paraId="0C0703FB" w14:textId="77777777" w:rsidR="00FE0ACE" w:rsidRPr="00FE0ACE" w:rsidRDefault="00FE0ACE" w:rsidP="00FE0ACE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FE0ACE"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  <w:t>sinonym('nature', ['outdoors'],'nature').</w:t>
            </w:r>
          </w:p>
        </w:tc>
      </w:tr>
      <w:tr w:rsidR="00FE0ACE" w:rsidRPr="00FE0ACE" w14:paraId="06A5D630" w14:textId="77777777" w:rsidTr="00FE0ACE">
        <w:trPr>
          <w:trHeight w:val="227"/>
        </w:trPr>
        <w:tc>
          <w:tcPr>
            <w:tcW w:w="7180" w:type="dxa"/>
            <w:shd w:val="clear" w:color="auto" w:fill="auto"/>
            <w:noWrap/>
            <w:vAlign w:val="bottom"/>
            <w:hideMark/>
          </w:tcPr>
          <w:p w14:paraId="4E50A3B9" w14:textId="77777777" w:rsidR="00FE0ACE" w:rsidRPr="00FE0ACE" w:rsidRDefault="00FE0ACE" w:rsidP="00FE0ACE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FE0ACE">
              <w:rPr>
                <w:rFonts w:ascii="Calibri" w:eastAsia="Times New Roman" w:hAnsi="Calibri" w:cs="Calibri"/>
                <w:color w:val="595959" w:themeColor="text1" w:themeTint="A6"/>
                <w:sz w:val="18"/>
                <w:szCs w:val="18"/>
                <w:lang w:eastAsia="pt-PT"/>
              </w:rPr>
              <w:t>sinonym('outdoors', ['nature'],'nature').</w:t>
            </w:r>
          </w:p>
        </w:tc>
      </w:tr>
    </w:tbl>
    <w:p w14:paraId="3C689384" w14:textId="12F0075F" w:rsidR="00FE0ACE" w:rsidRDefault="00FE0ACE" w:rsidP="00FE0ACE"/>
    <w:p w14:paraId="1D5787E1" w14:textId="42047757" w:rsidR="00FE0ACE" w:rsidRDefault="00FE0ACE" w:rsidP="00FE0ACE"/>
    <w:p w14:paraId="5E68595C" w14:textId="77777777" w:rsidR="003C5B92" w:rsidRDefault="003C5B92" w:rsidP="00263B86">
      <w:pPr>
        <w:pStyle w:val="Ttulo2"/>
        <w:rPr>
          <w:sz w:val="28"/>
          <w:szCs w:val="28"/>
        </w:rPr>
      </w:pPr>
    </w:p>
    <w:p w14:paraId="6768039D" w14:textId="643912EF" w:rsidR="00263B86" w:rsidRPr="00263B86" w:rsidRDefault="00263B86" w:rsidP="00263B86">
      <w:pPr>
        <w:tabs>
          <w:tab w:val="center" w:pos="4252"/>
        </w:tabs>
        <w:sectPr w:rsidR="00263B86" w:rsidRPr="00263B86" w:rsidSect="00FE0ACE">
          <w:pgSz w:w="11906" w:h="16838"/>
          <w:pgMar w:top="1135" w:right="1701" w:bottom="851" w:left="1701" w:header="708" w:footer="708" w:gutter="0"/>
          <w:cols w:space="708"/>
          <w:docGrid w:linePitch="360"/>
        </w:sectPr>
      </w:pPr>
      <w:r>
        <w:tab/>
      </w:r>
    </w:p>
    <w:p w14:paraId="516C35B7" w14:textId="167E5739" w:rsidR="00FE0ACE" w:rsidRDefault="00FE0ACE" w:rsidP="00FE0ACE">
      <w:pPr>
        <w:pStyle w:val="Ttulo2"/>
        <w:rPr>
          <w:sz w:val="28"/>
          <w:szCs w:val="28"/>
        </w:rPr>
      </w:pPr>
      <w:bookmarkStart w:id="16" w:name="_Toc89618675"/>
      <w:r w:rsidRPr="00B93E08">
        <w:rPr>
          <w:sz w:val="28"/>
          <w:szCs w:val="28"/>
        </w:rPr>
        <w:lastRenderedPageBreak/>
        <w:t xml:space="preserve">Base de conhecimento – </w:t>
      </w:r>
      <w:r>
        <w:rPr>
          <w:sz w:val="28"/>
          <w:szCs w:val="28"/>
        </w:rPr>
        <w:t>Users</w:t>
      </w:r>
      <w:bookmarkEnd w:id="16"/>
    </w:p>
    <w:p w14:paraId="07E4DA89" w14:textId="0AF67F40" w:rsidR="003C5B92" w:rsidRDefault="003C5B92" w:rsidP="003C5B92"/>
    <w:p w14:paraId="28DA4E01" w14:textId="39ADF674" w:rsidR="00263B86" w:rsidRDefault="00263B86" w:rsidP="00263B86">
      <w:r>
        <w:t>Lista de factos relativos aos utilizadores utilizados no projeto.</w:t>
      </w:r>
    </w:p>
    <w:p w14:paraId="6D3BEB25" w14:textId="77777777" w:rsidR="003C5B92" w:rsidRDefault="003C5B92" w:rsidP="003C5B92">
      <w:r>
        <w:t>Estão identificas os diversos cenários utilizados para o estudo da complexidade:</w:t>
      </w:r>
    </w:p>
    <w:p w14:paraId="2EB8E1A7" w14:textId="77777777" w:rsidR="003C5B92" w:rsidRDefault="003C5B92" w:rsidP="003C5B92">
      <w:pPr>
        <w:pStyle w:val="PargrafodaLista"/>
        <w:numPr>
          <w:ilvl w:val="0"/>
          <w:numId w:val="16"/>
        </w:numPr>
      </w:pPr>
      <w:r>
        <w:t>CAM1:    1 camada intermédia – 1 nó por camada</w:t>
      </w:r>
    </w:p>
    <w:p w14:paraId="05B59D36" w14:textId="77777777" w:rsidR="003C5B92" w:rsidRDefault="003C5B92" w:rsidP="003C5B92">
      <w:pPr>
        <w:pStyle w:val="PargrafodaLista"/>
        <w:numPr>
          <w:ilvl w:val="0"/>
          <w:numId w:val="16"/>
        </w:numPr>
      </w:pPr>
      <w:r>
        <w:t>CAM2:    2 camadas intermédias – 2 nós por camada</w:t>
      </w:r>
    </w:p>
    <w:p w14:paraId="235CD66B" w14:textId="77777777" w:rsidR="003C5B92" w:rsidRDefault="003C5B92" w:rsidP="003C5B92">
      <w:pPr>
        <w:pStyle w:val="PargrafodaLista"/>
        <w:numPr>
          <w:ilvl w:val="0"/>
          <w:numId w:val="16"/>
        </w:numPr>
      </w:pPr>
      <w:r>
        <w:t>CAM3:    3 camadas intermédias – 3 nós por camada</w:t>
      </w:r>
    </w:p>
    <w:p w14:paraId="3B9A8A62" w14:textId="77777777" w:rsidR="003C5B92" w:rsidRDefault="003C5B92" w:rsidP="003C5B92">
      <w:pPr>
        <w:pStyle w:val="PargrafodaLista"/>
        <w:numPr>
          <w:ilvl w:val="0"/>
          <w:numId w:val="16"/>
        </w:numPr>
      </w:pPr>
      <w:r>
        <w:t>CAM4:    4 camadas intermédias – 4 nós por camada</w:t>
      </w:r>
    </w:p>
    <w:p w14:paraId="32BB9E54" w14:textId="77777777" w:rsidR="003C5B92" w:rsidRDefault="003C5B92" w:rsidP="003C5B92">
      <w:pPr>
        <w:pStyle w:val="PargrafodaLista"/>
        <w:numPr>
          <w:ilvl w:val="0"/>
          <w:numId w:val="16"/>
        </w:numPr>
      </w:pPr>
      <w:r>
        <w:t>CAM5:    5 camadas intermédias – 5 nós por camada</w:t>
      </w:r>
    </w:p>
    <w:p w14:paraId="62B5D65A" w14:textId="77777777" w:rsidR="003C5B92" w:rsidRDefault="003C5B92" w:rsidP="003C5B92">
      <w:pPr>
        <w:pStyle w:val="PargrafodaLista"/>
        <w:numPr>
          <w:ilvl w:val="0"/>
          <w:numId w:val="16"/>
        </w:numPr>
      </w:pPr>
      <w:r>
        <w:t>CAM6:    6 camadas intermédias – 6 nós por camada</w:t>
      </w:r>
    </w:p>
    <w:p w14:paraId="74ED32BA" w14:textId="77777777" w:rsidR="003C5B92" w:rsidRDefault="003C5B92" w:rsidP="003C5B92">
      <w:pPr>
        <w:pStyle w:val="PargrafodaLista"/>
        <w:numPr>
          <w:ilvl w:val="0"/>
          <w:numId w:val="16"/>
        </w:numPr>
      </w:pPr>
      <w:r>
        <w:t>CAM7:    7 camadas intermédias – 7 nós por camada</w:t>
      </w:r>
    </w:p>
    <w:p w14:paraId="4AC00953" w14:textId="77777777" w:rsidR="003C5B92" w:rsidRDefault="003C5B92" w:rsidP="003C5B92">
      <w:pPr>
        <w:pStyle w:val="PargrafodaLista"/>
        <w:numPr>
          <w:ilvl w:val="0"/>
          <w:numId w:val="16"/>
        </w:numPr>
      </w:pPr>
      <w:r>
        <w:t>CAM8:    8 camadas intermédias – 8 nós por camada</w:t>
      </w:r>
    </w:p>
    <w:p w14:paraId="44328374" w14:textId="77777777" w:rsidR="003C5B92" w:rsidRDefault="003C5B92" w:rsidP="003C5B92">
      <w:pPr>
        <w:pStyle w:val="PargrafodaLista"/>
        <w:numPr>
          <w:ilvl w:val="0"/>
          <w:numId w:val="16"/>
        </w:numPr>
      </w:pPr>
      <w:r>
        <w:t>CAM9:    9 camadas intermédias– 9 nós por camada</w:t>
      </w:r>
    </w:p>
    <w:p w14:paraId="60E9CBDC" w14:textId="77777777" w:rsidR="003C5B92" w:rsidRDefault="003C5B92" w:rsidP="003C5B92">
      <w:pPr>
        <w:pStyle w:val="PargrafodaLista"/>
        <w:numPr>
          <w:ilvl w:val="0"/>
          <w:numId w:val="16"/>
        </w:numPr>
      </w:pPr>
      <w:r>
        <w:t>CAM10:  10 camadas intermédias – 10 nós por camada</w:t>
      </w:r>
    </w:p>
    <w:p w14:paraId="043EA525" w14:textId="77777777" w:rsidR="003C5B92" w:rsidRDefault="003C5B92" w:rsidP="003C5B92"/>
    <w:p w14:paraId="72523755" w14:textId="77777777" w:rsidR="003C5B92" w:rsidRPr="00263B86" w:rsidRDefault="003C5B92" w:rsidP="003C5B92">
      <w:pPr>
        <w:rPr>
          <w:u w:val="single"/>
        </w:rPr>
      </w:pPr>
      <w:r w:rsidRPr="00263B86">
        <w:rPr>
          <w:u w:val="single"/>
        </w:rPr>
        <w:t>Parâmetros:</w:t>
      </w:r>
    </w:p>
    <w:p w14:paraId="5721AF3D" w14:textId="6586CCDB" w:rsidR="003C5B92" w:rsidRDefault="003C5B92" w:rsidP="003C5B92">
      <w:pPr>
        <w:pStyle w:val="PargrafodaLista"/>
        <w:numPr>
          <w:ilvl w:val="0"/>
          <w:numId w:val="17"/>
        </w:numPr>
      </w:pPr>
      <w:r>
        <w:t>User</w:t>
      </w:r>
    </w:p>
    <w:p w14:paraId="424C9EA3" w14:textId="54CB5020" w:rsidR="003C5B92" w:rsidRDefault="003C5B92" w:rsidP="003C5B92">
      <w:pPr>
        <w:pStyle w:val="PargrafodaLista"/>
        <w:numPr>
          <w:ilvl w:val="0"/>
          <w:numId w:val="17"/>
        </w:numPr>
      </w:pPr>
      <w:r>
        <w:t>Estado de humor</w:t>
      </w:r>
    </w:p>
    <w:p w14:paraId="2D7C6E40" w14:textId="7A2E7A38" w:rsidR="003C5B92" w:rsidRDefault="003C5B92" w:rsidP="003C5B92">
      <w:pPr>
        <w:pStyle w:val="PargrafodaLista"/>
        <w:numPr>
          <w:ilvl w:val="0"/>
          <w:numId w:val="17"/>
        </w:numPr>
      </w:pPr>
      <w:r>
        <w:t>Lista de tags</w:t>
      </w:r>
    </w:p>
    <w:p w14:paraId="6413BE7D" w14:textId="1BCB8634" w:rsidR="003C5B92" w:rsidRDefault="003C5B92" w:rsidP="003C5B92"/>
    <w:p w14:paraId="69E82D30" w14:textId="77777777" w:rsidR="003C5B92" w:rsidRPr="003C5B92" w:rsidRDefault="003C5B92" w:rsidP="003C5B92"/>
    <w:p w14:paraId="4DC284A3" w14:textId="77777777" w:rsidR="00263B86" w:rsidRDefault="00263B86" w:rsidP="00FE0ACE">
      <w:pPr>
        <w:sectPr w:rsidR="00263B86" w:rsidSect="00263B86">
          <w:pgSz w:w="11906" w:h="16838"/>
          <w:pgMar w:top="1135" w:right="1701" w:bottom="851" w:left="1701" w:header="708" w:footer="708" w:gutter="0"/>
          <w:cols w:space="708"/>
          <w:docGrid w:linePitch="360"/>
        </w:sectPr>
      </w:pPr>
    </w:p>
    <w:p w14:paraId="6131F745" w14:textId="7BB444DB" w:rsidR="00FE0ACE" w:rsidRDefault="00FE0ACE" w:rsidP="00FE0ACE"/>
    <w:tbl>
      <w:tblPr>
        <w:tblW w:w="14842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857"/>
        <w:gridCol w:w="718"/>
        <w:gridCol w:w="784"/>
        <w:gridCol w:w="649"/>
        <w:gridCol w:w="833"/>
        <w:gridCol w:w="834"/>
        <w:gridCol w:w="833"/>
        <w:gridCol w:w="834"/>
        <w:gridCol w:w="833"/>
        <w:gridCol w:w="834"/>
        <w:gridCol w:w="833"/>
      </w:tblGrid>
      <w:tr w:rsidR="00263B86" w:rsidRPr="003C5B92" w14:paraId="4800C78D" w14:textId="77777777" w:rsidTr="00ED3FB7">
        <w:trPr>
          <w:trHeight w:val="20"/>
        </w:trPr>
        <w:tc>
          <w:tcPr>
            <w:tcW w:w="6857" w:type="dxa"/>
            <w:shd w:val="clear" w:color="A5A5A5" w:fill="A5A5A5"/>
            <w:noWrap/>
            <w:vAlign w:val="bottom"/>
            <w:hideMark/>
          </w:tcPr>
          <w:p w14:paraId="0AF5ACC0" w14:textId="28242758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b/>
                <w:bCs/>
                <w:color w:val="FFFFFF" w:themeColor="background1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b/>
                <w:bCs/>
                <w:color w:val="FFFFFF" w:themeColor="background1"/>
                <w:sz w:val="18"/>
                <w:szCs w:val="18"/>
                <w:lang w:eastAsia="pt-PT"/>
              </w:rPr>
              <w:t>FACTOS</w:t>
            </w:r>
          </w:p>
        </w:tc>
        <w:tc>
          <w:tcPr>
            <w:tcW w:w="718" w:type="dxa"/>
            <w:shd w:val="clear" w:color="A5A5A5" w:fill="A5A5A5"/>
            <w:noWrap/>
            <w:vAlign w:val="bottom"/>
            <w:hideMark/>
          </w:tcPr>
          <w:p w14:paraId="0DF0F1B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 w:themeColor="background1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b/>
                <w:bCs/>
                <w:color w:val="FFFFFF" w:themeColor="background1"/>
                <w:sz w:val="18"/>
                <w:szCs w:val="18"/>
                <w:lang w:eastAsia="pt-PT"/>
              </w:rPr>
              <w:t>CAM.1</w:t>
            </w:r>
          </w:p>
        </w:tc>
        <w:tc>
          <w:tcPr>
            <w:tcW w:w="784" w:type="dxa"/>
            <w:shd w:val="clear" w:color="A5A5A5" w:fill="A5A5A5"/>
            <w:noWrap/>
            <w:vAlign w:val="bottom"/>
            <w:hideMark/>
          </w:tcPr>
          <w:p w14:paraId="6F7569D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 w:themeColor="background1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b/>
                <w:bCs/>
                <w:color w:val="FFFFFF" w:themeColor="background1"/>
                <w:sz w:val="18"/>
                <w:szCs w:val="18"/>
                <w:lang w:eastAsia="pt-PT"/>
              </w:rPr>
              <w:t>CAM.2</w:t>
            </w:r>
          </w:p>
        </w:tc>
        <w:tc>
          <w:tcPr>
            <w:tcW w:w="649" w:type="dxa"/>
            <w:shd w:val="clear" w:color="A5A5A5" w:fill="A5A5A5"/>
            <w:noWrap/>
            <w:vAlign w:val="bottom"/>
            <w:hideMark/>
          </w:tcPr>
          <w:p w14:paraId="0669788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 w:themeColor="background1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b/>
                <w:bCs/>
                <w:color w:val="FFFFFF" w:themeColor="background1"/>
                <w:sz w:val="18"/>
                <w:szCs w:val="18"/>
                <w:lang w:eastAsia="pt-PT"/>
              </w:rPr>
              <w:t>CAM.3</w:t>
            </w:r>
          </w:p>
        </w:tc>
        <w:tc>
          <w:tcPr>
            <w:tcW w:w="833" w:type="dxa"/>
            <w:shd w:val="clear" w:color="A5A5A5" w:fill="A5A5A5"/>
            <w:noWrap/>
            <w:vAlign w:val="bottom"/>
            <w:hideMark/>
          </w:tcPr>
          <w:p w14:paraId="17429C5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 w:themeColor="background1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b/>
                <w:bCs/>
                <w:color w:val="FFFFFF" w:themeColor="background1"/>
                <w:sz w:val="18"/>
                <w:szCs w:val="18"/>
                <w:lang w:eastAsia="pt-PT"/>
              </w:rPr>
              <w:t>CAM.4</w:t>
            </w:r>
          </w:p>
        </w:tc>
        <w:tc>
          <w:tcPr>
            <w:tcW w:w="834" w:type="dxa"/>
            <w:shd w:val="clear" w:color="A5A5A5" w:fill="A5A5A5"/>
            <w:noWrap/>
            <w:vAlign w:val="bottom"/>
            <w:hideMark/>
          </w:tcPr>
          <w:p w14:paraId="71750E7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 w:themeColor="background1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b/>
                <w:bCs/>
                <w:color w:val="FFFFFF" w:themeColor="background1"/>
                <w:sz w:val="18"/>
                <w:szCs w:val="18"/>
                <w:lang w:eastAsia="pt-PT"/>
              </w:rPr>
              <w:t>CAM.5</w:t>
            </w:r>
          </w:p>
        </w:tc>
        <w:tc>
          <w:tcPr>
            <w:tcW w:w="833" w:type="dxa"/>
            <w:shd w:val="clear" w:color="A5A5A5" w:fill="A5A5A5"/>
            <w:noWrap/>
            <w:vAlign w:val="bottom"/>
            <w:hideMark/>
          </w:tcPr>
          <w:p w14:paraId="32B81EE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 w:themeColor="background1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b/>
                <w:bCs/>
                <w:color w:val="FFFFFF" w:themeColor="background1"/>
                <w:sz w:val="18"/>
                <w:szCs w:val="18"/>
                <w:lang w:eastAsia="pt-PT"/>
              </w:rPr>
              <w:t>CAM.6</w:t>
            </w:r>
          </w:p>
        </w:tc>
        <w:tc>
          <w:tcPr>
            <w:tcW w:w="834" w:type="dxa"/>
            <w:shd w:val="clear" w:color="A5A5A5" w:fill="A5A5A5"/>
            <w:noWrap/>
            <w:vAlign w:val="bottom"/>
            <w:hideMark/>
          </w:tcPr>
          <w:p w14:paraId="5C85742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 w:themeColor="background1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b/>
                <w:bCs/>
                <w:color w:val="FFFFFF" w:themeColor="background1"/>
                <w:sz w:val="18"/>
                <w:szCs w:val="18"/>
                <w:lang w:eastAsia="pt-PT"/>
              </w:rPr>
              <w:t>CAM.7</w:t>
            </w:r>
          </w:p>
        </w:tc>
        <w:tc>
          <w:tcPr>
            <w:tcW w:w="833" w:type="dxa"/>
            <w:shd w:val="clear" w:color="A5A5A5" w:fill="A5A5A5"/>
            <w:noWrap/>
            <w:vAlign w:val="bottom"/>
            <w:hideMark/>
          </w:tcPr>
          <w:p w14:paraId="06C5006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 w:themeColor="background1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b/>
                <w:bCs/>
                <w:color w:val="FFFFFF" w:themeColor="background1"/>
                <w:sz w:val="18"/>
                <w:szCs w:val="18"/>
                <w:lang w:eastAsia="pt-PT"/>
              </w:rPr>
              <w:t>CAM.8</w:t>
            </w:r>
          </w:p>
        </w:tc>
        <w:tc>
          <w:tcPr>
            <w:tcW w:w="834" w:type="dxa"/>
            <w:shd w:val="clear" w:color="A5A5A5" w:fill="A5A5A5"/>
            <w:noWrap/>
            <w:vAlign w:val="bottom"/>
            <w:hideMark/>
          </w:tcPr>
          <w:p w14:paraId="4EACAD1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 w:themeColor="background1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b/>
                <w:bCs/>
                <w:color w:val="FFFFFF" w:themeColor="background1"/>
                <w:sz w:val="18"/>
                <w:szCs w:val="18"/>
                <w:lang w:eastAsia="pt-PT"/>
              </w:rPr>
              <w:t>CAM.9</w:t>
            </w:r>
          </w:p>
        </w:tc>
        <w:tc>
          <w:tcPr>
            <w:tcW w:w="833" w:type="dxa"/>
            <w:shd w:val="clear" w:color="A5A5A5" w:fill="A5A5A5"/>
            <w:noWrap/>
            <w:vAlign w:val="bottom"/>
            <w:hideMark/>
          </w:tcPr>
          <w:p w14:paraId="5179C82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 w:themeColor="background1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b/>
                <w:bCs/>
                <w:color w:val="FFFFFF" w:themeColor="background1"/>
                <w:sz w:val="18"/>
                <w:szCs w:val="18"/>
                <w:lang w:eastAsia="pt-PT"/>
              </w:rPr>
              <w:t>CAM.10</w:t>
            </w:r>
          </w:p>
        </w:tc>
      </w:tr>
      <w:tr w:rsidR="00263B86" w:rsidRPr="003C5B92" w14:paraId="7452DFCC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60F45353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Sarah Silva', 'Proud', ['rap', 'football', 'trip', 'sport', 'outdoors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82D6E9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21F8961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58A28DC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F26DA1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088D44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C43BB3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D724BF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4D9A09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BF2BAD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9F698D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452A355C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2A6097F0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Rafael Soares', 'Hopeful', ['photography', 'trip', 'football', 'sport', 'baseball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6B18B5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743C129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3FA2710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5D7776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60CA46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E0BD22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68A91C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D07C80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E917F9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ED9D0C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3AF670B1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7F4DDB91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Dario Ornelas', 'Hopeful', ['travel', 'tour', 'rock', 'cooking', 'baseball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8ED3F03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7097414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75B1712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34DDB8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CEB8A1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31E134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3D5C8E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B8A394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0C3B84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F8135B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7921B2E1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1B4E0D85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Yuri Serralheiro', 'Grateful', ['handball', 'football', 'swim', 'photography', 'meditation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C696B47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134552F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658CB53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210862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EF8309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26D965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12DF80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B91E02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650B89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1C762B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2F74A6AD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1CD863BE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Francisco Vilar', 'Fearful', ['introspection', 'swim', 'football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34772932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5A742D5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35FC5C1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D64BC8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CA0BA3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D15AF6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3F68B7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451ED0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600509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51F5E6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38B2AD14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292B02DB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Nancy Sodre', 'Distressed', ['football', 'surf', 'baseball', 'volunteering', 'outdoors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72195463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50C7491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084B92D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64DA86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C43921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748B8E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BE9438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ECFE62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8BC959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5C4C47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3389BA72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39A69E8D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David Correia', 'Joyful', ['swim', 'baseball', 'volunteering', 'football', 'run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81D493C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268F5D9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6507093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9F9006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092756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DAF749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F17D1B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FD4462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D94DBC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2C03A4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7905A9FE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45C287C6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Flora Quental', 'Disappointed', ['trip', 'rock', 'tour', 'surf', 'travel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2DF8108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6366026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5B76CB8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76A2CD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F48170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BA8C51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49E7AE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EDE689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55FD6F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8C7188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6AD960F9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69576E21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Lidia Silva', 'Joyful', ['photo', 'volunteering', 'travel', 'cooking', 'run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A28E7BD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6E4F323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6F478D0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6F92B6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003696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DF09EB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304BE3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801727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A90DAB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22404C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3FEFB09E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306A2054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Cesar Leite', 'Distressed', ['rock', 'music', 'cooking', 'surf', 'football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7266F155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72453A4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64D9549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08EF18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6D3DB1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88923E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0322CE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FF1073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CAEF67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F32839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31553D4D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69577909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Joel Pai', 'Grateful', ['baseball', 'surf', 'meditation', 'introspection', 'outdoors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BCB2DBA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1CA6222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2C78BCA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EEA635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0F26A3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EE240E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8E0FEA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A95A4C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9E05AC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F06C23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0753E7C8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2E1D88D8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Fabio Silva', 'Hopeful', ['run', 'tour', 'sport', 'nature', 'rap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3E178017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2699BFF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7366E0E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CCF5DF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A5437A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BE8C01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B1EF15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D1CE05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7D7EFC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21694B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5776CFF2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38EF9915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Jonatas Granjeiro', 'Grateful', ['nature', 'folk', 'meditation', 'swim', 'rock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AD081A9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0C0B11B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1FB3E48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3533F0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BA6A30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2C9EE9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7D2A13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67ED78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B202BA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C37103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588396F9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04146450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Marco Gravato', 'Angry', ['introspection', 'run', 'handball', 'sport', 'video game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D590C09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7C2F66D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418A5C4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40376A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3EB8A2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E1F0D4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84DF95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264866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58515E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DA61BC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5A0B8902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4B43C2D2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Denzel Rufino', 'Hopeful', ['folk', 'trip', 'handball', 'photo', 'video game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195CF81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6B4639D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0025CCD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53124E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961C45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6B5AFE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329B4D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20A7A7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709C89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D61BFE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05EFF292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0794033F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Joao Bulhosa', 'Grateful', ['travel', 'swim', 'cooking', 'rock', 'rap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44D427B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32FC442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12D01D8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508CFA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E141CA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49D0A3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79DB30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7E8EAB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D81D8B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9636A4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6AC5C78B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61396BEE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Ana Camarinho', 'Grateful', ['surf', 'football', 'baking', 'travel', 'sport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72EE7FB2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42A5C1A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6C0221F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8DDF0D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56C9E4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301CD0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7239CA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C3E5A7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F22256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C00EE6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655070B0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40850433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Mia Carvalho', 'Relieve', ['meditation', 'cooking', 'music', 'nature', 'baseball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9FEF729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555CC98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63ACB7A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40F746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FF1D70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BD4181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2ADFD2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7D6B61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31444C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BA0725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67E5499E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5A000965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Marcos Vieira', 'Joyful', ['trip', 'meditation', 'tour', 'baking', 'rock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E755264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05E692F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79A17A0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2D440E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3C9D0D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05D2DB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1B03B2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0DAD17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5A28AD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7B50DF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517BB282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62461587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Vanessa Carvalho', 'Grateful', ['baking', 'folk', 'cooking', 'nature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35B4C1CC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727B7C3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0658F9F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E79294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9307DE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459DD5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68DC3E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7A03DB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96C916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513539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6031B8B0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117C0477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Filipe Sousa', 'Proud', ['baseball', 'travel', 'surf', 'baking', 'swim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DC3F789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41FC265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01580D8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A0BF52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7C8650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DD7D78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C74376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17EA5B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2A9216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D73027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5D968ACA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6E8719A4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Carlos Moutinho', 'Fearful', ['handball', 'volunteering', 'photo', 'rap', 'music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FEFA363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375BDBB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5A08D1A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F5FA2C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2F54F9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7FC1C4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DD53B8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85ADB8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0A3B5C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380C1C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761D0C90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73575A9F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Breno Granja', 'Relieve', ['handball', 'video game', 'cooking', 'photography', 'rap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793C6D89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1E4310A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0DE21E6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6B4F91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7C4862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95B52B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F82354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14331C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9DA37B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399960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2266E736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5377ECD8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Rodrigo Sousa', 'Disappointed', ['introspection', 'folk', 'baseball', 'travel', 'baking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3AC5F01D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5699539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5329880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B542DC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76D6F8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C5C837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42BEB2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3EA2F3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A22DD6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69377C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3630C72A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60C0B4E4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Andreia Sousa', 'Hopeful', ['introspection', 'volunteering', 'music', 'travel', 'run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BE88A75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03149F7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493686D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BDF2A6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B6A11B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F36C66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366B30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5EF5B0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A82FD1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E336ED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6BCEEFD2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0855568D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Deolinda Varzeas', 'Angry', ['cooking', 'photo', 'meditation', 'surf', 'volunteering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CE60CDB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3087F8C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6B601EF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190014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C8DF93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D9E15C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4B5939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4ECA33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53F0D4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EED973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4E580277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7CD33921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Beatriz Varzeas', 'Proud', ['swim', 'baking', 'surf', 'tour', 'photo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E43B248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161B416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2EA9170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7E58F7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CBD578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6D33EE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12085C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7B9BC5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B7B88F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D42FFB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1B776580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21636EEB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Antonio Morais', 'Joyful', ['introspection', 'run', 'nature', 'tour', 'swim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7EA2DF1F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4956997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1A4AC8D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207D30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1383F4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5DFC74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4EBE14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82D4FE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D5E5FB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88A449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028582ED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4E7D9BE4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Aurea Monsanto', 'Proud', ['tour', 'surf', 'trip', 'photography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3D2631A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7930BE2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5DFBB29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BFFFFC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704983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64F3EE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92E13F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7C0CCF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A83D84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F0DE13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3A7B8781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56FC7B76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Isabel Leite', 'Distressed', ['rock', 'handball', 'nature', 'photo', 'tour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F195502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79DEF0D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78CB1E8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35F35E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6A49BF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3FF340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07BFBB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F734E2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58AF9E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FA0E4E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64976B37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300A422C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Dario Candeias', 'Joyful', ['volunteering', 'video game', 'folk', 'outdoors', 'football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4995174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58D67CD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3780630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363E75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AAF191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A61BC4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280C97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1BE5DC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F20A34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2251B5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2C214D6F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1FF9122C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Rui Mariske', 'Remorseful', ['volunteering', 'rap', 'photo', 'sport', 'meditation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313AEFC3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3D0CD42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3033742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0FB8E1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D86588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5FFF76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7C336F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721321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F8BA6B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B88DA0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6D4AED59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14A45DB7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Lisandra Batata', 'Relieve', ['baseball', 'run', 'rap', 'tour', 'meditation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0ABE66A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5DB3151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3A3C45F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55494F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8E3436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19CF24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D0741F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A79A49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7AB761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7DD3BC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211DEEE9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6E80680A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Alma Velasco', 'Joyful', ['outdoors', 'travel', 'handball', 'cooking', 'music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F243973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3BBCC75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543766C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C6E15B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644D7C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A16477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3C0116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A682AE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941D5C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DB202B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1060683F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14631360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lastRenderedPageBreak/>
              <w:t>no('Zavier Salomao', 'Hopeful', ['surf', 'sport', 'music', 'baseball', 'introspection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37EAFC3A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4CDB194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0C66B62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B67CB5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7EFBCA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324ADB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129A3B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57A99F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B70AA0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C38F6C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7FA9E6D5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5D8BE997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Xavier Alcaide', 'Relieve', ['tour', 'surf', 'rock', 'volunteering', 'cooking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B8D223E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50677CF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2D30E9E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88A90F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6E8679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CD9E79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E9745E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C60AC6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3C268A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435667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0E97D391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34096B45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Teresa Barbosa', 'Fearful', ['music', 'video game', 'sport', 'photo', 'trip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8651380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08AA02C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7D382CC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F1AD4D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36504D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5769A6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20CFD4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75CC98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DAB55B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104575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704042B8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719C1A2B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Helena Peixoto', 'Disappointed', ['surf', 'cooking', 'baking', 'introspection', 'travel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CA4E22E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2C85AA3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1EE0FAD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8030C2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7F6010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392EAC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645775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200DE9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667017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8B12E0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380EC639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6C4C8E2B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Helena Sousa', 'Angry', ['handball', 'swim', 'sport', 'photography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FF6F53E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502B1B7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20C9C38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75EF25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08343A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6C72DE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239587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D0329F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D6CC74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1251E7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1D4E5813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29D75073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Soraia Couto', 'Distressed', ['photo', 'baseball', 'nature', 'swim', 'rap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4361A27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6A9623D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1CEA72A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93D78A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64ADF3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162D39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75C3D1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8A18C0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884CF9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A1D9E4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5C3F527C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6195868D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Guilherme Faria', 'Remorseful', ['photo', 'swim', 'introspection', 'tour', 'baseball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057AB29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7E4E18D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151CAF6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880CEA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08532F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100F41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CA0DF5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2A4BCF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4F0FCB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C1C7EF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686629F8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044C59AC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Rosa Machado', 'Proud', ['handball', 'nature', 'music', 'volunteering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018C599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5161353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1942F5B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8D85AB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F1C3ED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9A4D38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3544FD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488BF5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D21D96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69D377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11AE7249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32650974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Guilherme Araujo', 'Relieve', ['music', 'volunteering', 'photo', 'rock', 'introspection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928725E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4FB8681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707D784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87BC0F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EA68BB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64B9A7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D729C8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0EBCF3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178771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57CD97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412A236B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6C6310C4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Joana Araujo', 'Grateful', ['rock', 'meditation', 'travel', 'surf', 'sport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F871C86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6D5E1B1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4E4330F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2B9DF9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FC2E99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387070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E24FCC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C02D78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4124EF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D6B871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44C6A526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089DA434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Alberto Estrela', 'Hopeful', ['nature', 'football', 'rap', 'tour', 'run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2B11AAF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7F59837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2815488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38CCDF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BC5816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30200A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EDF849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FEDAB9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BDC451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C53C55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639B5F2D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13BA7707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Alberto Camara', 'Relieve', ['run', 'cooking', 'photo', 'photography', 'introspection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7375014F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6AC0359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6AD613C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1C11B7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847BFB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39258E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06A2B3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409339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00C70A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849D5C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0A37582F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5A9F3569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Diana Chaves', 'Relieve', ['rock', 'photo', 'baking', 'volunteering', 'meditation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8D0E4D9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70E81B4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136BEA8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E10442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114997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E4F39C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06843D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AFF399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C512F5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19131F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2B37F962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083EA911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Joao Prada', 'Grateful', ['baseball', 'outdoors', 'nature', 'rap', 'photo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6E8A82C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0688864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3E938FD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E02A46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669766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6EF503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5E513D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035F77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1646A0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4444C8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005D11C0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1D66FC7F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Joao Medina', 'Distressed', ['photography', 'sport', 'music', 'video game', 'baking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2F14A17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4DB3FF7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0D5B568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413A05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FFBB40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6372D4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DD05BC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D5CAAB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70D2F4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FDA9A4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29A6D547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0D7EADB9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Pilar Ouro', 'Remorseful', ['baseball', 'volunteering', 'video game', 'baking', 'cooking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FDB43CF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29C54DD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11484E3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DEE037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F0740B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449D86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00015A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E4A810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B44C49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83663F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33E728C9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0050BBA5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Aurea Rua', 'Angry', ['outdoors', 'rock', 'run', 'volunteering', 'music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343B5AEB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641BC92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18FFE47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BEC44C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21866A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D2804D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34F827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C4C72C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BDB556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868B4A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2E18AAAD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461470C0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Telmo Catarino', 'Disappointed', ['meditation', 'cooking', 'tour', 'football', 'introspection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9364567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5211371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797C444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F5525F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09E9FC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064FC8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D38692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8262FF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C0BF9A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275D92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43A9D3A9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03586BEB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Guilherme Vital', 'Hopeful', ['meditation', 'cooking', 'volunteering', 'swim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7230CB45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54F2F90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0849194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75A888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735CDC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623766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982089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C91358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9BFEC6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2DD6CF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10E2108E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6529E05F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Rita Brandao', 'Remorseful', ['baseball', 'surf', 'football', 'nature', 'photo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2917E85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72AF7E4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518C019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327019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A75972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C33EEE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F613F4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0C5146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3AD9C0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6485B4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140A8614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4BA1CAB0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Sara Homem', 'Joyful', ['folk', 'introspection', 'football', 'nature', 'tour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8E99722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5457BAF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44AD21E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0FA51E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E25644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B851C0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C91651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0E07C8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F14FD1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33F075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721E891B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72C67A70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Veronica Colaca', 'Disappointed', ['nature', 'introspection', 'rock', 'folk', 'baseball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3541E56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0D1CA8A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1F7DE4B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BBCB54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183020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9F1272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377B28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20890B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DA5057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ECE79A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49D850C7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187ED7E8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Emilia Monforte', 'Hopeful', ['photography', 'volunteering', 'trip', 'meditation', 'surf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52DA5F0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5343CD0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6B1DE53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4EEDD4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AAC8B8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87232B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011049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7EA6B8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72BDCF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8C85E5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125008BB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0A9FB0F9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Olivia Vidal', 'Joyful', ['rap', 'folk', 'cooking', 'video game', 'surf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B54E94B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7386BBD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12E1CA0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B113A8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F00074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F249A9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A4B849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E2AB11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6D841C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15F5BC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32A5601C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236BACF3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Tiara Lara', 'Remorseful', ['trip', 'cooking', 'surf', 'volunteering', 'photography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74D6B6E6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6C33807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0ED4A9F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F88C33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CB5089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8166D6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F6EFFC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056369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679813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E5F21E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0D7C9715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0D64D1F0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Veronica Neves', 'Grateful', ['tour', 'trip', 'volunteering', 'meditation', 'travel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FD6ADC4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19D5204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2044292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1EC4D9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16A1E3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F169F1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1E11CA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415057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57F750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5BA773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62D02991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7FBCBE4B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Fernanda Barbalho', 'Disappointed', ['introspection', 'video game', 'rock', 'sport', 'nature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6DD2FE5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6E83265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3863337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0B973D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59E716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A72266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8384C7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2D9F4D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E92381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A7DAFD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7BB3E9E1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66D784AD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Maria Francisca', 'Relieve', ['surf', 'football', 'trip', 'rock', 'rap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7509DB5A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16310B3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7288698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645B92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BDE293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4DF5D5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80DE93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8B9C04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912F61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778432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5A1E27DE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402052FA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Rui Duraes', 'Relieve', ['cooking', 'introspection', 'photography', 'handball', 'surf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331C0C93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561B2F6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6BF57D1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3CDE2C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C81E84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EB99D0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1CAD5B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D7586B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0BE5EB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24487E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76C173F7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51EC5B05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Rui Pedro', 'Grateful', ['cooking', 'swim', 'surf', 'introspection', 'music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736CB3D1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2C3B536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7AFCA28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8F554F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6C95BE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5D6798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00182D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504641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481A4B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C990E2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4F190FE7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768ABD98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Alice Monforte', 'Relieve', ['travel', 'video game', 'rap', 'baseball', 'folk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3985B97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46FE94E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2FA46FF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2671F3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925FA7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107885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9075AC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A31B1C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F7EB97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B9E330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4EF4C0B0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0F83E1C5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Antero Ouro', 'Fearful', ['cooking', 'music', 'sport', 'photo', 'rock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178F5AB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2875765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3D48C90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C5610C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CCF65D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B8282A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8DB3EA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DFE409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DFFB63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5FF51E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76535911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1E90F043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Rafaela Uria', 'Distressed', ['photo', 'rock', 'handball', 'trip', 'surf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395E0964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679B0D0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424ECAB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3C4734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288251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C04C91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EA24A8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310D94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86B7AC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E51771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4342A15F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768CD097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Liliana Infante', 'Relieve', ['music', 'folk', 'rock', 'baseball', 'football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32B34F5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7B9B577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117786D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17C9D7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4B2341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384A62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2E7EE0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6A4638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B8B271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4671FF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793DC034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6E359466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Augusto Bugalho', 'Relieve', ['volunteering', 'introspection', 'baking', 'swim', 'photo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88AF38F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25AE7B0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31B1CF3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D66985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3EF200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7AC0E3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EA97EB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76EF15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62DA60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046DA9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2F9176CB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51037ECE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Viriato Neto', 'Angry', ['surf', 'introspection', 'outdoors', 'tour', 'volunteering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E247EAE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291C848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4614BBB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471DCF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F3754F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8C2472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030F72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185F49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B05673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955E72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755995C8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7A87295A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lastRenderedPageBreak/>
              <w:t>no('Magda Grilo', 'Proud', ['volunteering', 'video game', 'travel', 'outdoors', 'cooking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E4A5935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754D154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29371D0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260E79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AA23E9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D48D8F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EB7491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87C431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226784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8E070F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3362FC9E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08D40E66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Marta Teixeira', 'Relieve', ['sport', 'outdoors', 'photography', 'run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A391288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0A88BD1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3ACA81A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5DCD84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46127B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E3DFCE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B1C578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956AA9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CDA2BF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8D5211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640D6802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77821901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Dario Valverde', 'Fearful', ['swim', 'volunteering', 'music', 'photo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50632DF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69DA8A6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7FFD434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20ABFC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16D008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DBAFC5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96F444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C9B849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539F68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BB2C3C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035159FB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715BEFD6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Estafania Pureza', 'Proud', ['baseball', 'travel', 'introspection', 'handball', 'swim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F0CE026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5BFFF1F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04F15FD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AF6011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A9578C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3460E9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1AB144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B356B3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B5FEAA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9B9432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230282A6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62F59180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Edna Jardim', 'Angry', ['meditation', 'folk', 'outdoors', 'sport', 'music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1DBD8DD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6A1B35F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30F2B1A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99651D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6CEC72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5BBDEE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363A17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036C9C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0E84FF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B5124E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59513129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325AE48F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Oscar Paixao', 'Grateful', ['meditation', 'surf', 'video game', 'sport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3FF1C03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4CE285A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292EBE2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141872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9EACAB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F6FCFB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F812AE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9579DF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153A92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18C2AC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57F427D9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1AD7E630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Luana Carvalho', 'Disappointed', ['run', 'baking', 'travel', 'baseball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7A66F51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770952E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3BBDADD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6C3408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B8EC3E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EFE0E0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36CA9E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ABE3BD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F0965F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6989E0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05BB1620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4CA9827A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Tania Negrao', 'Grateful', ['tour', 'baking', 'handball', 'football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DFF6993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6A81EB6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1531387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C5124B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FF9A23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6D12B3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173B3F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ECC2CE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9E269E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E05F5F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66933383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754C7EF9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Joao Cerveira', 'Relieve', ['baking', 'sport', 'run', 'tour', 'football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2AFFCE3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04854FA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094CB20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E57590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7FFB6F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819FB0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7BF9C8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CE492E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7E37F2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D92DF7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273A2C41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382C28A5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Pedro Sacramento', 'Hopeful', ['football', 'folk', 'video game', 'surf', 'handball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12005AE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14869F7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0BA0FF2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A699AB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060472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89573C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886D13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714F6E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A4FBA0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F9F8EE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5EB43A0A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7DC088A9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Pedro Torrado', 'Relieve', ['run', 'handball', 'outdoors', 'swim', 'rock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E47AD6F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7ED566D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5BD75F6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0740B3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EDE650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4D61B0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4D6B2F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B9C205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F90AFE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CB9CB2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7D7E4E35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4323706B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Antonio Pedro', 'Joyful', ['photography', 'tour', 'video game', 'music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19C8A18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2D6A90A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6C3C8A5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99441D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7AE8FE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ED4412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FD3542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950027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D7B155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5EFD9A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20D1E891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718B4654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Alma Braga', 'Relieve', ['nature', 'photography', 'baseball', 'tour', 'photo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716071F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731BD47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0DB235B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8C383B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FA12CA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53B7B8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5FDE67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87F64E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A4FE86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693D7F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0157CCF8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2FD3CCA2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Manuela Martinho', 'Angry', ['photo', 'cooking', 'volunteering', 'football', 'nature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B5E210A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152673B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7F313F4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F54F81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9BF0CF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160009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B03A3E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5B3C93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D3ACC7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3C4009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3EAEE3A6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205F0257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Briana Toste', 'Angry', ['rock', 'handball', 'football', 'volunteering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77E97894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52C3BB3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39F20F5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644293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FEE194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C4D24D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68A463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1B448D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C5AC43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126F5C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24C67E96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56603EC8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Raquel Valverde', 'Angry', ['swim', 'rock', 'football', 'nature', 'sport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5555293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754DBC0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42331E3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E1B6E3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D5FF0F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4AC54C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23C30D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A2AF2A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CAB301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E60707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3CFEC9CD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6DF30AAB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Liana canela', 'Angry', ['rock', 'swim', 'travel', 'rap', 'trip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FED3B95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6B13878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67438CC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57B96D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157727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2CEA1A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C1BA75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BF0304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87965B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441023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3BDC37D0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1590A4CD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Sara Basilio', 'Remorseful', ['sport', 'outdoors', 'baking', 'baseball', 'rap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90F1274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0243DF0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00CF14A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358756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39DEC3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C7C29A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256ACD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230B88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2234EF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F996C4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1A62D110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0A55F3D1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Josefina Lamego', 'Hopeful', ['handball', 'trip', 'meditation', 'introspection', 'sport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E7756D2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634A6B1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38FC138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986BDC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12C101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271A85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D5483C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E502AA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481BB4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FF94F4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0B979267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5BFB1D84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Janice Adao', 'Remorseful', ['folk', 'surf', 'nature', 'tour', 'baseball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BA82E77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0E0B591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646549E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CD1038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980248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405755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073EDA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A706E4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643F23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7AEE51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7306C32C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50D83463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Emilio Quital', 'Fearful', ['tour', 'introspection', 'handball', 'baking', 'photo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15E91EF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74113AB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5407585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8D5398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70DD3A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87D8A0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326138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6C6FC3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AC7180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2F1D86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2AD064EA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657A6931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Maria Joao', 'Relieve', ['rock', 'tour', 'surf', 'rap', 'baking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4226088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55DE122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436C413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B0E679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2A8134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4F91A7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379D2A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3930EB6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BA81EE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BB5718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7A8EC395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17BC3303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Jorge Breia', 'Grateful', ['football', 'baking', 'music', 'rock', 'cooking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9FDB0F0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0479BF8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4DB57DC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6A8008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62A34A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C33E30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D99925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7908ED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FC4A98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6A81DE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34505CFB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51F22796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Marta Miguel', 'Grateful', ['rap', 'cooking', 'travel', 'folk', 'surf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1E57417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6AA384F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1E303C0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B7B21D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DCE44B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D300EB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7B1F06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05F87F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BF0CB1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FAB93C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06C3CE92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0A0BEB6B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Sebastiao Dourado', 'Remorseful', ['swim', 'nature', 'travel', 'sport', 'trip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653205F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3E0D8E5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291A716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67E49E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5E6CF1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2A3254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7DA0E0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358F85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73BD44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D4AB9B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5827E9A6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20D85AC8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Ana Vilante', 'Disappointed', ['meditation', 'rock', 'travel', 'outdoors', 'baking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71F76C9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7D1CC57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53D0A59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66DB52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9CA5E9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39BE27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E4C6CC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4F64EA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833811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AECC3F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4E22E7A8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0E3B613F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Nelson Bezerra', 'Disappointed', ['baseball', 'football', 'run', 'volunteering', 'baking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70E5C7F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1CFF26D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0382C50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ACC6D3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F8787A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D6B672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C62504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2AEF50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CFB1F0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8E32C2F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486A9079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2C1DF70B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Helena Brochado', 'Hopeful', ['tour', 'photography', 'swim', 'outdoors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49B20C3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1E44A26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4A17CAF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DD18B3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AD6AD0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8B7A1A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7C2716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984F9B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D6CF35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7C129B9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63A54E78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3B354BF2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Helder Neto', 'Angry', ['swim', 'nature', 'run', 'baseball', 'photography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6AF6287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11637FD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312BB6F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517F2F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2D176A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8C2AF7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FD2B2F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1295B5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AA1103D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FF8B78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4325D84B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57C033AC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Alice Minho', 'Hopeful', ['swim', 'photography', 'music', 'volunteering', 'sport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38B44C6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10DA1A01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1A24431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C2DF7E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A8C6E7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877071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9574C0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50D7AF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1344E2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EA7B70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26B5CF8B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1DE79109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Diana Aranha', 'Grateful', ['rap', 'football', 'surf', 'baking', 'meditation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7B3CD4D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27D7E44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205E5C4E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F07D94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B265FF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A3B656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3AE4435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F7BA80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5E906D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595959" w:themeColor="text1" w:themeTint="A6"/>
                <w:sz w:val="20"/>
                <w:szCs w:val="20"/>
                <w:lang w:eastAsia="pt-PT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7B8C6F8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  <w:tr w:rsidR="00263B86" w:rsidRPr="003C5B92" w14:paraId="2715245A" w14:textId="77777777" w:rsidTr="00ED3FB7">
        <w:trPr>
          <w:trHeight w:val="20"/>
        </w:trPr>
        <w:tc>
          <w:tcPr>
            <w:tcW w:w="6857" w:type="dxa"/>
            <w:shd w:val="clear" w:color="auto" w:fill="auto"/>
            <w:noWrap/>
            <w:vAlign w:val="bottom"/>
            <w:hideMark/>
          </w:tcPr>
          <w:p w14:paraId="27E7CADC" w14:textId="77777777" w:rsidR="003C5B92" w:rsidRPr="003C5B92" w:rsidRDefault="003C5B92" w:rsidP="003C5B92">
            <w:pPr>
              <w:spacing w:after="0" w:line="240" w:lineRule="auto"/>
              <w:jc w:val="left"/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Calibri Light" w:eastAsia="Times New Roman" w:hAnsi="Calibri Light" w:cs="Calibri Light"/>
                <w:color w:val="595959" w:themeColor="text1" w:themeTint="A6"/>
                <w:sz w:val="18"/>
                <w:szCs w:val="18"/>
                <w:lang w:eastAsia="pt-PT"/>
              </w:rPr>
              <w:t>no('Pedro Mourao', 'Relieve', ['cooking', 'swim', 'surf', 'sport', 'tour'].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25E18B7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784" w:type="dxa"/>
            <w:shd w:val="clear" w:color="auto" w:fill="auto"/>
            <w:noWrap/>
            <w:vAlign w:val="bottom"/>
            <w:hideMark/>
          </w:tcPr>
          <w:p w14:paraId="6EE6E032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649" w:type="dxa"/>
            <w:shd w:val="clear" w:color="auto" w:fill="auto"/>
            <w:noWrap/>
            <w:vAlign w:val="bottom"/>
            <w:hideMark/>
          </w:tcPr>
          <w:p w14:paraId="2A33D574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190944A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295A9D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2A221A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0F10CFC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A8BDDD0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42C9633B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2F0B323" w14:textId="77777777" w:rsidR="003C5B92" w:rsidRPr="003C5B92" w:rsidRDefault="003C5B92" w:rsidP="003C5B9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</w:pPr>
            <w:r w:rsidRPr="003C5B92">
              <w:rPr>
                <w:rFonts w:ascii="Arial Narrow" w:eastAsia="Times New Roman" w:hAnsi="Arial Narrow" w:cs="Calibri"/>
                <w:color w:val="595959" w:themeColor="text1" w:themeTint="A6"/>
                <w:sz w:val="18"/>
                <w:szCs w:val="18"/>
                <w:lang w:eastAsia="pt-PT"/>
              </w:rPr>
              <w:t>X</w:t>
            </w:r>
          </w:p>
        </w:tc>
      </w:tr>
    </w:tbl>
    <w:p w14:paraId="1EEF5BAC" w14:textId="6CD27727" w:rsidR="003C5B92" w:rsidRPr="00FE0ACE" w:rsidRDefault="003C5B92" w:rsidP="00FE0ACE">
      <w:pPr>
        <w:sectPr w:rsidR="003C5B92" w:rsidRPr="00FE0ACE" w:rsidSect="003C5B92">
          <w:pgSz w:w="16838" w:h="11906" w:orient="landscape"/>
          <w:pgMar w:top="1701" w:right="1135" w:bottom="1701" w:left="851" w:header="708" w:footer="708" w:gutter="0"/>
          <w:cols w:space="708"/>
          <w:docGrid w:linePitch="360"/>
        </w:sectPr>
      </w:pPr>
    </w:p>
    <w:p w14:paraId="77E26884" w14:textId="4FFDF60F" w:rsidR="00B93E08" w:rsidRDefault="00B93E08" w:rsidP="00B93E08">
      <w:pPr>
        <w:pStyle w:val="Ttulo2"/>
        <w:rPr>
          <w:sz w:val="28"/>
          <w:szCs w:val="28"/>
        </w:rPr>
      </w:pPr>
      <w:bookmarkStart w:id="17" w:name="_Toc89618676"/>
      <w:r w:rsidRPr="00B93E08">
        <w:rPr>
          <w:sz w:val="28"/>
          <w:szCs w:val="28"/>
        </w:rPr>
        <w:lastRenderedPageBreak/>
        <w:t>Base de conhecimento – Connections</w:t>
      </w:r>
      <w:bookmarkEnd w:id="17"/>
    </w:p>
    <w:p w14:paraId="61D48A3E" w14:textId="51E25636" w:rsidR="00263B86" w:rsidRDefault="00263B86" w:rsidP="00263B86">
      <w:r>
        <w:t xml:space="preserve">Lista de factos relativos às </w:t>
      </w:r>
      <w:r w:rsidRPr="00263B86">
        <w:t>ligações</w:t>
      </w:r>
      <w:r>
        <w:t xml:space="preserve"> utilizados no projeto.</w:t>
      </w:r>
    </w:p>
    <w:p w14:paraId="23A3C78E" w14:textId="17166795" w:rsidR="007911E5" w:rsidRDefault="007911E5" w:rsidP="007911E5">
      <w:r>
        <w:t>Estão identificas os diversos cenários utilizados para o estudo da complexidade:</w:t>
      </w:r>
    </w:p>
    <w:p w14:paraId="30C14CD3" w14:textId="3810615B" w:rsidR="007911E5" w:rsidRDefault="007911E5" w:rsidP="007911E5">
      <w:pPr>
        <w:pStyle w:val="PargrafodaLista"/>
        <w:numPr>
          <w:ilvl w:val="0"/>
          <w:numId w:val="16"/>
        </w:numPr>
      </w:pPr>
      <w:r>
        <w:t>CAM1:    1 camada intermédia – 1 nó por camada</w:t>
      </w:r>
    </w:p>
    <w:p w14:paraId="0D8F78F4" w14:textId="5691F27C" w:rsidR="007911E5" w:rsidRDefault="007911E5" w:rsidP="007911E5">
      <w:pPr>
        <w:pStyle w:val="PargrafodaLista"/>
        <w:numPr>
          <w:ilvl w:val="0"/>
          <w:numId w:val="16"/>
        </w:numPr>
      </w:pPr>
      <w:r>
        <w:t>CAM2:    2 camada</w:t>
      </w:r>
      <w:r w:rsidR="00FE0ACE">
        <w:t>s</w:t>
      </w:r>
      <w:r>
        <w:t xml:space="preserve"> intermédia</w:t>
      </w:r>
      <w:r w:rsidR="00FE0ACE">
        <w:t>s</w:t>
      </w:r>
      <w:r>
        <w:t xml:space="preserve"> – </w:t>
      </w:r>
      <w:r w:rsidR="00FE0ACE">
        <w:t>2</w:t>
      </w:r>
      <w:r>
        <w:t xml:space="preserve"> nós por camada</w:t>
      </w:r>
    </w:p>
    <w:p w14:paraId="006FEA17" w14:textId="5D2E240B" w:rsidR="007911E5" w:rsidRDefault="007911E5" w:rsidP="007911E5">
      <w:pPr>
        <w:pStyle w:val="PargrafodaLista"/>
        <w:numPr>
          <w:ilvl w:val="0"/>
          <w:numId w:val="16"/>
        </w:numPr>
      </w:pPr>
      <w:r>
        <w:t>CAM3:    3 camada</w:t>
      </w:r>
      <w:r w:rsidR="00FE0ACE">
        <w:t>s</w:t>
      </w:r>
      <w:r>
        <w:t xml:space="preserve"> intermédia</w:t>
      </w:r>
      <w:r w:rsidR="00FE0ACE">
        <w:t>s</w:t>
      </w:r>
      <w:r>
        <w:t xml:space="preserve"> – </w:t>
      </w:r>
      <w:r w:rsidR="00FE0ACE">
        <w:t>3</w:t>
      </w:r>
      <w:r>
        <w:t xml:space="preserve"> nós por camada</w:t>
      </w:r>
    </w:p>
    <w:p w14:paraId="607428E1" w14:textId="30D373F8" w:rsidR="007911E5" w:rsidRDefault="007911E5" w:rsidP="007911E5">
      <w:pPr>
        <w:pStyle w:val="PargrafodaLista"/>
        <w:numPr>
          <w:ilvl w:val="0"/>
          <w:numId w:val="16"/>
        </w:numPr>
      </w:pPr>
      <w:r>
        <w:t>CAM4:    4 camada</w:t>
      </w:r>
      <w:r w:rsidR="00FE0ACE">
        <w:t>s</w:t>
      </w:r>
      <w:r>
        <w:t xml:space="preserve"> intermédia</w:t>
      </w:r>
      <w:r w:rsidR="00FE0ACE">
        <w:t>s</w:t>
      </w:r>
      <w:r>
        <w:t xml:space="preserve"> – </w:t>
      </w:r>
      <w:r w:rsidR="00FE0ACE">
        <w:t>4</w:t>
      </w:r>
      <w:r>
        <w:t xml:space="preserve"> nós por camada</w:t>
      </w:r>
    </w:p>
    <w:p w14:paraId="6351263D" w14:textId="265E3425" w:rsidR="007911E5" w:rsidRDefault="007911E5" w:rsidP="007911E5">
      <w:pPr>
        <w:pStyle w:val="PargrafodaLista"/>
        <w:numPr>
          <w:ilvl w:val="0"/>
          <w:numId w:val="16"/>
        </w:numPr>
      </w:pPr>
      <w:r>
        <w:t>CAM5:    5 camada</w:t>
      </w:r>
      <w:r w:rsidR="00FE0ACE">
        <w:t>s</w:t>
      </w:r>
      <w:r>
        <w:t xml:space="preserve"> intermédia</w:t>
      </w:r>
      <w:r w:rsidR="00FE0ACE">
        <w:t>s</w:t>
      </w:r>
      <w:r>
        <w:t xml:space="preserve"> – </w:t>
      </w:r>
      <w:r w:rsidR="00FE0ACE">
        <w:t>5</w:t>
      </w:r>
      <w:r>
        <w:t xml:space="preserve"> nós por camada</w:t>
      </w:r>
    </w:p>
    <w:p w14:paraId="3B34EA0C" w14:textId="240B01BC" w:rsidR="007911E5" w:rsidRDefault="007911E5" w:rsidP="007911E5">
      <w:pPr>
        <w:pStyle w:val="PargrafodaLista"/>
        <w:numPr>
          <w:ilvl w:val="0"/>
          <w:numId w:val="16"/>
        </w:numPr>
      </w:pPr>
      <w:r>
        <w:t>CAM6:    6 camada</w:t>
      </w:r>
      <w:r w:rsidR="00FE0ACE">
        <w:t>s</w:t>
      </w:r>
      <w:r>
        <w:t xml:space="preserve"> intermédia</w:t>
      </w:r>
      <w:r w:rsidR="00FE0ACE">
        <w:t>s</w:t>
      </w:r>
      <w:r>
        <w:t xml:space="preserve"> – </w:t>
      </w:r>
      <w:r w:rsidR="00FE0ACE">
        <w:t>6</w:t>
      </w:r>
      <w:r>
        <w:t xml:space="preserve"> nós por camada</w:t>
      </w:r>
    </w:p>
    <w:p w14:paraId="780399CF" w14:textId="39BFB896" w:rsidR="007911E5" w:rsidRDefault="007911E5" w:rsidP="007911E5">
      <w:pPr>
        <w:pStyle w:val="PargrafodaLista"/>
        <w:numPr>
          <w:ilvl w:val="0"/>
          <w:numId w:val="16"/>
        </w:numPr>
      </w:pPr>
      <w:r>
        <w:t>CAM7:    7 camada</w:t>
      </w:r>
      <w:r w:rsidR="00FE0ACE">
        <w:t>s</w:t>
      </w:r>
      <w:r>
        <w:t xml:space="preserve"> intermédia</w:t>
      </w:r>
      <w:r w:rsidR="00FE0ACE">
        <w:t>s</w:t>
      </w:r>
      <w:r>
        <w:t xml:space="preserve"> – </w:t>
      </w:r>
      <w:r w:rsidR="00FE0ACE">
        <w:t>7</w:t>
      </w:r>
      <w:r>
        <w:t xml:space="preserve"> nós por camada</w:t>
      </w:r>
    </w:p>
    <w:p w14:paraId="3D309708" w14:textId="615BD850" w:rsidR="007911E5" w:rsidRDefault="007911E5" w:rsidP="007911E5">
      <w:pPr>
        <w:pStyle w:val="PargrafodaLista"/>
        <w:numPr>
          <w:ilvl w:val="0"/>
          <w:numId w:val="16"/>
        </w:numPr>
      </w:pPr>
      <w:r>
        <w:t>CAM8:    8 camada</w:t>
      </w:r>
      <w:r w:rsidR="00FE0ACE">
        <w:t>s</w:t>
      </w:r>
      <w:r>
        <w:t xml:space="preserve"> intermédia</w:t>
      </w:r>
      <w:r w:rsidR="00FE0ACE">
        <w:t>s</w:t>
      </w:r>
      <w:r>
        <w:t xml:space="preserve"> – </w:t>
      </w:r>
      <w:r w:rsidR="00FE0ACE">
        <w:t>8</w:t>
      </w:r>
      <w:r>
        <w:t xml:space="preserve"> nós por camada</w:t>
      </w:r>
    </w:p>
    <w:p w14:paraId="0C1ED910" w14:textId="37514581" w:rsidR="007911E5" w:rsidRDefault="007911E5" w:rsidP="007911E5">
      <w:pPr>
        <w:pStyle w:val="PargrafodaLista"/>
        <w:numPr>
          <w:ilvl w:val="0"/>
          <w:numId w:val="16"/>
        </w:numPr>
      </w:pPr>
      <w:r>
        <w:t>CAM9:    9 camada</w:t>
      </w:r>
      <w:r w:rsidR="00FE0ACE">
        <w:t>s</w:t>
      </w:r>
      <w:r>
        <w:t xml:space="preserve"> intermédia</w:t>
      </w:r>
      <w:r w:rsidR="00FE0ACE">
        <w:t>s</w:t>
      </w:r>
      <w:r>
        <w:t xml:space="preserve">– </w:t>
      </w:r>
      <w:r w:rsidR="00FE0ACE">
        <w:t xml:space="preserve">9 </w:t>
      </w:r>
      <w:r>
        <w:t>nós por camada</w:t>
      </w:r>
    </w:p>
    <w:p w14:paraId="1679F569" w14:textId="11B5A8A8" w:rsidR="007911E5" w:rsidRDefault="007911E5" w:rsidP="007911E5">
      <w:pPr>
        <w:pStyle w:val="PargrafodaLista"/>
        <w:numPr>
          <w:ilvl w:val="0"/>
          <w:numId w:val="16"/>
        </w:numPr>
      </w:pPr>
      <w:r>
        <w:t>CAM10:  10 camada</w:t>
      </w:r>
      <w:r w:rsidR="00FE0ACE">
        <w:t>s</w:t>
      </w:r>
      <w:r>
        <w:t xml:space="preserve"> intermédia</w:t>
      </w:r>
      <w:r w:rsidR="00FE0ACE">
        <w:t>s</w:t>
      </w:r>
      <w:r>
        <w:t xml:space="preserve"> – 1</w:t>
      </w:r>
      <w:r w:rsidR="00FE0ACE">
        <w:t>0</w:t>
      </w:r>
      <w:r>
        <w:t xml:space="preserve"> nós por camada</w:t>
      </w:r>
    </w:p>
    <w:p w14:paraId="2F3EB104" w14:textId="77777777" w:rsidR="003C5B92" w:rsidRDefault="003C5B92" w:rsidP="003C5B92"/>
    <w:p w14:paraId="0113DF25" w14:textId="470F4108" w:rsidR="003C5B92" w:rsidRPr="00263B86" w:rsidRDefault="003C5B92" w:rsidP="003C5B92">
      <w:pPr>
        <w:rPr>
          <w:u w:val="single"/>
        </w:rPr>
      </w:pPr>
      <w:r w:rsidRPr="00263B86">
        <w:rPr>
          <w:u w:val="single"/>
        </w:rPr>
        <w:t>Parâmetros:</w:t>
      </w:r>
    </w:p>
    <w:p w14:paraId="52A4F16F" w14:textId="39693315" w:rsidR="003C5B92" w:rsidRDefault="003C5B92" w:rsidP="003C5B92">
      <w:pPr>
        <w:pStyle w:val="PargrafodaLista"/>
        <w:numPr>
          <w:ilvl w:val="0"/>
          <w:numId w:val="17"/>
        </w:numPr>
      </w:pPr>
      <w:r>
        <w:t>User A</w:t>
      </w:r>
    </w:p>
    <w:p w14:paraId="13D98725" w14:textId="32D4518F" w:rsidR="003C5B92" w:rsidRDefault="003C5B92" w:rsidP="003C5B92">
      <w:pPr>
        <w:pStyle w:val="PargrafodaLista"/>
        <w:numPr>
          <w:ilvl w:val="0"/>
          <w:numId w:val="17"/>
        </w:numPr>
      </w:pPr>
      <w:r>
        <w:t>User B</w:t>
      </w:r>
    </w:p>
    <w:p w14:paraId="1649AA14" w14:textId="37ABB5A4" w:rsidR="003C5B92" w:rsidRDefault="003C5B92" w:rsidP="003C5B92">
      <w:pPr>
        <w:pStyle w:val="PargrafodaLista"/>
        <w:numPr>
          <w:ilvl w:val="0"/>
          <w:numId w:val="17"/>
        </w:numPr>
      </w:pPr>
      <w:r>
        <w:t>Força de ligação</w:t>
      </w:r>
    </w:p>
    <w:p w14:paraId="51641AC9" w14:textId="1319A984" w:rsidR="003C5B92" w:rsidRDefault="003C5B92" w:rsidP="003C5B92">
      <w:pPr>
        <w:pStyle w:val="PargrafodaLista"/>
        <w:numPr>
          <w:ilvl w:val="0"/>
          <w:numId w:val="17"/>
        </w:numPr>
      </w:pPr>
      <w:r>
        <w:t>Tag de conexão</w:t>
      </w:r>
    </w:p>
    <w:p w14:paraId="5A88F63B" w14:textId="519009B2" w:rsidR="003C5B92" w:rsidRDefault="003C5B92" w:rsidP="003C5B92"/>
    <w:p w14:paraId="1DD0D34C" w14:textId="77777777" w:rsidR="003C5B92" w:rsidRDefault="003C5B92" w:rsidP="003C5B92"/>
    <w:p w14:paraId="1EE90B4C" w14:textId="77777777" w:rsidR="007911E5" w:rsidRPr="007911E5" w:rsidRDefault="007911E5" w:rsidP="007911E5"/>
    <w:tbl>
      <w:tblPr>
        <w:tblW w:w="14300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000"/>
        <w:gridCol w:w="820"/>
        <w:gridCol w:w="820"/>
        <w:gridCol w:w="820"/>
        <w:gridCol w:w="820"/>
        <w:gridCol w:w="820"/>
        <w:gridCol w:w="820"/>
        <w:gridCol w:w="820"/>
        <w:gridCol w:w="820"/>
        <w:gridCol w:w="820"/>
        <w:gridCol w:w="920"/>
      </w:tblGrid>
      <w:tr w:rsidR="007911E5" w:rsidRPr="007911E5" w14:paraId="58DD28F2" w14:textId="77777777" w:rsidTr="00841F77">
        <w:trPr>
          <w:trHeight w:val="20"/>
        </w:trPr>
        <w:tc>
          <w:tcPr>
            <w:tcW w:w="6000" w:type="dxa"/>
            <w:shd w:val="clear" w:color="A5A5A5" w:fill="A5A5A5"/>
            <w:noWrap/>
            <w:vAlign w:val="bottom"/>
            <w:hideMark/>
          </w:tcPr>
          <w:p w14:paraId="594AC7F8" w14:textId="6F77FE4C" w:rsidR="007911E5" w:rsidRPr="007911E5" w:rsidRDefault="003C5B92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pt-PT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pt-PT"/>
              </w:rPr>
              <w:lastRenderedPageBreak/>
              <w:t>FACTOS</w:t>
            </w:r>
          </w:p>
        </w:tc>
        <w:tc>
          <w:tcPr>
            <w:tcW w:w="820" w:type="dxa"/>
            <w:shd w:val="clear" w:color="A5A5A5" w:fill="A5A5A5"/>
            <w:noWrap/>
            <w:vAlign w:val="bottom"/>
            <w:hideMark/>
          </w:tcPr>
          <w:p w14:paraId="24E64CC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pt-PT"/>
              </w:rPr>
              <w:t>CAM.1</w:t>
            </w:r>
          </w:p>
        </w:tc>
        <w:tc>
          <w:tcPr>
            <w:tcW w:w="820" w:type="dxa"/>
            <w:shd w:val="clear" w:color="A5A5A5" w:fill="A5A5A5"/>
            <w:noWrap/>
            <w:vAlign w:val="bottom"/>
            <w:hideMark/>
          </w:tcPr>
          <w:p w14:paraId="321BB34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pt-PT"/>
              </w:rPr>
              <w:t>CAM.2</w:t>
            </w:r>
          </w:p>
        </w:tc>
        <w:tc>
          <w:tcPr>
            <w:tcW w:w="820" w:type="dxa"/>
            <w:shd w:val="clear" w:color="A5A5A5" w:fill="A5A5A5"/>
            <w:noWrap/>
            <w:vAlign w:val="bottom"/>
            <w:hideMark/>
          </w:tcPr>
          <w:p w14:paraId="6BB872F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pt-PT"/>
              </w:rPr>
              <w:t>CAM.3</w:t>
            </w:r>
          </w:p>
        </w:tc>
        <w:tc>
          <w:tcPr>
            <w:tcW w:w="820" w:type="dxa"/>
            <w:shd w:val="clear" w:color="A5A5A5" w:fill="A5A5A5"/>
            <w:noWrap/>
            <w:vAlign w:val="bottom"/>
            <w:hideMark/>
          </w:tcPr>
          <w:p w14:paraId="1E2064D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pt-PT"/>
              </w:rPr>
              <w:t>CAM.4</w:t>
            </w:r>
          </w:p>
        </w:tc>
        <w:tc>
          <w:tcPr>
            <w:tcW w:w="820" w:type="dxa"/>
            <w:shd w:val="clear" w:color="A5A5A5" w:fill="A5A5A5"/>
            <w:noWrap/>
            <w:vAlign w:val="bottom"/>
            <w:hideMark/>
          </w:tcPr>
          <w:p w14:paraId="5BC8B18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pt-PT"/>
              </w:rPr>
              <w:t>CAM.5</w:t>
            </w:r>
          </w:p>
        </w:tc>
        <w:tc>
          <w:tcPr>
            <w:tcW w:w="820" w:type="dxa"/>
            <w:shd w:val="clear" w:color="A5A5A5" w:fill="A5A5A5"/>
            <w:noWrap/>
            <w:vAlign w:val="bottom"/>
            <w:hideMark/>
          </w:tcPr>
          <w:p w14:paraId="3D4EFE0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pt-PT"/>
              </w:rPr>
              <w:t>CAM.6</w:t>
            </w:r>
          </w:p>
        </w:tc>
        <w:tc>
          <w:tcPr>
            <w:tcW w:w="820" w:type="dxa"/>
            <w:shd w:val="clear" w:color="A5A5A5" w:fill="A5A5A5"/>
            <w:noWrap/>
            <w:vAlign w:val="bottom"/>
            <w:hideMark/>
          </w:tcPr>
          <w:p w14:paraId="1A73392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pt-PT"/>
              </w:rPr>
              <w:t>CAM.7</w:t>
            </w:r>
          </w:p>
        </w:tc>
        <w:tc>
          <w:tcPr>
            <w:tcW w:w="820" w:type="dxa"/>
            <w:shd w:val="clear" w:color="A5A5A5" w:fill="A5A5A5"/>
            <w:noWrap/>
            <w:vAlign w:val="bottom"/>
            <w:hideMark/>
          </w:tcPr>
          <w:p w14:paraId="5164E11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pt-PT"/>
              </w:rPr>
              <w:t>CAM.8</w:t>
            </w:r>
          </w:p>
        </w:tc>
        <w:tc>
          <w:tcPr>
            <w:tcW w:w="820" w:type="dxa"/>
            <w:shd w:val="clear" w:color="A5A5A5" w:fill="A5A5A5"/>
            <w:noWrap/>
            <w:vAlign w:val="bottom"/>
            <w:hideMark/>
          </w:tcPr>
          <w:p w14:paraId="261B16B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pt-PT"/>
              </w:rPr>
              <w:t>CAM.9</w:t>
            </w:r>
          </w:p>
        </w:tc>
        <w:tc>
          <w:tcPr>
            <w:tcW w:w="920" w:type="dxa"/>
            <w:shd w:val="clear" w:color="A5A5A5" w:fill="A5A5A5"/>
            <w:noWrap/>
            <w:vAlign w:val="bottom"/>
            <w:hideMark/>
          </w:tcPr>
          <w:p w14:paraId="7843B75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  <w:lang w:eastAsia="pt-PT"/>
              </w:rPr>
              <w:t>CAM.10</w:t>
            </w:r>
          </w:p>
        </w:tc>
      </w:tr>
      <w:tr w:rsidR="007911E5" w:rsidRPr="007911E5" w14:paraId="17876A8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778A98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h Silva', 'Rafael Soares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0B68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ADDC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01EA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8E58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F3F5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2A43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6E05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D825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2A38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D24A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5AA959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10D64F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h Silva', 'Dario Ornelas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E69DD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40FE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7992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E773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4A81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4CAD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AF4E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7340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6BF7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1131F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56D414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C3A4DC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h Silva', 'Yuri Serralheiro', 3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C779E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9D6B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3B08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B0C5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870D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1A0B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427F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1794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B4A0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A8398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FC5C86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B6D313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h Silva', 'Francisco Vilar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067D6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0496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1749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590A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F1C7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83F8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D97E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C8C8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BBE5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561B0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E1206C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1A6FD4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h Silva', 'Nancy Sodre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4F540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5846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9927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811A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E1A3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4820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0787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F011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E662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75B8B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2DA770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49A406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h Silva', 'David Correia', 1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A4A56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6A23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F12E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85C1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5492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83B8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5439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377E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FAA8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51146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40AC5B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215BA6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h Silva', 'Flora Quental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9C363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D7C1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2930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38E5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BD83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71A6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027D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9552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7B3E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90E48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161F4E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C5106D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h Silva', 'Lidia Silva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80CA8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E7C9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23A5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9522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5A21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CECA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48D4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1C75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CA7E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95FF5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5070B0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5FCF4B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h Silva', 'Cesar Leite', 3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45168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7E11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651C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0CB6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CEF5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A74D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6045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4DA6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FF3E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B2066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1D076C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A3F607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h Silva', 'Joel Pai', 2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657DF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9D5A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B5D7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16DD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375E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3AD2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A68D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8BE6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1FA2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29F3C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F4A39A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56A5E6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o Quital', 'Maria Joao', 1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B494A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B768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2209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C82C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70E8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9827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37CA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4D69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CB6A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6BDED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56EA69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D937BD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o Quital', 'Jorge Breia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02A05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CE6D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58C6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C1C8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273C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557C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9A66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5E29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7AA9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3D60A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F1DEF0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0F94C3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o Quital', 'Marta Miguel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EE9D2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0F7E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6AD6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AB66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795E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1F81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A798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9B2E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4751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C1F12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A4D2B0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A68367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o Quital', 'Sebastiao Dourado', 1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FD3E6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50D0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554C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7530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D4BF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C684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DA01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6937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881E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819A1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3F7F04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D78D6F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o Quital', 'Ana Vilante', 3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DC257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9513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2393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D7CA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8205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2717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ADD5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EA2A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733F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760B4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F6BA0C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9CAA74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o Quital', 'Nelson Bezerra', 2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80C29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B6B6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8E13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8A67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AF80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D79F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171D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D29D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F7AC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EB1A0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29C806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F046BF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o Quital', 'Helena Brochado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AE522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9336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9908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F21A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F05F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9CA1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DA37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8384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81FA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46D5D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4C2874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8F7EA2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o Quital', 'Helder Neto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DFC7F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0746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18C7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B42A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CC86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4AA3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66B5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465B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2BB3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D8224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9734DF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5CC812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o Quital', 'Alice Minho', 3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830D7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A811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A6E2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41BB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CFE8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209F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8E5A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271E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D6B6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21422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2EDF0B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783C11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o Quital', 'Diana Aranha', 3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939BF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D45D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0681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8FC3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3AB2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E642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9FD6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0236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EF97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39A56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029E56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D38520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o Quital', 'Marta Teixeira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B0B80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91CA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05F9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30B7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EB38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D7EB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7241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41E7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6834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2B761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8D861D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251D6C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o Quital', 'Dario Valverde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A8E1D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ECB7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3F94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2EFD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BD56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A2C7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D2AC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378C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26CB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357C2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918CEC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02EB0F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o Quital', 'Estafania Pureza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47426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CC3B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219F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F566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7506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8978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D1B4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F4FD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A0EE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5F23C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E4F43A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7C1915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o Quital', 'Edna Jardim', 3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F1A9C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0ACB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28EF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7602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4574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92BC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6677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0684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2033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16F85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02F7F7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1E3E71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o Quital', 'Oscar Paixao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24446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607D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CB6A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BF26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399D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4F5A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5699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5750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B612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BF990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B78968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93A74A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o Quital', 'Luana Carvalho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9A759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9D5D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223E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B283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7E34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B80B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8F6D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5BDA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D445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58E34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5E98E5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C33BA3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o Quital', 'Tania Negrao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7BD5E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C8E2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B904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E83D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986E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CCE8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0ADB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92D8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90FF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FA131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299D05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C06F33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o Quital', 'Joao Cerveira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ACE9E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9739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8DC4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B169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27AE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59A9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BF4A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86D9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6484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A470B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DE9E95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1D95C9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o Quital', 'Pedro Sacramento', 2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C0CF7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E2CE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127A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E429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13CB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7D2F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93B0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D563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55EB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74219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A7A9F5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1A8E68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o Quital', 'Pedro Torrado', 3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A086B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5CBA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67C3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C12D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05E4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1A73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CA56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5B4C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A340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6EF04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339333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D3EBC4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Maria Joao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CA693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33CA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DB82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1E0B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B209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3346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2C22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237B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5540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29F45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3F8DAB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46F5D6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Jorge Breia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6066F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5A93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DD69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26B0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5C17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FAB3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D22E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5847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CD2B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4F9F3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38FA24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CEBB2B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Marta Miguel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32EEB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FCC8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94B3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A9E4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A029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5320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186D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1E4E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B24B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AFE29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97677A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850B49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Sebastiao Dourado', 1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2CCCE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BEE2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16C8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1865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E859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C0E6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699A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46C1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7B40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26EA3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EC26CB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0D9CD2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Ana Vilante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A0896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C49A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65F9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2862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4C1E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2CF5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E0EE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2424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A936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4A5FC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EB57F7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3D0751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Pedro Mourao', 'Nelson Bezerra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29462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7438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992E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9FF4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83A8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D1C1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E7E5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5CD1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EFE8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EC460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ECBF9C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3E8921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Helena Brochado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3A22B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53EC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AF5D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A844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4A80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3EF7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B838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67BD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E0BE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2E964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037CC1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239952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Helder Neto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1C58A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82DE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A880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4D3E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5A8B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B2DE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0799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A7E9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B73C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FA962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CC01B6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79D5FA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Alice Minho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6B66A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4DFE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2807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AEE5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AD2F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FD86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1AE6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06D3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F9BC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0C8A7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AD3EF5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0E8927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Rafael Soares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47BA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D2F6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423F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8ECD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6B26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B142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553E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47C6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8B18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02FF4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1C41D8A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F9245E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Diana Aranha', 2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91AD6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B713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60D0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1D2F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B012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BDE1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73F5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9E29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A1A9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2E452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C39367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52252E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Fabio Silva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D3D4B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9363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5E8B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2572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93CE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6CD1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A003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A30E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7118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9D7F0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3967C25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9EAC1B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Jonatas Granjeiro', 1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15EDD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51DD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A17D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65BE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3713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00F3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7AF7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7C69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E4B8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8874B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1A6A187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C976BD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Carlos Moutinho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10974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8780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5545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61FD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4B5D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51E6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F2B6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6320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E9E7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970E0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0C047A4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338447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Breno Granja', 1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A8A4B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C4B0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A15C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6B31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59D1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BCB5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9D0C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EB35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6803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4988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10934FB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2D28DE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Rodrigo Sousa', 3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9A36D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3706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0393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2E9C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393D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083E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452E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0FA7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89A4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77A79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276FA14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E668FE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Rui Mariske', 3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AC4C8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0040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B6E1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FFD4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814F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E1B7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51A6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72E6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019F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3448A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6EBF93C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08B1B4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Lisandra Batata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A3322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C748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3154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8E73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FD05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BEF4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C3A3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5EF6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297C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5AD27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1DC4371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6944D3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Alma Velasco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6446B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FA03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5497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4666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D116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51B4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84CB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88E6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F908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0B869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68E653A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B8305B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Zavier Salomao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7FF1F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723D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9E63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50EF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0F35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7F64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5211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85BC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9DAF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35542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6E38A76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7248F0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Rosa Machado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90CDF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39B0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27AF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95AB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ECF6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B284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96C9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CFBC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8F13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1F990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639D42A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E7A670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Guilherme Araujo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CEED9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7D1A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6FD6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8314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B396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9625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26AC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C5C4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1A48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1610F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3764FAB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312B24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Joana Araujo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4DE45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3DF7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52D3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7F3B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215E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36EB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087C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97D6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164A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5429B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661A9AD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7F2FE9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Alberto Estrela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1EDFD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7D4E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434F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53A6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25F3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EEFE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9DF0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1DE2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7DFB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62860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585FBC6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5B22B6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Alberto Camara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37E25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F2E7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B5F5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9194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0904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FBCC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E10A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5C3B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729B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BD3D3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5041509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BCC52D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Telmo Catarino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924F7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FEF7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5956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672B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EED4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5742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9DC1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0C5F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B630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876CA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13F6F4E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4BD1D7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Guilherme Vital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1F9CE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D2C8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5139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1590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4306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51D2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02A2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1269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5DF0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AD40C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0642D27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41E3AA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Rita Brandao', 3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BBFDD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06FD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2A69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2EA2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0DCD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809D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339E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5C9E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2690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47562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6680F03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C914C2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Sara Homem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23C9C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011E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0599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F0A0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446D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311D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4D10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8527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4BCF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26061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38800D9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B8BEE0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Veronica Colaca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386FE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2971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FD5F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5093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2790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E252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89EF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B677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1E5C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0C88A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3BD3BC9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3954C6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Emilia Monforte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A0749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A4A9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FA2C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7C15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3E9C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0601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7C73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6B44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3CD5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EE6EB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4FB58D5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4F6E48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Maria Francisca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A978D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8E99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94DD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0CF8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B4A4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19CD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DE3F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332D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74EE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DFA20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2AF55C4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2FC80B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Rui Duraes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E2260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DA7E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2420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F181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0CAF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C0EC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35C2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6621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2F0B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CE6BD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57C13A7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1E1778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Rui Pedro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B2E27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A79F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A236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22F2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D02D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6D4D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5273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2CAF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4670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96737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09FF85B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AED01F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Alice Monforte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70F13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E2A3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A060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A4B9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7E3F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5C88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F789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5ABD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2AFE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F65A8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228C017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AB946D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Antero Ouro', 2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DFC15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09A7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72C6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334C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0492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7149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186D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360C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7C11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EA9C8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15AA7E2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020B54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Rafaela Uria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D835F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9B53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E3BD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DC32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7AB4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58A3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7783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0D11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72FA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F11B7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5B56E28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8B71F1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Liliana Infante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30D60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8EA8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E7C7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E927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9158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F238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7CF6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FC8E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FBB3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F2A0D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0A3482B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F3CCB4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Marta Teixeira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5031A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8D7D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1958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6671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2909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4DEB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45FB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C643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1410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DC2EE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467374A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B88176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Dario Valverde', 3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F596B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A4BA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A065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7517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14DC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5467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18C7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9B50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68EB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911AF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4805AAE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64E385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Estafania Pureza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D3C15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ABE8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1229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D2CA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A869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E273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80CE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7AD3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10DB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ABDA2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6E0B437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C79D78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Pedro Mourao', 'Edna Jardim', 3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4E22B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95D9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C732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EB97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1943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3641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833A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59F6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5195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8D352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50A5804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1277D2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Oscar Paixao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F9FE7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A4E4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E907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D17A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4E2D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334F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8570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3C9C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4BF5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42168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080F07A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837E58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Luana Carvalho', 3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6D914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6A7E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8D43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57BE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42EF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EF62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A1D9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25EF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6B34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BA88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57C1D1F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3A4277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Tania Negrao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89FB3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77F6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44E8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8BD2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279A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4BCB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DAA8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84BD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697F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D3A11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53532D5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1A0606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Joao Cerveira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9EEBF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CF44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8151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1254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2E5F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1BD5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DFBC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5B2E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2469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9F33C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1FD38CC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8FF370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Antonio Pedro', 3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EFBC6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1B64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E1EB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09F3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C3D1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4084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246E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9E2A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CFA6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C33F1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</w:tr>
      <w:tr w:rsidR="007911E5" w:rsidRPr="007911E5" w14:paraId="72A8764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1CD475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Alma Braga', 1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3707F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3A22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4BF9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B816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35ED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ED7D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FDAA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70BD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2BC4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C1AFE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</w:tr>
      <w:tr w:rsidR="007911E5" w:rsidRPr="007911E5" w14:paraId="12168CD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3CF712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Manuela Martinho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35489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2E13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C06E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63BA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0986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8083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53BB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427C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B8EC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15201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</w:tr>
      <w:tr w:rsidR="007911E5" w:rsidRPr="007911E5" w14:paraId="0F71BEA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6268CF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Briana Toste', 3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F9DC2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7FC5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D6BF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8124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5F4D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2380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025F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1617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8AA2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E87EB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</w:tr>
      <w:tr w:rsidR="007911E5" w:rsidRPr="007911E5" w14:paraId="316CF7F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9AB0BC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Raquel Valverde', 1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F0346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171C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9DCC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B216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1EEF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D528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7259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DC9A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14E2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74732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</w:tr>
      <w:tr w:rsidR="007911E5" w:rsidRPr="007911E5" w14:paraId="41A2932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C70A2A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Liana canela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1CD32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DD94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910C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AB82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C7A9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B413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5FD1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FED3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0F13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F725E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</w:tr>
      <w:tr w:rsidR="007911E5" w:rsidRPr="007911E5" w14:paraId="108FDBD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4F50F8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Sara Basilio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6149E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5D85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E003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FC5B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486E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B295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222D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3E51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C5F8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CE0A1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</w:tr>
      <w:tr w:rsidR="007911E5" w:rsidRPr="007911E5" w14:paraId="4475B9B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9F0EE8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Josefina Lamego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FC098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05B7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555D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ED62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EBB5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8C07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0DBF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8B73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EB20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73FC5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</w:tr>
      <w:tr w:rsidR="007911E5" w:rsidRPr="007911E5" w14:paraId="75668B6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361DCB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Mourao', 'Janice Adao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5C7C3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173F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F756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CA64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795F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4583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D7DD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68D1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2768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1D0E1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</w:tr>
      <w:tr w:rsidR="007911E5" w:rsidRPr="007911E5" w14:paraId="5BA16E8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9FE4A3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Joao', 'Emilio Quital', 3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72774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55A6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E309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F40A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3161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64CD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2592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83CE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A308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D85A8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E07614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B1A7B2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Joao', 'Pedro Mourao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F2500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F592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0351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645D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7582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0C1F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28AE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C4F9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AC55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94D1A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A459FA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C2BEFD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Joao', 'Antonio Pedro', 1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9C8EC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1E3E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4C2A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06E5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8D6C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7CC9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597F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6BE6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6529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7F26C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702412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C0AFB6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Joao', 'Alma Braga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5B4C3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8719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F45A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4E57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81AD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F5EC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7E4E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A0FA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B0B1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C954E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B92795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C8B3C1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Joao', 'Manuela Martinho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8CB83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83CD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7557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BB44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441E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4BD6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7A6E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001D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797A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95276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206921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D46C09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Joao', 'Briana Toste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568E8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A5F9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6563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B0E9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E7E2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E044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A3C3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936A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77BF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C0BF6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5F858B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11F9B3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Joao', 'Raquel Valverde', 1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91F6B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B319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E385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7E9E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910D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D2CB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CD1B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B3BD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67FF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FCF12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039699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36FD8D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Joao', 'Liana canela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DF909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B9F5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0450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99F3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2E69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91BD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18D5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C7FE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8397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34604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CE6BA9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595E1A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Joao', 'Sara Basilio', 3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FEF5A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21BD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7E81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30B7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019D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0C43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85A2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C703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DF58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54902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967D1C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A911F0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Joao', 'Josefina Lamego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611AA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4845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AC4C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0967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D175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A3CB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C1A4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C3DC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FBE8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D02A4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55BEBC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EE8C63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Joao', 'Janice Adao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08376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41DF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1E97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B94A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618F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C35C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D1F0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0931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B21E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443BA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62E956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2715F6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rge Breia', 'Emilio Quital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66B78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9BBB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7777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3145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3D15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5BCC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CA3C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8BBC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C572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8C986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3CD88E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426EE8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rge Breia', 'Pedro Mourao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98B36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26C5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7BD4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9E7A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DC21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FBA5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09C5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E86F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1D4B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9E07A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9A0030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F089BB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rge Breia', 'Antonio Pedro', 2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49B67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EA7D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D00D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9AE5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5289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6FFD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5E34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1F79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9259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56FB5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7A850C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AA1CC8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rge Breia', 'Alma Braga', 1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3164B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F08C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4AFF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2BC0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9725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74E0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CCCF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5439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1DE2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7991A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9A727C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F308B0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rge Breia', 'Manuela Martinho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51B0F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FE69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2978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F71E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4964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AD7C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8719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F68A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3771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2FAC6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8ECE96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CAD3B4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rge Breia', 'Briana Toste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C8120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6833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9F59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39BF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857A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A969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3951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EAB0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8E6F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B5C8F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810870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3C3795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rge Breia', 'Raquel Valverde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123B9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860D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CAEB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B1AD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527C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795B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BA9F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8497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B90D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444A2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B3F6FD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D17F57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rge Breia', 'Liana canela', 3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31011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02C8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CF38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C367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58B9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C8B3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9C40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755E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C10B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8D76B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C24A60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BB3276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rge Breia', 'Sara Basilio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FC29F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E280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569F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33E3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AF5C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83D2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3575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F84C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A704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275CC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CD791A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502B33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rge Breia', 'Josefina Lamego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A2EA5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0450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9938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24CC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C2E4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BE8B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F34E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0E1D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9959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9076C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D98078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4FB776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rge Breia', 'Janice Adao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208C0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A99C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DA23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89F5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AE60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B5D8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42EC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6873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2C1E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E9177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E1254F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C665C0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Marta Miguel', 'Emilio Quital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E54E2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F552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6E4B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6225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559C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53B6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8EC5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395C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AA6C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10F96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3F7868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0523D3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Miguel', 'Pedro Mourao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03D9E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CB21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DA8A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FB9D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E777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CD21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8278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4E4E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279D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7D07A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872E53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9F05AE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Miguel', 'Antonio Pedro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DB5D5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992A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EE0A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0F5D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74BD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9CF4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5159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EC82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4D9B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F61DD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DA9768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ACFD1C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Miguel', 'Alma Braga', 1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AEDF7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BF7F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8DC5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D9DC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F49D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42E6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98E0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F503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9E7A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5D23E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5660F1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93616B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Miguel', 'Manuela Martinho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12C20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AB36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54CF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B455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3EC0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7DB9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48AB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DD2B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DADB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9232C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7790F8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75D856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Miguel', 'Briana Toste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D4768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D4AB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C17B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A7A2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1C01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673D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AD2D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B8A2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410D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8BD76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C849F3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A54A85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Miguel', 'Raquel Valverde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CC1C8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7037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0CE6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EC5E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E7EF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CC80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7CCA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60C0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C3C0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4B0C5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F4041A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6DC3DB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Miguel', 'Liana canela', 3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37AB2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AE01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6D78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B28F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296C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3C2A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348D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1837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1659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36EDD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9339C9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F23ED1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Miguel', 'Sara Basilio', 3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4AD55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E6F9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F39C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D82A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DBD5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AD3B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C044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1F6B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5A4F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5B343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3584E1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C0C20C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Miguel', 'Josefina Lamego', 2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535CA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160F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63D1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78B9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79E5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65F3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3009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E2A3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A814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E27AE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0FA397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DB9C12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Miguel', 'Janice Adao', 3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347A8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4D09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6D5F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E8F6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4FD0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104E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A800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3AF3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9E5B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53BC4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98F523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A7BD5F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ebastiao Dourado', 'Emilio Quital', 3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CC13A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1A22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B674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9300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7E13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BD58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03AC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EA50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1CF4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2CCE5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9AEEAE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A5151A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ebastiao Dourado', 'Pedro Mourao', 1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B67FD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53EE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0458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C897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5B0F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716F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DE50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C219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4DEB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05576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1415B6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6759B4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ebastiao Dourado', 'Antonio Pedro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D3791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DA4A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7502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E8FD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5330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7401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6E87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55E9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F288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F7B1E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19E6A2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35D051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ebastiao Dourado', 'Alma Braga', 1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9A234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48D4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0B48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EFC2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1313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DCAA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8FF2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4B75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F7F8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F01C2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EF89CA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55A9B3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ebastiao Dourado', 'Manuela Martinho', 1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01EA1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7E75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6A02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E331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DC8C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06AB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EA11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B0B3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DA8F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1B45A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41562E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29E8F5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ebastiao Dourado', 'Briana Toste', 2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EE63F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7E90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8571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702A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23D9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6337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4534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F79B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0D8A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8A0C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73231D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37FFCC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ebastiao Dourado', 'Raquel Valverde', 1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11355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38E6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FB6B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5C4C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F9AF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DA38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C75D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6848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A08B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60C76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50804C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BAF51F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ebastiao Dourado', 'Liana canela', 3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E8151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7D31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D26D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BD79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ED90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D272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7945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5DCE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C59B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7EC08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6B3DFC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FAD5CE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ebastiao Dourado', 'Sara Basilio', 1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D2E73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FDBB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0705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6D2C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53AC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1D58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DD3D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7CEB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513F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AF6BC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C37E65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D9BA5F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ebastiao Dourado', 'Josefina Lamego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3AA6B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1A4D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1C79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74A8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7421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3960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2562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353C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52A2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21DCC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3A0C8F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78D27D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ebastiao Dourado', 'Janice Adao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3D794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6393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1510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217A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74D5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3E94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C832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457D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E25E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D3D4C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E98202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A4BA65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Vilante', 'Emilio Quital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39514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F05D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3154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9369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3016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E266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88E7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35CE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3764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E1FA2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0E5A8F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D15DBF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Vilante', 'Pedro Mourao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A5941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2EF0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D2F6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3F0A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75B7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0277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A2A3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6E3C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048E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CEA3A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F18F55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58F05C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Vilante', 'Antonio Pedro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DCC60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A50F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43D9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01F7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845B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C3DD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15A9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26CF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EAF9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C7F6A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E9FECB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B8834B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Vilante', 'Alma Braga', 1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5C0A5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061A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3E16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EBDD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9C4A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F3CD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1318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8FA4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9B89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4F6E4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3CBE2E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84893B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Vilante', 'Manuela Martinho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58145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1162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07AB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5148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6231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118C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5979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8BB6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F0BA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A2CCD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77643B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FCD788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Vilante', 'Briana Toste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9602D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F737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1694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5B84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FA55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AF9F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91E5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1930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77A0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94357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B80F19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F1139E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Vilante', 'Raquel Valverde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E7D62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101B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0525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8F05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E00C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47C8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D324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28FA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22EF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C3D01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2F8C96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CC102A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Vilante', 'Liana canela', 3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9071F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724A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B274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3197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7C1D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91BE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4D29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4D2C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B9C3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57C77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F1C6D4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D53D38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Vilante', 'Sara Basilio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E7C59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9394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A8AB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CC66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75B2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4F09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26F5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9A6D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6CEF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12F4F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2741F1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09A45B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Vilante', 'Josefina Lamego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716B6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3213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2E80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15F6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A00D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340E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2A58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97AC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C270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06EB7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3492F0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BDA894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Vilante', 'Janice Adao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D2532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CC9C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8FDC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078A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4EA3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F627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5E32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D0D4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6E17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78639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8F2E52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99EDDB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Nelson Bezerra', 'Emilio Quital', 2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AB8C3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2F0D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2C44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46BB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8224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C519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70F1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DAD6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7456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D1FD3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F43AC5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94D553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Nelson Bezerra', 'Pedro Mourao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CC0A1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ABAA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B17B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C8BB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C21A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8DAF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8768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AFDF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1229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BC27D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F74464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23873C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Nelson Bezerra', 'Antonio Pedro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BE8D2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3924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2C94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4EC1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66E8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F234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C25C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5961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F9C2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DA935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E80FC8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AB9194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Nelson Bezerra', 'Alma Braga', 2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0B08C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5C10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F131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FB33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FA3C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DCC9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1CDE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7E0F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35D4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81BD3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B1A414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563993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Nelson Bezerra', 'Manuela Martinho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F976E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5223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1B56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CC83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E17A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2BD6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C373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3108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1DFF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DC64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85D25C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948248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Nelson Bezerra', 'Briana Toste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AF1F8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5A0E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D930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21F3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881F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3E26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4DA2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6AF4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3E39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A1DE8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8890EF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87E127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Nelson Bezerra', 'Raquel Valverde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971F4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9865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825B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01A3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DEBD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171A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6E05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E40C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BA0E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0C31F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29B498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D106DB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Nelson Bezerra', 'Liana canela', 3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4D726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299A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1901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5121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7A64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5FE9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9F16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35A6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5238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05FB4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47C5D3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A612D5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Nelson Bezerra', 'Sara Basilio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15464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3542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375C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D384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8ABB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38DF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E0A3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E7A1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2A30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481D9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00B2A1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210C2B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Nelson Bezerra', 'Josefina Lamego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0A1DF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2BD3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65D5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B09E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AE3B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2C0C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F827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1CBA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1A23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AD171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800DCD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75AB4A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Nelson Bezerra', 'Janice Adao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D0837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514E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2BCA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0817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8664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C2A5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6207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B9EE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FD15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7216A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94E68A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425F4F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Brochado', 'Emilio Quital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34343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C35B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962D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69B6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9B54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039C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8510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C3EC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4D1C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D3A86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2125B6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011B09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Brochado', 'Pedro Mourao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B0C70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CF61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C955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F25A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957E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2770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14D1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C60D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F7F5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F8A27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D81F63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549ABF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Brochado', 'Antonio Pedro', 3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567D3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0D9A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EF77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C3A1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2110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86B3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964B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EBA2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B6CB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6BA8B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F05B9B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DD0282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Brochado', 'Alma Braga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A1172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028C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D63B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AD3F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6445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D499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0C4A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9774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5687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7A34E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0162A3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9B1974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Brochado', 'Manuela Martinho', 2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06B40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3439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7D3B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4F5C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A91B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9628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9369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3CB7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50BB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82860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4A18E0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D5EF52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Brochado', 'Briana Toste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EF72D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1694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3C81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2F1D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7B1D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266D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549F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7304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7279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FACD6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2A0FFF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4D1C0C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Brochado', 'Raquel Valverde', 3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DCD11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4ED1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CBBD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3CB4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EEA6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662A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89A2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1A08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BAE5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BF9A0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6831CF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588979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Brochado', 'Liana canela', 3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2BAB0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4C45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23FC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A24A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0470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5AA5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9C26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8864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7AE1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937A3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115761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EFA5AE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Brochado', 'Sara Basilio', 2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7E852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C7AB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0632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D7D3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E3E9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7867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3175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64BC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AA1F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A7978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1E72B0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F5FC2F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Brochado', 'Josefina Lamego', 3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C6840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C49A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7367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4995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ED57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5446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16A1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430A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091E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FD823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2CCDBF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C6B06D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Brochado', 'Janice Adao', 1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F2F2C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5963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59C4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E35F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CD07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94B9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A597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B759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F444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F0520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FA6BFC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8208C7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der Neto', 'Emilio Quital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B8BDD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57C5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3E15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CAE7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22CE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6113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4655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5BFF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6B82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77006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E97417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B1909B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der Neto', 'Pedro Mourao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95AC9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09BB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5B7D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D96D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3D87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71D5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243D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6635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13F7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612E9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0027A5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BB700E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der Neto', 'Antonio Pedro', 2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AB01E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75B0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078C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AE98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0B4A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2DDB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4A25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96FA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0E88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0A834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42BE5B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A1BBE6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der Neto', 'Alma Braga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63959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6E69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C384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C401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77DD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6E2A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7266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E434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B9ED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0E8F5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CF439B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3176DB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der Neto', 'Manuela Martinho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D840E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3F6F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B301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495B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4A24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702B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3F84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D135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0E28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13F1A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D5F483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057C68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der Neto', 'Briana Toste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67EBB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CB31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3FDA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9F0B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83A2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F1D6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B10C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283A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692E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8220D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AF82A4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B63396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der Neto', 'Raquel Valverde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9E1E2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F884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021E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4A39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83D3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6026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A83E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7228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77C1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E58AD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CAADA2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D7BCA8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der Neto', 'Liana canela', 3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156ED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4AFB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A37C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D998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B546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69E5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875D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21B5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3AE3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536A6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644C83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17EBF9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der Neto', 'Sara Basilio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87CB2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89A1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F983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4165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D526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2690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9187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03FE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3D4E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4EA94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E56F52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7C0BAD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der Neto', 'Josefina Lamego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CCCF6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3D81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A0D8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A2F4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914B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F9AA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0593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E805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2282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C0386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8DEF0F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907F07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der Neto', 'Janice Adao', 1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A03B5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11C1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4430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151B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DC75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8981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4BC9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7A6B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6BB9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FC5F8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2A3128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BCEA5A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inho', 'Emilio Quital', 2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B57F1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D948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B4E6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EBAE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844D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AC90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2D57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7CE2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0C00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6749C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73B655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50B106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inho', 'Pedro Mourao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80F1D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CAE5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DA01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787B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32E5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9A70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D62B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416E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3612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172AB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334F1B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CAC83B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inho', 'Antonio Pedro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44EE2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7101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4D69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C70C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30B7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F1F5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58A1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2B70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8780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A5753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CE48DD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12B160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inho', 'Alma Braga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F9357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8489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95C5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C73C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7876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57E4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DBF0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AEA6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3C06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6C0C8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DF5D4D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722F08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inho', 'Manuela Martinho', 2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7299C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8231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A822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3E19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6EA6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EDCF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33D1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F4C3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0439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11A6D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E20243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AF3D57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inho', 'Briana Toste', 1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50EC0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7BB2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7E3F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539E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E6ED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21D7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5555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B9BB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69D6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492B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122354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21A260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Alice Minho', 'Raquel Valverde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32931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40E4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9ADA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CB6C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004D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A4A9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0E10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A9BE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1095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F36B7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510C4F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861A7E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inho', 'Liana canela', 3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72FF9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C526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5B4E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E858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90E2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60A2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5766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F474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1A74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705D0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37B7D8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F5FFC9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inho', 'Sara Basilio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68DDD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12EC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1065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1F29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9038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C364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F26B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1966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84AF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F48B6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25AFC9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38ADE0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inho', 'Josefina Lamego', 1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75CCA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37F4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AFE0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3FF6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CE50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E2A1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4B1E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EDC0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0DA2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E0EA1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0B71CF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799370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inho', 'Janice Adao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E0B8E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2304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617F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7305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9472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F773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1037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286F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5332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1BE68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1929BC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BE0084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 Soares', 'Sarah Silva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A960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D9CC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955C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1064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DD60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BEE4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53D9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DA7D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1EE5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F4768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6234A5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06E14A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 Soares', 'Pedro Mourao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1B26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AD7C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9D03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A118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30C9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9D0D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1DBC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CDCD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483D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268B6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6C6FD4E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2E8278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 Soares', 'Fabio Silva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412EC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AD30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2420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F106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99E4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D751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6F05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1FE6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DFB0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3714B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0C84A5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94690B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 Soares', 'Jonatas Granjeiro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2A48F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3F1E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923E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64E9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6FD0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AB9F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11B6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A0B7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AEFE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86689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B14936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ED88B2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 Soares', 'Marco Gravato', 1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5F1CB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DCEE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B469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2FD9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C4E2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21CB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9BA8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8B51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B2D3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65738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CC25BC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F67FF8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 Soares', 'Denzel Rufino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C2DCD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9E4B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B0B3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DFD6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471D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3502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9EA9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DAE3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660D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52B64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0A2EC6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748933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 Soares', 'Joao Bulhosa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44E41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F061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CA65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B557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F7C1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B4EE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3EF2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ECEC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4C19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F6BAB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24D6B9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55484A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 Soares', 'Ana Camarinho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712AC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8395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177E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6056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F198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6612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D2B4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7613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D7A5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1EED4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695D3C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F25DCF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 Soares', 'Mia Carvalho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9AF0D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15F3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3C59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3765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4852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8326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56F8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8D8F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C55A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D259A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ED906E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CE953C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 Soares', 'Marcos Vieira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3FC9C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2C41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CDB8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24A1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627C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4252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5604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FFF8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E4E2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2D274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82A176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6EA27C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 Soares', 'Vanessa Carvalho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05CE8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D199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0D63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B07C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B08B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F314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6B08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302B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F530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95049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9F58C6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1D09D4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 Soares', 'Filipe Sousa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2EF5A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93C6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40DE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92B9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DA2F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68E4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0C32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0C46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0270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EA9FA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267784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C176F0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Aranha', 'Emilio Quital', 1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0B612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9B91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2D98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4A46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734E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9CD4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7FD4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14CE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4731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34AA9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8D9D59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67EAFF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Aranha', 'Pedro Mourao', 2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322F1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4639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2B59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0CE5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D661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6902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85DA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0DDA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8383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347E9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94CDCE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7E5075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Aranha', 'Antonio Pedro', 1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57282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AC96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1270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8395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1037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3986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D834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6031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45EE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4D2E2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947215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4C28BE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Aranha', 'Alma Braga', 2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7D6FB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346B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0126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2410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86D2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38E9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572A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1411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FF14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8CBB0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A68991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8D6DDA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Aranha', 'Manuela Martinho', 2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02EBD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1FA2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A716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1049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D1CB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65CD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8FC6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C2E5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EF0E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B15B2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560A95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9C5D22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Aranha', 'Briana Toste', 2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1B46D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7923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4798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B997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EBF0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6E9E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C191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05E7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951B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84B21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50D6F9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84DED5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Aranha', 'Raquel Valverde', 3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97D27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7101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5C44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ADFC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CCFB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DDCF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6AE8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6486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9B00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27607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31CEFC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F7FB26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Aranha', 'Liana canela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EAECA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84E1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DC7A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6475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F0C1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3296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B28C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C0D0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0099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00B0D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9BF20E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8266BC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Aranha', 'Sara Basilio', 2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01484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3F5C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C7EE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060E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6606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0804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AE05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0545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35ED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CF623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CAB5E3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45D423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Aranha', 'Josefina Lamego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C1EFB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1691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E460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5718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5190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1AA1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C049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CB69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A792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FB98E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C89B49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549AC2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Aranha', 'Janice Adao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5E6E5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BD05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8176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ACCF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AD56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D490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C9B7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8B17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1C67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BA9CF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7DCDF5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9E2F2C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Ornelas', 'Sarah Silva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89A7C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F60F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C620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D0DE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FEEE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FE60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D485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17D7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AE15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E7ACB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DFED46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F71B6A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Ornelas', 'Fabio Silva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79ADB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0924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CB6F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7A3E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B151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9216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7A6C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9072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7D37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8C739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E21D31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426B3C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Ornelas', 'Jonatas Granjeiro', 1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CCB78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A8CF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376E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91CF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D853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F9A6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6605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DF29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3FCA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2395F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17E845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2AB60F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Ornelas', 'Marco Gravato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B2934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C8FE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DA7F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64C8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62A8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F73A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9104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6AB1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28A4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92BD4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91449F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DA8035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Ornelas', 'Denzel Rufino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95764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E843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6B17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771A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3F14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12D6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AECB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CA30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A442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C9C73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66CE5C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A67046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Ornelas', 'Joao Bulhosa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21355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092F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69EE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ECB2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98F4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D896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045B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2EDD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F668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6214B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529631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AB6E37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Ornelas', 'Ana Camarinho', 1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4161F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570B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4EF9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C22F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AE71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49EC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08A1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1E10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7578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B8B96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6FC13C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FCAC87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Ornelas', 'Mia Carvalho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793AA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CCB0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916F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6D4D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4705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B239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4D55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DBCC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3677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2955C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F153C0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F8FEFE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Dario Ornelas', 'Marcos Vieira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F2F0E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1141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FF86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CF9E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F7B1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6745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ECFC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8C46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7A30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3B057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000936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CAD4BF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Ornelas', 'Vanessa Carvalho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48E23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1BC9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12D0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E6BB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A9FF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BBEA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28CC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483E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9997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A62EB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BBE7FA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123766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Ornelas', 'Filipe Sousa', 2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82897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E157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DD20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27FD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2FE0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C966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69E5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9123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0FF7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385B6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70F62B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6337A3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Yuri Serralheiro', 'Sarah Silva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E550E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5D60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3D53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C14D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D18A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CAC8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7288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F85E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493A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B49BE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DA4093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44AA37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Yuri Serralheiro', 'Fabio Silva', 2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6E647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1158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7108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5B03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A8AB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BC11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05A1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1651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3864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C8321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E826C1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90326D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Yuri Serralheiro', 'Jonatas Granjeiro', 1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F5596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7280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C628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02FF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038E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809C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F071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3E10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069E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003D8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3D559E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C78898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Yuri Serralheiro', 'Marco Gravato', 3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404F6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3373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ED13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0D16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1D6C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D0A8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CED2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5C40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2E74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E4979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D3AF00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AE77A8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Yuri Serralheiro', 'Denzel Rufino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53F43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CDC3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D751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6277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9A10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7D4D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0E47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ECDF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4AC1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4FCB1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A5CFB6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916427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Yuri Serralheiro', 'Joao Bulhosa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016D1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C296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23A7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F02B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BD61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5965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A7BF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59A8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AD67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07457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1A5BB7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C24967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Yuri Serralheiro', 'Ana Camarinho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AE737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9029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A305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1FF7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5B74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7F57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4EDE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AA19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95B0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09BBC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E0FF18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E14AAC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Yuri Serralheiro', 'Mia Carvalho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E86E2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D5EB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B7EB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DD3B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41D5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A799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C966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648B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5511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C7BA2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B65869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4B1565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Yuri Serralheiro', 'Marcos Vieira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4AAF2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2D8F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E828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6B62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A559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68DB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BE50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244F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FFDA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B7610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948AC0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0E8ACC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Yuri Serralheiro', 'Vanessa Carvalho', 3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389C3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CEC3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2DE7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1EA9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66D2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9DF5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F0D3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F285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F84F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60141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EA4492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3FD56B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Yuri Serralheiro', 'Filipe Sousa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F4D58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B103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D75C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0D7D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8147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A5FB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AE3B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348E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5638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1CF74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A3B03C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F963D1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rancisco Vilar', 'Sarah Silva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B3A8B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5BBE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980A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D455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E9BC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FFC4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1B94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0A64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D17B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269A7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B353AD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50BCF0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rancisco Vilar', 'Fabio Silva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11A65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283C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B0E6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8D63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2BD6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BF13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4D96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8832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F677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C43AC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33CAA7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41E5D0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rancisco Vilar', 'Jonatas Granjeiro', 3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E303F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1B3C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E035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6328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11C3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765B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9726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9D7F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3113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FB524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DBBEA3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964F4A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rancisco Vilar', 'Marco Gravato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0A2E1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97F6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C5A5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5828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10CA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33A2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DE90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63A5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E1A4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B768A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166863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D15AE4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rancisco Vilar', 'Denzel Rufino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CABEC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0546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616E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D477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EAD2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8A1F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F03A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F96E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23EA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CD4F9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6E6F75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5379EE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rancisco Vilar', 'Joao Bulhosa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D8FE1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983B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326F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E8F6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4166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F591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CEBC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2E7F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DD7E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E4CE4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038469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5AA98B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rancisco Vilar', 'Ana Camarinho', 3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B1B0D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D94A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040F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D5EB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C674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6A45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06E6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C01E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5769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9800B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2CF28D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9F9A30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rancisco Vilar', 'Mia Carvalho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F0A4D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F120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76D3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8ECD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5FDB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84FF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5404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3997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83FF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6E178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E8B6D6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05F523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rancisco Vilar', 'Marcos Vieira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E10C9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AC37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C7AF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B513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C1BC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76D6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12CE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83ED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4887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A8DD7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340EB0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5F14D8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rancisco Vilar', 'Vanessa Carvalho', 1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39167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1F40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EBD9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FA4C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6826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8B9D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3464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082E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E9C7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F9E9E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B4FF27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C8589F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rancisco Vilar', 'Filipe Sousa', 1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09BBF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7BDA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84D0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2E28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CE4C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4B3C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520C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C7D9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018C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3839D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E88956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5164C2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Nancy Sodre', 'Sarah Silva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74242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9A9C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7A0D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6730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B485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646C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9119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9EE9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7A92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54260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AE138B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8D77C3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Nancy Sodre', 'Fabio Silva', 1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C4F28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9896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C18A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F2D9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867A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105E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F521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25DE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C724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9DBA8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EF21BE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D4A044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Nancy Sodre', 'Jonatas Granjeiro', 3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93B17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0B5A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99C7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7A8A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2D72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91B0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2BCC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5038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A165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7C941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60E24F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9243BD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Nancy Sodre', 'Marco Gravato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195EC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56F6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413B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8958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1867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513B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59A0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72CB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F4BC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AE2B3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16BCB9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7AC4F2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Nancy Sodre', 'Denzel Rufino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64581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943F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56CB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D75C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1434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1BF0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EB9B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A9C7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5952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DB630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48229D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F6F2AF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Nancy Sodre', 'Joao Bulhosa', 1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D012E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722B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03F8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69CA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9C45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3401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35C1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4891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EFF3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D655B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56E74F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08B237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Nancy Sodre', 'Ana Camarinho', 3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DDA08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64D3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1002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2E2C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7FC1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1E92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D3E8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8219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0B93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F1C22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375F46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98B328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Nancy Sodre', 'Mia Carvalho', 1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1E415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BE11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B26C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015C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5416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E198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93F1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A6E0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0FC6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02FC3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D8E35A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F2D976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Nancy Sodre', 'Marcos Vieira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15A2D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1588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3565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8472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3190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7AA2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BFE8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34D6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156E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34F20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173DC3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3ADC6E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Nancy Sodre', 'Vanessa Carvalho', 3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B34C7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89BA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C9E2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08AF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3640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6382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9ED4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45A2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8AAE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C50C3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2E5655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4D4474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Nancy Sodre', 'Filipe Sousa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BE6C9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57E7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6521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C51C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D9B1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68EA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00C5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AE04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FDE7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6B683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93DF13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56EE73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David Correia', 'Sarah Silva', 1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A8426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0850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F496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3FD1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41AE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D2A1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9162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6D94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D791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5FC40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7FC845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85AFAF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vid Correia', 'Fabio Silva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5A632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9A49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0748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632A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6746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0922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840F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600E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2115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548E1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97BAC1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D6EA9F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vid Correia', 'Jonatas Granjeiro', 3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7C56A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1630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41DA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6C13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3A88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98E4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7F21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3BD7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B4A7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583B9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F87B56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886A8A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vid Correia', 'Marco Gravato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01F47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0BC6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C83D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FDB6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56AA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DA90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D574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DB9A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C4A7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C6A27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A7AC3C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44811B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vid Correia', 'Denzel Rufino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DC10F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82AC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1787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C231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03D7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61C7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3960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38E8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4E48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A39E7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407D4D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2B5658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vid Correia', 'Joao Bulhosa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05141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E139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719B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5ABC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0617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BDF9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1B9C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525A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6D0C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28504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D92AE4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B7C1C2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vid Correia', 'Ana Camarinho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503CC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37DA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D111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9D57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263A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9D5D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1B4D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66FF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546D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9FC42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5B29F9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F34F8C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vid Correia', 'Mia Carvalho', 3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39482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91FA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3678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C9A5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E074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E701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365F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02F4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7275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C15A6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D9E711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0A1C34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vid Correia', 'Marcos Vieira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CDE0B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33EA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BF19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464D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28C9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B8C1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EE60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FFE3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BFF6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372FE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BFA0CC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264CDE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vid Correia', 'Vanessa Carvalho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3BF54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3C8C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E2A0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394B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1465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7BFE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F234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D352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18BA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5AFFF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FDDFA2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2C8F46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vid Correia', 'Filipe Sousa', 3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55D40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B440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148E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BC5E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7ECF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DE63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8D15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8DBB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525D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1E095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6A3D4B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1D1CF4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lora Quental', 'Sarah Silva', 3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09CA5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A3FC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0DB6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21B4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0F40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2DF7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86C6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8AA9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9926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D5B67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AF126A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62578E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lora Quental', 'Fabio Silva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9B333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09B3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41D1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2115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4853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A9D9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1B2B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6565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F896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6AFA2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7681A8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063C81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lora Quental', 'Jonatas Granjeiro', 1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00709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EB9D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F8E3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2950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FDDA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B645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8EE6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30C3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B61E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CC11C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E5F1C1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FCDA0D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lora Quental', 'Marco Gravato', 2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A0AAC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C571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B29F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9E9C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E271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2A5A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CBAB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8ED1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07FC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3786F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09C5C9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1C5D62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lora Quental', 'Denzel Rufino', 1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B585A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D589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F682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0686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58B0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6686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49EE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6182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DA28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1554D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E90211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998C34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lora Quental', 'Joao Bulhosa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87698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E772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1D7D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55A0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F15B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424E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BF81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D8E0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3A9A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335B5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05FE02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A51E50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lora Quental', 'Ana Camarinho', 2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CBA1B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08E7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9EDA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3062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3302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EF3F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687E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C2D5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78DA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C67AC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3ED2EF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927C6E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lora Quental', 'Mia Carvalho', 1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05B03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45AE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446F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67AD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6818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6DD7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F4DE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03E1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FDB9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BC51C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7659CA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D2EC60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lora Quental', 'Marcos Vieira', 1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705C7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979A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0EB1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AE4B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9837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8301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D1C1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EE43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B1D3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189D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DB5C9C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037DCA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lora Quental', 'Vanessa Carvalho', 3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19DE8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7A6F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25C3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BA7F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C027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B166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A5FF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4E9E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129C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9FF99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A368A4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20A766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lora Quental', 'Filipe Sousa', 3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6C9C6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B970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15A2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0008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4602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E77B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789F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8B19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56CD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618A3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80F282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96340C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dia Silva', 'Sarah Silva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B8BF3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8DD3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F749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BD9E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7D40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194B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7DD2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FBF9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AFBF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64535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7DB789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88524C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dia Silva', 'Fabio Silva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DFFB3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B57D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AB78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4A37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3BF2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DBF6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89B5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088E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3DFF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67A2B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559ABB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9AD45D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dia Silva', 'Jonatas Granjeiro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5D29E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1DC3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E41E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7B1D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1B71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E155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93E0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0E8B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FB69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2175D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61910B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C1E60B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dia Silva', 'Marco Gravato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70BA9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B263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9D5E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3E87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E5D1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9693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99DC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9CA8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06BF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7E34D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EC3B32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AA1ECA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dia Silva', 'Denzel Rufino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FFBB4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C03D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0A05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8618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6B7B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72B0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EDB7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ADFB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91F4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E5931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404333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4BBC00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dia Silva', 'Joao Bulhosa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C2612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15C6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7756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514F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730D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DB18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4DE7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C1BC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58E5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1603C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F1EEF5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02E205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dia Silva', 'Ana Camarinho', 1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9CB05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2676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A514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080B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A016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91F5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8FEA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2ADE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B793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996F4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9DBA61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0D1E14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dia Silva', 'Mia Carvalho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BB816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606A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D7AE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487B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B7B2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5324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A2E4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1B30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2B58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0DEAE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0AEE09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A7FFA7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dia Silva', 'Marcos Vieira', 3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B9073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55B9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C576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5305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1223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D954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8E1A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972E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DB97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55D8B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049BDD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FEA702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dia Silva', 'Vanessa Carvalho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DD283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5D7C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6F10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E229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577E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A9A7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9E83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2209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E101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A086C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06C225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803AC3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dia Silva', 'Filipe Sousa', 1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F31AD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5996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E7EC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7827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80A1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AD82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7ADC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5B70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002C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7B4DC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B19BCC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F6D4D9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esar Leite', 'Sarah Silva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46CE0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5BF4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CC71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3DAB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F7E7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67B1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13EB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37E5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7341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298CD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E10A9E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56CE8F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esar Leite', 'Fabio Silva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31B96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A15E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B18C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63A2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66C8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13DA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A02E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2712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107B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F5D01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55A107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053DC1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esar Leite', 'Jonatas Granjeiro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30176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FEC6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14CE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3FB0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677D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5045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8FF1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1D4D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2804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02E90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1AB127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B360D0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Cesar Leite', 'Marco Gravato', 3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9EAC0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3B0E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A4F2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F1DA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6309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5FA5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6D12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7BA6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B324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E9127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2D9184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AF09FD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esar Leite', 'Denzel Rufino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3207C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6128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483F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AB62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F496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370E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442C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676B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8EBE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737CD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CB87FF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D83F28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esar Leite', 'Joao Bulhosa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FC872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DAC1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3F65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2EA3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3ACD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F651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90F5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2096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49A0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FAFF7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A84433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D11F2D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esar Leite', 'Ana Camarinho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9EAA6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FB17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C1F9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8D4F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20B4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A8FA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A459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FE91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1281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2F420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684AF8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F140E3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esar Leite', 'Mia Carvalho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714CE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9F67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46D4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65AF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1DAB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4603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F8D2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9FF2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2608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C1D99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0B31C6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B4ED64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esar Leite', 'Marcos Vieira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7EAAB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6841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AB00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400D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5720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7FAC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19D0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5AAE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E1E8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E99E3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5485A0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255842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esar Leite', 'Vanessa Carvalho', 1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BC3CE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79B3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E9FA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301F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248C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3EE0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3C18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722C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2D2B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2E70F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9FE435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3B1F78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esar Leite', 'Filipe Sousa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712EE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2278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7822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C3E7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93DF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F5FE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25A9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E60A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1F0B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1558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16DBB6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A6A378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el Pai', 'Sarah Silva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E0DE2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B678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3F37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5114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8797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C017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4FAE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EB1D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E6B8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72DC1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B24BC4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9BC7A5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el Pai', 'Fabio Silva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AF81A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0EAA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B89C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56E3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6D61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32D6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510F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DB66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06C9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37719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9EB129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B572F6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el Pai', 'Jonatas Granjeiro', 2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C367C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7014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BD44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EF76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A7E2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99B5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D3AC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7ACC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0DBD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2D1E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653662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A3502D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el Pai', 'Marco Gravato', 3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BA159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DA4F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238E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0BB9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E37D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4459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349A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2877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7A57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3837C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54A31A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8827D1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el Pai', 'Denzel Rufino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05F1E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1D68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2EC6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8499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0DCB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46DE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C92B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843C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16AF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864FC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1A9BD3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A5EBE6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el Pai', 'Joao Bulhosa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BBA29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58D8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8378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A979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97E7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A00D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31C0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A6B4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58FC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7D8C2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345FC6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7CC498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el Pai', 'Ana Camarinho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2DD7D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BE79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544C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16E4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509C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8B87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C72E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5AFE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D436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B45E3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2C5987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EF1A8D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el Pai', 'Mia Carvalho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E7A98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5EB2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FE1C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99D1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0996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CE13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C307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05BA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D9AA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D7168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AC21D4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1769E2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el Pai', 'Marcos Vieira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9E8D0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95CC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CEF9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4CA0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B0CC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A9E2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6B71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F5DD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3DAD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644DC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11E523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3E906A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el Pai', 'Vanessa Carvalho', 3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B2004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C261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25B8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1512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7248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573E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0345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8C22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1FB3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83C6C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E57DB2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344E9C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el Pai', 'Filipe Sousa', 3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C8B94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77BD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A0EA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4556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0AF0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BC26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0D65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F1DA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4B1A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33835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6F4E0A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B7E960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el Pai', 'Carlos Moutinho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4E228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8F26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D621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E05F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B433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2320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B4AE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85E8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238D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60272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BE3CE3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B5A85A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el Pai', 'Breno Granja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C58F7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1C91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0BB4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161C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5254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87F3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9DEF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0A2A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0464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B8B59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9FC441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D6BF2C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el Pai', 'Rodrigo Sousa', 1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4E408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0E01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6D22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E227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0CA3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F0FB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EC04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7E67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5782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D34B4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6828A5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DCC56A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el Pai', 'Andreia Sousa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24548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CA8F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F251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35C1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4C6A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8C0F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3F02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5673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8B69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848A8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EE267A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901E89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el Pai', 'Deolinda Varzeas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4509E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98BD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A9C8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87B9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EC18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7734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35BE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D4C8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2E2A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F19E1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A47A16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EB0507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el Pai', 'Beatriz Varzeas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0C699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3C40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942B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437E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585E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2192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0C93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913B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AE5D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84280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01B020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90811D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el Pai', 'Antonio Morais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A2012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134C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65C7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A293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10AC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BE60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8A5E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4DDD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483E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89611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A7F68D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72918B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el Pai', 'Aurea Monsanto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A4EB7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EABB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348E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441B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DE18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51FA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F727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B618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C6A3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E854A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8B32E7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4E62BC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el Pai', 'Isabel Leite', 2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29DD5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1E06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EBAA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052A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2F21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2D33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1DED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36AB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5781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8127F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0BAE32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D097B1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el Pai', 'Dario Candeias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C3291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0C69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36DB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97BB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EE89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2B64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C07F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D62A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1AED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D2007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713202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CA809F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abio Silva', 'Pedro Mourao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92D2D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AF96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265F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37A0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1D25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2C19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E364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865B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6599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5B90C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248B465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3C68EE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abio Silva', 'Rafael Soares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64257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FEAE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684F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B0DB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ED9C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8DF7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6221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A72E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B766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7D72A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B21510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E1762D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abio Silva', 'Dario Ornelas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385C2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3504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F716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2F84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F0C1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2E8F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56DE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95B1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C35C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FB198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6663DF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82D69E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abio Silva', 'Yuri Serralheiro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44BB4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D07B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1F34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355D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60BE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6FEB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AB76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DCD3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9862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BFA24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CB2B82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B64A96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abio Silva', 'Francisco Vilar', 1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C327B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D653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5E35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2686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0E0D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34A5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CD51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B7D4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62D9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03282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945EB2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F4FB52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abio Silva', 'Nancy Sodre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E5F5E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17A3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E6F2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F23C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1124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BFCB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F5E8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E5F8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6909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8AB93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C408FC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A5B926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abio Silva', 'David Correia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0C8C0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65BA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B52E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D1E5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6187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8F9C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67CA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C79F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45B9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1F843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9CEFA2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3D7DE6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Fabio Silva', 'Flora Quental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7C90A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C632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7C1A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054C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5A52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17E1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35D2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D528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7375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26DCF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A4D0E3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45EE34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abio Silva', 'Lidia Silva', 1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4247C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C96C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665C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FF53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4008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9481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2AB7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CF05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0F91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A5AD9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33EFA6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926529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abio Silva', 'Cesar Leite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3ADD5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4B44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967F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A29B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32E0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CEDD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2048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8F41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BF4D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4001B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0A3F62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2180E9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abio Silva', 'Joel Pai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F3946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9161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60DC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0244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0572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0AA7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D481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7BA1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FF93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DBA56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BDF684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D278FD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abio Silva', 'Carlos Moutinho', 1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C5D1C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0D41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A695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C469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1D1D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F7BF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8B7A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E5C8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4F62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48636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5F4903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4AFEF8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abio Silva', 'Breno Granja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855E1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788E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072E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9AB2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D118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A503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87C1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05D9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79C6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FC224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528F67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24DBBA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abio Silva', 'Rodrigo Sousa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25443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B7F6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74FC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0E4D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B525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5B37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5B7A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6D36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CEAD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2ED50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5CD2F8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F83BDD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abio Silva', 'Andreia Sousa', 3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17E5E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DBE3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B666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8BFB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3706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038B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17B2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15C6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6674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E8315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7A6F17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BA4566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abio Silva', 'Deolinda Varzeas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92C45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8431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599C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C590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451A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22DD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968C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8696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5026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2E85F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B70CA0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A89B65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abio Silva', 'Beatriz Varzeas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24573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3269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1611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BB45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74C8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30D8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EF1C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194E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DCE8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7E01A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761046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102E75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abio Silva', 'Antonio Morais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7230C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C513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867E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C05D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DD7B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E6B1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3F9C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5745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1654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6BA62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ECA7DF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FF245E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abio Silva', 'Aurea Monsanto', 2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704CA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39F3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504A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509E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E39D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1845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1C4A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5847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AE39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7E09B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000F31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94EF5F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abio Silva', 'Isabel Leite', 3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3E2BD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25AD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7092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A870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FE4A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89E6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5534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BD77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A90A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F01B8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C90CB9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F79DEC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abio Silva', 'Dario Candeias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63EE4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B800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F4C3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F5C7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059B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2E94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F81F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E3FD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888B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854E9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E0F805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9DF6C5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natas Granjeiro', 'Pedro Mourao', 1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4C5BE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6EE1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D635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C1BC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67C3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C5B3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7836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D9E0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85C2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D7EA1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30EA9A0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3BC4C2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natas Granjeiro', 'Rafael Soares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C30C6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BF8B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6252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0B44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58EA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360E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D066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F0DA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EE0F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3E846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D76046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322FA9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natas Granjeiro', 'Dario Ornelas', 1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F4781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AF6F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53AD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2D30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A9A4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1F00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67BF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1980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62ED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336EE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1E95D7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393A9C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natas Granjeiro', 'Yuri Serralheiro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E5004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4854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D009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FCA3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1EAF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3CFB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8A71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3D17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BB42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EB2B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A5D64A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0B3DAC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natas Granjeiro', 'Francisco Vilar', 1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DBD1E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0FDF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EB4A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95C8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3A07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4394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A91E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0FA1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B45F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2C493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E664D4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BEC6D1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natas Granjeiro', 'Nancy Sodre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22956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CB50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E529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830C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7E8E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3167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60B8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8BE3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AF0A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32A72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9EEC6A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5AEFCC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natas Granjeiro', 'David Correia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2508C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CFB9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19B3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FA48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C935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0313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0169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29BF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B574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5312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71ABDC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849075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natas Granjeiro', 'Flora Quental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AB271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0858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2CA6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FB32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D870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601D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5FBE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13A5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C994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65F75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165FD2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7F05D4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natas Granjeiro', 'Lidia Silva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36632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868F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2ED0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EF05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A602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C1D9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AFB9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63F3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9072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2736E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4CCE10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0ADB5C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natas Granjeiro', 'Cesar Leite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229F3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4366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BCAB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FA00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E13B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B2C2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E288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8AB0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9914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9B30B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A220FD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2E2885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natas Granjeiro', 'Joel Pai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962D0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4B40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FD68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9217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96E0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3B74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FE17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D66B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DC38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E6BD6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1B4EB7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7C612E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natas Granjeiro', 'Carlos Moutinho', 1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D00E6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C60B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AC0F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E3C6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48F9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9638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0DAE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E458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1D43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BAA5C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5D837A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4B9490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natas Granjeiro', 'Breno Granja', 3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32AE5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5706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A39C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BE8B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0B50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09EE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048D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B603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B049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7F4CF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0A64B7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2DC6CD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natas Granjeiro', 'Rodrigo Sousa', 1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49610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1B53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6BDE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46C9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AF14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BB93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2193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1B33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A1FD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98AE6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5A9A43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6A905C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natas Granjeiro', 'Andreia Sousa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500B1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C77D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37BD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6BCD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B2CB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3959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271C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823B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2CF1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746E4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5C8A3D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80DCBF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natas Granjeiro', 'Deolinda Varzeas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56917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17F1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A60D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67FC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4C5D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A372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59DB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4C1A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AB92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81341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A28A6B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D41278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natas Granjeiro', 'Beatriz Varzeas', 2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95112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C09D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5D79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F957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AB99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2B33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5B55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DFA1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4372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48DAC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8AED3B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4900B4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natas Granjeiro', 'Antonio Morais', 1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0D6BF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F501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3D2E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27AD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4179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CD49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9331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E96F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718F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594CD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A8C720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5FC58B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natas Granjeiro', 'Aurea Monsanto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E514E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602F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FAAC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A9C7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679E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3662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7F78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432B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F802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69704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CBD8E6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90087D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natas Granjeiro', 'Isabel Leite', 3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68D7A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267F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EEB8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2595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E9C9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EFC3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3DDC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46F1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AC69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2456E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EF4A46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F0C0B0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natas Granjeiro', 'Dario Candeias', 1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1126F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1107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4E53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E7EC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73CD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9D03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8FA5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D666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236B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9D9AD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047BF6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A53763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 Gravato', 'Rafael Soares', 3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EB907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1240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2F57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2CBB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16E6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9F2F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E6E8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7A16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C41F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B0C41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EB7A6B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B85F55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Marco Gravato', 'Dario Ornelas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228D5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94E5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4751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FF55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90F6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4812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F1BB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BEA6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056B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6FD4E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EBD56F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684580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 Gravato', 'Yuri Serralheiro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320DA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42F5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D782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C2D3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3730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3ADC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3877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3F33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ACB7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D02C7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A9BFE9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0BF4FF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 Gravato', 'Francisco Vilar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6BED7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8262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06A1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7CE3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35FF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993F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2EA0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C8B3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8B62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8539C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6849DE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D83755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 Gravato', 'Nancy Sodre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39A68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B689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B367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A794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FF31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102E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C55F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ECC8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E12A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31563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5F1D1E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8AB17D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 Gravato', 'David Correia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BD766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753B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67E4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B9B1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D0CA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ECAE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FCCF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B976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FA35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8ED62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BC95B0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90DDA8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 Gravato', 'Flora Quental', 3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84C6C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C9BA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14BD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AE73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8982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55A2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3D0C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09A9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B60E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94E4C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71DE51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6B60B7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 Gravato', 'Lidia Silva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E37C1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1D96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2602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343F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7732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CB0C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A6D0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A395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A7F5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18C86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140AEF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0EB387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 Gravato', 'Cesar Leite', 3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E1212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C1AC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F226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BD88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320B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F2EA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158A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783A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7738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3AE50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1EDB94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9857A8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 Gravato', 'Joel Pai', 1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BA280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9E0A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FD24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5CF3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0564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F1E5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06F2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9AA1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3108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8167E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470040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7E9670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 Gravato', 'Carlos Moutinho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22650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8A0C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0A2C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4D77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F398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2F7D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0017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81B2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B460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BF155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75C4C2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857F70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 Gravato', 'Breno Granja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ADC4D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65C7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97A7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01A7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7B17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31FE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0843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1847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77AC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A20CC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422353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AE1480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 Gravato', 'Rodrigo Sousa', 1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96388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0334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090C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3E8A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4B3D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8AE4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6EDD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4670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6040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39E1F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F98CB1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F5F693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 Gravato', 'Andreia Sousa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539F8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1C85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371F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B6E2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0C98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47E6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6E14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1723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A80A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6B52D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EF04EA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3B396C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 Gravato', 'Deolinda Varzeas', 1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AB57C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5477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67A8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BA14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C34F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D660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2F7F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2DF0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6AB0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1F63F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FCCCA8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406150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 Gravato', 'Beatriz Varzeas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6104B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FE6D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C7D1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BD0E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F110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0675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E8B3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33E6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2229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4A52D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6FF1E1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E82504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 Gravato', 'Antonio Morais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4F306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FFB8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5DA5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A172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A1B3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748C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310F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2AAE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81E5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73F6B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F06731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432780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 Gravato', 'Aurea Monsanto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33814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F462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6943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545B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3F23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546F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3E2B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1B4B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2FFD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0119E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694381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57B32C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 Gravato', 'Isabel Leite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57868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D1F1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257F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A042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3473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4314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6869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B60E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4DD8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678E2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570B84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F38637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 Gravato', 'Dario Candeias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4C53A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31E0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7D3B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57EA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DBB7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1B6E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7115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64BD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C14C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79D37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606B06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059B15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nzel Rufino', 'Rafael Soares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F4352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A748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A26B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F375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F925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136A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EED9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24F2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87FC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AEDF6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0436A6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9AAA71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nzel Rufino', 'Dario Ornelas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D96D1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399F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A533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A805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E90C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879E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DAAD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38B0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E4A7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AEC8F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D0F7E1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5559FA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nzel Rufino', 'Yuri Serralheiro', 3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DA7FE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6A21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8D6D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BD2C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6D7D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76A7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1016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41BA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9B51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E8345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88D945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664688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nzel Rufino', 'Francisco Vilar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0BFEA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3447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B41B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866F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7F71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32C0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0355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F0AB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EC28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9E45B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2D3EF8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A81510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nzel Rufino', 'Nancy Sodre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0EFD5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1A72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B6B3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1C20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15D4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7FCB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9D63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EFAA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7913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10047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BE61A3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797D60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nzel Rufino', 'David Correia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F99B8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CFBE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C9C4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7D84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59FF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A439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3D53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C514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A7A6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BB723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FC7C0D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5886B3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nzel Rufino', 'Flora Quental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8743C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40E9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4373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BBCC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A84A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31F9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2AB4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4AD1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4300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188FF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16A7D6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D3CCC8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nzel Rufino', 'Lidia Silva', 1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7EE5C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42E1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CC51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6DD4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8B2D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5C4D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2853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1A18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3DC1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270E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5134ED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D58D07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nzel Rufino', 'Cesar Leite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43854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5DF4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6B53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8099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98FF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7B7F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D2D1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B75C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764A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71C55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37F46D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0C56E7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nzel Rufino', 'Joel Pai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2CBB6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1F34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3819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4371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6EEC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6FDA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1490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06FA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C311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18341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07A42D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4CC530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nzel Rufino', 'Carlos Moutinho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9A3FF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9482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719D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A467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19F1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590A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FF76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6FBA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5088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09ADF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2E1680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D63482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nzel Rufino', 'Breno Granja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D52C9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1D33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4E16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BF85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621C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DADD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7F2C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C8C5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3ACD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5FC80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055E6C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C60C60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nzel Rufino', 'Rodrigo Sousa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9B0E7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8767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8C9D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8243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64CB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E123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1CED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C875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40F6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53F81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C037BB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A833D8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nzel Rufino', 'Andreia Sousa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DB563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86E8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9807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604E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9F81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2F1C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65D5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C568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51B8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12177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339ECE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CAF196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nzel Rufino', 'Deolinda Varzeas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6DE45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DE0E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CE4C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5CE8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630B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B277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98A1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7444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8542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A6301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2D70DC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042A9B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nzel Rufino', 'Beatriz Varzeas', 3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74DF9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B27A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02ED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5FCC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43B6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B729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B87F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F7E7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6DFE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DD0EB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C79827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F381EB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nzel Rufino', 'Antonio Morais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FE949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9754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8BBE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29BB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F90F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DB3D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D93F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6FB4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6376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3D0CD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9C48DE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C8E3ED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Denzel Rufino', 'Aurea Monsanto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0D4F0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9E0E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9C0C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8F6E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7D27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570C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7CE8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E9E7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70BA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0B8BA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F6E570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485CDE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nzel Rufino', 'Isabel Leite', 2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3A27F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1ADB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52A3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4899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34C6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B0B7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6B6C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3410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7BCC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96D41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3E7EFA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70ED22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nzel Rufino', 'Dario Candeias', 3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A2391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7587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CC65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6791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4F2B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54C6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5FD2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0C1A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53CA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97CCD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11078B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3E18C5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Bulhosa', 'Rafael Soares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D0F78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B523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1173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7EEB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20C0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753F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174C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EDD0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693F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BA3AC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F14991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FF3B37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Bulhosa', 'Dario Ornelas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388B7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4A0B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B36F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BEAD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15F8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F402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0A86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D197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BDEF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588E0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F81778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442F05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Bulhosa', 'Yuri Serralheiro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0BD8C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8939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6D7F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BCE2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5CDE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D37F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C1B5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4FD6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DF79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B54CE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C8A457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4D28CC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Bulhosa', 'Francisco Vilar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6F339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1BE3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02F4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7A0F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B328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1B26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8E45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06E4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8985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DE105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6BFFB5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F98C0E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Bulhosa', 'Nancy Sodre', 1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2E08F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1A76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306D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D558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AA74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32A8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7932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8A3D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563B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D3574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A36926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E19597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Bulhosa', 'David Correia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89506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DDEE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0D23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0C19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4378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7438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98FB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F4AD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A444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AEE7C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51DC03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A9B294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Bulhosa', 'Flora Quental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8C251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7702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B7FA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0BB6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7625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8973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151A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B522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EBE1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33D63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F207F5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164051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Bulhosa', 'Lidia Silva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2396D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5EE0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DFBD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6922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4AD5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FFF8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FD17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70ED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5060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19152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B2CD15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CC1320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Bulhosa', 'Cesar Leite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A8E3B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351E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DA3C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6264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BCB4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7053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3FE5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5E2D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FBC2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86379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F7C6EF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169066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Bulhosa', 'Joel Pai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28401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2E96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3F74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717F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23B2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7AE2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5A9A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E123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1DA7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FACB3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F366E7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3B9B91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Bulhosa', 'Carlos Moutinho', 3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FFA78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CA30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C0A9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396E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3F77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E8E0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04A4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347E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E42A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E4885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8A40AE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638CBC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Bulhosa', 'Breno Granja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EF925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CE4B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327D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1042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C9FD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0240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7ACF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70B1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59D3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50695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EDDFEB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843211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Bulhosa', 'Rodrigo Sousa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59AC7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3A89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B900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4BD6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66E2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09BB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6466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B36B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3CA8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515C2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02FA84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581BC0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Bulhosa', 'Andreia Sousa', 3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18051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87BF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CE9A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04C1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8790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B87E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DF46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9301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A253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06C27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E53891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F5879A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Bulhosa', 'Deolinda Varzeas', 1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40A45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EC48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B7CC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20A6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ADBE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63D6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167C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B0FA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7B80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8EE05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DB1CF0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5BFAE7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Bulhosa', 'Beatriz Varzeas', 3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950D6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2F2F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461B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88BB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9E7D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3591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1E86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29FE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2378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3C9BF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BBC677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95FF97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Bulhosa', 'Antonio Morais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F20D5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F79F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AAD4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9912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6816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3A40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D829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AD55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B17E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A4FA0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B66A55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5D94DE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Bulhosa', 'Aurea Monsanto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8DF6A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3B26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5215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0C54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23FF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0D39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507F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3D1A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1C76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80964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D6C2BB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BE1080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Bulhosa', 'Isabel Leite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FE4BE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B21E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4EC8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7597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3461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97C2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FB12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05A7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F839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2BB7B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04457A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9D4DED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Bulhosa', 'Dario Candeias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75F17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BE2D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DB4F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957F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37F4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B1B0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C115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62B7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1B08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D1C43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FD0BC6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8E49CE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Camarinho', 'Rafael Soares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63487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DEF5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8424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715C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0366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8B46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1E49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FFD2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3CF4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6ED4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AD6D66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5D823D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Camarinho', 'Dario Ornelas', 1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E2DA7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E339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1762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3CE2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D554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22E1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3CC7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BFEC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D060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21E98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CA747D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EEB8F9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Camarinho', 'Yuri Serralheiro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F0AF2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7D66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CD7B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18AB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6C13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3D7E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2C68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ABED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C733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11E90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F9CE98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87CFF9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Camarinho', 'Francisco Vilar', 3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66376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696A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375D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F90D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92F1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40C9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6DF8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CFF0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4F98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DA78B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2EF23F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1B8CA5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Camarinho', 'Nancy Sodre', 1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368E8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0753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258E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CFE7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FF4B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EF00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0337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7214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82E2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B3889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469671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B43D65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Camarinho', 'David Correia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83452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0129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A244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29FD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FD30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2832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177D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4486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F1D9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82D14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F514C3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AA4ACE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Camarinho', 'Flora Quental', 1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8AFC8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07A2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E2F3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AFBA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A483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59F3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D206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447C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6E56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9F38C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DA2DA0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CE5538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Camarinho', 'Lidia Silva', 2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C2972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2D41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2D3A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1C8D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7FCF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4DB1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96BD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EE91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4873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E7C9D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E15D8A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B92857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Camarinho', 'Cesar Leite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1656E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0FE8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4CE7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68E2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B6FC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FBDA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00A1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2E20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B1CA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C509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65298D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725A76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Camarinho', 'Joel Pai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941CB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1E93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1C4B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8D08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7E4C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3996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5EC4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9806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3524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ACEB0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530A35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9BF45B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Camarinho', 'Carlos Moutinho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E1E80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9016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BC66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B9C3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7E47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90E7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1B89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858E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B1DD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38089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D9FAFA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5F7740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Camarinho', 'Breno Granja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2C3E6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632F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2682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62F1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C7BC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9CF6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9A66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662C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BF36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2AB38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5578D9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22219E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Camarinho', 'Rodrigo Sousa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482E9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2F82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B65A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BFBC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AFC8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A237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2CE5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5B82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BCA2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FB81D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64DCB6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ADF39C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Ana Camarinho', 'Andreia Sousa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B8B7B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6E11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A314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4F9B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0C83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2403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ABD6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3FDB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D3FC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78361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E2AF48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180F4C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Camarinho', 'Deolinda Varzeas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3B3F4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F737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0A80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E3DE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E11E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5C2E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6D02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0D92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C1B8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2D631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5F7153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0F4C2C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Camarinho', 'Beatriz Varzeas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E21CC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778E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9A47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BAE5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0DA1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ED9A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4C5E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C07B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405E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E67FA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FBA9B6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2F5441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Camarinho', 'Antonio Morais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41AB7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5B42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03CB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ADF7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F317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CD44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BABE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28A7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ADD6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A0BBF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476CC4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4E86EB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Camarinho', 'Aurea Monsanto', 1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ED754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B9AB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EC34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A918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1097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A1B1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14D1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B5C9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0BC7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BF3D6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A8A977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C8772B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Camarinho', 'Isabel Leite', 1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49D0A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D619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A932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0460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F4FB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6E15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3B20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5E4C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A79A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7DD94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ACB302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1E128D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a Camarinho', 'Dario Candeias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E78E1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4258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5A56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BF48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4AC3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2BDB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9148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9EA4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0CAE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E8AB8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449C12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0029F8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ia Carvalho', 'Rafael Soares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AFF98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0596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7704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F932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22E4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AE2D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1872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E673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EBD8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4D0AB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EC64B4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C84F1B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ia Carvalho', 'Dario Ornelas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3A5B9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D977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BF69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3A4D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AA2A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2772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6F22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889B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BC60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7CD01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902FE4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841A46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ia Carvalho', 'Yuri Serralheiro', 2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4CC83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A942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7BC4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2B14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CE18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9DD2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9D58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50E2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0B5D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5181C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40FC35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2E0F19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ia Carvalho', 'Francisco Vilar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A1BA0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6A55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6075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8514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7677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C8D2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31D8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4161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5932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6E7C2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CD29B5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BC56F3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ia Carvalho', 'Nancy Sodre', 1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487AE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A0D0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5E64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38BD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C2E2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7742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3777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01F9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BE21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508C7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C7DC6C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69DD4D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ia Carvalho', 'David Correia', 1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FBD29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CBB0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4FFA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4C97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6BF2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3F14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00D1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7D84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58E8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BD95A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899856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03F019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ia Carvalho', 'Flora Quental', 1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2C635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EB82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EDF1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53F7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3E81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E95A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5372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67D7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C11A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11D35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352BC3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49F927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ia Carvalho', 'Lidia Silva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C2B51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AA60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3439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9D2E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FD77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E70F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56E6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D75A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CA2C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90797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3F8773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80B40D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ia Carvalho', 'Cesar Leite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C2DD5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B2E2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B468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127D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5BD3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D341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7731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AC84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6842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FD546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752C6F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E0212F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ia Carvalho', 'Joel Pai', 3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9F022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2232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07FC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7FA3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BA2D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623B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8444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3A1E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B839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59319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1C2604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DA7A94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ia Carvalho', 'Carlos Moutinho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14ECF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D2BA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4CC8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BACF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C15A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A8D2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A83A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E2BF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CC08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36055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54992B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8F351C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ia Carvalho', 'Breno Granja', 3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948FD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5FEB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EB9A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A155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6545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267B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6B79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303C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8DF3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8C3A9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909B86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28DADA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ia Carvalho', 'Rodrigo Sousa', 3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4BA43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E826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1EB4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1271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9B2E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53BD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8BE3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A07B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BA51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5E68F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EE4A4A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4F48F2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ia Carvalho', 'Andreia Sousa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2594E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CF31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A30B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F72D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A89F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E8CA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9B07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86D8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362E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19226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DB1985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48CA66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ia Carvalho', 'Deolinda Varzeas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D7B4A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3B17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0A34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865A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534D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DA20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0B9A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374C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7918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AA602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C8811E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12DFD7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ia Carvalho', 'Beatriz Varzeas', 1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61E9D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53CF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3D83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F311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E68A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6E18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B26A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AD27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E3ED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60EB0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3311F2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B24511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ia Carvalho', 'Antonio Morais', 3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47CEB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D17F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1D95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06D3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F711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6702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D094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D7F9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90E4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E8FF1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84EDF8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E842E7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ia Carvalho', 'Aurea Monsanto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F6B61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B543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DF5B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BEBB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3169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AA50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CE3E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4048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3BA9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6D083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EE9F8E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4E27D0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ia Carvalho', 'Isabel Leite', 3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E39C2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EB8F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F534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F858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5D46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729E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259E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3E8F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1538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A1767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1EF697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0FEB59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ia Carvalho', 'Dario Candeias', 1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8975D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7A88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E5D0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8793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2F7F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35C0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1AF4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222D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3212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4FBFB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EC152B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8AE722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s Vieira', 'Rafael Soares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5EB75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AC1E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137B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80CB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1DF6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7D23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D764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3F3D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182E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FB6B1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851FBB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98E8E8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s Vieira', 'Dario Ornelas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FF4B7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FE7C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FFFE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C084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A99E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4434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A7E3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C87E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9C95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C18A3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28F644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C31A2E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s Vieira', 'Yuri Serralheiro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44079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E4B7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5D9C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4C94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E189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531A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23E0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76A4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A4D0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EE3C1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872F0C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206496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s Vieira', 'Francisco Vilar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3B30A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C5C1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AA53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470C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CA45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EAD8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7F2E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35A1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8B88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905A4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E4E390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C8B86F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s Vieira', 'Nancy Sodre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C4893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D0EF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8895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D734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004E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D4C8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2782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B85E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12AE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9BACC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42F934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9EE490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s Vieira', 'David Correia', 3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74BE6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B950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6485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6905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F88C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34EB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2ACF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78A9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01AC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7326A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31D507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031A04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s Vieira', 'Flora Quental', 2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DF627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D16D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6D89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4DE4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413C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B36F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C3A2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434A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87C0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4F0C0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0DAAA6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6A4E35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s Vieira', 'Lidia Silva', 1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B2289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CD26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3B21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7CB5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48BD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9FE2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AF92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A504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A625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B0604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115838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FC827E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s Vieira', 'Cesar Leite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AEC33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851F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26B1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714C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8D19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0ECC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DA37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971C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2D31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5E1C3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DB7E5D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1649CB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Marcos Vieira', 'Joel Pai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DC6F1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9FD3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7E4E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A842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FFC0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887D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3770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E200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292B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26AFE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8D077E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2F96A8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s Vieira', 'Carlos Moutinho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77CB4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BF2D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3405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BF87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AEA5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1583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6000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0603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CF6F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705E9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F794D9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0940D0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s Vieira', 'Breno Granja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C42C3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E12B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3D48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2160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8DCD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13C7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DA8B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2347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8001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8D1B0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A7800F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BA289E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s Vieira', 'Rodrigo Sousa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901F2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071D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F5B3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06B6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91FC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8F65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2C4A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2F18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C9D5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016B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2D31DB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8CB03F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s Vieira', 'Andreia Sousa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63DF9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857A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CC6B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57C3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F678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8721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210C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D839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1CD1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38E3D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6C561E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8281F1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s Vieira', 'Deolinda Varzeas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3EA4B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4263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FC00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9E86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A253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5CB5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B130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9C2D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7929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52711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959EEE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D49E0B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s Vieira', 'Beatriz Varzeas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3F9C3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5981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B73A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48C4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AE2E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47A9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4234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F6AE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8451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B2C30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92ADBF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A30305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s Vieira', 'Antonio Morais', 3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BAB06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0E27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0E29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5333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EFA9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5339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C37E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D61A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CFFA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BD659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058E47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C458C4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s Vieira', 'Aurea Monsanto', 3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22D80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C58D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CBD0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FAF6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DD8D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987B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B68A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F201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2069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676A3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BCD3D6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D406C8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s Vieira', 'Isabel Leite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919BE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1744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A859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757F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B8F1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0DE0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7AC8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707F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D304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8673E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3C49BE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BB96BD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cos Vieira', 'Dario Candeias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69EAC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606A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D315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EDAA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BB24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6293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C88A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7FAA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ABF8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05B25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CDB903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89CF21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anessa Carvalho', 'Rafael Soares', 2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01012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96EF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6E8D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480F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95B6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78DA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7055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91CE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9B2E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A438F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FD176F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E38ABD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anessa Carvalho', 'Dario Ornelas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25BF8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31AF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25CA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E272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4399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6637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7A3F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EAA0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0DCD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1882A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53F36E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1CCA41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anessa Carvalho', 'Yuri Serralheiro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BFC41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D2C0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2961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8030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D2FA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D339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4D13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E991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74BF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8E647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6F90EE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52A71B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anessa Carvalho', 'Francisco Vilar', 3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58867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2B64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A9A1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9961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4B3F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DBC5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3CA4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918D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EC0F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81F61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B428E6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BBCBA2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anessa Carvalho', 'Nancy Sodre', 3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3E8A5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4EF8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B1D3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164E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BC99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65CC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501D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87A6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061D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5B3BC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648605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35EB28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anessa Carvalho', 'David Correia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F4CBF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4105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77A3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CF8E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8D21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4229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35B6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B93A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11F4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7DFF8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38F3A2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1A44E1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anessa Carvalho', 'Flora Quental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55489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CF6A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397F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D548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5B56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042C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2700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3A77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177A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4B875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64B3E8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8B6452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anessa Carvalho', 'Lidia Silva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87CD5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DDA3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D838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F6D6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946A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BD06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C048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B401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BBF8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C43F6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DD15F5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FA9D6B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anessa Carvalho', 'Cesar Leite', 2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9F346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AAFC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A309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9F83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7FEE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EEF6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83D7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E6E8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7846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631C1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143238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442970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anessa Carvalho', 'Joel Pai', 3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A95B1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1735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5A1A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BA22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C617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80FD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9707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0BB1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AE26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D0704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05BB4B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7B67A7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anessa Carvalho', 'Carlos Moutinho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83DB5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82DC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453A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EBF5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4369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3B49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8C14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F275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8459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96CDC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73A5F7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9319E4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anessa Carvalho', 'Breno Granja', 1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92386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899D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62B3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8993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DCD2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7C41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DCD1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6AAF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DF44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A5558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271B78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56D4E6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anessa Carvalho', 'Rodrigo Sousa', 1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653D5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EE81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F1B2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5D6F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7912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B61A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1C8B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3243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6189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AE085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9E4BCE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F9B004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anessa Carvalho', 'Andreia Sousa', 1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6660C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9BD3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068B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15A1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E928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D29D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DDF1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8A6A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1CDF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6A959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04A6A8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730569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anessa Carvalho', 'Deolinda Varzeas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77BDA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B434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3D6B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53ED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BB88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75A3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1491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1E55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BD61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4634B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A322FB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1E6AC0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anessa Carvalho', 'Beatriz Varzeas', 1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62EF6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86F6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A283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90C0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2A61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FCD0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D364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CCC2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408E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6B649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D3D8A9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25DAE7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anessa Carvalho', 'Antonio Morais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F9DD8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B51C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01F0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75EB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E4C3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3210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B827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DADB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1CFD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B40BA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26FCC4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CFBBC1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anessa Carvalho', 'Aurea Monsanto', 3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6CBA3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31B3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B524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5505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C04A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0925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0384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0F31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D94E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7AA7C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4034D2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5FC70A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anessa Carvalho', 'Isabel Leite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7A544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FF84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996C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F1BB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A432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2514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9348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5B0F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7DA0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A8BE5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DDBDAE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DB422E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anessa Carvalho', 'Dario Candeias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AB6E7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BA1C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EA26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DF9B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6348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DCB4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1727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58BC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4594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C5397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E501F6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669172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ilipe Sousa', 'Rafael Soares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A8E66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9B53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EED3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2F2F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3BAC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4E3D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9EDE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C3B6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3558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A9201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1E800F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2D2A51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ilipe Sousa', 'Dario Ornelas', 1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142CF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0CB5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8A80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7455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FB73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984C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B546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5B8C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2A00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E655E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659EFB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C79C5E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ilipe Sousa', 'Yuri Serralheiro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A9A49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1B99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D15F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3AEC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7F57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3EC9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C27A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E505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0C72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38B69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8BF2AB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34E387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ilipe Sousa', 'Francisco Vilar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D9FAA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720A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141E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E7D2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70C0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A4B1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4266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694F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1D3B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57D73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D2ECD6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8D6CBA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ilipe Sousa', 'Nancy Sodre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50AF3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5DFA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719B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66E8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ED55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01C3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A6EC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B8AC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B4A4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8089A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CC382F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78BAF8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Filipe Sousa', 'David Correia', 3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DAB61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87C8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20C9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CDCE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6BF8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34C9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339A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B0C3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45AE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E48DF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F87FAD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383AE3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ilipe Sousa', 'Flora Quental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BF839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2926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AA8E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1B2C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7AB0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C9B6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6F73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B11C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A215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D1667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8ABC88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EAF738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ilipe Sousa', 'Lidia Silva', 1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EF14C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FDB6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50C3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6B80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21D4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F295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5DAC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BE37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59F0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F6D8C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1329BA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138AE1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ilipe Sousa', 'Cesar Leite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7CB56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47F7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F577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FEBF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114C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B779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AA65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F71C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0A4F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28E1E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C950BE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D8973B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ilipe Sousa', 'Joel Pai', 1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29E3F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1C41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1A9D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0623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8434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E11C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1510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1A82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0F9D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21D64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59E601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CF6CFC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arlos Moutinho', 'Pedro Mourao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8DA88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866B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CF4E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FAC3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28DB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77F8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8C41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CB8C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D066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BED31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7ECEC14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7DA5CA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arlos Moutinho', 'Joel Pai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205E6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D1C3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5510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63A5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DD58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8716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7FC6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DC8F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7DBC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5A4D0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271320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CD9242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arlos Moutinho', 'Fabio Silva', 2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4D772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E05A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0353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B948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3190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8693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DC6B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17DF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F105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7667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673BC4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B99CB8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arlos Moutinho', 'Jonatas Granjeiro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22CE3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4E06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63B8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97A4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92B3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09F7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6127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3B14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7CFD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108B7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4A9E06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109E9E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arlos Moutinho', 'Marco Gravato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5EDFB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B859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503E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7306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BF31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D50B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34B9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B5E2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D1F5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0B897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D5F4F9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4129FD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arlos Moutinho', 'Denzel Rufino', 3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89EAF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070D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9CA0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C2EA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BC9A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8AEC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9D28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360F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F646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BEE3B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8B083D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C7CE4D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arlos Moutinho', 'Joao Bulhosa', 3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64D50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4DC9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47AA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7780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83F1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E068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10B3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C87E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99CD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F7B4F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F3BC06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6BEEDB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arlos Moutinho', 'Ana Camarinho', 1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B2E6D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4F94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0132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FCC6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694A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6BEF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D9F6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C859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16C2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129E4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5128A7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250014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arlos Moutinho', 'Mia Carvalho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4E224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854E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3056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750A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303C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805D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9ADC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F9F9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DEF4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8508B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1A9F1A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356770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arlos Moutinho', 'Marcos Vieira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204CA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29CD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BACD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6002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5A95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17D9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F9F4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1E77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E507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54B37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C0BD7C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FA920A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arlos Moutinho', 'Vanessa Carvalho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56D0A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9082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EC03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6087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2E93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E155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8714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22C1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60DC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FE9EB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A33A3E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D62E05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arlos Moutinho', 'Rui Mariske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452FA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4260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7278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7BE7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6523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0A1E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39F5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8AF9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A3B4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A57ED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6817E9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A22CD3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arlos Moutinho', 'Lisandra Batata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27DF6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B2F2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0633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E1C4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388A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1E48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C298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67C1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6A81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401DC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6E4122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0E15A7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arlos Moutinho', 'Alma Velasco', 3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576BE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D368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57A3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3219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0BFC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F52E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07E3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B7AD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79E0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EA264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4A9468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698F8D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arlos Moutinho', 'Zavier Salomao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905E4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7D86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9A41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E14F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BBCE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F4FA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2F3C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289A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BB31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17947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101B98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D04591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arlos Moutinho', 'Xavier Alcaide', 3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DB180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35BF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090D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6053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6364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1CE2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1ED7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3F52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5846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995C0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FDD767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A365E2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arlos Moutinho', 'Teresa Barbosa', 2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C70BB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18FD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B509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272F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57F3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157C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4495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33B1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2259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0CAD1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6CB5EE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E17631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arlos Moutinho', 'Helena Peixoto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404BD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AAF1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08D0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226E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EC33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7F28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337A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E65B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4B14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15436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FA33AB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30406E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arlos Moutinho', 'Helena Sousa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8A917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FBFE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5738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14A6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3C5E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1319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BD3E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04B4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89B3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5B444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E03144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410DE8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arlos Moutinho', 'Soraia Couto', 3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354BD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AB41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FA20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B825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8406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F49C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3383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452F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4BAC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A190C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17244E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72EA5B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Carlos Moutinho', 'Guilherme Faria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982BD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D74A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483C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5871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FABF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8567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D637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238B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B5DD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6F85F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EABC8D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7CAE78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eno Granja', 'Pedro Mourao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20FF0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E5B4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3EC2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B958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8FE3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09F1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7963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F25A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8CEB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F39FD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54B8793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F44796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eno Granja', 'Joel Pai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F35A1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D3D1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2302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24C2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587A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5A28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D87E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695B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FA14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4EBCA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54BA9A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40E19E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eno Granja', 'Fabio Silva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04893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11A6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22DA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21B1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AC26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52C4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3E02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FE29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7887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9F8B5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00E0EA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2B88D3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eno Granja', 'Jonatas Granjeiro', 1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0E422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0BF3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84D9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87E1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F034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089D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80B1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21F8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3444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73FA7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0FF6A9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654D44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eno Granja', 'Marco Gravato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5FAA0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0A99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B5B2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94D4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A185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91E4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00E4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4CD0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E428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EE562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F33445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1A7EF6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eno Granja', 'Denzel Rufino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981B2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55C3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3D4D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DFE1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EC5E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EB8C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8123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386D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CAD9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7FC25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C28BC8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CD0D33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eno Granja', 'Joao Bulhosa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4374C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E44F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D69D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6DC7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7D1F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3A85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13A0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FBA5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1505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B8DDB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4D44B1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1D509D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eno Granja', 'Ana Camarinho', 1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E6662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E8B3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33EE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447C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6A14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A205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AB0F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7936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3A41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DF96C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EEB0E0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F5265F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eno Granja', 'Mia Carvalho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1F553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1491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2CD3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C09D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79B1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8C03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616D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C4A0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4F48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19512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56A9AF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A84F88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eno Granja', 'Marcos Vieira', 1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3F4DC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9793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EF3A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9D35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0834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C736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758E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DA23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84BF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8BF13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C8911C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5C7FC1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Breno Granja', 'Vanessa Carvalho', 1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1E58E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4503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A671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6C3C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4F55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899D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5A1F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6861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8057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D9D09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AEB099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17B062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eno Granja', 'Rui Mariske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A72B3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3156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D48E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5906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4DB0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7350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ECB5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0954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03FF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37141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BCF506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5DBDF3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eno Granja', 'Lisandra Batata', 3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100AE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7E9D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73CF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E505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0D3C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D10C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E519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FDBB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FF5F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1F840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ADAC1D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B4D755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eno Granja', 'Alma Velasco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9A406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A473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E43A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A80B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CBD9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60E9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E09D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FF92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A6F8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48705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E80531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54BD67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eno Granja', 'Zavier Salomao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702A7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1AD6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9B25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FE6D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BD5D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ADDA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96EC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FAC3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35CA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096A6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755BC6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C00EB2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eno Granja', 'Xavier Alcaide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4A27C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E524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A620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2E5E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E3BF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369F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8E80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E089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FC09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1FAA3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3220F1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F2948F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eno Granja', 'Teresa Barbosa', 2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E19A4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E963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87C7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FC49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AD8C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F0FE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598F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F5D4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F721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0C57B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F17393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CA8CB2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eno Granja', 'Helena Peixoto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86780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B85F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2AA3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C273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DD74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B89D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6E3F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988F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BFE7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627C7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4B899B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8FB8A7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eno Granja', 'Helena Sousa', 3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FBBEA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CD51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AA3C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EF4F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B947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FD6F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B26D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0CB6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CD9E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7459D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17BA2E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8ED9CE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eno Granja', 'Soraia Couto', 1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A9363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90BB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6F9B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A590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9C82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54D2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1FCC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E925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4CC3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5FC77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B66F3B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F25E87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eno Granja', 'Guilherme Faria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52ED1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5DCA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276C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6CEF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1EB2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B6DA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EAF8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4AAB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995F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9E5AE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236C66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7A0F49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drigo Sousa', 'Pedro Mourao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D3625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6FE9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5C2F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9747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97FE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060D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2DA3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DF77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F192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092FE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711E65D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A66497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drigo Sousa', 'Joel Pai', 1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1D313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F62D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2E01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EF68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7F17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B073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4138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1355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CF97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9F117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128AE3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63667C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drigo Sousa', 'Fabio Silva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38732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A626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14C2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6EF8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39D8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31B2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98F8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7FE6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AC93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EA168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2AEED9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0B188A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drigo Sousa', 'Jonatas Granjeiro', 3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D4E39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2CA9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63AE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2EB9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9D5B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D205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3C90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7123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6972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D56B6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49F090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BDCEED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drigo Sousa', 'Marco Gravato', 1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C401D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87EE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CEAF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3881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BA0F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DF6F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C7AF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B784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6146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CDBBA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CC4EAA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42A908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drigo Sousa', 'Denzel Rufino', 2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F7B1B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685F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1996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A5E4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28AA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1509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0B81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623E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1283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83DFA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2CD554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96BAFD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drigo Sousa', 'Joao Bulhosa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44848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9DBB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29A3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7D87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CDA4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3BBE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0288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44B9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7F64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64FE9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C8F0B1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A4C6EA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drigo Sousa', 'Ana Camarinho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3D3CC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5094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580B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B185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6CBB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726E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0BEA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3648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7937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55442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30909F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6A9513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drigo Sousa', 'Mia Carvalho', 3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9C849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9678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903D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9B6E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E10A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504F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0290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6EBB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2087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20B35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E099E1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CD022A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drigo Sousa', 'Marcos Vieira', 2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CDEC9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F9E5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E248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0A1D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1450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7232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0A0E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DE4F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945F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91678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5834F5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2019CE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drigo Sousa', 'Vanessa Carvalho', 1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EC787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D682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6448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304E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4E60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DB13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8745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72D4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3FEB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13E13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C8C5E5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988A11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drigo Sousa', 'Rui Mariske', 3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99B8D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53F7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441D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268B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D26C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A396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CFFE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760C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D3D7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F860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E14975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00C7B6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drigo Sousa', 'Lisandra Batata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E7476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AA45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28FF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D47B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82D0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76A9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45DA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C90E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50C3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B62F3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135084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6FDCFB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drigo Sousa', 'Alma Velasco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16C93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3146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6E47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C1A2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8107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1782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E5F6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2236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8DD2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0C8C4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65358D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A8C971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drigo Sousa', 'Zavier Salomao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8E25C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4B93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6600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31AD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D6D8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4754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85CA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B0A4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B033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0B2CC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A3E479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6833D6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drigo Sousa', 'Xavier Alcaide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D6FBA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80CC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2D33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2815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DD63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405B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F5E6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863B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A5E7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CAC54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B676D2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24E37A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drigo Sousa', 'Teresa Barbosa', 2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B94DB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E850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685D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E3CD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5B18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B957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68F9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415A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3E37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AE76D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A29EBC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9D428C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drigo Sousa', 'Helena Peixoto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2DDE9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C147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EC9A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FC8D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CF78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5EC4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AA5E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09AA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D563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D6516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F4DD17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546270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drigo Sousa', 'Helena Sousa', 1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54F2B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EF49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DF5A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9114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BD16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0838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7042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B947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EA5D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D0978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A4A5C9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768F1C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drigo Sousa', 'Soraia Couto', 1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0F762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352F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6D3B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7FC7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10A3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6378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227F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8CB5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2788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BB859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511F9E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1D00CF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drigo Sousa', 'Guilherme Faria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8D307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8971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CB30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0A76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6B91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C5FC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71EB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5D56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D4B7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FA196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FDB228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DADBCE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dreia Sousa', 'Joel Pai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34F8E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3CBF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89BE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679E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2610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5744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EACB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7D47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34C0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C014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2826F9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4C9A6C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dreia Sousa', 'Fabio Silva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112B6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BA6D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FA32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6208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E697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583F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820A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E618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56C8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04F6F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044C2F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0FF973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dreia Sousa', 'Jonatas Granjeiro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59355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60C1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E06C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B0A7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1C6A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1BE5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482A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9F7A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2B73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B09C1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ACB334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8F8AC5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dreia Sousa', 'Marco Gravato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F75B7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7BEA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ED56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2709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99D6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C124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9662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4A44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3624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22905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18090F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07B39E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Andreia Sousa', 'Denzel Rufino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69509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44E2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ABAE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4FA8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02D7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117F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6283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5A72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D646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153A8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40D482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C4696F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dreia Sousa', 'Joao Bulhosa', 1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1B75E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86DA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78B0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16DB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E57F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53E2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19F9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8FF7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1E4E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DB7ED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03E808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C9546D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dreia Sousa', 'Ana Camarinho', 1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CBCE6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B9D1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9ABF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ADCF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02F4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6EC3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3F08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3994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0C41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54AC3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9D3838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8D57A8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dreia Sousa', 'Mia Carvalho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C9A14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3DB2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016C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B487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B344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46C4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EB30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BC8E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C216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3D768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0F405F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26AA23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dreia Sousa', 'Marcos Vieira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DF258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B063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F241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CFB5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7161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BA6D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FB00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4004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05AD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FD45C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053E79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C9548D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dreia Sousa', 'Vanessa Carvalho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17585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A4AF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0041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CE1A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E6DF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0E62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EF3F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6FBC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AA94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D0A54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53EE63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DE8DB0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dreia Sousa', 'Rui Mariske', 2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27A4D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EA9E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DACC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EED1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F641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308F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F86E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B8BE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6E2E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AF3C7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2C201E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9120F1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dreia Sousa', 'Lisandra Batata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D8BF3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2D6C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AC9A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B4D2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0CB0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C9E5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8544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A798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A2A9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E4A48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84BF0F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7CF1E1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dreia Sousa', 'Alma Velasco', 1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C1E37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3F61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9625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1801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FD36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2B56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A4F6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9385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723F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50B29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805628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4677F3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dreia Sousa', 'Zavier Salomao', 1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87E16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E016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C24E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3EAF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EB2A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DAD6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51EE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36F5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700D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BCCB9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C7F6EB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1A1E66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dreia Sousa', 'Xavier Alcaide', 1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10E5F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5237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205C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8627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A151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C78F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CF5A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D288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C995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9855E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5434A9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FC6310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dreia Sousa', 'Teresa Barbosa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5494C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DC03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75F5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68B9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B201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FBA3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C164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33BD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EAFB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4BA2C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C41DD5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1904B0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dreia Sousa', 'Helena Peixoto', 1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9C42A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B526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82B6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990E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C3A7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0C30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A560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798B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D6A9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C2757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C7AE4B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5D6195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dreia Sousa', 'Helena Sousa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980A3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CD66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E334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6FF6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44DC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C3F3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729A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9475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6A7B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80AAC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F0CAFA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1A592E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dreia Sousa', 'Soraia Couto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009D6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A24B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30F0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9736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1558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F6E1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4134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95CF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41DF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E2290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4068A7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4BB304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dreia Sousa', 'Guilherme Faria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38A7E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8E30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D507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8447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C7CD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160F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552D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B5BF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8FB7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F83F2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0FD34F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9FB224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olinda Varzeas', 'Joel Pai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5F650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B35F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62FC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8730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5809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6A9A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AE84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1ACD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55C5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F7A46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690318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CE6002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olinda Varzeas', 'Fabio Silva', 2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A003D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C174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B080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402E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414A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DED6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CFA3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BF94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A845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E802E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37F023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4C91E0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olinda Varzeas', 'Jonatas Granjeiro', 1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92A51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D3A7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C49B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92EA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4B10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B6F5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F88A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EFF3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5739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54BAE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E9EF3B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A83B8F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olinda Varzeas', 'Marco Gravato', 1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5C9BA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CD06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812C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A0D6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3F48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DF33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B935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3634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7CA2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571ED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766BC6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2F7B87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olinda Varzeas', 'Denzel Rufino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6BE40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17A8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ACD1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FE35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602F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0984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2389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4DB6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7072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EE94E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04B910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B5599C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olinda Varzeas', 'Joao Bulhosa', 3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FA08A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2B4E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744D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CA5D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6781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D035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9ADF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8BD1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EDDA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AE438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605841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E07975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olinda Varzeas', 'Ana Camarinho', 2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46416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4899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350E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727B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EBAF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C833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61C0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1B96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5C2E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A7F70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AE3568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CA9089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olinda Varzeas', 'Mia Carvalho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BBAFC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53F3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A816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6599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C72E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57FA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32AA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C925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BA1E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6266A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B2A56C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E7B8B7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olinda Varzeas', 'Marcos Vieira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A1B82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21C5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ACF3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F712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98FA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D274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DCB4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144D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00E7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BCAB9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C71FA2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24F0FF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olinda Varzeas', 'Vanessa Carvalho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23649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D7F9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9D0F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772F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7208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C913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10B7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5C03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FCAF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FD3D3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5D4861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B9776D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olinda Varzeas', 'Rui Mariske', 3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B74F4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6844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08C0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D97D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A98E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CCAA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C62B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81AE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1C65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E74E7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192459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5288EF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olinda Varzeas', 'Lisandra Batata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01BAE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6BFE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12DC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9ECE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644E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17FA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E284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03C5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B032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B98D7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EDBF7D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383A37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olinda Varzeas', 'Alma Velasco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23EE1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72CA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CE21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EFD4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B811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8D2D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2940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94FF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29F5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3B416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4E6264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7C0AC0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olinda Varzeas', 'Zavier Salomao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93909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1E85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EFF7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087F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1A75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1B37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3493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0524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6001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71893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49A24F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C56F76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olinda Varzeas', 'Xavier Alcaide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5E68E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EA9B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6E21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15A1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D62F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DB5D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A2E1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BFE4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A74C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F3AFA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028254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889104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olinda Varzeas', 'Teresa Barbosa', 1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42CAA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6699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2276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2F12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D462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DB4F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73D6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EE2D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4E13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85E99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D8AE49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F2ACFE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olinda Varzeas', 'Helena Peixoto', 2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77038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CFEC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C001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0B61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AEB1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D636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FECC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ED7F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358E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BB944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AE78BF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46FD79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olinda Varzeas', 'Helena Sousa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AD620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96F2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DC1C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40D7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98D1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BA24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284C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08DC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095B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C079B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EBAEEC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FF2A7C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olinda Varzeas', 'Soraia Couto', 3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1A632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5B2A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6B44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326B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44C5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680A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5483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534A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6EC5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7AE24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E24B8D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46755E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eolinda Varzeas', 'Guilherme Faria', 2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578AA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6F46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E0D2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EE98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566F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EE7F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AA3C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E7C6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A569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7BE64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8EE979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1D4B3E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Beatriz Varzeas', 'Joel Pai', 3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057E0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C1A5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EC2F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F1EE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5F9A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C661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8978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CE3E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4DB4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5235E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5F7E3A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43981C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eatriz Varzeas', 'Fabio Silva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354D1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DA7C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F3FA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E69B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E351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B1A2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A1B7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1C4F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2F7F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C4BE0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ED6EF7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1E5797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eatriz Varzeas', 'Jonatas Granjeiro', 3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710D4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189C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356D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A8E7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CEA8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2CDA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C025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7DA5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3F92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CF06E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3CB430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6AD3E8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eatriz Varzeas', 'Marco Gravato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45D2B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B247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6E8F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7ABD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D51C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C510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23CB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35F9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C0DF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D3C77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C420C0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7D7B03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eatriz Varzeas', 'Denzel Rufino', 2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91440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EB33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1845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298A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AE68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E453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67F7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9127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96F2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1DB7C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352273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CD4A15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eatriz Varzeas', 'Joao Bulhosa', 2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3D779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20D9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32DC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3677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9832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E6AD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9433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879F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FE8C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45747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C504B2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1B8619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eatriz Varzeas', 'Ana Camarinho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83F52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61C9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6B65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2093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CEEB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1E43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171E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0018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C92C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0C262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8BCB3D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F61223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eatriz Varzeas', 'Mia Carvalho', 1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697CA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DFFE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248A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E26D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8609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3266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94CC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7125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AE6E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3E524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0C24B7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A4D669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eatriz Varzeas', 'Marcos Vieira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65EDB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5CB8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0BDF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8048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6973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78F1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D822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9EB5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B3F6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70408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44DBCE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8D56F4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eatriz Varzeas', 'Vanessa Carvalho', 3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1B550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99E4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CCDA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F575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985D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59E2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5958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B7DB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78CF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EACBF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F176A3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553BC2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eatriz Varzeas', 'Rui Mariske', 3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66421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034E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F475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3B89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2836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C926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E2C2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59A4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0F29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7C797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B56FD2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0538D0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eatriz Varzeas', 'Lisandra Batata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567B3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C2E5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F688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E4EA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1816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1F1D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B2A3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28F2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E5ED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FC749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651208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339D49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eatriz Varzeas', 'Alma Velasco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9DC3D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6F6C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B439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16F0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0ADD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E432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6FD6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78F8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D029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CDF1C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522D7D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15928E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eatriz Varzeas', 'Zavier Salomao', 3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83855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9FC0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AB19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F463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AA2D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8D31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BC0C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3BE0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23AB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D6E22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980FA8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4BF57B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eatriz Varzeas', 'Xavier Alcaide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9567E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BF70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3FE3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165E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2F33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D229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9DBE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A821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07D5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BA58F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C99067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416D81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eatriz Varzeas', 'Teresa Barbosa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6CD12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A0CD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F711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5F33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488E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8B96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0865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2659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4E5C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B48A2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81FAEB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599746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eatriz Varzeas', 'Helena Peixoto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13220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0D50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D5C5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0562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9969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622D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66B8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C553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0EED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2C9F0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C8C859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27F796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eatriz Varzeas', 'Helena Sousa', 2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62329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3BF5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561D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A920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4D1B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1D84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67BA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7661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7719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F2795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EE66D9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5EE6C4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eatriz Varzeas', 'Soraia Couto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BC483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2A51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7EA8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1718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2135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0181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D86F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2D63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460C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2652F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269BDA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907D9B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eatriz Varzeas', 'Guilherme Faria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38AFA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B86A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D689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7025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6259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06F2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9885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362C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647A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6C3D9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A2A1A0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D9CAC6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Morais', 'Joel Pai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8E6F8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59DA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23F4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723D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BE79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460E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993A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78F9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139A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E1016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C7EA40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C3578A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Morais', 'Fabio Silva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63618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A192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886C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C1E6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B9B4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5583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A791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7675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896E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E56A1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6343C3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168B74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Morais', 'Jonatas Granjeiro', 2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4B105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BF41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3E19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5272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F37D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11E9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2511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1393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FE1D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4ACDA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A0D8D6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CF7F53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Morais', 'Marco Gravato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87C90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38D1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D4F2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6BA4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96C4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EADB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EE80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B2BF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73D4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DBEC1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AB9F49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4F6F9E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Morais', 'Denzel Rufino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DE811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0C20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37AA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9CBC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0665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7817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24F9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71EB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53B2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3E59C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17AC86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AE8419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Morais', 'Joao Bulhosa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28C1F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A66D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BB5E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2D5A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E6D6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CE9F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D648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980C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2CC6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BC577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5F137F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E67E2D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Morais', 'Ana Camarinho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75A1C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CC23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69F9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9571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2D38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EA6C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53D6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47E0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6E34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9D907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8FD347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1FD1DA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Morais', 'Mia Carvalho', 3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67737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C5C0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7E61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6B86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04A3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13BC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4114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B283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7C70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502D6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4A537F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4D2B3A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Morais', 'Marcos Vieira', 1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4352F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D23E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B273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F893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4F04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7E88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3BA1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ACEC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0547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58BF0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8BAB19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160D01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Morais', 'Vanessa Carvalho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1C595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9BA3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EA1F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C8CB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2823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EFFD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CBAB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6EB9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BF82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1F46B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840980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D3C346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Morais', 'Rui Mariske', 3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B3ADD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20B0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289C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FE09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C528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ACD8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081B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1ABF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200B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15B57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2D579A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11596F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Morais', 'Lisandra Batata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4C82B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3E88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F767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5A77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A6DD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89E2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B61B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5870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E223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087BF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F6F635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2A9E53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Morais', 'Alma Velasco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CA98F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5B01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54F6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7F4B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872B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8982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54F1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C5DD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BCB9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217A0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BA9D01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F43588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Morais', 'Zavier Salomao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A8DF6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9060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CDD5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7465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74A3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C2AB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2F6C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63EB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4435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7BFFF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68E439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CA0808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Morais', 'Xavier Alcaide', 3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70020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0B97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B9F7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462B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FD89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A06C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7A3D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8C9F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C3AD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6D9A4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77E674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AC3655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Morais', 'Teresa Barbosa', 3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13E65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787D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7C5E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509F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01E4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97C3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2B90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47D5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DE71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AA783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10FD74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74E0D9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Antonio Morais', 'Helena Peixoto', 2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6CA6D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4A1E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834F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90D5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642F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723B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7462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E18F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5726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471E9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EC4586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7C2DAB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Morais', 'Helena Sousa', 1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4D9E7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C4D1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AB19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04FC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4F28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CBE8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A34E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FD6E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9447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A7DFF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10CECC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D7FE82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Morais', 'Soraia Couto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FA8C6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E9B3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9F90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82D9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EEF7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8EFA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1CD0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6BDC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FB53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4C693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FB37D7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7E53E6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Morais', 'Guilherme Faria', 3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98C02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1068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93D8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D913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D8CC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398D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EF16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3637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FFBC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C00A4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44EF57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3E13C9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Monsanto', 'Joel Pai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DD1D3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B72D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6356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01E8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31BD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308D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A6AA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E53F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B9C0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92D92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C2B0A0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42B938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Monsanto', 'Fabio Silva', 1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C7457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C17C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D85E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B5C3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259A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9DDF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86D1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13AE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24AC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BF9E0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999EC3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A2BA4E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Monsanto', 'Jonatas Granjeiro', 1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61F1F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8D0F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9DB7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A140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398F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3567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DE78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D20E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895F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1556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ED3582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107476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Monsanto', 'Marco Gravato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4B235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96BF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4352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CC09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95E9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3106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D359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0E3D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543F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D0E0B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0E6319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CE9438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Monsanto', 'Denzel Rufino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CF915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06A8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6E48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CCDB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0CA8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BBF1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3894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B146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FBC7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11796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85B9A2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A097F7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Monsanto', 'Joao Bulhosa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6AE91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7E00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DDC8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725F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C87F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C41B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618B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3CE4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2848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66A55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6364CB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D34969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Monsanto', 'Ana Camarinho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81037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6E5D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0A66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0ABF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5E6F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E081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C238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EEA8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CA5C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C3B33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541DD8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C2AF3A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Monsanto', 'Mia Carvalho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D25DA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60BA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E15A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5EE7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E4BE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5AA4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63B9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CD68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39A6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6C316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89787C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ADD298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Monsanto', 'Marcos Vieira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8F594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6060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5528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F17F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A732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59F7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6A93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BA4E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570F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A0B25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C1EB58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83FE2A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Monsanto', 'Vanessa Carvalho', 3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E653D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2C3E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674A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98AC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2EEF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B8B7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7181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86E5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106B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4F4BD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285696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127B22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Monsanto', 'Rui Mariske', 1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EB148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806B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B718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3DC7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086D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58A0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159A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E7EF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E814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A6151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58CB78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32A4FA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Monsanto', 'Lisandra Batata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3E26A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5D26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A6CD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1772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A1E3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99B2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6D34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7C08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61B5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07863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C2C968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269941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Monsanto', 'Alma Velasco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62A70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AEC5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D5A4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1957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4F1C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F51B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2488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8CCD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B793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F90AC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6769AF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598526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Monsanto', 'Zavier Salomao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9DEF3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EEFA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1A70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527A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2CED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908B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357F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6537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1ACC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117BB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8BAD85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F23584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Monsanto', 'Xavier Alcaide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FEB39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3CCE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CD96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192F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3E44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C7F7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72E4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C071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BFCA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5B981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DC04E2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30B2B2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Monsanto', 'Teresa Barbosa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830F9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FA1C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1C86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6FDF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E2CE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0D42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BE4A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40BE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E0C1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262A7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493672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58450D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Monsanto', 'Helena Peixoto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1F2EC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52C2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FEFD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530C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20EB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ECD6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E823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9644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C910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28071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8D3F46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5E847B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Monsanto', 'Helena Sousa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12F79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B12E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5A6B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D5A7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9335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6D85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AF14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B218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59B1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2EE3E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DBCFE5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652F15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Monsanto', 'Soraia Couto', 1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01C17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66EB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5D24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4229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2C67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914C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2D0A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F2D2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7443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B56D8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94984F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67741C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Monsanto', 'Guilherme Faria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22484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3BAA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0321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2A01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9898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1856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C249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920E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4320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C3D5D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A21ED8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47F148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Isabel Leite', 'Joel Pai', 1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446C1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F3AC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3778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1F40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04D7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CD29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C14D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CC40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D929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4227C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E6FAAA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2A0F71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Isabel Leite', 'Fabio Silva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33A13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BCAA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F327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500B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DA4F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21A2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68C9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19BE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9F11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47A2F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595A16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CF1DCE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Isabel Leite', 'Jonatas Granjeiro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B51BE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FD5D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EFD1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42D0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538E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9F99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D1B2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A866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77DF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6C243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8F7349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85EB00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Isabel Leite', 'Marco Gravato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94102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3C7B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5D23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2B67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36CE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8D36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7C26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D510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D61E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056B1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8D3982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EA8699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Isabel Leite', 'Denzel Rufino', 2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E839B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FB7F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56E6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D1F1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2143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31D1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48B6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8486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2D65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8A123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6B667C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88050C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Isabel Leite', 'Joao Bulhosa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A7C90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D79F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1982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BA5B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4747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9F0C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AB22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4948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812B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95CC3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8DC510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EB8569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Isabel Leite', 'Ana Camarinho', 3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DEF77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C92A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5E7A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9CDA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8605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8B84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70F6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9BEF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464D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B1D29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F097D0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71DBE3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Isabel Leite', 'Mia Carvalho', 3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17AFD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C236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C12D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017B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FACF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F029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647E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60F0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0139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A064E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D458A2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A0DD00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Isabel Leite', 'Marcos Vieira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F1902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330C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7ABF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1D5C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6F1D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D662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839D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3160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596F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110D1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D5C6A8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FD22DE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Isabel Leite', 'Vanessa Carvalho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38873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A7D9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45E2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20BD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0452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E3F5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542D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5647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F95B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E389F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FABC84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D6F29D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Isabel Leite', 'Rui Mariske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A5C9F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4107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C8C6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81C3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2AA7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6B1A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F5BB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3005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3D75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7E38D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0B9E08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C2EDF8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Isabel Leite', 'Lisandra Batata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4102A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0F69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46B3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6F14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7CFA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B307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2FC1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3159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3801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9997F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13819B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5E83FF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Isabel Leite', 'Alma Velasco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E9B54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DD20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2219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398B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9D66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7934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EF0F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3496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8527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A47D8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2FBB9C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03EE3F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Isabel Leite', 'Zavier Salomao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BC187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03DE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7901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2FAF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7961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AFDD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C5EE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606F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913A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279BA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021C57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E13820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Isabel Leite', 'Xavier Alcaide', 1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6F315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C57D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78D4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8106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EA79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4DEF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FA39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6AAA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2AD5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34D86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7FDC82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AA2358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Isabel Leite', 'Teresa Barbosa', 3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EC9C8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3E45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F1CB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1453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C9D6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2781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AD83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930B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2DDD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0A514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88D6C6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DF44CD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Isabel Leite', 'Helena Peixoto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33E72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37E5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7929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415B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5921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65D9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6631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7516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DD64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753E5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3C86D9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484D48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Isabel Leite', 'Helena Sousa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DA3DD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8288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A8DC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1CBB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644E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15CF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B722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B1F9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ABA4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0E171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FCE6C4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B1FEB9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Isabel Leite', 'Soraia Couto', 1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9D646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22BD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D58C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853E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C50A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3232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BD38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3CD6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F80B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9E84C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A69CB1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D1DE26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Isabel Leite', 'Guilherme Faria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842D4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C94F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0E5F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621E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30D4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488D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60A8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3A4E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DB70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76BB7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61A4D6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79FEA3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Candeias', 'Joel Pai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E861A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F6DC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8325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42BA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F200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026C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FB05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1D7C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2CED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19ED9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61838E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A195EF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Candeias', 'Fabio Silva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5DCFA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F4E9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AEC2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6A2F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B3F0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143F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DBE9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8C49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DC11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59667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4D4899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A4CAAB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Candeias', 'Jonatas Granjeiro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3D5D4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2F8A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E94A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EA36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3170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AE15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7741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195A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C0B2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D9CD6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658A23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8AFBAC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Candeias', 'Marco Gravato', 3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9E2CD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2B93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D947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8E28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AC0C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581E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9325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18D9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516F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C369E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7B59FE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15422F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Candeias', 'Denzel Rufino', 3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CE822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62CD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6089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901B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707F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C98B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E738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809E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5F37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BE6FE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8C77DC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DC3CD3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Candeias', 'Joao Bulhosa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A4733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E52D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FDE8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DE5F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06B9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0303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A54F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F10C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6676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7D746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9FF3C5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83048A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Candeias', 'Ana Camarinho', 2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600BF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B76E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283B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8F5F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4E58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B1CB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D300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C63E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691E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6D37A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8C5D26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FBA9EB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Candeias', 'Mia Carvalho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6876E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A739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5FDB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78CD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6FD1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C168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BFFD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7788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B2A1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BE199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7982AA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82509F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Candeias', 'Marcos Vieira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FD099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651E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3CB8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7EB9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9D5E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3B3E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E9FC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77D6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64C4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DE57A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C166F5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3A9397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Candeias', 'Vanessa Carvalho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0D3F5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4331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CE56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D017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26C2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0AC6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607D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C2B9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5836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B306E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E3D498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3B9DBB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Candeias', 'Rui Mariske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2E81B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328C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4FF6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A7D3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7C74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9668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2921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E6FC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6A99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2908B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AF1428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03B05E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Candeias', 'Lisandra Batata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5F4A4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B1AF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AC91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5300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3F42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E00E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8796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94A4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656D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02949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78C26C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4919CF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Candeias', 'Alma Velasco', 1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408A6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0B3C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184B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1CF2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9149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C974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8528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8210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CA9C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7D73E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6D9CB0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6B84F0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Candeias', 'Zavier Salomao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BD666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0DB4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D009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0FF5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41B7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20FC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8D49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461E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FEC1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E5D28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101D7C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C4F0FE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Candeias', 'Xavier Alcaide', 3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22FA7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EED1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DCF0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0C60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E665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BDB7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26FF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1EC0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BB11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6A05C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D891E4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EBEE28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Candeias', 'Teresa Barbosa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051F9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9A00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04D4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5DCC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80E3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B503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4D1C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56F7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66D1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C8B78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701B85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05B734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Candeias', 'Helena Peixoto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62D47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7ED4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A318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DFF1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4D83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BB6A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047E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8026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3ED7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2DB02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B94EC7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8094B6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Candeias', 'Helena Sousa', 1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9F776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B580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1C95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A77C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545C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6819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9C9D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5F02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008A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5DC9D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6D58BF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B40343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Candeias', 'Soraia Couto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2041E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8C20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B60E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5824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74FD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20AB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7127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F853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95BB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44F07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62FE7C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968918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Candeias', 'Guilherme Faria', 3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A2A97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4D70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E9CE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A23E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3B6F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342F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FEA9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B08C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1AC6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73CE5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F1285B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6DC8D1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Mariske', 'Pedro Mourao', 1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1EBC7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3047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3848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534F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2BDD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D6A5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9DAB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D27B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C88D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ED7FD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4FF2069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4A1136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Mariske', 'Carlos Moutinho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72206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50C1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0B79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4F51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05E8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AFB1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4A3D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374D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9680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0D7C0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CAE723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2F43BA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Mariske', 'Breno Granja', 1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A068B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DE8E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02F4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7268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245D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1D10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0F90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1C55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18B3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BB93E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F9FEA6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B617DF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Mariske', 'Rodrigo Sousa', 3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29D3C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AE66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AC0F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C8B5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F3D0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961D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F6A0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65EE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8BF7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1AC72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903D71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4F1876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Mariske', 'Andreia Sousa', 1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E3730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C07E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BE0B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C6AF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42CA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6F79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9245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8335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9CAC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091EB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5DCACC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35FDF3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Mariske', 'Deolinda Varzeas', 2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03B74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9AAD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0F51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B4F9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C44C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BBB6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4489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5296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541C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6D0DD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AF4D8A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DDDE07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Mariske', 'Beatriz Varzeas', 3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F8B3E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19B4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3247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DD50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5A02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180F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18A5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7FE8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05FE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D0F31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7D5BA2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E27B41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Mariske', 'Antonio Morais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35A0A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6080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3B29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AB17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A7F4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607A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378C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20AD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B651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C522E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AF96CD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D52538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Rui Mariske', 'Aurea Monsanto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5C916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4311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FEA4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065D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2F04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C474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AEC3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A140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2FE5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F7FF5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7AAC8C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DD0657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Mariske', 'Isabel Leite', 2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D07FE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C6E7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9EAC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3ECD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55DB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CD25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2B1B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D3FC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97EC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965F6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EA6440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DE446D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Mariske', 'Dario Candeias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7E7ED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D41A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0A77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9818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E882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EC34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A4E4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E138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3DF4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9DF82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2295C3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B8BA39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Mariske', 'Rosa Machado', 1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0EDD4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4B99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5ED3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EB75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F85D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338F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0AE4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DDF4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09A0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660D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75C1EF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7C41E1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Mariske', 'Guilherme Araujo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C376A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ACC3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D9F0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E09F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6356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0505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BB9C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681D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35F9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EA191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6822AC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41C7E9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Mariske', 'Joana Araujo', 1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3020F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6DAE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DD66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B744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C2E8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6703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F8A7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3CEE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956F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7F394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991991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AAFFF8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Mariske', 'Alberto Estrela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EA420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F396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D621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C894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E51B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6785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80E6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22A7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7360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936E2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240978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1AA24C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Mariske', 'Alberto Camara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50B21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CCFC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F0C3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8D71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47DA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99E1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761E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8769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DC7A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C598B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E5632C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302F32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Mariske', 'Diana Chaves', 3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36434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C0ED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5178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8BEC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0D49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CA2B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FCC2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CD2E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6C42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D512D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7EEBC3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BE64C4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Mariske', 'Joao Prada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08960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7190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C5EF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7127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0D1D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44B8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5E19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17E0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0B22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72816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F30B52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CB82A8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Mariske', 'Joao Medina', 2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4469F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A2EC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68D8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3A35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2352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28B0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F911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21CB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8E58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2F369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AC7692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AA159C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Mariske', 'Pilar Ouro', 2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FEEAC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80F3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1541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84A9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6709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F6DF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F326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0BE9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09E8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221EE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200E75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F1925E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Mariske', 'Aurea Rua', 3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CEEB1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1F01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995F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ECB8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7E0C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C28A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486F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F8A5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EBC0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E482D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58F1B7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7B86C1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sandra Batata', 'Pedro Mourao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17ACF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542F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ABD6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580E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2A98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1784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37D7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53E3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4127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A84D9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15D544D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E1D1B9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sandra Batata', 'Carlos Moutinho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B9342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124E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6117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D2E6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DDE2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46FD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6E55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CAFE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8ACA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397E9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C5F6AC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1BF864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sandra Batata', 'Breno Granja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8F7A9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5F6F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3A61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C7DB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3BD2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15C9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DB0D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AFB4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B204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358AF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88E553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38F543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sandra Batata', 'Rodrigo Sousa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9F981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9B05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2FA4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CB31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339E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5668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F027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36FB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619E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70C29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12BA75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7682C3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sandra Batata', 'Andreia Sousa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75493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87B4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2E12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940F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1AD1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D9DE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41C5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5139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2371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DC031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C23258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2BFE1E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sandra Batata', 'Deolinda Varzeas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4AAD0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DC58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3F15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30A8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C9B2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CABD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D287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9585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1E1B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51BF2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5813A5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B64CA8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sandra Batata', 'Beatriz Varzeas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BB306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3CCD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A6E7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1593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D424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8DB8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FE71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54AF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D84C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2F393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809610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9A7BE8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sandra Batata', 'Antonio Morais', 3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44E6E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5A3B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AA72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EBE5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C855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766F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935D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6857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EA65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C3212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F51926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ADD0A4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sandra Batata', 'Aurea Monsanto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E169B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A081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A20D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EA76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E22C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CD78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A227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D041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7F7C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6E160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8422DB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76AA63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sandra Batata', 'Isabel Leite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76EDA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874A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40F0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442D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8CD1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4D11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B2E4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077D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5340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7E787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B994F0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DE1BC1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sandra Batata', 'Dario Candeias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FAD2E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7968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B13A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2E18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6313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E842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460D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8E1C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E9CA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51401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0C8F0F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378EEF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sandra Batata', 'Rosa Machado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757C5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30B9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475D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DAC0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1705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3613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A1CC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35ED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EFB8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98790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7C8D9C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7D0034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sandra Batata', 'Guilherme Araujo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1A775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60EF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C11E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C833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71A3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972A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4050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4CEE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6679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D462A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011BB0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F571D4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sandra Batata', 'Joana Araujo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0A136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97AA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7092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BE64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2167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888E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BE1B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38BA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50F3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E9548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FB9F17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34220B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sandra Batata', 'Alberto Estrela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EDE66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AC89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1D57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A51B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192D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E0A9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DFE6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970D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DCB3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DEA47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49E2DB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B71A48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sandra Batata', 'Alberto Camara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C15BE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F09C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B432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0657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6234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7AF9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C663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D40A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9740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988EA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C7C925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34C3EF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sandra Batata', 'Diana Chaves', 3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1844C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133E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5F83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427A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5392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20D0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EB4B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CC17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A27B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5709E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379F4B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2074CF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sandra Batata', 'Joao Prada', 2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20FB5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5747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674C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E3A2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E9CE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9CE1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86B0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3A62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D326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87675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3BBAFA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8AD371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sandra Batata', 'Joao Medina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2752C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A0A6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2B7A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FB3F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ACF2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E818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0BF4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A205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B847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B98E5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CB7EA7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24EF2A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sandra Batata', 'Pilar Ouro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C0186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7628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F8CC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C00B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7EDD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F1E4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D055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7AA4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00CD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8D273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464763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6AB2E0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sandra Batata', 'Aurea Rua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12798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CBCF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E953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285F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F30A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EAF4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B7F5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5697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FFC3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9F9EF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B692F0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D1892A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Velasco', 'Pedro Mourao', 3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BE9C4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7E55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B2D1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0C4C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DDC3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A5AD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EBED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0A54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52D6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03F2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1AF8A3F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D3D8DE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Velasco', 'Carlos Moutinho', 1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7AEFB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4B8D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8467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8CEE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A904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2DA5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2C3C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2211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F7A7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5E2DB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A6EC22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FB6CBB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Alma Velasco', 'Breno Granja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B2F46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576F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682D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A11D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EB2F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7B14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C95A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9360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F3B1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4FB5E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50DB34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61AC97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Velasco', 'Rodrigo Sousa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B0247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73A6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BCAD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45C0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EA5C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F553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8684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8CC0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B377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A0B78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AFB41F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9A3AAB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Velasco', 'Andreia Sousa', 2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D84AD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BB6A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F289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9C24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2D7B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E5EA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6331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73DF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5609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FAF16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1D12BD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41D69D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Velasco', 'Deolinda Varzeas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71DB7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FCF1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C94E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D0D6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CB52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316E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6649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0C6E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E7DB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7E11A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62EC17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08AB0F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Velasco', 'Beatriz Varzeas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B4BF5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1E2A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524B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2421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2855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538E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A173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E25F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784C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822B2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276726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AC1BC4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Velasco', 'Antonio Morais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6141A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210E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32FB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F4EA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CF91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016F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25EA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ACD7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D6B8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4711D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635005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50F618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Velasco', 'Aurea Monsanto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1CA9B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A8BE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B37E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151D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2311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74E1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FEFB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0161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FF21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AB67F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1FF9B5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A5B1C0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Velasco', 'Isabel Leite', 3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4E9C7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D496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AB45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A608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9B8F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EC92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D000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B7B8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2D1E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7EF4A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B91AB8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5F8282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Velasco', 'Dario Candeias', 3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28892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2361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6744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B5F9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1E59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642D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2028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CB2B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4529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0619B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B4B2CA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E6E401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Velasco', 'Rosa Machado', 3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9DC1B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1C8F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B9E0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D5B9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376E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A47C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4497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793D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4B4E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00C84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E56282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DFCDEE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Velasco', 'Guilherme Araujo', 2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0034C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F4E5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1320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D78E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87EE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D315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F949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80A1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B7B3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76665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1D1EAD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A4F6FB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Velasco', 'Joana Araujo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7E33A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9126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6D8F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14AB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1384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D981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3DDF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B74C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FD5C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BCAE5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8A40DD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D2BD19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Velasco', 'Alberto Estrela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14554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17C9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8F80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3DAA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B2F0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BF39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0165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A132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0B06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5F30F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347BC8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8B29B0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Velasco', 'Alberto Camara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F2842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C3DA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9C8B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B01B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2082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3C07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F4C1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A2BA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DE80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1E899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970635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218D86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Velasco', 'Diana Chaves', 3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32617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D337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1563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942E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D559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E5BE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CC92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1FD9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E17A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162A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589E14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7A03D2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Velasco', 'Joao Prada', 1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55CEC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E9FC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842A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6D7C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571C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E688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1AE2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7549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9570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FF9F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0973B0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5944FF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Velasco', 'Joao Medina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CD65A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C212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5C3A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3F1F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9C91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7D97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3737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6750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7EE3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FF1F6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FF4E5B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4C103F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Velasco', 'Pilar Ouro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C1F4F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DEC1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B33B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F1EC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13DB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E85D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69FB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E68D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DF99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10D22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EB5FB2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11D04F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Velasco', 'Aurea Rua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54DBE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8471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F1D4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73AF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1334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CE7C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7996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95BF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E7AB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69E37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08A05D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66FEA6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Zavier Salomao', 'Pedro Mourao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80E50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DE6B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C905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D98E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29AE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22F0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638B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F88D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4ACC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387EC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08D72BB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A0F845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Zavier Salomao', 'Carlos Moutinho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54D90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165F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558F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5F15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B8BB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FE9E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1675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AB37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6F4C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1E4FD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508045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1B5387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Zavier Salomao', 'Breno Granja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44FCE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A746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5787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ED58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5E94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6338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8313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9A90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A995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4D61C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0405A6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F9C80E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Zavier Salomao', 'Rodrigo Sousa', 1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0A40A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5F81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F0C5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E177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B934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1117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C230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CA9C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E2AE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B55A8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913D02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FD83A3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Zavier Salomao', 'Andreia Sousa', 3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3F31C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6607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34A9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59D7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9BCA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A5A3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8A1D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AD01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25F5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D3519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499987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8263FD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Zavier Salomao', 'Deolinda Varzeas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6CE25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331F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5AEE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7C96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B0B7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6DD2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32CD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FEB7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C003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B41C1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76AF4A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37B5A3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Zavier Salomao', 'Beatriz Varzeas', 3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41887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1C05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1D56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9040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0BAB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C850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BD36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EFCD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AC81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6FD1D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22F4AD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D38F42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Zavier Salomao', 'Antonio Morais', 1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FB403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DAE2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1E30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2E4E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8B83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51FF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B3A1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4748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C654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2A515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F91F7D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B58185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Zavier Salomao', 'Aurea Monsanto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A9A3F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03C1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1986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4D67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769A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1B0F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3A7F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3AEC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9B6C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698D0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288DC3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DDDE47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Zavier Salomao', 'Isabel Leite', 2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92C8F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3502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AFAB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6628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2439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BB30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3365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CA63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6680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26D34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DB6822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77591E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Zavier Salomao', 'Dario Candeias', 2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6A6BC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B4D7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BA5F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E0FE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9A3D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242C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D001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E34C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EE47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54045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172A8C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DAB354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Zavier Salomao', 'Rosa Machado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26F5D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B179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8049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86A5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7B2D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9506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14B2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11AE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53B2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7F808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FA250C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6C277E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Zavier Salomao', 'Guilherme Araujo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7F5C1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FCE9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A7D1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2EBD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29EB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316A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D0BD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F60B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2B3C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9BAD5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3CD015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101296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Zavier Salomao', 'Joana Araujo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9EF33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E677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890B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8157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185D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CE59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3E82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2B2D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8936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7F2AC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5F7971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AB99EE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Zavier Salomao', 'Alberto Estrela', 1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12E40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C1E8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019D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04A6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63E7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B776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3C6C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266B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ED8F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2AEC6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E6DE3A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66CC03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Zavier Salomao', 'Alberto Camara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1649C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17FE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7EFC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B654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C99D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B935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4519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FBCC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D4BA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0F47D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72451B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8C3D45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Zavier Salomao', 'Diana Chaves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B5D07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0A59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2372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FDA2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52DA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9795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413C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C848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94C6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89214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F06837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7606F3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Zavier Salomao', 'Joao Prada', 1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985E1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5F48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5B88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99A4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38A9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C2AE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B24C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27E7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F815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6962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76476A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7EEF92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Zavier Salomao', 'Joao Medina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D8FD1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7371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DD6E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E76D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58AE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1A71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73E1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8F66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63F3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87EE6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25682E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427DB0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Zavier Salomao', 'Pilar Ouro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0A5B8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664E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ED5C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0400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9653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0A6E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2B29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E501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8996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46B45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BDBF40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BE91A0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Zavier Salomao', 'Aurea Rua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997D2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6220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725E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A58D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3ACB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98DB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1DE5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F1C6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4626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03351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2D20C6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02D8A1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Xavier Alcaide', 'Carlos Moutinho', 3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1723C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C4E6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C23E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EC59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27FE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4C2B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2211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0FE4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CBE4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50EC6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366732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F3310D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Xavier Alcaide', 'Breno Granja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1A6CF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D202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BDE9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A2DD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16B8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BAB4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BE53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9956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A27C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79828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79E4B3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C5C3FF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Xavier Alcaide', 'Rodrigo Sousa', 3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0F95D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F342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50BE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A2AF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3490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8743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44AE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D77D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0991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D0F86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74A47C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EB89AD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Xavier Alcaide', 'Andreia Sousa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19929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1A36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A3DF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C9E1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DB93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BE5B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D481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6C23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8FD1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4687B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3BF882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7B0CD1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Xavier Alcaide', 'Deolinda Varzeas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B830B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30A1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A377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3933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80FD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7D3B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6937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95FA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C7D5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25937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D212EA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5D7D6C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Xavier Alcaide', 'Beatriz Varzeas', 3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566AA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4565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417C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4E8A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30DA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2EF7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DD56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5566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4289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FA161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B61E35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D06F4D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Xavier Alcaide', 'Antonio Morais', 1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EAA1F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5512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C2A6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7CFE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4382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0561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7694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28AB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3CDE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72181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EF28A2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55C2D5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Xavier Alcaide', 'Aurea Monsanto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454D2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AEDC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47CE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C5DB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91CC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6EF5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DFD8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8589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EB64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183F8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FDA019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9A9B8A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Xavier Alcaide', 'Isabel Leite', 2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1CCB8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B81D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6210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2A74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D502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CB68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6424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E491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9CC1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FB6B8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08CD95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97B593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Xavier Alcaide', 'Dario Candeias', 3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1A73A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D31A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A66B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78C2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BA92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A136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B1BD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AD8F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6DF3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A2D22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BBC9FD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67A292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Xavier Alcaide', 'Rosa Machado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8AB66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8589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F14C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0448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5264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E967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2F66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82D9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DB4D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6378A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CC4458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E4BC2A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Xavier Alcaide', 'Guilherme Araujo', 3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76930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F417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2C5D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19FE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3C50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F355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2EA6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BD56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BC83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50570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AD7466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0AB3D1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Xavier Alcaide', 'Joana Araujo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53129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FCFB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3723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474A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0AF8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FC3B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804E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5E49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3E5A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3331C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CD0190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FB513C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Xavier Alcaide', 'Alberto Estrela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C5311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F8C0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FA1E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6116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B089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9012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1963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FE1F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0737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D844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9B3B8A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65C525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Xavier Alcaide', 'Alberto Camara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CFD41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08FD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EC54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8457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1EC1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E085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6138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B8F9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467B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6049A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090480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EC1085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Xavier Alcaide', 'Diana Chaves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69A15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5F2E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94DC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E39C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01C7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55DB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CD5C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5D94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1069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4A59D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799374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A27D8B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Xavier Alcaide', 'Joao Prada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B273D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1408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8D82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C3F2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32BD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8E4F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9E7A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C749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4CFF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20512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E4CAC9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BEB64F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Xavier Alcaide', 'Joao Medina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8CD8A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5F79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BA46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2762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04E9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8DD7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8688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2280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AEAA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6D6EC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D865A7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E8540C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Xavier Alcaide', 'Pilar Ouro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12966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2139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B9DA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0600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4656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6A8B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7707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5509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69E0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1E4B1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E57866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64A7D1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Xavier Alcaide', 'Aurea Rua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AEF6F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4425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62C1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A686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7525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2083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71B4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209C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1A7F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59C75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96C632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ECD17B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resa Barbosa', 'Carlos Moutinho', 3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143ED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BAC8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B216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0E66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77B2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06BA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3270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1F53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D8F0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DA0B5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9603C1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E24A08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resa Barbosa', 'Breno Granja', 2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2FB20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CCFB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E4B1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8306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A25B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9A58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3134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AC99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8183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98C60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196338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BED18E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resa Barbosa', 'Rodrigo Sousa', 1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E1A07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D534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5161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1FEB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94A5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8CB6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541A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844C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79DD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035F8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DB8CE4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A447DB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resa Barbosa', 'Andreia Sousa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97B8F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A07D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061A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2622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00F5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CD49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9713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D8BC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C004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B8A8F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BB2991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5CE665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resa Barbosa', 'Deolinda Varzeas', 3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39DF3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3439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97C0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C1F6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0A1A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A6C9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9E9D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1803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4883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AF81E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9690A5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DA84BD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resa Barbosa', 'Beatriz Varzeas', 1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7174C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9AE1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CE61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91D6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DE60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2399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C24C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0683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E0DF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0FB72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3DCDDE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DBE778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resa Barbosa', 'Antonio Morais', 3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FB902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D58D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AAA1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F3A4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EC9A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0113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5BAA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97EA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149C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6D491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7293D8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B394A0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resa Barbosa', 'Aurea Monsanto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D8912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4482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4EFE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734B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19A1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64C6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1B38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47E8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BDA5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5916D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92370D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429EF9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resa Barbosa', 'Isabel Leite', 2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D8FFE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DEBD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1E7C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AE07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626A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9129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E961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4314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88BC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AA9A4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CCE0D7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FAC960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resa Barbosa', 'Dario Candeias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04BE5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0819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D87E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7A05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2012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80BE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13EF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D0E8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64A9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0BDCF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5B263F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7E8196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resa Barbosa', 'Rosa Machado', 1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243A3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DB5F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FCB7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1F76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06D3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FE05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22A2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B47D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2E3A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6819E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80C7AB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7B0D46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resa Barbosa', 'Guilherme Araujo', 3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D0D0E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EA05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DB4D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2D3D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9567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9F1A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C533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4D95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6BF2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B4458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1AB3A8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1CC793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Teresa Barbosa', 'Joana Araujo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53692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F506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0C41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2885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96BA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8708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50A7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2539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2AEB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09650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A8EB8B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0F17AA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resa Barbosa', 'Alberto Estrela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FB2D3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0160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CFD0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8689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5F1D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00A1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2D4B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C87A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117C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DE378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B6E4E7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051589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resa Barbosa', 'Alberto Camara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C15CD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13B4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F4A1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D272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85DD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9E50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8965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0C52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CFE0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1D60A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AB5675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1C4E45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resa Barbosa', 'Diana Chaves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782DE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84CF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1A50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80AC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6857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E9A9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1176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0738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203E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8031E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979CED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C497A5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resa Barbosa', 'Joao Prada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E68B3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774D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F4E5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208A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6068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925C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E481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470C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B8FC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EB4CF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39B5AD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101095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resa Barbosa', 'Joao Medina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D106E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02CF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D08D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DB3F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2CF8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3F13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E625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4B2D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1B81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35233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DF8F6D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9F858C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resa Barbosa', 'Pilar Ouro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73658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0A90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4C1D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0F9B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D157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236E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3FFE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0B6C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51EB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5D380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75797D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323B6E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resa Barbosa', 'Aurea Rua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2DB43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6736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ABB0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964F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7245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E6A0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9A26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BDF0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C747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8FC04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9ADB2A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669666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Peixoto', 'Carlos Moutinho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8A5FF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8FC1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04C5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06D7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82B0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B586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EF1F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9778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0785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F9672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30D08C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7AC518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Peixoto', 'Breno Granja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C0176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4EE4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A29A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1524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34CE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F0C9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62BB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CCB7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9D94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663F0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D8E3ED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6179F2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Peixoto', 'Rodrigo Sousa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42611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9427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CB42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D343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D387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F046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C1FB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E8A9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AA28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8CF23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8B42D2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50CE9A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Peixoto', 'Andreia Sousa', 1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6CDD6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7666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3B8B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6DC4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25D9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17E7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24FE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43D8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E01C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AA64B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080D1E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3354AC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Peixoto', 'Deolinda Varzeas', 2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824F5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2AAC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249F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FC08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D907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F77E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CB88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3246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CF7D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BFEFE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C17E9D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901CBA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Peixoto', 'Beatriz Varzeas', 3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EDE69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B3CF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1BE9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E4B4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F58B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E813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37BE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9D4A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4D60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06E21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CCD7DB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C73DE0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Peixoto', 'Antonio Morais', 2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18F64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ADC0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B79C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0803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7640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9966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EFE8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B4F2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C6C1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CE734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16D22F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25D452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Peixoto', 'Aurea Monsanto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33ABE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55E3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0697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F19A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C7A2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A3D0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83FD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B30A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93AC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94685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5DFB73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2E251F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Peixoto', 'Isabel Leite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7039F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6C97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FD74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5EB8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D0D5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A83C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1C1D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B782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1DD6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7B640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085D09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285415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Peixoto', 'Dario Candeias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2806C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9839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D3D1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2A04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FCCA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F226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BE18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BB53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8044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FD66F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99B448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8A07E9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Peixoto', 'Rosa Machado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25F84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B241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872A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801F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55C3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4A57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1C10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B078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0212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C9EF7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210E44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49FBBD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Peixoto', 'Guilherme Araujo', 1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F5082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47C3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118F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C499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2FB1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B5B3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A201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3316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FB08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8B96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C1AB27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D116FE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Peixoto', 'Joana Araujo', 2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FDAB5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A2B6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3644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F8B7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9D8D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4635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8ED3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520E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F418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153EF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006F14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73C834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Peixoto', 'Alberto Estrela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85EA5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7B6B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DF0A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98B5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698D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5AD2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38B4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7F0C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1712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6290D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FAE0C4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563A1B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Peixoto', 'Alberto Camara', 1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3EB5C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D163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E899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5732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46A8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B5E9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C9CF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30CC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2AF4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7EA39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F42086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319823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Peixoto', 'Diana Chaves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A4647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AE50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596F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0F22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9B3C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5D54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913E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28EB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DDD9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5DB75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707AAB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349C26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Peixoto', 'Joao Prada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B3682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AF29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E7B1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971D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5841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CE91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A244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2049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AF90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F3749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E6F2CF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C2E08F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Peixoto', 'Joao Medina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1A288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9152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217B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927E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0A03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3449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EBAF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C2A1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BCBC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EAB58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3113CA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A1E0E3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Peixoto', 'Pilar Ouro', 1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13930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FBEE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EEDE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DE37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08B6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5B15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4337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A25D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DBC2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3C2CB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2BD77A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74FF66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Peixoto', 'Aurea Rua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ADC32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24D6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4ADD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1D37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DA54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FB95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A13C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9393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8764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526F6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F76321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9A5157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Sousa', 'Carlos Moutinho', 3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356C8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91E3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C0E3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E8A8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9E6F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243E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7F63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1681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74CB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7A066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EC955A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46C949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Sousa', 'Breno Granja', 3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8E395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3A33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DFCC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C47B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C1F5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E5A5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0AAD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B233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5C5D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B8455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4587B4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CE8742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Sousa', 'Rodrigo Sousa', 2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BC359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6091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B276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7D17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F70D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C24E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455B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C568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37EE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0CC9A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227ADD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17F3FE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Sousa', 'Andreia Sousa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C3F97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45C4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8629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E45B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853A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2C4A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3397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4AB2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A619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6291C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C7D461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7450B3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Sousa', 'Deolinda Varzeas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CCFFD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7FF5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03E9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2A14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59D3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1C1C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7C43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2799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37FD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00E37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D97CF5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CF5F67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Sousa', 'Beatriz Varzeas', 2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FDB3B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E41D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5006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234F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C01C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21F0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1396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8CCA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3517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4DE42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218D6F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3FB5EA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Sousa', 'Antonio Morais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6A2EB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8EEF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843D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400E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6856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C498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0ED1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7531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FFFF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1F43E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811837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DFAD16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Sousa', 'Aurea Monsanto', 3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409EA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127F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B212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7845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0911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F4B8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618B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3EF0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A500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709A5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37282E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2ED2BD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Helena Sousa', 'Isabel Leite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B7DF8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07F5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546C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E19E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8B49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9576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F920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535C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1BD5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8E4FA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636338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B15155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Sousa', 'Dario Candeias', 3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E0654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9A10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8981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45D7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5F0E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B6B9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E571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3C3B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D221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94F67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E911A9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86326B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Sousa', 'Rosa Machado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D0490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8EDE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F3D9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FD9A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2EE5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253F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1318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A2D4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C52A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401A7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B60DEF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FB67FE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Sousa', 'Guilherme Araujo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569C3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B399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1F89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EB4A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8668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61C3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8D65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7B5F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08AB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CA6F0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2BCA05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E5714E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Sousa', 'Joana Araujo', 1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CACED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6D18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4DA6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058E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4201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46AD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6D75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3902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3137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E1DA7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9D01DA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95F52F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Sousa', 'Alberto Estrela', 2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FF8EA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104E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AE8F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BCC2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8960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5652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AFC1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A793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C3FF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B3EF8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480A4A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00E000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Sousa', 'Alberto Camara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2327F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C1F7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4FCB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3660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2A66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9F38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4274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8D38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D009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01945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39456D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639361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Sousa', 'Diana Chaves', 3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DCFCA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D472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2719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FFF0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B894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1DC8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992D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64FC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3B10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0E6DC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8D62CD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CD4E69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Sousa', 'Joao Prada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A0648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3CCE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BAC2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D62E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B795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E2A4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D67B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4977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76D2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E6A23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3E9FE7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B839DA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Sousa', 'Joao Medina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44168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2184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D876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3F84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D946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71FD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134A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0B16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70DC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5B8F7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773288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2D31DA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Sousa', 'Pilar Ouro', 1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25590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D50E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945E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E6EE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59AA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F49A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E8D4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1E17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8127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0D2F0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45009E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7E73D2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Helena Sousa', 'Aurea Rua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21E72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AD58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29DD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2A1D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B0ED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88AC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45BE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B333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BF09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2C96C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4CBDD8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D999B8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oraia Couto', 'Carlos Moutinho', 2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F00FA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95B8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C5E6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1D9B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D42D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E0A2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C2BB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A7DF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3150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BF583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F4A2FB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BFD4A7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oraia Couto', 'Breno Granja', 1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1DD42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6197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F9B7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0005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DD25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F29A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1CEA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6882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5132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C0322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21DF97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C144DF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oraia Couto', 'Rodrigo Sousa', 2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003DE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535E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5DF6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C557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C7FC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20E8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9337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BDD2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4CDB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7EBC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B64710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2F705E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oraia Couto', 'Andreia Sousa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AAE61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4A7C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9989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45E0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D349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C140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D5B6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BF0B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2EC6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275C7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FA7514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75052E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oraia Couto', 'Deolinda Varzeas', 3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889D4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06FD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257A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CD67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016D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C781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CCEB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6212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6830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B1715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2374C6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0E6234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oraia Couto', 'Beatriz Varzeas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E438C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6215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DC3A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AC0D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9EBA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5C06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84D4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D177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D88D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7BCD4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898D4C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E7C0D8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oraia Couto', 'Antonio Morais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1FA74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61CB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C407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6578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D00F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E2EE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E133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8BEF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7765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57A86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591B47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A27935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oraia Couto', 'Aurea Monsanto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4D0BB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C61B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1BEE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95BA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2AA0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58A0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08BB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1687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56CE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8454C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001873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1C3E11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oraia Couto', 'Isabel Leite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9DFB6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C186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532E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394F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A876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E10E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EAA1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52F4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774E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91A46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964336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5ADB18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oraia Couto', 'Dario Candeias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818D9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21E7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B9CB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D2E0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EE2A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D05E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D4F1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3E96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2447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6DE4E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33F757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4145CC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oraia Couto', 'Rosa Machado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38ACF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4F61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5014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2C76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DC7B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7810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1A8A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30C7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710B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8C11B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B81D50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48927F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oraia Couto', 'Guilherme Araujo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CE5C1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AF84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7AC1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4DAD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08B8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A150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A9DD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B0BA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F1A2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FF66B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82465F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ED7671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oraia Couto', 'Joana Araujo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9B5BB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1B2E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E0A5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27DC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5072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5234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C1DF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A0FD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2F66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E8B7C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5F04B0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769300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oraia Couto', 'Alberto Estrela', 2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64D20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D9A9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5739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426A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EC61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6721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7796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DC0C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DAE6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7C89B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AA7C00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E7B7CE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oraia Couto', 'Alberto Camara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735B3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7F61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BD73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01C0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4535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1C53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B94A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58BC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3C38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A3D3F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6E9FDF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07E369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oraia Couto', 'Diana Chaves', 1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01103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D864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A59D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8740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B06F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A751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F117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2110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86CD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4817E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7BD0E7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9C022B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oraia Couto', 'Joao Prada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001B8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2DA0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7801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CB45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456D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917A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201E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3C18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7C76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0D8C9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3FC508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AE1D72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oraia Couto', 'Joao Medina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07FC3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6385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1594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F12C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407D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26DE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428E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6B2A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3BE7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625D2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EB3B5F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1AA189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oraia Couto', 'Pilar Ouro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7E58F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2886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B322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4960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0F35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8728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3C2A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396F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7F89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3B9EC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9C5147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F594E3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oraia Couto', 'Aurea Rua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19E99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2267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DEBF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6E7A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6A96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2D6E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F1FB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3814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7C63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0048D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3FBBCC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8AFC80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Faria', 'Carlos Moutinho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99298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DB05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68F0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F1E2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8E9C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04F5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513F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0DE6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61C4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7AFF2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FD2CAD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B85807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Faria', 'Breno Granja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9E708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50E6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9B50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6A08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C842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BB43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28C0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65F3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2C48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ADE5E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509453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4BD65A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Faria', 'Rodrigo Sousa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F1FB6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45A3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913D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EF51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1C24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A66D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B678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2DAF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B517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F4A00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C0F075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FB2252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Faria', 'Andreia Sousa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491E6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1FC3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9C42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B492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7534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678C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95A3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AAA1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093B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B4E75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6203EF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798C92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Guilherme Faria', 'Deolinda Varzeas', 1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69BA7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22D3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16BE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93C7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6B38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5BDF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9C0E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E6E1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53D7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77A9E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ADB1EB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E1B693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Faria', 'Beatriz Varzeas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A0F9C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9B8F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EB67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FFE4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FAE6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76C5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71B8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C28B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787F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FC7B0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277CD1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336D35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Faria', 'Antonio Morais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56573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5BE1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E894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892D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A0BF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EB42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6E0A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82EB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9677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E7FA8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2AE7E5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902F08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Faria', 'Aurea Monsanto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D30FD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1465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8406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EEB9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45CD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EC6D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3FEC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598C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7F9A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67D0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C1DD2F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B310F0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Faria', 'Isabel Leite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19F6A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1740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1AE8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669F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F8E5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8436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1A17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FA77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D291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9256E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FA61AC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F31FB2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Faria', 'Dario Candeias', 1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7C943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4FEF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B45C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496D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0AF1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E9CF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D514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8DF0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486C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46AC8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3E1A25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25DB72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Faria', 'Rosa Machado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4941B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6AF9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FDEB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46A9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DFB9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CA45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D307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E109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39C6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87036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518F1B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21DAB5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Faria', 'Guilherme Araujo', 2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41EF7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8C3B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DB97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558F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7887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F02F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667E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1862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8162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FBF9D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A0005B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8FDFB0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Faria', 'Joana Araujo', 2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943DE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183C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CE77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D1B4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FB54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DF1D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6CD2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D27B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E0F1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EA062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43409E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DE86C1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Faria', 'Alberto Estrela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86843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8A38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AA15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08D4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DF5B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B6DD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6D5D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9BDC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60C5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581EB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373BEF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B6CDE8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Faria', 'Alberto Camara', 1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A295F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6047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A89A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4082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ED9A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3A8C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2EFC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8F12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BF62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A275E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E5F3B7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A71E64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Faria', 'Diana Chaves', 3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9BA50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17E8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47C4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4CD3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674E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2BE6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2394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1027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BBFE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C0F34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34E8C0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67A34C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Faria', 'Joao Prada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48891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C12C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CC54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C8AE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CA3F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F7D6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F5BC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4FF1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EE9C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3F2C3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7559A4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75DD7D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Faria', 'Joao Medina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2ED02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F3B7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E366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E985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C4AF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9E83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1EDC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F5BD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7E4C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7475A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1D16A6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A0B960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Faria', 'Pilar Ouro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87E31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1F9A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7A2C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1A88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EF4D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83CE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96BB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90E4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9782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16A30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95C66B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9EC5F0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Faria', 'Aurea Rua', 3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05F59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AC8E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D393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DAB1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C966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6E02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6227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7F81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92E6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8B16A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8DCD5C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8DC4AC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sa Machado', 'Pedro Mourao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2D69C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405E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8562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1A73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D5A0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8A6F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E804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0038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8FD5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70654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57D5FEC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B01276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sa Machado', 'Rui Mariske', 3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516F8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30C1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877F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3654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45C6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D697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6BCF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15FE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E301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4AE25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12C8C6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79CE04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sa Machado', 'Lisandra Batata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53F90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854C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C52A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0245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286A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998C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A4D6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BB24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62A3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E384E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04270D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512AA6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sa Machado', 'Alma Velasco', 3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1EFAB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8636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E5F5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0980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9698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6999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3759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7DF7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8DC3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EA0F7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94EFC8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FEEBAA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sa Machado', 'Zavier Salomao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7B390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47FA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522C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8DBC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89D4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B5FA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4920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6F98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28F9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9EECD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CBB872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63A63B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sa Machado', 'Xavier Alcaide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11394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D031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094A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7E18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6F9A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89E0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6DEC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1E27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DF4F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1EA18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1CB48C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13BA42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sa Machado', 'Teresa Barbosa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162C1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A71F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6650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1D14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AA23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2BC9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E050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72ED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01E0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C075E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FA914F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EB4411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sa Machado', 'Helena Peixoto', 3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3171F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EEA2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E077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4566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8C52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43C0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2F38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95EB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80DE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1E169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8C98F4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49540B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sa Machado', 'Helena Sousa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E053D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FC60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13C2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2AC2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78CE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A2C9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272E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2A11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E7AD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EEB02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450CEC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789812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sa Machado', 'Soraia Couto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2CE5D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7A9B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ACB6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EAB1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ADE9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F6BA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5A92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B168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00C4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67A13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73E378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B196B5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sa Machado', 'Guilherme Faria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384B5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AF14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BE18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C37A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36F2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122E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92FF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6369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CA3E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5D63F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6F4F16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8E62E4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sa Machado', 'Telmo Catarino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89749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49A9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F0EB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95E8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0D5D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BC06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4A7C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A98E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C37B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063FD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EC5D5B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DDEDE7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sa Machado', 'Guilherme Vital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08EBA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44FB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64A5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3B27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6D50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AE15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6F47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199F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004E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9D300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62AA07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6A5547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sa Machado', 'Rita Brandao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A6BB9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775F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9A94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4B1C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8D10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C6AF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4E0A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FDCE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F7EF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1A446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DA0DFA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C5AC58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sa Machado', 'Sara Homem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59A7A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80E3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B38D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3CC2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FFAF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FE8D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82EE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0A2E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A3B0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EA727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80F24C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FB1267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sa Machado', 'Veronica Colaca', 1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1E905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94D2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4BBC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83C5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4C8A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5A2C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7A96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EBB5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9991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081A1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DEA057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8031CE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sa Machado', 'Emilia Monforte', 1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78556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71D2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9E75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113D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6F55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375D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00C3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4F63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9DFD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907DE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0B1F18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5DFF60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sa Machado', 'Olivia Vidal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EF326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6E7A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5AB6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1675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AE54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D98D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1600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1F08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8849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8827A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3E969A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58C447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sa Machado', 'Tiara Lara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2BD42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7618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85CD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16FC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F1EE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4F26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7F67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C479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64A7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B68F0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1B6D13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C869BA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osa Machado', 'Veronica Neves', 1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0D74A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4062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0D38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425F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543B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7D97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342A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530B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F941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25CEB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E138AD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D845FA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Rosa Machado', 'Fernanda Barbalho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575B1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4D98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E44E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ABDB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0354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DB79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C2AE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AC16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E8DF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3E0B1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51A5CA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EC2AFC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Araujo', 'Pedro Mourao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DF26D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E0BD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C52E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95BA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15C8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B57A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1DB0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FB6F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EEAF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5D706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539EEB6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F60EC4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Araujo', 'Rui Mariske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560EF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887D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42C5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A390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F2B7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8159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559D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9AC0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EA67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09A1E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D0386A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2B90C6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Araujo', 'Lisandra Batata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1DCAA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F406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9B6F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035B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C994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5AD5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BA58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EF0A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6BB9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C92E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36D8AC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B50FC8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Araujo', 'Alma Velasco', 1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F55ED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43A8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9408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28D5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9A47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C565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C083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7039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5046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79C54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7B9DDA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C727D8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Araujo', 'Zavier Salomao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46F14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A2D1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531C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8523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A8A6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049E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39C4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36CB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219C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A8ABE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69193E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07A3F1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Araujo', 'Xavier Alcaide', 2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D432C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ABA2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935A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FF75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5D2A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3CB2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903B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38A1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A7D0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3FC06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C60DCD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9E391A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Araujo', 'Teresa Barbosa', 1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57AF3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EA0B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CFC4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BB8A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BB97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B974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A98F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F8B5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64A7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26BCB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8A7753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B0523B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Araujo', 'Helena Peixoto', 3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37BD6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6A12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5F27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7C01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487E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38C2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9321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7913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F693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18364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711788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B49329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Araujo', 'Helena Sousa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25F89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BE5B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C527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93E1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37F3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82D1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B39A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4809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A6A2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8C19F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148013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4488F6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Araujo', 'Soraia Couto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B2588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FA30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3287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86F5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79A2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64CD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3730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3C08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1132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3CF42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78EE4E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262DFB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Araujo', 'Guilherme Faria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2D2F5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7D2D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4120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7D03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093B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4074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C0B3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C261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107D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DAB16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EA298A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FEFDB9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Araujo', 'Telmo Catarino', 3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C804C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6B0B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B346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B1CE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5350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4A66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5D10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4C52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F8AE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A4E73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33FD72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EC6B08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Araujo', 'Guilherme Vital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6E386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76A4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996C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EBEA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965B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3636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D7BC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75CE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8642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CA579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C25053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32D561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Araujo', 'Rita Brandao', 2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4CC4A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208C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CC9A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5D5C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BB73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4478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C8AD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C700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7490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BDF2F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717727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344F93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Araujo', 'Sara Homem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18EF8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AA95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32EF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1172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52E8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B2F6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B2E4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F992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85C4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AD98D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B3D102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98E69A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Araujo', 'Veronica Colaca', 2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7867F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3933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8B5E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AC91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598E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C3F1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145C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37BD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7DBD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BE495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0EDB82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0A0C82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Araujo', 'Emilia Monforte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2C992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FB49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435E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97DD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0EA0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3EDB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7344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11EC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BB8E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E5794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5A25E2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ABFB8C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Araujo', 'Olivia Vidal', 3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2115C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4DE2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FB81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916A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AD51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2752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98C7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2270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52DE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31DB4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964DEA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103CFB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Araujo', 'Tiara Lara', 1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44AAD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5B1A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26CD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A5FC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CFED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E2C6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D7FF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6F33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193C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C3C89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6794FA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DBE5A3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Araujo', 'Veronica Neves', 2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98275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29AD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F444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ED39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CD7D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5A2F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E31E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1689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AC25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51B61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EDE030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6F0E0A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Araujo', 'Fernanda Barbalho', 2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E7489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D8FE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B8D9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6EE4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2F22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525F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1D05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6D89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4DD8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26CB1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28139D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626D1C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na Araujo', 'Pedro Mourao', 1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4A758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8C1C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2C68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B1F8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A865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3E8C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B113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3A60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9D60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698E4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281CF51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295B99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na Araujo', 'Rui Mariske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FCA0D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B2C4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369E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7A2D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25DD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BC5D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6702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E136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FB43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649E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6FCB2A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9F22A0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na Araujo', 'Lisandra Batata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42FF6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4CB0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0959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C036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FB85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4B59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C505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6A3E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ECD6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9F354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3DBA1D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75F4EF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na Araujo', 'Alma Velasco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655BC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7FD4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FEF3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DE6A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9D55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F694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9D9B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6F75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E82C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60CCB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910AA2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BDB9D4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na Araujo', 'Zavier Salomao', 1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2E6CA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0B79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40B8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EF3B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C125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D2EB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AB28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33F0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A2E7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D9D5D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35274A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F5BDAC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na Araujo', 'Xavier Alcaide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E4EAD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133A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A660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E364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9C5B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6300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1CD3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F223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3611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C527B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EFA93A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D50E4A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na Araujo', 'Teresa Barbosa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5FF1C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CAE1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2737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7A13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3D7A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9D47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CD77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6E86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3AFD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820D7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02C76E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DFEDCB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na Araujo', 'Helena Peixoto', 1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66F03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193D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65A0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BA92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A282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83DF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16DC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1807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E1EA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1F286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7FC930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4DAFCC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na Araujo', 'Helena Sousa', 1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2004E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681A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CFAC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0F03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04B0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EAF7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32FC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19FE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5671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D3A7D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27758C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FA26A4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na Araujo', 'Soraia Couto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D34E9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7A4D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ED71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257A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DE3B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8B02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DAF2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85FA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E415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307EF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B6719F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795530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na Araujo', 'Guilherme Faria', 2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A04A0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44D7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156E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4707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F3EF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27CB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B103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E219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F854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AD57E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D9D3AF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D5CC74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na Araujo', 'Telmo Catarino', 1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564D8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EA1B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1E78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F27E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ED99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23B8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7922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24C5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BF52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8D20F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E0C7A0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3ECEF9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na Araujo', 'Guilherme Vital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B0ABC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BBD4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E37E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770E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73D6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EF7D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B5AF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1568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4CC3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BFE83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043999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FB22BC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na Araujo', 'Rita Brandao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46EF0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4BAE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6643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366E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4237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560F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AB90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D0FB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5C46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A0B58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5723D0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C67C90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Joana Araujo', 'Sara Homem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984B4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8D3A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132A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6068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84CB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809B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CD58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CFA4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D6C5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0645D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2F859C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A9D247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na Araujo', 'Veronica Colaca', 3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8CD60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FB9A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62A6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945E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F0A6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39E4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EC9C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2CA1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39BD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D2B58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CC4343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C98D83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na Araujo', 'Emilia Monforte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ABCDA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FCB2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4FC2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E791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D846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1AD0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AE5D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355D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4CCE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A8A75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DF8132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E130E5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na Araujo', 'Olivia Vidal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1B32C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787F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B664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2C5A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A413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9C96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40EA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6518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591B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18DF4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43BE78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104DBC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na Araujo', 'Tiara Lara', 1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71065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0CFA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EADC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0899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E8D4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2075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54F1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BAD6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CB20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BAC18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BA6E26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92D62A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na Araujo', 'Veronica Neves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2FA22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6D60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1EEB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3D70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0856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FA24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4A80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2DCA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C39E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7A122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05CAFA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C47FC1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na Araujo', 'Fernanda Barbalho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9E7EB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70A2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0D54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7672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126F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3C84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C040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71DB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08DF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28416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6DD607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ECAAC8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Estrela', 'Pedro Mourao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486B6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4C9A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C9F2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6C75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EF34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CB55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A3B1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D5F2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B77C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B2EA0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75E406C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5CAF24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Estrela', 'Rui Mariske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BD4BF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18D3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6CE3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5D36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11A8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856D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C6CE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DC6B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0465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0C663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D9A405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7E41CF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Estrela', 'Lisandra Batata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38729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9202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72C5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04B7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0958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8A74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90F0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560A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E079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AAD83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0D3A79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1A2C24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Estrela', 'Alma Velasco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0365F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6BCE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EE79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C257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9D06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0BBC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4270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E737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3C10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7638A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A53CAA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2D11B2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Estrela', 'Zavier Salomao', 2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0AA19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E53D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63DB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E813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53B8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EC80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17F4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1917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B5CD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39BC7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BB760A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B91C32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Estrela', 'Xavier Alcaide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F7A2C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2B90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5F7F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A8B9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E2B2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E320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5D6E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7047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8226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AF9C9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54684B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50496E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Estrela', 'Teresa Barbosa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1CFAE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D216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A7E2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A571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FA14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EAF9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64A2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AAEE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98DD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372C6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352D15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D5EE5D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Estrela', 'Helena Peixoto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A3E56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A5B0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838F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1E9D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8467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8D7B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D650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EDC3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631B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114BA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B4C84A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B35AA8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Estrela', 'Helena Sousa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DBF88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DA13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32D7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77A9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9D67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A735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B1A9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C6D6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1CA3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0C6F2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5792E6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18983E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Estrela', 'Soraia Couto', 2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955C2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FC2E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8F41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DE31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30C9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AB05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04A9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D8A8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C092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4B52C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949BFD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4F4E6B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Estrela', 'Guilherme Faria', 2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443CD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DF0B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B7D0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CF7C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D73B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0E53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A83B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FE05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2B54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2509A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30D27F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D51D74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Estrela', 'Telmo Catarino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BB8FE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8CB9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B29E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71EA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39D6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DEDE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0BAE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3017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F878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D3270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9FD535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AC28DC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Estrela', 'Guilherme Vital', 3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C54EA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6835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E172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EF2A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3FEE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B787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DB0E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CF94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81B0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959ED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BE6886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673DA8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Estrela', 'Rita Brandao', 2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9301F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BE94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5D82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73F3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501F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DE25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6192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3167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65C1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5CFB1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5FBE06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60AD41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Estrela', 'Sara Homem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76806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2966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522B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4AEE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9CA3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43BE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EA00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22E4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9B67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EE659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065569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ADD4AB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Estrela', 'Veronica Colaca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88A3F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068E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853E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C903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A256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DCBC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3A17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9555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F46E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03C9D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C9D587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AB83AB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Estrela', 'Emilia Monforte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B095F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75A2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F876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F557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201C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F0FD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3E37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E787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4A00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AFF3B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DDBCD5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B585DF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Estrela', 'Olivia Vidal', 2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19D38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D4B3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E84D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0186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82CF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5732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2749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34EF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C400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557A1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AA379F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461900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Estrela', 'Tiara Lara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DDFA1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D0E1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5AA5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8573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B212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7019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94AB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91AD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A7AF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F047F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AE3AFB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C8C1D8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Estrela', 'Veronica Neves', 3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55A17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20B2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7217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0D54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74D4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FA7A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2B5D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B40B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2C42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E00AC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2CE9B1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BD891F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Estrela', 'Fernanda Barbalho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656B9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DCF0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0308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7C85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0799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904D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EC9D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63D4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E5B6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8AA28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78C675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B218A1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Camara', 'Pedro Mourao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BA829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31DC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E563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30DE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E6B3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87B6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7B12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7569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5DE1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AB39C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168EC15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06442F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Camara', 'Rui Mariske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694AC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66A0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305F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DDD4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2C44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5189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21BD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6300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06B0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FADB8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86AE1F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D9BC33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Camara', 'Lisandra Batata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9D70B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FB1F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FF38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159F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88E0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0D4C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3EC9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C77B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D5A2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6CC58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CF3B25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76B899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Camara', 'Alma Velasco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89221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ECCE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B432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FF45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0ED2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A5C7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DCE4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253D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B570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8BB1A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CF8C29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C0E267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Camara', 'Zavier Salomao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E5D81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9F49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E636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CFDE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9905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7DE0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1D5B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3C6C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1E40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3AA07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1A6627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E4F0E2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Camara', 'Xavier Alcaide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DDBCA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9B93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8336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D0E0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34B1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9414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EA09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7AD5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6442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163ED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2366F9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71CF9D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Camara', 'Teresa Barbosa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A8F82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43FA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DDC7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32CB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C35B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8B37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D0E3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A680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8DE6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2DFE3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461A35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D64559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Camara', 'Helena Peixoto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354CB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CDCD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499F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87F2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6A33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3656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AD4D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83A6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9C5B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C5E2F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BA091C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0C501D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Alberto Camara', 'Helena Sousa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E3C9C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C1A8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6EAB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C402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AFDB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79A6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F618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15EA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C64C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280A0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B8C8F8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A05F24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Camara', 'Soraia Couto', 3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2CB6A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691B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40E7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0663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17E2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5966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B65F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8CE9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D407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E2564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B3F459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A6C48B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Camara', 'Guilherme Faria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2ED0F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14C7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2877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740E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5356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2E82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58F9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6F23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BF89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813D0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BB359E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55C520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Camara', 'Telmo Catarino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C45AB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D82B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0295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265A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66FA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A246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6700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9A41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D5BC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DB109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FF53F2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A8C09D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Camara', 'Guilherme Vital', 1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63708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E0AD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6FEB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BD58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F234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E655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68EA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F272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16FE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F3C1B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FA8CF7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E8570A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Camara', 'Rita Brandao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3E645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9C62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8DF6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47A0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DE2D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8B0F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CD51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B58A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88CD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D3119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A3C29D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A2C383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Camara', 'Sara Homem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76497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EE05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4CFF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E777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E470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ADFD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E89F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3ABA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0FB1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410F9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F0E681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11D5BD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Camara', 'Veronica Colaca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593F5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E0C1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5EE4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6B8C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FB72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5C20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54E1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5B99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2297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C2192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AADB03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6BBF3A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Camara', 'Emilia Monforte', 1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800BF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57CD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76B8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93CB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EDF1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65DE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061A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44F3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3DA4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0E274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54E410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44D5C2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Camara', 'Olivia Vidal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D55D4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6717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F3B2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06CC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EAA7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32C9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7818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5C5C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5ED0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281B6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67312A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6221EC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Camara', 'Tiara Lara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03CC0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B7F0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8121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DDD3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F49A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E21D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808E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F51E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8DF4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CF3F7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847DFE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79E7AB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Camara', 'Veronica Neves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D76CB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7384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C117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9D47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D953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57CF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BD03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4D77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EBEE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93098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075DC2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865A58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berto Camara', 'Fernanda Barbalho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8C8C7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F518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BCC8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73DE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3CB7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4BAA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D93E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4A34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C570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E7102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7B593E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48B502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Chaves', 'Rui Mariske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8EEAC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D152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455E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5904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FC08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EF9F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D43E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7503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050C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1C182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0647E5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BF8960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Chaves', 'Lisandra Batata', 3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A0A4D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DFE6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8971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DF2F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3D32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B59F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ABFA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BB91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C290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C2271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C460E3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A4EA85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Chaves', 'Alma Velasco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9DE7C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D292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4BB3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240F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7CD7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65E2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ACAE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B870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C401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28826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1EA880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69C629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Chaves', 'Zavier Salomao', 3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7E47E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99C3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F8BF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D578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8C96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788E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FF47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66B7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8DB2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21530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167F99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D7286F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Chaves', 'Xavier Alcaide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B13BB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4D21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1161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D772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3E45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F524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82CC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DEBF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5BAD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02A4A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614D0E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CDDFA8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Chaves', 'Teresa Barbosa', 2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E0F87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A9BF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25A2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D2C1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540F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DCC5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A41E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3019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42F4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9B9C0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BE5246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79FEF9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Chaves', 'Helena Peixoto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B71F0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2DA7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8F45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73A1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113C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3CC8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D49E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CDA8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B555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D8D2C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7E183C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0B32E2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Chaves', 'Helena Sousa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FE961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D0B6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0413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6180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856A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4A72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106F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929F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F055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002D6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B7CEA1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18A3EA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Chaves', 'Soraia Couto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92FCB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F5A3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9675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35F1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7589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1B9A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F29C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790C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D8BD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FEBFE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93D997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22C8FB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Chaves', 'Guilherme Faria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92AE9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4066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986F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ECB7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49B5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B642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21F3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762F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0F3C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19055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9C5FD2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B34B2A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Chaves', 'Telmo Catarino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B5D33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756B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A266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399A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D838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FB39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DC78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F90E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A218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49601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7F3E17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B8E6C5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Chaves', 'Guilherme Vital', 1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DFC41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716D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9429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FC36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BC26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1BFA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78CD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78F7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CD9C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E0103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06BF91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21E819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Chaves', 'Rita Brandao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5EE13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F1CC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2CEE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B35E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3B43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9BAE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8BC1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8B76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41E0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5769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C664AD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93F8AD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Chaves', 'Sara Homem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BF6A9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6944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71EE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DA37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A30D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4115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F18F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0949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62F4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C3D72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5CE786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B52FA9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Chaves', 'Veronica Colaca', 3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63774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E48A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AB05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0DF3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42DF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7E2F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F5B0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8941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93A6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1744D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A17B1F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CEDCAC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Chaves', 'Emilia Monforte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89197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A20C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CBF4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7B34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A02F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4E3F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D75E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6450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6A6B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7A618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0DF765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A121C9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Chaves', 'Olivia Vidal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E026A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386F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1855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A3A7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59EE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1663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06F7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4F80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07F9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EAA5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73E712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7CB8AF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Chaves', 'Tiara Lara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9F421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B7E2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874F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FE7D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21C2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31DC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D526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3906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ABCB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EB315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6D6ECA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1888B4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Chaves', 'Veronica Neves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5360D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B791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518F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F665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9B74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D348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8873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C120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FC10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50B1F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359194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E42726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iana Chaves', 'Fernanda Barbalho', 3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2CA7A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2956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F34D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DF41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D97B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5FA9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FC75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2D4B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B200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6BE08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2BEB0C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C2A84A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Prada', 'Rui Mariske', 3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30547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25F4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0EDE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6F0C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3E05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558D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2470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0672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6C48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D3484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94B119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89159D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Prada', 'Lisandra Batata', 1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30CE9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7190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CA19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4796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6F37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B46E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05CB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5C7D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5725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E33EE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5060F1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FEE981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Prada', 'Alma Velasco', 1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4E445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9F78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D4D1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8128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FA67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662B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9C1D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176D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DDE5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7BE92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1F009F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47DA4B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Joao Prada', 'Zavier Salomao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26007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ED91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FC70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61A2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9AE4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415A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2806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9D9A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3DA8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077E0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8C52D4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0BB7EB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Prada', 'Xavier Alcaide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F9B92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407D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0D60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33AF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E773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5699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488D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6F8C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7D1A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97A6D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B325E9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F67544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Prada', 'Teresa Barbosa', 1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195DA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2A56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4D60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878C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2FEB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5A61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4B8E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B58B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A29E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BB3C8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7F873C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6628D2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Prada', 'Helena Peixoto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CF19D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2032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4755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A320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13C3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2D39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F2CE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EF1D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5B38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090A4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DACC8C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17E49B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Prada', 'Helena Sousa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DE188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604F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C4CB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B1C0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2EFC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8ED1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FA92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DB76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6209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1445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DB7341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89E255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Prada', 'Soraia Couto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0B98A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EB35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6C6C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9A0A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8E8F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2119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D444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46D0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AC2F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695D9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47B2D0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856D25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Prada', 'Guilherme Faria', 2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D027F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9A69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CF33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F250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F4DC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C8AB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634D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91C6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7401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17BC6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1F33B0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47B9AD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Prada', 'Telmo Catarino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F1265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59B7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DA90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D6B1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5AB7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3E55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5F61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2E58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FAB8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871D4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1CCAAA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B2D2CC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Prada', 'Guilherme Vital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1C8E9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97E4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1B01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0BC4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6CEB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8DEA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6D3E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1215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BD9E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78343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94E971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3BC5FD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Prada', 'Rita Brandao', 1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B6001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2E60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3EA8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D436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334F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8E4D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3690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5C03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FA23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2C58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5E365C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706C36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Prada', 'Sara Homem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82A71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5146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14C1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52B4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F240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ACFE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AFFA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311A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C86A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9978C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48CF5B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FC41B1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Prada', 'Veronica Colaca', 1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51451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D51C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B86E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7079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FF73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FF68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4D06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FD64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F75D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DBCE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3B57B7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EBA32D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Prada', 'Emilia Monforte', 3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3D03A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C2C5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27A3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CB2F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D8CF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8FE5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5CCE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797D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BD85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8B570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18039A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44F061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Prada', 'Olivia Vidal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A8484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E911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5F88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0682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D037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FDB2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ADE0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8C84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BE1F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FC0C6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0150AF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F301B5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Prada', 'Tiara Lara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9700C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0590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7376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96B0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00AC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DC09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5546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80FD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8F7C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39617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C0F704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253C97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Prada', 'Veronica Neves', 2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653C7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CC7C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E0E9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796A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0603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B462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3D9A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4AA1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1858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1065C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3835F4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753352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Prada', 'Fernanda Barbalho', 2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29E49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3358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C904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ACDE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EE4E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4B2C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F776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76EB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25AC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8536C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065CAC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1EA10B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Medina', 'Rui Mariske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8FF6A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F530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45A5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EB35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6DA8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EB29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9EBE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0AE5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2121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DFD10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3F7CE2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C22336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Medina', 'Lisandra Batata', 1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1AC5E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2797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EBB5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A9A0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91A9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2472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5423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E191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84A8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731FE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D929E4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4ABEFD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Medina', 'Alma Velasco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1C6D1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90B8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0327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1B7F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0687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9776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B30C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FCDE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E8B4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B51D6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A7FDCC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CCE84B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Medina', 'Zavier Salomao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C5936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B3CD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E34C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086B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1167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BB29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25BC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B280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FEEF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C2A36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F28C78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645473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Medina', 'Xavier Alcaide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C9ADB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195F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7769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1179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7AEB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A62C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1778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7AEF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34CB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9806E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CA6189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A7A8FC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Medina', 'Teresa Barbosa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EBB9E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4804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F2A7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2144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4DF8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407F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6A64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9E23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D4C8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222D0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FEDDEB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B0B35F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Medina', 'Helena Peixoto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2168D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C0F2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1D46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2C28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23E4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F491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91B7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417B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2571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F796A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B3047A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385AE4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Medina', 'Helena Sousa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7BC29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E605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73EB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12F6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8065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CC7F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3B51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C400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4CF4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65AF9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CE7F82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639F6F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Medina', 'Soraia Couto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C409A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B3B7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A381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A038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9CB3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991A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A7D5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B7FF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DB42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6A1EC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242085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A27811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Medina', 'Guilherme Faria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909E3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132A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5EE8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0476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3B24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030C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F8FF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6580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F74D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35C98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4CA1E2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A47037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Medina', 'Telmo Catarino', 1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5C556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45A4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CA74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E191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8597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00C1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1CE3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4F06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B748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C730D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AA547D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8F355C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Medina', 'Guilherme Vital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2E48B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A8B9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D1D0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3484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BE1D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83D7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F98D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B998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1654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2BBD3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84E4D3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1C22FB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Medina', 'Rita Brandao', 3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AE69C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1C1A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2732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D142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EF9A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0B22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2AC1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3F21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0136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A8841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8A8152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EF43BB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Medina', 'Sara Homem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A409C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176A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659F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92EA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4375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FF95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164B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549F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76A3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A5DB9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E6F0EB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33F8E8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Medina', 'Veronica Colaca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4C587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EBA6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50F6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2007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D901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118E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8DE8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0D56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CE9D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082A1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5E4127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593B57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Medina', 'Emilia Monforte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A5077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1C68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EB65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A720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A87C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AF7E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8812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3DCB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B894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03755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AEB461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9A5030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Medina', 'Olivia Vidal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72B67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CE6A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E586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6F93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7493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3D0B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F744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000E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354F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646F3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0E68D3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EED6E5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Medina', 'Tiara Lara', 3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AE2B0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B4E9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617F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7532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2A2F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768D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1C5C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1C16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9E4B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4D595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B7AA9F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7C3DC6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Medina', 'Veronica Neves', 3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EA630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E521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446E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4FBC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0FB2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335F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E8AA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D983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9A26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DB95E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D621D6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BD7783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Joao Medina', 'Fernanda Barbalho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2BD01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DBC5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29E9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F4C2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C6EF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D297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0116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B85D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DF0A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1ACCD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2631FD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80FDAC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ilar Ouro', 'Rui Mariske', 2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47F73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E35E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B13C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6C91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107F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ED14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44FD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BF0F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B69A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F614A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DD9D50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FC9D87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ilar Ouro', 'Lisandra Batata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81569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E4D6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18C8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C47A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ACDD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C2AC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6D9B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F397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FB88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7A0C6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EE1F12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8CF641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ilar Ouro', 'Alma Velasco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4060D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CFC3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8B72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BEB9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E5C7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279A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5EA0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2EE9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B1E7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A1B92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403457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CED8D2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ilar Ouro', 'Zavier Salomao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4D1A8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FEEB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99CA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EC03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4359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C4B0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B85D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DDBD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C3AC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0C581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D875B5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C8C73F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ilar Ouro', 'Xavier Alcaide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48C79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1E64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F2BD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6D9C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1974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9FCD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8B33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30BD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D54A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198C9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941FAC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CC91B6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ilar Ouro', 'Teresa Barbosa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2DE08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0A83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7653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7055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99D8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04ED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26E2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B9E1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18B6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50C70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EFBB31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33ECE2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ilar Ouro', 'Helena Peixoto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77A5E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2472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54DA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5B74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92D2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A49E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626E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2577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7527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F669F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50608E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912FF3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ilar Ouro', 'Helena Sousa', 1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D64DF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7A5D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73A7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E0FF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BD6E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4A19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C291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46A2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DA26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404BE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208993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38FAFA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ilar Ouro', 'Soraia Couto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53571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3FEB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2C6D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8084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78E5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0817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6F85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4F34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A500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A217E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A1AFF5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EEAAA6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ilar Ouro', 'Guilherme Faria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98CA1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8E0B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52A5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9BD8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C238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F6D4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3062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3E2D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7298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C440F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0CCCE6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8C2D17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ilar Ouro', 'Telmo Catarino', 1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E9F3A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3452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5E86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6610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85C1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6C23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AD8A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B20D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C632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381AC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343C04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C1786B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ilar Ouro', 'Guilherme Vital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98A60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270C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1F0F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B232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3E2A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FBB4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5742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AB9B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6FD7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19E5C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9099E8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933728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ilar Ouro', 'Rita Brandao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BC802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8C2D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B9AA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BE14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2974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6BCA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3DFF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72B1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0C3F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EFDC8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57A263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1133B3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ilar Ouro', 'Sara Homem', 3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D2AFB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AB4B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72E5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E177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B489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15A5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68D7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18BC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0099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6FA90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532CB3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A19601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ilar Ouro', 'Veronica Colaca', 1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88A7E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9E16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CB13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BF47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1BE1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AB66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760F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4376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1D37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CF605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5B587A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8AB250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ilar Ouro', 'Emilia Monforte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B900F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6617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A491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6D5B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5531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58FE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18F5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9F4D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74CC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2DA24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0F3ED5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021E1E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ilar Ouro', 'Olivia Vidal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E4BC7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1E7D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D24B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9E12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376A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F2E4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3015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AD0A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6F21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C6CB1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F92F1F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8E57E5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ilar Ouro', 'Tiara Lara', 2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2DD2D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FE2A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BC79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8B0F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E292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13DB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CD59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EC3D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0248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5ABEC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BA39AB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359A31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ilar Ouro', 'Veronica Neves', 1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D1933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08E5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4899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2F6D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8D0A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E366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EE31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E860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D1A6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AFD1F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D63F0A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E73EDA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ilar Ouro', 'Fernanda Barbalho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70BA7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AF4E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698F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C230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CFCA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989E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F3C4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B78E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E6DD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BBD04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559D10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E1444A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Rua', 'Rui Mariske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9AC2E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3360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172B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E39F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709C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26B0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4BC8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5999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617F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D5372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47F35A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1B50F6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Rua', 'Lisandra Batata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1CA0A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4D31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66DE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832E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92F6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1288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0CD1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DB69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5C84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C4D81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2ED44F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F39EA3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Rua', 'Alma Velasco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DAE95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3692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A43D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D819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5791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71FB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DB89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4310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D86A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A72D8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8E7FFD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37CC06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Rua', 'Zavier Salomao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EF14F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048C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9177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905E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8155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A6CF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7F77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1ACC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1392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2EAE8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36615B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74F227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Rua', 'Xavier Alcaide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EAFC8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E605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5BDC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3172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0BC2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33B2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456F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C363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C65A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87DF6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CE5E03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E5BF48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Rua', 'Teresa Barbosa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BFEFB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5B83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BDF3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4237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5B53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A03A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E9C1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B0BB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1A62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F4B75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555FA8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9D6BE2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Rua', 'Helena Peixoto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49856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90AD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644C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CDEA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B478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765D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DAF8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6FF0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6944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C6838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769413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E78487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Rua', 'Helena Sousa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818F2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5E41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0201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FB41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FF2C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486D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A8E4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5307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64BC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D9064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E1261C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BF723B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Rua', 'Soraia Couto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20C89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BD19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7FCE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303A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42D8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6B8B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DE97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6BCD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C176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2E248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ED990F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23D4C0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Rua', 'Guilherme Faria', 1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99BE3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234D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6E60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6824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53B2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FA68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8E4F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8AB4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4569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AE719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A60637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B9AB8E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Rua', 'Telmo Catarino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B4751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FC16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0163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5C5F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C36F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A66B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643F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D5FA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E5A4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CEE3B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16F729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ED46CD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Rua', 'Guilherme Vital', 3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5FB50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B036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292F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FE63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3B3F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F269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D949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EA98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DDE0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6F0DD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4920C7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B8AD51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Rua', 'Rita Brandao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1D472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3F19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B0F3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8A63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104E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92E5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6B82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808F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09F5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0E9C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92C74F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1F4A87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Rua', 'Sara Homem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EFAD6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DC2F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2638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4374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E47B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6DF1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DFB5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357C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FCB4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3ADAF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5866F4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98F47A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Rua', 'Veronica Colaca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BD709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9457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F80C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001A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0236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E990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517E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61E0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FB21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E3FED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5243D7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1690B8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Aurea Rua', 'Emilia Monforte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ED28F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4978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A482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3D26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03DA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F3A8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9897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F53A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DB22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9D4D6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D5D2FF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A56AD0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Rua', 'Olivia Vidal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3A067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160F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67AF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C70D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6131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B2C9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DE24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3AE7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E2E3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54FB1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42D190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B07155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Rua', 'Tiara Lara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C9897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AA4C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3F06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EF5A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71FF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68C1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E611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4B5C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2321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EC4EF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A9DA27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125B0F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Rua', 'Veronica Neves', 2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0350B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3B89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129B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D792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1420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34DB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D349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C32F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0E1F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4D92C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9A3B6C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C6EA0A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rea Rua', 'Fernanda Barbalho', 3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16C07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E2C1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28A8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E175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6A66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E53B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2494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654B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030E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65944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C422D3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8A9048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lmo Catarino', 'Pedro Mourao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1FAD7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4DD8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7DBA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7A5A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0089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9F30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1A31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EC32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52E8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0A1DA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438C3A2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1CCBF1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lmo Catarino', 'Rosa Machado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CBACB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AE07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535E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6660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9FB1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633E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5CFF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B0B0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5E83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EE934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5AA928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59F786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lmo Catarino', 'Guilherme Araujo', 1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DAF4E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F190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4E62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35C7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42F6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0144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ACA1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B34F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0BF1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C3343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9F3643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BC43AE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lmo Catarino', 'Joana Araujo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14A56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1A59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E591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1917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9C43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CC66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7515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BD78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D39C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42B3D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9AB2D9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95992B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lmo Catarino', 'Alberto Estrela', 3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5F2BF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2550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8A84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151F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66AE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348F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7984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EEFE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AFF1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6D94E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8EF9D9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700DA4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lmo Catarino', 'Alberto Camara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C319F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C794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85FF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B7C9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B9A8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8462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B8EA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01F5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34F6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FD567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5B561D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B7CB33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lmo Catarino', 'Diana Chaves', 3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F53D1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36A1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EA49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24FC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F683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0F56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86B8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7185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2CFF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35BD9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249A8B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A7765B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lmo Catarino', 'Joao Prada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86445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F8D1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8A7D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0B30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58ED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A939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14BE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D301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EB8A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11CA0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4E27BA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ED9F82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lmo Catarino', 'Joao Medina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11C63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ECE6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668A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C9C3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5620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2A33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0B92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0DF2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18B2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82FA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8C775D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FAE3F5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lmo Catarino', 'Pilar Ouro', 3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C08A4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859C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E260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9099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4AA2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4A66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4CB7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1E89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95C9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06CCB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9DE238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6FFB30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lmo Catarino', 'Aurea Rua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85220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76A5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BB0C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D9E1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B4CA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CD34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6452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CAE6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F432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A4666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20C81A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A052D9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lmo Catarino', 'Maria Francisca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B1A00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5578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F6CA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C60D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016F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2F8A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F25A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83F2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0459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6E9CA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E2C14E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4D5C15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lmo Catarino', 'Rui Duraes', 3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68491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C86F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7844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F567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836A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8D62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FCD8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170D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6D51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BD890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C384A4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C2AC7A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lmo Catarino', 'Rui Pedro', 1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3ADE9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79F6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0126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2ED3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7A1D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DB2E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851C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9003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E0DE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4D4A1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47E1FA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687A86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lmo Catarino', 'Alice Monforte', 2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54E40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BD45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1863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AE1F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EC47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7DA4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2906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E27A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760C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8D8E9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AB42B1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592303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lmo Catarino', 'Antero Ouro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4FF43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5893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285E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B0C3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3F5A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7ACC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05EF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B377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F900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59D32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BBEEDC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CE5C1A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lmo Catarino', 'Rafaela Uria', 3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44367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EAF9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7A53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D85E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9EA0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71CA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74AF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6E92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055C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3C29A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14FDE8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6B60B5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lmo Catarino', 'Liliana Infante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DF07F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4066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A9B8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08E2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D55C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3C09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34E2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E0AA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F9BD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6FA09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2C71C8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018724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lmo Catarino', 'Augusto Bugalho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E4DF1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4F52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13DD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269A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0A8F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39FC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9A05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D801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CB0F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E1550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B33C9F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B9D636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lmo Catarino', 'Viriato Neto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FAEE0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8BA3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0CF8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AE3E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99D8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1A85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915C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9B13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37E5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27A5C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7DF875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CD7FA5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elmo Catarino', 'Magda Grilo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AB03B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BA5A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3C08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27B5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7BA7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D123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4642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66D7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6CDB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42699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E4C75D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55882C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Vital', 'Pedro Mourao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9EDD0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91ED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6045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5276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8F51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2A73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9A35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1184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1DAF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2EE62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25E824A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650AD2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Vital', 'Rosa Machado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0F0C3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54F8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C62C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9ED5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6F75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EFBF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9379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9608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DDBB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478B5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5A8E0A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5D2250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Vital', 'Guilherme Araujo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E3770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5925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0810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74B6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7A19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2E1D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24F2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64A3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F437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70B40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D2A669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ABE266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Vital', 'Joana Araujo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D413C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08D6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1D82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2CD6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3306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8C59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5076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E2EC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9317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FF6E1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DE57CD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EAEEC3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Vital', 'Alberto Estrela', 3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A83A9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DC99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F704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6EC0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CA4D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0DCE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C15B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EEFF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DB91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37A82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0A674E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7F33F2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Vital', 'Alberto Camara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CA054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39F7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D6AB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70CF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DE2D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8819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3F8D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1872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DC7A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0524E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FB2DD1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CDEA41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Vital', 'Diana Chaves', 1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4AFE9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1501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EC48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977D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B42A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BCF7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655E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D843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A410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E19D2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C4F803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BD93FF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Vital', 'Joao Prada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78DA0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517C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2FEB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77BB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5565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20CE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A2D9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73E2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CCF7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D3CB0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3C0FC3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0F5FB5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Vital', 'Joao Medina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B932F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E61F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421B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1F24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CF05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1D39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2A08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8925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7565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BC5F1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DB00B4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D99D4A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Vital', 'Pilar Ouro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7EF2D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37E1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E4F7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FCC4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FB6F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F96C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BC1E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DEDF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4300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D70DB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04349C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5AE442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Guilherme Vital', 'Aurea Rua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79EC2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6484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4B86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7C94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602A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5319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FD83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9C1D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1CA8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E80DA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27B54D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071818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Vital', 'Maria Francisca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81E63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6A8A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58D0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3130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2057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D557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931E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074E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66F0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135A8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CFD2EE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073204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Vital', 'Rui Duraes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A987D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CD84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4F8F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461A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76B3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C39D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8422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304F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610E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07B15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E6DF65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7FC2AF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Vital', 'Rui Pedro', 2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08BBD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1B01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2294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98CB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C17C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D7DA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F587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5404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42CA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35EFF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789ACF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B905CA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Vital', 'Alice Monforte', 2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3EF52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4F3F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4B4C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BFFD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7522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BC84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31EC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57F5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7AE9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86C8D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4304E2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7BE883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Vital', 'Antero Ouro', 3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7C1D5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7F56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356E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DA20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14B4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5517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70B8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6C2C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F18F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7110D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253AAB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C33E2F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Vital', 'Rafaela Uria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964C8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01F4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1F64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50E2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0F83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33B3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8434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ED6A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2C52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D7165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9423D4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EC8622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Vital', 'Liliana Infante', 1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69624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ED2D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0193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831F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5132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08A1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2EF2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2134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E47E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BCF42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372615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D35132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Vital', 'Augusto Bugalho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2D650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89F3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4B3D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81B4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FE39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EA20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ED0E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442D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8FB1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78DBC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47AAE6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60CD41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Vital', 'Viriato Neto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316AD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DDB1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FAAF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2064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C664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18F6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A493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CE12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9644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CBF5D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C44FB2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182D5A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Guilherme Vital', 'Magda Grilo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4C49B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B461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1C70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11BE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B677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025A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4B82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D40A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9D71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3075B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F0936C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D62AFA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ita Brandao', 'Pedro Mourao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FA4A6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0520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CF86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6292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A1B8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20EC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0BAA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A90C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528D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205AE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47F3797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F870D2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ita Brandao', 'Rosa Machado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0FF54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4228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1B39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7193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463A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4038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B2C0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82A7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584C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E7F62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FB05C2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28761F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ita Brandao', 'Guilherme Araujo', 2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C6CA4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4AD5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EB2D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315B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9BF8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8EB5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DE15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F94D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1A15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CA637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96CE93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BCCF18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ita Brandao', 'Joana Araujo', 3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5AB75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3747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C9CE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F28F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6501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008A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D003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1DCC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484D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0E2D7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1BAB2A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23AF7E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ita Brandao', 'Alberto Estrela', 1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4569D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F9CF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8AA6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31EE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8F8F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74D3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D126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B4B2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3199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AE016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10E39A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264D13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ita Brandao', 'Alberto Camara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BBF4D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ABBF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E73F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7DDD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9A5F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3CC0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BB4F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E4F1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0B26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FE1B5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5D71FB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9C626E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ita Brandao', 'Diana Chaves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CFACC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2463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090B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0EC2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5AB4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D90C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C912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D30D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C8F1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EE081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790CA0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8E7B3D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ita Brandao', 'Joao Prada', 2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EB710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5D35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DA3C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4836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6A64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931F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19CD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F404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601A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0EB22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5D8797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8A4574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ita Brandao', 'Joao Medina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B3F5C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E806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50C2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4313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54BA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8428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0638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B0F9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5547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B96DE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74A1DC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CB7AF2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ita Brandao', 'Pilar Ouro', 1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C65EF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367C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5059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7756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30B4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89F5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8C0B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98BA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3D13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E1C1B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47ED11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16626A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ita Brandao', 'Aurea Rua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E4AA5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6843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0546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6EBD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77DD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83B7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2DB4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835A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24FF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D5F1A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0330B6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028DA2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ita Brandao', 'Maria Francisca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456F0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C1DC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2C5D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FD33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9F03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5269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B0A5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BF62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4156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0A0B4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C17020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14A39A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ita Brandao', 'Rui Duraes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937D0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309E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37EB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6433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1B9C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5429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D44D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9FB2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916A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1A5AE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BA1593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9B4D98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ita Brandao', 'Rui Pedro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09B88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F809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A473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EDC7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022F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F588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72B0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F939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20BF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C4FC7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36601C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7E85FA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ita Brandao', 'Alice Monforte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A99CB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EE3B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5A48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8C73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2755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127D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6FDD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92AA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B653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CB5BE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0756B0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B6050A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ita Brandao', 'Antero Ouro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0299E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D692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BB33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AD53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7270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49F5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5C72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9D2A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8607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FE99E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BF94CA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398E96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ita Brandao', 'Rafaela Uria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3DFA4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B7D0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CF8C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555E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1E27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D008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EBF5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4678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9A61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9ADCF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7A2EFC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5FE4DA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ita Brandao', 'Liliana Infante', 3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F6C9E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AB83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CE3F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5B15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5BE7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CAA0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6D25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49EB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E629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BD3CE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6A17B7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0D5B0B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ita Brandao', 'Augusto Bugalho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E9F76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C54C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08AD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F4B5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F263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DAAC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174E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2EA5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9FB8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369A3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4DF972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C09AE2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ita Brandao', 'Viriato Neto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6A59D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067B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CB45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39D6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F6FB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1AEF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7091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937F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89D0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1A37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9A9509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0B74F4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ita Brandao', 'Magda Grilo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69E80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F84B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85EA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7EAF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11A8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70BD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33E2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78D3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54F3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4158C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1AF9E5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F849FB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Homem', 'Pedro Mourao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F035E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50B3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0385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19E2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2079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D64F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AB2D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F028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49EA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FBDDC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3585F4A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95A2B5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Homem', 'Rosa Machado', 2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3CE01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6D19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71C9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4507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3B13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6612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E904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6E90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B106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B534B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DD7115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F08813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Homem', 'Guilherme Araujo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52ECA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4EC2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7DFD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83DC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AEB4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580D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FA73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1AFD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6E8A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2C22A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C4F6FA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EC1699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Homem', 'Joana Araujo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FD5D2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ECDA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7E6F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7C9A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4953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0B8B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E532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CB62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9BF8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2AB2F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EC0C40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E7A778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Sara Homem', 'Alberto Estrela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47B86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7928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0AC0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83E1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5C60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DF6C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519C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FC1B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C2C2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EB69D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9F5A86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42DB51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Homem', 'Alberto Camara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89C83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D2C6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0442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6D87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FB0B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F63A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3973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1C70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0D9C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727B9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5AD4F0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04AAF4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Homem', 'Diana Chaves', 3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33A07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A0F0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2C64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0AA4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4555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EB1F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1E70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D375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3E66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7E134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4B2C16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4BD4BA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Homem', 'Joao Prada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0D3C6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D264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5AE8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8C8C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E5E6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D242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5667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BC78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6B70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2D086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CA2369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8B2D78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Homem', 'Joao Medina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04001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84FB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AC7D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565E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7442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306E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FCBA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97DD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1D82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9340B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75A53F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615A38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Homem', 'Pilar Ouro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2FA6B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1AD2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F84E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F3FC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34D3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9FEF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C0CC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72D3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3220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816A2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20326A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F546D8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Homem', 'Aurea Rua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FB518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736E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5C4E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3D6B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5F90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27B2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06F4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EA2E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1019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9BA7A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63AEB5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DEFDDB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Homem', 'Maria Francisca', 3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1A978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3386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BCF8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9A2D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BEFD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203B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938A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3FBC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21DF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B7A19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64ABAD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D6417F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Homem', 'Rui Duraes', 1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F9309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C99E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D7E3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4365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9DE3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24A0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2DAD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6FB6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C6BF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1A231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D54BCF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BEE3F0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Homem', 'Rui Pedro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F45AC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4BC5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D77E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114F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1969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E09A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A06E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C8ED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5D2D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9A5EB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C67AF0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6E23C3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Homem', 'Alice Monforte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2D578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82F9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A21E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6937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8390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513E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D284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4422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F4B3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09CDA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3ABF19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0B3418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Homem', 'Antero Ouro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E53CF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61C6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09CB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DF88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8C0E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17E5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C2F6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6D2C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5C4F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E5811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D12E1D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661225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Homem', 'Rafaela Uria', 2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6EA18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373D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39EE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855C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4040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F23D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3E76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55F3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5F19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958C1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163E8C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86E5D0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Homem', 'Liliana Infante', 3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F4B02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16F9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5E22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52BF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806B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9B43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74D1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915A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520E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F05ED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0CA783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0E6316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Homem', 'Augusto Bugalho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02E43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FAB0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43D6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7A78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65B9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9B7D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3A3D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4E44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A9D5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27FED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5406EB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271F4C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Homem', 'Viriato Neto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C91FC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D433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CED7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31F6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C798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2D80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A6AD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683C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E1AB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C6A4E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475D4E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3E4F65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Homem', 'Magda Grilo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CC465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B381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8940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7DDE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D745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A103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FD52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65D0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FA1D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F43BB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9D1F61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774E6C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Colaca', 'Pedro Mourao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C7143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60A3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6F63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43CC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04D7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CBDB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AA2E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CEC5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8EA5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06550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0ABBA8C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6D9C70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Colaca', 'Rosa Machado', 3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B499F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82F3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C9B7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9C98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9BD1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AF52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03EC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96A3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FA35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7D0A7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08EBCF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C46933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Colaca', 'Guilherme Araujo', 3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8B66C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F37F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71C7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F5B9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DBD4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7125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BE39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A383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0917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6D691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82A93C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EF4D1A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Colaca', 'Joana Araujo', 1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1B15A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19CE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225E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851A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5A6F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7DB8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0E41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EFDD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1992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611E9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45DA4F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473F0A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Colaca', 'Alberto Estrela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E48C8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EF66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4A0E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0A7D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80D4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618F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D35B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7AD4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3F31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36427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23780D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78F669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Colaca', 'Alberto Camara', 2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5F58D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DF18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CDFA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0FC5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1EB0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780C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7EFF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165E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42D9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899E0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CFC1E4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6569CC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Colaca', 'Diana Chaves', 3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CA8FD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FCC8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9572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5D19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A969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43E6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FBE0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DBE9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9765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E2643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C690C6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F23971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Colaca', 'Joao Prada', 1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671CE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CC86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4F2D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999E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737F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E01C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BDD7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F529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515D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47876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ED717C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50D13E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Colaca', 'Joao Medina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C1218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3093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A33C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55AF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4364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77A0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43AB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06D3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DA15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27789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4D8AD0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CB74A1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Colaca', 'Pilar Ouro', 1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A21B5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FEA6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437F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863F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4102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08DE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549E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44BE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4737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02134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BBD5E4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772A86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Colaca', 'Aurea Rua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B26BF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E52E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315A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60B5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1CDE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8EE9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9CBF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5A3D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E7C1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3FA13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74A86D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AD618C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Colaca', 'Maria Francisca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81DF2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5B29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5A76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6F2D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2620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B3C4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93ED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FF05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935D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383ED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EBD07B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124C53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Colaca', 'Rui Duraes', 3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AED5C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4C04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505D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273D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6D18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5986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8A10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9E5E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8F2E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B0520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133D9A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4DE1EA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Colaca', 'Rui Pedro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4A830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904F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43B3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4865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68AD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CFB8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EBBF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28F8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CC84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6FDC9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140971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D30974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Colaca', 'Alice Monforte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287BE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26F3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5C90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2316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1A17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0E13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1ED8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7097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6FFD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64FDF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E9848C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5F0356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Colaca', 'Antero Ouro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3D7C2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D16F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C111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BF98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5493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A049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380B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23E5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1FA5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42DDD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F447DD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32BDD3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Colaca', 'Rafaela Uria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D3782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B547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91A4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5323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8A27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2422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515C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591D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DF46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BABF7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52E302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19D767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Colaca', 'Liliana Infante', 3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D7157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5E51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766B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F9FD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87AF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73D0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140A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E8D4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1F93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F7777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78DB65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7FAE71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Colaca', 'Augusto Bugalho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7F644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3696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476A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DD74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D644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1A10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FE19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1EA8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2489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5C73D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32FE72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299766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Veronica Colaca', 'Viriato Neto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605A3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7188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993F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1B03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6E0C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E028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83CA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EA86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33BE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A1719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72775C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FC4245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Colaca', 'Magda Grilo', 3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B27DD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9253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ACAA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22A7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89C8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EF74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4C01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E5A9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AE88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DBBC2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B585DA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FDE4FD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a Monforte', 'Pedro Mourao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A9272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4F9A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D49B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4BC3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8C07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036F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D761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C433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F30B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C05F3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79726C9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80D032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a Monforte', 'Rosa Machado', 3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3F510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1358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3D99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2358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0D26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79DF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6EA1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4148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7419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40C5D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FBE34A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5BDE12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a Monforte', 'Guilherme Araujo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72B96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3EAA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2E88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368B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8476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D1AC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DBE8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82F2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ABAE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6636F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C7FA3D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EF7ABE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a Monforte', 'Joana Araujo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89F18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041F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3214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40EE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0268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6DB5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E84C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CFF9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B1F4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2F2ED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E4939A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7BE3AD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a Monforte', 'Alberto Estrela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E31C3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BD93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DC70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DE35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BAB2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5AFD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B70B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351D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A6B7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0CC72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89E9F1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A3695E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a Monforte', 'Alberto Camara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21F35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815F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44CD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798C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1130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72D2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020D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DD52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AD40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B88C2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B05395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849BC4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a Monforte', 'Diana Chaves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C7B1F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0480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B5C7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A487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DD6C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A639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EB18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1CD0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7E3D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0161A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729F12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27669B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a Monforte', 'Joao Prada', 2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C295E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FCB1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1F4C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B957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59C4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C9FA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A67A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C8F5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8030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DBF83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CE6199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F158FC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a Monforte', 'Joao Medina', 1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39B61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0A45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172B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DDC5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E756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E938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36E1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826B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6936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46DA1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BB11E0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271361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a Monforte', 'Pilar Ouro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35B21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FE78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6FCC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0005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D8E6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FFEF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8A3D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6603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9D97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0CBF6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321B0C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4D8E28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a Monforte', 'Aurea Rua', 3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7750E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676B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85E0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045B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48C4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B7D3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2B45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102F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EF25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E85EE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2E0822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E884F1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a Monforte', 'Maria Francisca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4DE13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C500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AFFC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7571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9495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2758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7786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7252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C198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711D9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FC1406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9EDDDE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a Monforte', 'Rui Duraes', 3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6772B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A8A8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44D9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6007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0446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20B5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CEA9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3E4F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73A4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B7E1A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A59B62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3D133C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a Monforte', 'Rui Pedro', 3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BCD44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297A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6047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9583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D6F6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BE1D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90B8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0A32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5237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52EAA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6D2F5D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EAEFD8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a Monforte', 'Alice Monforte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40A5F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2CD0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468B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6543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CEAE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0465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C8FE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CD48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5098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FFAE2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C7FCA9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62E548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a Monforte', 'Antero Ouro', 3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6CCE6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3805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2CCB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9144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EFE6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5E49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2474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A84F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0728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BBBBE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B1496F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D8BD53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a Monforte', 'Rafaela Uria', 3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7EF75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E3C1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8390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5093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276C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8450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0D57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F24C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7FE9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D33E6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BBE732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FEF5AC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a Monforte', 'Liliana Infante', 1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7ADCE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79B5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296E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83B9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6A4A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C448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11DE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A14E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3D79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573EF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FD87D2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455491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a Monforte', 'Augusto Bugalho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E18C4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CEB3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D80B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4190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618B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27BD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A6CA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C413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295B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DB33A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E62E4D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F46C2B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a Monforte', 'Viriato Neto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A80BF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DFF2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7078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C8F5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7156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1204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5626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0AB0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1F1B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E81A3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334EC5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2F2067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milia Monforte', 'Magda Grilo', 3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EECE7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7346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61C1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4285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04FB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2EDF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50E0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D305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905C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D2E45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5F7435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05AEF3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livia Vidal', 'Rosa Machado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97DA4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9D08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5D8B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D084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81FF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331F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476B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01A3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E751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E2FAC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137B70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9DE533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livia Vidal', 'Guilherme Araujo', 2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2B483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7D1F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399E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72AF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B23F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3200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529E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8692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9CC2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5D401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B41526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175F60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livia Vidal', 'Joana Araujo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6CBDB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B603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C044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1C59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AD9B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273D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60F9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5AF2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0B77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606BB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2B1A7B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403446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livia Vidal', 'Alberto Estrela', 3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6447E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269D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821A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4AC7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E18B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A231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64DD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8E83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4919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8716E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73EE93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47B0E2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livia Vidal', 'Alberto Camara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DA30A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894B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2785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31DA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8700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3CA7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FFF8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EABA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10FE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BEFBD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648CF1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3871CC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livia Vidal', 'Diana Chaves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67168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D7B0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8F84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CB78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D38E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20AE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C934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EDF4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D8DC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88520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3943F5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23C6A4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livia Vidal', 'Joao Prada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C550D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BA89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2FDA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D3C0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8FE1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DD29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8F2E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E5CA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A07D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AF0D1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7931CC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94E268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livia Vidal', 'Joao Medina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29A91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47D3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919B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F8E2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0FAA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041F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3E92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907D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3543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85F35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72B1DB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1C4C70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livia Vidal', 'Pilar Ouro', 3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1345B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6705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37CA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6774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F936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A1AF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E8D5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4215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3768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9BF9E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8B87CD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C1FDDB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livia Vidal', 'Aurea Rua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8935A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DB49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967F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9815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7D49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8B04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482E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27B0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9E9A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4ACEA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BF893E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89ADB5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livia Vidal', 'Maria Francisca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DE57A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D565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A2E1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C4C3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9E83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246B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3EC5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270D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3169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0AD85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42034C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A4F73A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livia Vidal', 'Rui Duraes', 1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14292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7C91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F7A8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FFDB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8BF5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5DDC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D17F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162C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BE5E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92AA5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B41B24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296823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livia Vidal', 'Rui Pedro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0EB82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BC46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E1F2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1D51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DEC7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9D1C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693F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A3A2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AC08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AD869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EEEFB8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261BA0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Olivia Vidal', 'Alice Monforte', 1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2B06D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B183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0BBD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83B7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150C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9D08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61EF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3B11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081D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16230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437A9C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135433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livia Vidal', 'Antero Ouro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614E0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FB5E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6CD2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C2C1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8F76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BD57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DA86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7834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8028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28FDD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57192A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679549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livia Vidal', 'Rafaela Uria', 1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AE22A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7360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3D17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C521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A501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2EDF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4418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7F67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A581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D7751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C683B2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11371D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livia Vidal', 'Liliana Infante', 3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045F1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C1B2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FBF9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A978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8529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A466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FBD9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C9FC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EBD0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2B9C9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0FB421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5B17B9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livia Vidal', 'Augusto Bugalho', 3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DE38F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3BA2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E3B0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0780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DCEA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1A8C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890A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5F35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8408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4580D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106D93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22417B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livia Vidal', 'Viriato Neto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ADD43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B41A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66A1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4EF7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6F67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EA32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B302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76CC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91D6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ACF62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AD608E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EC88F1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livia Vidal', 'Magda Grilo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272DD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1676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DD82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F35D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5282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6F97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0C80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9A32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93B4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991D6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3BE20F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0207F1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iara Lara', 'Rosa Machado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B7F11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A8DC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1F9F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2932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8212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0296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5BA0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2267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ED0B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FD1EE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1524B5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0036D7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iara Lara', 'Guilherme Araujo', 3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8B178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1200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9771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F108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E61D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FA22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145D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4FBB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CFF5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A1561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2A44A6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D21731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iara Lara', 'Joana Araujo', 3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4835E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49D4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7312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8684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A1C7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7DAB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31BF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9930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DC50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8FCBB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1A8659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3C6B0E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iara Lara', 'Alberto Estrela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7D47D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39DD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E981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0958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92DD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3D4B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8D8E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9DF6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09D6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C7A7A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F132B5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44D2B4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iara Lara', 'Alberto Camara', 3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8297E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09CF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7510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FBB8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DAC7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123C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957B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BF69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373F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28763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4CE139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D7260F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iara Lara', 'Diana Chaves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FE3AE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263D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0BAD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FB07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63ED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9DB7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9D61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A07E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275A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9D17D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B56C2E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0D12F0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iara Lara', 'Joao Prada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056CA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26A9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33E6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114D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DF66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74FA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BB40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AD9C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5E3C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F506C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90C24F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A80BD7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iara Lara', 'Joao Medina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F2318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6244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FA5B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9D30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58BC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3492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D3D2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3D0B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DF93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C3BB1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390ACA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1F2F87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iara Lara', 'Pilar Ouro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32B3D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2910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68D6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EAAA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A8DC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224D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0C31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CC76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F074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7B9F2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48F7B8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03BEC6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iara Lara', 'Aurea Rua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E97A6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085C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D1EA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2992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F215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28D5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8E99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9A3E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6870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AA26F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7E8B29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F8362E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iara Lara', 'Maria Francisca', 3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75345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65EF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9A6D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623D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D126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C02B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3FED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7CDF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84ED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38F9F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BD3151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518716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iara Lara', 'Rui Duraes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C40DE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5656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47D2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6E3B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F98F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0F75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2577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6F1C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96AD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68232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33F759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BDDF8F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iara Lara', 'Rui Pedro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A5DAA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C108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6AA2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DFD3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BA57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CB7A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1A3B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7052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1281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9F3A6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F88E3F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48E323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iara Lara', 'Alice Monforte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29291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1A51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BAC4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1E31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68E9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CDDD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AF62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6D79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C820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18893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A82403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19D7A0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iara Lara', 'Antero Ouro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5E4FF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2E2A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1F12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2810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0F1A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6867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68CA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34B4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EC49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7BBCB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9B519D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1E520B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iara Lara', 'Rafaela Uria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24FDE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2E20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AA38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527B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4856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39BA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B296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5426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65A7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6D08C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EB66DD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3AD106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iara Lara', 'Liliana Infante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5AAA8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4C49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B7C1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7F3E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8210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B487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BABB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B441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409D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0F053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7285CD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7A044F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iara Lara', 'Augusto Bugalho', 3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82A79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6479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9D3E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6E3F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7646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89D5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DD8A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1BD6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092C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2F68A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409A87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27FAD7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iara Lara', 'Viriato Neto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2F12B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ECBC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19E6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B58B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A504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98A6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3E6F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4CF2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007D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1EBF4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46683D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191990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iara Lara', 'Magda Grilo', 3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A9792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9A1A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EDC2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4B53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C6E6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855A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FAFF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3A65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4162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46511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1D526B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BDC6C1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Neves', 'Rosa Machado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2C069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05FD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E133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887A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D5DD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8CAA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7439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D650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E5F0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553FB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B214D4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93AB6C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Neves', 'Guilherme Araujo', 2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8400D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21D3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C3B4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E2F7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2FD1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8BE3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A326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F978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891F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E868E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455103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79D76F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Neves', 'Joana Araujo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EA2FC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37F9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5D28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F7DF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5704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492F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9F29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F74A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E32B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D0F70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425152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E5D108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Neves', 'Alberto Estrela', 3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5034D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0799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A375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E58C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46BF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3DAF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7EE7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756E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2C30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25D66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C373C4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DA84B7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Neves', 'Alberto Camara', 3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64AC3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3072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9471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CE7E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D668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64BB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7D32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1761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1295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40057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8C2A89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E1087D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Neves', 'Diana Chaves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37724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2728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408D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8D98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192B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B5F3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4CDE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113C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4DFE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21989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64170C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ECA189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Neves', 'Joao Prada', 1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1E6F7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A6DF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D739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D75D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2B98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8070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76A2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4ACE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E9FC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A7785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B5F243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79056A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Neves', 'Joao Medina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597F7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7BCB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3CB9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A3CA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A004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CD46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0FFA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1669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DD7F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E7BB8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A38C09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BFCF3B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Neves', 'Pilar Ouro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1DE9D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A02E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2A7E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5073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75FD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907B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EA78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0ACD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73D8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A53C1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88F518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E413F0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Veronica Neves', 'Aurea Rua', 2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1C48D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230A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4E9C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E3A3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012C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0FEC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F419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84EE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C401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96D7E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FECBB7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D38851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Neves', 'Maria Francisca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556D6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5425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2102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6547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7730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90AD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600F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511A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68C0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FACB6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E000FF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7DFE56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Neves', 'Rui Duraes', 1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6F490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5056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141E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D4D4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F827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0625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C75D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5BD1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876D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48E31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D8701E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371412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Neves', 'Rui Pedro', 3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DC9D5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8D64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4354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1485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60ED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84C6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C4FA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DD6F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1DF9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DFD67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E55091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F60A26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Neves', 'Alice Monforte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433F2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D9BC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22D5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58C7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D96E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7BAA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46D5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7FDD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5EBC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A7CBC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EA8903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F4ADA3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Neves', 'Antero Ouro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A22EC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EA8D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4ABE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8D6A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3940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7C8F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A1AA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1427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2C4A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B3D02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55CB71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3B02C1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Neves', 'Rafaela Uria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9905E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8340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5094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506C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678C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8364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A040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D722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5644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98D1B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7C238E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0E95CC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Neves', 'Liliana Infante', 3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9818B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F87A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8F84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D341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72BF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2B50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B935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33EF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718D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93B6C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705A04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10E7B9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Neves', 'Augusto Bugalho', 3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A74E9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7F5D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3246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D447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C2FA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0660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B122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765F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3D1D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5B049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3C6308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DE3524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Neves', 'Viriato Neto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D889B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2831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FE38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CF84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21DB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E62B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19FF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6BA9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487D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C159A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3F5512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53FF39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eronica Neves', 'Magda Grilo', 3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70FE8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E1B2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82EA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7878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BF0E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9CA0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CE60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4F54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59AB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422BE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9A4423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5376A3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ernanda Barbalho', 'Rosa Machado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F35F8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A5A9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6AF2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DB13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9388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D52A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CACF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78EB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FABD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64615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6FF898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D8DF60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ernanda Barbalho', 'Guilherme Araujo', 2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252D0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3D83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F2EE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ADE7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87C1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14BC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85F5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2465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6368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F9BCC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3C3257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44B145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ernanda Barbalho', 'Joana Araujo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5959A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D221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62F6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9131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18C0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9057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6A96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290B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B28C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2D22A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12A069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08052F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ernanda Barbalho', 'Alberto Estrela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FCA62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7FE6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B170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4822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5E8A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FD63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D592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5C43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868C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FBFEE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25C371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44B9D8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ernanda Barbalho', 'Alberto Camara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E7399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99C8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BDE8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9B4C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C0E8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B30A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A120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5EEC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B30F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86629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5D4FE7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6BB2C4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ernanda Barbalho', 'Diana Chaves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9D6F7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CAD8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EF6B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F95B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398B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A134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6064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F9D6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B381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078D0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4824A1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73306D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ernanda Barbalho', 'Joao Prada', 2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99C69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634A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1E55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B002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6CDF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C4C5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D4A6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0DFA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4C15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DDE4E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49A4AE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5614DF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ernanda Barbalho', 'Joao Medina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F8CF0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2A1D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C508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E5D7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9B41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316C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268C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EE6F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48DD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655CC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785466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E38B7B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ernanda Barbalho', 'Pilar Ouro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ECD6F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FFF3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1D6A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919C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3942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B0AD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0B75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B68E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74B4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A3613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6113D3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EEA496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ernanda Barbalho', 'Aurea Rua', 3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0F2E3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6DC5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5116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E106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C63A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ACE5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E77A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44DB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A912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E24D5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FB471E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E67165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ernanda Barbalho', 'Maria Francisca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D1D96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8D58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7B71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C161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D10A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9734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D76B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4304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090E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8701A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542BD6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88315A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ernanda Barbalho', 'Rui Duraes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E31E0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03FB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DD4B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A7CA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18C9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FD49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0950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65FF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0AD6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1D722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4DB8FB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C688FA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ernanda Barbalho', 'Rui Pedro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5BC9E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5E04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DDA6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3992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C66E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8568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0FEA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B3B4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2913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DEA7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384C90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6267BE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ernanda Barbalho', 'Alice Monforte', 3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6B83B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A8CB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9623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CDD4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515E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959A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4921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8760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938C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47C66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18C74F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821810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ernanda Barbalho', 'Antero Ouro', 3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5F3E0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DABE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CA09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D8F3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05C2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1299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8EA9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1817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4384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D4F2D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23282D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47037D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ernanda Barbalho', 'Rafaela Uria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1A321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000B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C026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8B4B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EC43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DF8F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9240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B119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36D1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508EB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3C9E4C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6D1A6F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ernanda Barbalho', 'Liliana Infante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FEB15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E71B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1C61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C727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36AA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3085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6CE9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5488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FAAA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46723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23F343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35B7D9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ernanda Barbalho', 'Augusto Bugalho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EED48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5B95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8A2A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82A9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B7C3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CE5D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DCC0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C0EE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95B8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AD180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AE7E45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DC3F88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ernanda Barbalho', 'Viriato Neto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21B4D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224B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A91A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643D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A830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60EB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3F97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96C5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1276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65F23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8F3E2D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D2E835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Fernanda Barbalho', 'Magda Grilo', 2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7175D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C3E1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A05E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6447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08DC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0216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1A31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DBF5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6C4E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D0A8D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04A8C6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F5223D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Francisca', 'Pedro Mourao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36428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A40B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6151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7DB1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0C22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86E2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A082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C085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C7A0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460CA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7B37E54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6FA412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Francisca', 'Telmo Catarino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A29CA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5FCB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0B96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8CE8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C82F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D755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E4DF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5B5C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FED5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14ABC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D11078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A645C6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Francisca', 'Guilherme Vital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3942C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C33C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EB8E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D0A0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995B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61E2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2A6F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0B47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BBD7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E548F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1270B7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15A6F1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Francisca', 'Rita Brandao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6526F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94A8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10F7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E116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3BCD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39A0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D94C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45A3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919C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D2F0D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DCC6DE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1EFFE7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Francisca', 'Sara Homem', 2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020F7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1757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8BF2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E6B4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A728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CD8C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8ACA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9683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4E8D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69499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2E45BC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6A1576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Maria Francisca', 'Veronica Colaca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A35A3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C7FE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6E6E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90C9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9FB5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05F4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76A8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3339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4294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74D13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D9DC0A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DA23D0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Francisca', 'Emilia Monforte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0D38C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47D2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75B2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5B8D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485B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E17A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214D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B4AA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F3E4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89740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7D2575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7F3B74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Francisca', 'Olivia Vidal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CA1F7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26E7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84A6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04BB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8C6D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55B4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EBB0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DD05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2A70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01F32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8F4B77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B6E093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Francisca', 'Tiara Lara', 1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643D9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9B0B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23FB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6E77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DDC3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991F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57B8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47EB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2A02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4BA44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8D44DF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F2FDE4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Francisca', 'Veronica Neves', 1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6EEF3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DAAA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BA95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0A2F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D9AD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E7F7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0DB6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3041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4E82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9FDCD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AA1EE8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3C085A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Francisca', 'Fernanda Barbalho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D5227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9879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8CA6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DB0E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DA6E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C665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3F1D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5839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A5ED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58DC3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F9E0D1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147A66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Francisca', 'Marta Teixeira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C87C1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4D45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7753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C2C7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6420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4648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5AB3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ABB4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4735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1D912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63D505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D6853F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Francisca', 'Dario Valverde', 1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6B09C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62A3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38BC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99EF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79D0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3D53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B4F7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9515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65B4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7C687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C02143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9402F3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Francisca', 'Estafania Pureza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6106F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54D0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BC78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6895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3974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2DAC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411C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F10E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D10C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9D503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D27DED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6CE878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Francisca', 'Edna Jardim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312D9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ADD5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D1BC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493B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738D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F5F9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7325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75A8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BC32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1DB82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DAAD57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D9D14B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Francisca', 'Oscar Paixao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30307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C0B8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73BE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5A5C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8B86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A8DE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5D31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32CD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F714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FD230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7A9182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DCC6EB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Francisca', 'Luana Carvalho', 3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BFD0D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BCE0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102B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71A0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2074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2A14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5F71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988A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0856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FF7FC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D577AA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D0FD93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Francisca', 'Tania Negrao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0E1A4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121D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0995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C84B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02A1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FED8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B276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6ADE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DE21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4AAF3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FC771B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00A271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Francisca', 'Joao Cerveira', 3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89D0C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1B4A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F55D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22CD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283D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DE8F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2435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1524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1E3D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5393C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265D71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161E5E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Francisca', 'Pedro Sacramento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BE7F5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2879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D3EE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605C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BD73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1176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F897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DE9E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798D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03D80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F91352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7F8CCC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ia Francisca', 'Pedro Torrado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D4656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41FC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827D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1732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08E0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9295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712A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878D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53E5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28C68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49B340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0B1571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Duraes', 'Pedro Mourao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67B8B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2551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AA83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80C6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4C68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4774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54EC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F3F7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6101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18489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35B7E0C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1281CE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Duraes', 'Telmo Catarino', 2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E8B4E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7037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0BAE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3C38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3EE9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943F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5F09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0EE2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2100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62ADE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89F608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A3602B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Duraes', 'Guilherme Vital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13D01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2314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E35A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030F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7571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9E34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501C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649D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0A55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F7A0F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5D6E9E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545E9F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Duraes', 'Rita Brandao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2E606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364D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52A1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1480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9FB1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68EC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37F1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460A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1501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4EBD1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BB6C9B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0D834E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Duraes', 'Sara Homem', 2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71A68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0D8B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C03C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E4BB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0934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3208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8852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CFE5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A597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0BF73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A4F43B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E64E6D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Duraes', 'Veronica Colaca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F8A7E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4D8A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D884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55EA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1533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77D7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A06F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ED1E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AD77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7C8B8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AC99A0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DE5660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Duraes', 'Emilia Monforte', 1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87C3E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7358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2828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A8DE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65F0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DA13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21E1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E36E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075E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8CF10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59D551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328073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Duraes', 'Olivia Vidal', 2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AAAE9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F995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F2C2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2F2E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137A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5FFD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7B36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F181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106B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2049A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37A2D9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FD76CF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Duraes', 'Tiara Lara', 3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7D00D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9758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2A4E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24ED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B3F8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63A5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D104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955D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3BB3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563DF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B7AE24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132EE0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Duraes', 'Veronica Neves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E2D1B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9462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9D3C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1773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AB1A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2ED2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4842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3A5B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C5B2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A4EC8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C9B23B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4487EC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Duraes', 'Fernanda Barbalho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34C48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6545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3243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4CA5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6E94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3E13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8177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D10F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5385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D2D44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61744C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6B6F8A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Duraes', 'Marta Teixeira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6D12B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7351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0C06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59C8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6446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E2EB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69D3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D8FA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1EBF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9B9E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31AD47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5B5915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Duraes', 'Dario Valverde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952EF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377F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1CFC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1486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6696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B061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903A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1E67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80F5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24C45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52D1D6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756D84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Duraes', 'Estafania Pureza', 3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B3712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08FE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0BB4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13B1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84A1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3741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D493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3E11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37E4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84F4C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8C2FC9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ECEA0D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Duraes', 'Edna Jardim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FCFB1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39C1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B7A5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64F0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7AA1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859A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8617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4C80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EC49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ED0BB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A860EA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B615D1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Duraes', 'Oscar Paixao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3CF73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E524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B8A6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E664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A936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ACC1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907C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04E7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1F0D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D5680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CC3620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3EBF08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Duraes', 'Luana Carvalho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786F0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4801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6817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478E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3692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AF2D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73F8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151F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65B5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5EA68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6C1065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E94936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Duraes', 'Tania Negrao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E8206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30C4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DDE1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0E3C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36E9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B0C3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559E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B2DD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F9A9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1E058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5CD6F6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61C396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Duraes', 'Joao Cerveira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D3E8E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9BE6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EA6A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FAFD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ED58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605F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2C77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EF7A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32C7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D0F7A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F383A5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53872D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Duraes', 'Pedro Sacramento', 3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9AEF4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D99D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7E1D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45BF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C704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F2F5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B7C8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8499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06D6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D5A60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C9C51C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B22683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Rui Duraes', 'Pedro Torrado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047C0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1679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355C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265C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BBEF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E543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49B6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D89A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9B0C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94664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F6D371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3FA881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Pedro', 'Pedro Mourao', 3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441F7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78FA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3445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5D73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1221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A72B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316E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6984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16F9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1658A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0ED1A8F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BE638B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Pedro', 'Telmo Catarino', 1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1A2DB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5823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63B3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F062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F883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EA3E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78AD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9EE5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D76C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25F58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2B0428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C4B0BF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Pedro', 'Guilherme Vital', 1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175B4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1564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AAFA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5D61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6BBC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3952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3077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6C90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EAAF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456D8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F8CCF8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EF57C3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Pedro', 'Rita Brandao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AAA91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2594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CA2D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4DD2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9413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AE24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C815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F7A2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22A9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6CD5D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21068E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801A40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Pedro', 'Sara Homem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FDF59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C438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B607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4D08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40E4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9826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1C56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28CA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FFB9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E75A3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F2CECA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A9582E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Pedro', 'Veronica Colaca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CB534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4674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E5C0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0634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209F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9E6C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B881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49D8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FB50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C471C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9724DC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97FFD5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Pedro', 'Emilia Monforte', 3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25D1D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EED3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3BA0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7A53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E4FC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B6B8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D69A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F078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5586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323A4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53CF6A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11DC02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Pedro', 'Olivia Vidal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61663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9C3C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D759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8BA9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F5BB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329F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1578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A998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5D93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EE794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907253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ECEE6F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Pedro', 'Tiara Lara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8069F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6D7A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0717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18E5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3172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035E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564D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DE93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C2DF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3F2E9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8094BC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22C73F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Pedro', 'Veronica Neves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68DC3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D4E0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B67D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07C4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00CF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1F6C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827E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4B47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111B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E601B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3F1FDD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7AC5AE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Pedro', 'Fernanda Barbalho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27E1F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1505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6F4C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E77A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4580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6874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5C7C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0DFC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9873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BA13E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68F28D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5A3AE4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Pedro', 'Marta Teixeira', 3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624BE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0618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EFB2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AEE9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4BA1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894B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334C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18C5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522C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58B28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BFC43F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D1DC7F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Pedro', 'Dario Valverde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8E550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60F4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84BE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9DCD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DF09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897A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2336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F54D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A68D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49BE7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B42EB1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7C8AEA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Pedro', 'Estafania Pureza', 1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E0240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D36D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18AC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AE2B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D06A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9426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96A1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B90A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E440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59975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258E3B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142D63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Pedro', 'Edna Jardim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218AB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D2B2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20FC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8FC2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1939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CF08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8B5E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B48B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67A9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1E467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AB6580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7243CB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Pedro', 'Oscar Paixao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3B226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A2EF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D962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9B37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AAF6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BE1C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4CFA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2320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97D2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16D57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43D980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05CCA7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Pedro', 'Luana Carvalho', 3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D0AFC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F3DF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CA52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C92E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0653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CE86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0B1A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F6CD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23E8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FA2D1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E282CB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9FD676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Pedro', 'Tania Negrao', 1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74E31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38A8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B154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FE1F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0FD4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4CA6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A163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6881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46D9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515BE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485D71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6496E3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Pedro', 'Joao Cerveira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14CFE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7887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FA62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A844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5382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C4EC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A89C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805D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80C4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F0601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7B3921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D98707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Pedro', 'Pedro Sacramento', 1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1F04B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0463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5DA3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6452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BA93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BABF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478A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9987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DDDD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27FB0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6F406C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EF98C2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ui Pedro', 'Pedro Torrado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8356D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A659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D2F1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827A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AE6B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5879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413E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0DBE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56C2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47C7D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302D30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AB5F00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onforte', 'Pedro Mourao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C69C5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6918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CC0E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4E66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B11A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4C5C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7F3C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34DB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CEC9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C1454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5608CF5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E65EE7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onforte', 'Telmo Catarino', 2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79ECB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7B56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B0E4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306C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BE2A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80F5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44D3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5F8F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0F10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2FB19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175A35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B070C2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onforte', 'Guilherme Vital', 3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6B16C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56AB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F8D0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523E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29A6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E004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0EA8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5B17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AD8D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40F13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86012C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908EED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onforte', 'Rita Brandao', 3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C08A7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8C22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10FE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06CE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3B18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25F3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E857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730B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8AE4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075F5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DCD875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8BDE11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onforte', 'Sara Homem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7220E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6512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72C8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94FE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F472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EBD2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E58E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A0EE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E8B3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045B8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E68C49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0CD525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onforte', 'Veronica Colaca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DDCA7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AD54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843D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31DC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D356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B226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8A90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DF2D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E534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6163E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52AFE0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44A93A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onforte', 'Emilia Monforte', 1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0F032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F98D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C36F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A537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6091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AAE6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4CA5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7D0E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B196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7D72E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59D2AD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D6156E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onforte', 'Olivia Vidal', 1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4F7A1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0C8C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673B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57F6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AB16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85A8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8DED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D345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1F47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014B6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8DA244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98091A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onforte', 'Tiara Lara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60AC1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B651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5365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6361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AE62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0110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D6B9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883F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F684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A451F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64E6EA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3AE564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onforte', 'Veronica Neves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312BF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6FE5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CA83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1715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A8C2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2A66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B422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A01B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4908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2CE7A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A22A58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9F73C8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onforte', 'Fernanda Barbalho', 3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D9F4A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8BED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282B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1DA5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5ACD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99FA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1BF4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6E4E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C980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15738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38C546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E34765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onforte', 'Marta Teixeira', 1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ABF88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6B7E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ECA4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7303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4A08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3063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6911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C252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D20E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085AE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59F253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98E0C6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onforte', 'Dario Valverde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7E3B8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BEBD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6A63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89F7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F3B9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30A6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61B1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ECFF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0BCE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BF233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FD12BC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564893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onforte', 'Estafania Pureza', 3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F1376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E779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310D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E260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AA31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3095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DCB3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DEC0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97D5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4F255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6A2D4A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68A2B0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Alice Monforte', 'Edna Jardim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A1269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5296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5220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C3E9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ED08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685A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6C32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CC29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61FE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06B7C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3E5FD4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FC4C96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onforte', 'Oscar Paixao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6E8FB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8C34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C7D8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D29F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3A1D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78F4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4F8E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0F36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A351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47051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6A986E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932DB9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onforte', 'Luana Carvalho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1F3CA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666B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32D9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C685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0DE9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D45F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5403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1D3A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6273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004E3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592DC3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0A8B9B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onforte', 'Tania Negrao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E94FB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A3D5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4B2D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2C5E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265A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58FC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CCAD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1B18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7FC3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F77E4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5B626E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E16976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onforte', 'Joao Cerveira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BAFC1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660F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5BE9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0FDD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C342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EA0F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6DFA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2379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E98B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F94AC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B63CAF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7FEBA5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onforte', 'Pedro Sacramento', 1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3E85D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A0C5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CC1F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CFAE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61A0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5F98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73B2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90CD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2F23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47804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62CE06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E6DCE3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ice Monforte', 'Pedro Torrado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8C796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196B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4E86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9115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F699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7433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F471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BBCB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6C93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C69E9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D71DB2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2AA89A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ero Ouro', 'Pedro Mourao', 1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70377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0CC1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7A3C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8152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388E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C4C4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A3FE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73B5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FE29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28543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45AA07B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3F00B2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ero Ouro', 'Telmo Catarino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E9B22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64AF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AF9A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BB78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0BE9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1242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9803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CC90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D680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41932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9DD768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6F7978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ero Ouro', 'Guilherme Vital', 1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7C126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DA81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960A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1E63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E13D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FF71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BD4C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35E0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E8DF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CC698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33EDD6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018EEE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ero Ouro', 'Rita Brandao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9240A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C62E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E3FC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6A19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5236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F99D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0A28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B432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F863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91EF2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9CFE4B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DC0A5D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ero Ouro', 'Sara Homem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A5FDE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0A12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676B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9FD7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2A0A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E8D9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D9D7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36B9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6A66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7FDAC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C8CF93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78568F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ero Ouro', 'Veronica Colaca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189F9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AEAE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583F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7F77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0DEB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0B8C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1FC7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27C6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F845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88BF6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79AD42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7420E1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ero Ouro', 'Emilia Monforte', 2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22A6E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68AD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C779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8BFB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4261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9133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65BC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0FF5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5397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EE022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01E6AD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9C93D2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ero Ouro', 'Olivia Vidal', 1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3BACF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68BC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2002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0FB6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CB5C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B2B5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E22C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D603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5C08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8CB08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AD9E0A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9F5419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ero Ouro', 'Tiara Lara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E26AB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24CA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67E0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1BE2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D949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EE9B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BDF3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4553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94B6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52155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299D18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38C0F4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ero Ouro', 'Veronica Neves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3301D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DB6A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9C38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408D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804F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7E39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6B1B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161C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4B82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DE559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689496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20745B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ero Ouro', 'Fernanda Barbalho', 1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0B318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773D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9007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85B8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0B79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31BE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6AD4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6114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4D05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5C5F6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4EBD58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BD25CA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ero Ouro', 'Marta Teixeira', 1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3815E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AE20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3314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9B91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2B5C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7E42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C4B8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D6F6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C392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D1CE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A8170E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66A508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ero Ouro', 'Dario Valverde', 3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A08B1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0493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968F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FFD8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24DC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2C8E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6AF4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40B6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B75A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42AD6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AD7171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2D4B2D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ero Ouro', 'Estafania Pureza', 2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DED8E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33B8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43D6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7B4A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DEEF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94E9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CC65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6463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52A8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E270A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396B1B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89ECB4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ero Ouro', 'Edna Jardim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E8C2B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8316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13C5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9E40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2B4E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734E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9755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AC51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AE63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52CD2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C7477F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72C4D0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ero Ouro', 'Oscar Paixao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943BC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C5C4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1C4E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E972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DB69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71FA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9EF7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837C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4C27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59ABD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8FADB2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B2B6D9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ero Ouro', 'Luana Carvalho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18F81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F1DB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7130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5F57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BA11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3E24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F91A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6D1C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E8DF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8D185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1B73F3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AB68A0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ero Ouro', 'Tania Negrao', 2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DB5D4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975C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D466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61D9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F4BD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23AF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0CFB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194B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7AB3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D35BD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6D44A0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E0025D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ero Ouro', 'Joao Cerveira', 3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B9CB8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C0F8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09D1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B4A3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EF9D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72EF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65D7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FC95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EF7E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3C565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2890C0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928B68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ero Ouro', 'Pedro Sacramento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F0080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71C9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5925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F9FA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15A5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89E5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2CEF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DE19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77E3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45BD8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764046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E9E6B7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ero Ouro', 'Pedro Torrado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8E6E4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2897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3FFC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B430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B07D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C04C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3604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65F2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1C71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D28F5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97E684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309678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a Uria', 'Pedro Mourao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D5F29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C8AC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9915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EAF1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3DA6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1B72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1751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AC72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A197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D4E22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1CC41EC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17448B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a Uria', 'Telmo Catarino', 2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172A5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BF2C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2D84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517F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A626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1E0B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9FB1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7450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3588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9CEC7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9864CD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ADD446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a Uria', 'Guilherme Vital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971A2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D272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90C3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BBE0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AC30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D34D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45E2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1569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81FF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524A2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C7DE9B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03EC10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a Uria', 'Rita Brandao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80ED9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2844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C5A3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1AAA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0DDC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D50A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EEF2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D652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1F47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AFAA4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7B9AA0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57C508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a Uria', 'Sara Homem', 1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2AEBE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A86C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4EFA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DC5E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1D80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E744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2F9B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6336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3531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9B09E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857C67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8BC11B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a Uria', 'Veronica Colaca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FFED5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4149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B50D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DD61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F83A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F7A3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3CD7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142E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4D7C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DAD31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2489EE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A6680E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a Uria', 'Emilia Monforte', 1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6CE3E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7107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3CF5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A08B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166D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6440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F864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24BE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B17B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9D52D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171B27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704C55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a Uria', 'Olivia Vidal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13174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720B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3CFE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F705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A0EF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23EE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6FDE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C18C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2E29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5037A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E44AAC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1D91F1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Rafaela Uria', 'Tiara Lara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8B236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DA03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B310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9AC8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1064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E833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0255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9C74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2A8E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2BBEB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DEB51D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B58E59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a Uria', 'Veronica Neves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6BD1E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5F75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2355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92E8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F93B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5CB3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610C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1740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09FE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28470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CE5FB9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7AF605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a Uria', 'Fernanda Barbalho', 1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11105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AD1F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9DF3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99F1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D8DA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5588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73D4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A0A7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4221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31CA4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00D91A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DF227B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a Uria', 'Marta Teixeira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EAC9C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4CEF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9591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ED81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9A1F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AA92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B7D0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B634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F7DE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E0E27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1C455D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399395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a Uria', 'Dario Valverde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3A772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F91E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1CBB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4F60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33EE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4E8C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7056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B064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01A3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4E149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A6FE7D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41E3CC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a Uria', 'Estafania Pureza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0D603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3065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A6A2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A3AE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7305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B5BA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AE22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6EED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9965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CC91D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E79D60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21DDCF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a Uria', 'Edna Jardim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B238C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3A31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8C75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8DF3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CB3F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62D9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4F2D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81BC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3A77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D144A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FCD220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313BA3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a Uria', 'Oscar Paixao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DC496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F95B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380E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9F65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F41D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1415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82AD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3D4E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F9BE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50A1B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0A1047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B9EC64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a Uria', 'Luana Carvalho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28541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2E3A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7563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6401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9086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7A76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0FAA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17C7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5105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A5101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BBF9A9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C3444F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a Uria', 'Tania Negrao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473A8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9D5C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E261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D49C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8BFD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9B4B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A07B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BA61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4DB3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0E63D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00FEB6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0999DE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a Uria', 'Joao Cerveira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4B1F4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FBAC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11BB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50B7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9FF8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FA9B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25B2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33CE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8097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73F3C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56B2CD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DC733A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a Uria', 'Pedro Sacramento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144D2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E19F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A537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5F55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5407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A9E2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6DCE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8A6A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1879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A0B0F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36F3E6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BA3A1A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faela Uria', 'Pedro Torrado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7E297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0975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FBDC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4067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BEEE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CC25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C4C2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5940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0237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1742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F3B94B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DB92FF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liana Infante', 'Pedro Mourao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71BB9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369E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5DC8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ED7F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31AA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541D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F579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3E46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2807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1A418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10194B3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BC63E0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liana Infante', 'Telmo Catarino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474A7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00BD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8403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9082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EBCA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C0EA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EE07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A76F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6E3E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46CE1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618C5F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56823F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liana Infante', 'Guilherme Vital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38E5D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D74A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4DC8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22FE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838D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CA99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7D69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4393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8C17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4629C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E77CE4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F6F549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liana Infante', 'Rita Brandao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0C359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709F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A1BE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0664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57D9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44FE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F6C8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876C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5229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0036C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792A8F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530E9D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liana Infante', 'Sara Homem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87762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CBC3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160F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5BDE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8452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4DF9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5B00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1F46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DD95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FC870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14A6F3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068DA2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liana Infante', 'Veronica Colaca', 1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86F75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CCB7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9A28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1598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93FB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1FFC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1464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4FE3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E9B4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FC630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585FFA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F99E69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liana Infante', 'Emilia Monforte', 3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30765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37C9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2BF0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BCCF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79D2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9B16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AA63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B1E0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F64E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2417D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0087BC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0AD228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liana Infante', 'Olivia Vidal', 1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134B5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3D69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FD60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71AA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A8D2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AB7A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99C2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D047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5EF1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768F1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B99700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0825AC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liana Infante', 'Tiara Lara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E1BFC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8687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0987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90DA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1A08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BBB4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0B5B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B387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5F78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0A381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D890B5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86CE81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liana Infante', 'Veronica Neves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10588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21FA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9E91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33CF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9FBF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8DD5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5186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907E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55F1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C0B6E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2EB74C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D85CA9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liana Infante', 'Fernanda Barbalho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B9306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83F3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274C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9B58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AEFC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2123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6A92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8447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C30F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0297E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D3A506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DECAA8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liana Infante', 'Marta Teixeira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57A10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C9D0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60FB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91AA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58C4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88D5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6CC7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3592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3EC0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E6900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977C6A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12AE35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liana Infante', 'Dario Valverde', 3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5F963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124B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F26A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F58C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26B0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4BCC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EF12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AF01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D3BC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D0590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B63AA1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30D3EE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liana Infante', 'Estafania Pureza', 1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32E0E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EB1E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0EC4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8D22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6AA3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FCBA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9074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DACC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F473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0F6E9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3BD012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9821B1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liana Infante', 'Edna Jardim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56F5A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1C25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DFFA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9262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E6D0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D9F5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ADF2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38F4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FBE9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83B3D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41B4C1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4E26FE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liana Infante', 'Oscar Paixao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EB4A2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89A4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682C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8C25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853F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F0A7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496C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C68D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297B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5694F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CA9E7A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6422A5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liana Infante', 'Luana Carvalho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5E9F9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1E7F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FD5C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D87C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3435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FE90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FFBC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F005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004E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9C4C4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D00E4F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D27C24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liana Infante', 'Tania Negrao', 1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5455B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690B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DD77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2E6F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7343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0313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1F4F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2A45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ACBA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D6A2B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AF6CFA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65C872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liana Infante', 'Joao Cerveira', 3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BA08E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F4A4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5370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19B9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FE0E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6C78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4F51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EDD2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B464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16E99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887041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989FD9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liana Infante', 'Pedro Sacramento', 3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D21FE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1E0A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80E6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1AB6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DAF4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D272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83D8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18CD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8BE8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26C87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6663B8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EB51A6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liana Infante', 'Pedro Torrado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C2F42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1C62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0100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7B11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5DE7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75D5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992C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5618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00E3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11DFC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F1AE7B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B0633B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gusto Bugalho', 'Telmo Catarino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FA912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9F5C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A526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B1BB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6E5F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4F43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ED63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003A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C11C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D7726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F99F87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637517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gusto Bugalho', 'Guilherme Vital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3BEAE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AEDE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AC24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FACE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C0E9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C9AB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CE30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36E4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D8F5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A4E79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883C3A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0DD590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Augusto Bugalho', 'Rita Brandao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AC2D3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4E82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F5F5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C839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4C8B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8176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9CC7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AB81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9CE2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AA008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5E0CD1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1F640D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gusto Bugalho', 'Sara Homem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22BAD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66CD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E7A4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AA81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2B76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7BE7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677D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486E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D178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C167D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768CC7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C2994E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gusto Bugalho', 'Veronica Colaca', 1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41FA5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2DE4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9297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D08C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A62D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2292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6365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3D86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66A0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21CD6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09AA1E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A77C25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gusto Bugalho', 'Emilia Monforte', 1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67C31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B560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4763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AE41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2616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39D7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1059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58A6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F4D4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29386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2A1740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742F65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gusto Bugalho', 'Olivia Vidal', 3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F20B8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B107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71AC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F385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5C8C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9822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656C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117F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5011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6CD07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F86587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6EDDFB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gusto Bugalho', 'Tiara Lara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ABD31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CDC3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D30D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AC55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5342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358C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5C24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E7A0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16E4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A58E6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80A722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FFD2CB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gusto Bugalho', 'Veronica Neves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AA487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ABF1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4D38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7AA0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6ABA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779B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886E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003E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6DB9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57E44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5C39C9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3CAFD8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gusto Bugalho', 'Fernanda Barbalho', 1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6D852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990F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EE59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FE3F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C9C7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E669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5754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4DFC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CCBD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A9AF5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AEE715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C5C3D3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gusto Bugalho', 'Marta Teixeira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A4CBA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24D4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EE8E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E792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EEF3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EE6D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F50B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BAD8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1FCC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7FC73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27DBBC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87FDB7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gusto Bugalho', 'Dario Valverde', 3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14616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E913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99C9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E396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0A24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15C7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A327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3370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5F72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CA64A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F76390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C9882A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gusto Bugalho', 'Estafania Pureza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D9FD1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CF37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9D2C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B9B5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6D4C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234C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3829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8A97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EF99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CD702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EE1632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575F9D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gusto Bugalho', 'Edna Jardim', 2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FE672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C8FA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3EA9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EA82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9374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D6A2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14D7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9451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0821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6F6A3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B1F3FB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7A5C30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gusto Bugalho', 'Oscar Paixao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36F68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9C41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89CF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D704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CF94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7C9F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EE0C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713A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DF33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8CC27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CC9DA0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8DCD07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gusto Bugalho', 'Luana Carvalho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36FFF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055A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670E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A6F0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7662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9CB3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A82E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176F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166D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C6A80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591A2C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6BE0B5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gusto Bugalho', 'Tania Negrao', 1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C60FC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5812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D7C2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4622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A16F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4EBF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0A9A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C546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1C82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6BA56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65B5C9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F1DB12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gusto Bugalho', 'Joao Cerveira', 2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23479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7D6A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640A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E08F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F856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168A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CFF4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ECB2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8404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BA079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BE4EB0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9FBD4D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gusto Bugalho', 'Pedro Sacramento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21EB3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4886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5DA6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D15A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85E3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72CD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4FE4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FA5D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D810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2F27E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7C015C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81A34B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ugusto Bugalho', 'Pedro Torrado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64B54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8B67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0D38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2BC2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D3A3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2688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60A9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47B1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75B4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1A1D0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7815C7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F11236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iriato Neto', 'Telmo Catarino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88F12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9835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5751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D208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A7CD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92EA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399F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9610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FF2E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CA240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E26CA4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8C51E3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iriato Neto', 'Guilherme Vital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250DC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8E77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87FB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C6FB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BA36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D2D3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0852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57AE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C4C8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D4A15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7E6686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12AE14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iriato Neto', 'Rita Brandao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1158A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83D6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CF0E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6192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3375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35D6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6EC0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CE5B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946F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1849F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B5A67A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D401EE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iriato Neto', 'Sara Homem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EE0B1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2D1B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9026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2D10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E7F8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24F3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A9E5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E2AE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3F50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7FD4C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B7FCF9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646897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iriato Neto', 'Veronica Colaca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139AD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287F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A1D7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E754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936C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BFD7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C568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3859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BB83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EA56E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010B9A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14AE21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iriato Neto', 'Emilia Monforte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D156B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F87E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2184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EB31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DC50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0146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0531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5A72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F6B4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E82EE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466B36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CAFA49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iriato Neto', 'Olivia Vidal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4B36E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8575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EA9A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3306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9185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C168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E43A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997D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6459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AB748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3092FB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2FDEF4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iriato Neto', 'Tiara Lara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D0733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E106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CA2B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E977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98BB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6256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992A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0BA0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0F0C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A63D5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E02226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277EEE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iriato Neto', 'Veronica Neves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15A81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DEDB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9DEA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2A4C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BEC9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3484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D9FD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DF3B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F288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E7087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51AD8C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2EFB0E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iriato Neto', 'Fernanda Barbalho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633B5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E8E1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3059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E38F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F1DC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968B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6E7E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F31D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B2AA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543CC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72D1CF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1FA205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iriato Neto', 'Marta Teixeira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B81E6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72F2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D368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5718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4F8A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6FC0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352B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DB3F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12D1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AFDD6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63D5AA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8BD425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iriato Neto', 'Dario Valverde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A7D5A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BD63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A3F5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036E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B18E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A6DC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73BF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8010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1131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2ABDC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DE9669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ACB539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iriato Neto', 'Estafania Pureza', 1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51C38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C71A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613D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835E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D8E6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02D7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1578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C711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EDD5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03149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9516DE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E1160E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iriato Neto', 'Edna Jardim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BF8B0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44A6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BB9B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45CD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D972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096F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0BA3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995C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871B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D34B0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87593B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3F3338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iriato Neto', 'Oscar Paixao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0D9E3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7C40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D102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5312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EC40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7362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9C0C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A73C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B990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FF8D7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F8F021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1B14F0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iriato Neto', 'Luana Carvalho', 3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311D6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40CC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EAC3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654B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FE61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F936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A703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44A3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3A3F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59D53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5D2942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C4FBEF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iriato Neto', 'Tania Negrao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5CD8D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F6F6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4C79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E76B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17DD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9070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319B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2A79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932D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534CE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DB1046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A899F0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iriato Neto', 'Joao Cerveira', 3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A70F6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07F6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7A43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8BCE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87BA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FFFD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9F1F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7AE3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69FE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448F3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3E05CF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B01E9A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Viriato Neto', 'Pedro Sacramento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6DCBD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32C4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AD81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3B69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49F3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0DF2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0AA9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09B4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6E3A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1C73F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DBFE7A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15BAEB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Viriato Neto', 'Pedro Torrado', 1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4AC92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1282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34AD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E4D9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671C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CB28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CB2A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2D0C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3E3A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7644B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FB8F15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626E79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gda Grilo', 'Telmo Catarino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8FFB6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AC6C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DC41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BD3D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E1D6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E601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E24B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6D0F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F649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366F4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067657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50E9B5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gda Grilo', 'Guilherme Vital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6A86F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C87F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C7C6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2716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94A4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6EE6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83F0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AA80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0BBE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F92DE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576D94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9ABC41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gda Grilo', 'Rita Brandao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8DB17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DE14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CAE5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DE6D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13BA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DB1C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D5E3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8127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D17D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2CA49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948638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B7AA9C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gda Grilo', 'Sara Homem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CFEC1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A216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58A4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A9C6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43B1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FB64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5C35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6C73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994E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37778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50EB7D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91F0E4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gda Grilo', 'Veronica Colaca', 1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73AAA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65F7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E6CD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5CAF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D6AA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5358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81A8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31D6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F0C0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C27FC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B642AA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0B021F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gda Grilo', 'Emilia Monforte', 1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14505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5B99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1C0F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8B79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B14E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1036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0636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5AC4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3731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F701F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EFDE98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CC66A2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gda Grilo', 'Olivia Vidal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E3D15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E372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B87E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E6B9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6545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1D6A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89E0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7CFB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DB89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B3017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1C17AB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DF50C0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gda Grilo', 'Tiara Lara', 3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DA570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49B1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2ACB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C40A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D874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0178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7C7E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142D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34B1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27A1D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3E85C0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68E97F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gda Grilo', 'Veronica Neves', 3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691A3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1F02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A439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2D1E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FDED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9777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C221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91D6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DA82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3C126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0BF133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41F478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gda Grilo', 'Fernanda Barbalho', 2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077E0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7A9B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B2FA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3202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8E2C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4147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598B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57D2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37B1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E9D39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9D5121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D51D39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gda Grilo', 'Marta Teixeira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3020A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6263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8605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9016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AC53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1441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1E40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9668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2841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45CDE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F2F9F3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E24BDA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gda Grilo', 'Dario Valverde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8C5E5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0C5C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413D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D0C6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4C1F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50D0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616B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6E05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C963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20BF1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81A0D3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0FBDB6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gda Grilo', 'Estafania Pureza', 3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1D7AE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01B5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8AD3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D000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BE79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37B6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69DB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2341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889A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9A9F4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598CC9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A78E8B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gda Grilo', 'Edna Jardim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83AA9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351A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45CB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A0DA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F93D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ABFE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4D50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0BA1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4842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C2DD6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2D3C96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1EE149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gda Grilo', 'Oscar Paixao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98231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8630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1091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B34F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0E42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2142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13B0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6F16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CF5B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FEA19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FB42D4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1E2654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gda Grilo', 'Luana Carvalho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5383F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F9B5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A681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B506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D51C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AEBC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7356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BF3F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01F0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A81C6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586352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E3A5E0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gda Grilo', 'Tania Negrao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360CD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971C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2D1B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77EA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74E4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7EF5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905E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8F7D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BD80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902A5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F350A6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8B2531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gda Grilo', 'Joao Cerveira', 3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297FA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13FB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9698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6458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A74B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FFEC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1B72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F6BE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F40B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17A63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57D6B8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0DC367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gda Grilo', 'Pedro Sacramento', 3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21ECB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82E3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624A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D052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E9E4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DF44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4E2B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DF22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4BB9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11E61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7B8544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793673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gda Grilo', 'Pedro Torrado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EACFB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3079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A0B7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9C15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E1EE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7DA7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7D7D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4850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41D9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B48EC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FC9042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586858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Teixeira', 'Emilio Quital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BC91E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366E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3F38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6C7B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C66B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0FE0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3426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B057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1915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B5AA7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6BAA15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DB1547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Teixeira', 'Pedro Mourao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021C4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0432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1331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550D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EC7E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B301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3E76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4393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7530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4C723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4A59C5E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0CCDA8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Teixeira', 'Maria Francisca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E7546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9E40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1488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B75D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98B5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69CF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3980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012A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C9F8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D5D96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F2E476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1091E2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Teixeira', 'Rui Duraes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D6C11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B98F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C6EC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67DC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888C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8C36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2517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162D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DFA3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89F37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552BEC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D758CB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Teixeira', 'Rui Pedro', 3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A4039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2AEA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7272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8F84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CD44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BF35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6793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8431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59C3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5BBEB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87C529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26D392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Teixeira', 'Alice Monforte', 3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3544E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A07E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1465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9235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27BD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8B02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EC67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47D8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449B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2072D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432AB4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47A867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Teixeira', 'Antero Ouro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84471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A7ED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3C53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61CC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F65D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7077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A5D5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0BB5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37B9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8D310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70EB39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6E105F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Teixeira', 'Rafaela Uria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AE289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584F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FFD3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4E89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0D5A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477D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A4A0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A7CA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1EBF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4AE20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030C8A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A0D3B1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Teixeira', 'Liliana Infante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9FDB6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B021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F3E9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5D05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B3BF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BBA0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1ABA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6390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9C28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BDA49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0EE612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A8F1F4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Teixeira', 'Augusto Bugalho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AF30B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EBFF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AFB5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CA24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DDCC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E9BA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A6BD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BF5C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5D53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864DF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DF1DA5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411226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Teixeira', 'Viriato Neto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60B29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B00C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CADC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88B0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EBF0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7119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F0A9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A64A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90ED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60160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CC1CC7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2522A0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Teixeira', 'Magda Grilo', 2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24048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CE4D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78DE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0009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6F7D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3AA3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91DC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B379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536A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32425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D3A9CD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1CEED3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Teixeira', 'Antonio Pedro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6E4E7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C4E0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EB54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04CB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F222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21B2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DA5B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E2C8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2FCF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E4662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3B4FD2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CA04C4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Teixeira', 'Alma Braga', 3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9C48F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A722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D0AC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7580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D1EF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E39D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149A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709E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7A40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6194D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9A38BD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160421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Marta Teixeira', 'Manuela Martinho', 3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D366E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1FBF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F7F1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0A0E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D793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4D3D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5007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2B46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2A5F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F97B2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33CBCD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2392F1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Teixeira', 'Briana Toste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D1749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7234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447C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63F6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E994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F455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91AF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170B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2DEA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58D27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F5B293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C26388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Teixeira', 'Raquel Valverde', 3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52C55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698C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5100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9872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5DD0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1180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7E49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E481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4A9E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9B5D2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42164D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747F89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Teixeira', 'Liana canela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18B71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3589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E82B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D96B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028D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F580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48C6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FB6C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8378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CA3D4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B04312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025FD4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Teixeira', 'Sara Basilio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721B4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8C68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969E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3AA0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36FD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9E41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3A10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A5B5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26E5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14E11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C1EB1C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ADD8FD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Teixeira', 'Josefina Lamego', 1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E3DE3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D06C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DD3F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D66B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E6C4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0D22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EE14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830A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23FB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3695C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D38F4D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098378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rta Teixeira', 'Janice Adao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96198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5DCC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6AB6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EF6A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CA5F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B124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C77C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FAFD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ECA7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ED7F0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0B7C1A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D14B2D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Valverde', 'Emilio Quital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1DD5C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9FB7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617C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E50D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3B5B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34D6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1FF8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8050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AB97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4E42D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EF3B63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48BD0D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Valverde', 'Pedro Mourao', 1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D6DCE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E4B2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95BD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96FE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A565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4461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5380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7F68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CFF8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C6D0F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61D0EA7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6A2E60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Valverde', 'Maria Francisca', 2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605AD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8A97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E19F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B0C1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F18B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8AA3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ABAD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1E08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2CBF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2B2D6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611D42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6C1074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Valverde', 'Rui Duraes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40A29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A9F0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828E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B442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6BB4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F9B4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83E1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68E9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DB48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37D39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598172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503F0A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Valverde', 'Rui Pedro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33D10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E76A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EB23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BFC2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9185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B357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3482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7084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8C93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EF199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391C3A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6BD3F9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Valverde', 'Alice Monforte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3D201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0571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E585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3F99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ECE1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9B95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CACF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8D8C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4903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71A35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A43FC7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A0C432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Valverde', 'Antero Ouro', 1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79D6E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3680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D9C4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66E5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8F31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5F60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0B82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8A98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0E1E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AA295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1D1E7B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D38F04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Valverde', 'Rafaela Uria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67344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4D69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C6C8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0A2C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4C08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DD52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C072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FD20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D023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DFDEF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0C617F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CB223C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Valverde', 'Liliana Infante', 2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1459A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BFF7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8858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C576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5ABF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6F8D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9AD2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9322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940F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429C0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B31B48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A931B1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Valverde', 'Augusto Bugalho', 1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82A3C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D12C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B77B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0670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119E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F441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7ED9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7B1F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6435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A571E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87C29B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CE883D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Valverde', 'Viriato Neto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171AF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7318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8C4A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0FB6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E0C3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CB04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6DAD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9BCF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6BD9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E96C1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A62B43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E592EB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Valverde', 'Magda Grilo', 3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6114A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61B7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C61D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5DD0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01C4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E7D1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6A68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46E4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C424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9ABAE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05C86C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7A9181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Valverde', 'Antonio Pedro', 1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0F2B3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F8A6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1F3D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8DCE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45FD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1198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25A9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E54E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F5D0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03FF3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A3A45F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8AC461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Valverde', 'Alma Braga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0964C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6C03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D7E3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4B9C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BE95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834D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5238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4A61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93A0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A7A20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C8DB73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89A1AA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Valverde', 'Manuela Martinho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FE167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AFE4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E5F7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42AA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8EEE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6A3F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1A8A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4D71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1AB1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E187D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757803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3BAAAC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Valverde', 'Briana Toste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372AA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6C1A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46D4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5230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1892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C673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39EE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7336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0733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C41E7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823E32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2DF568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Valverde', 'Raquel Valverde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06BBD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607E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E196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60D1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47DF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4EC4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E288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ABF2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94EC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33BE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6319B2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3CE146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Valverde', 'Liana canela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F186F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D379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E970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9C3C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D784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063E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AA72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EC72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EFE1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A9B9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B4BA4B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819527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Valverde', 'Sara Basilio', 2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7EC8C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E835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65FC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8835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7359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3D1F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EF2E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E9D1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128F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B0574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AFF6B4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FFB966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Valverde', 'Josefina Lamego', 1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C548D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88BA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73EC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3729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4C4A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C2FD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94D9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5A5A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5070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FE839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C0AAF3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3C498C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Dario Valverde', 'Janice Adao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2502E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ED02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9062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157E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AF35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95E9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2FEF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02BA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C1DC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D32AC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2B7603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0F1C05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stafania Pureza', 'Emilio Quital', 3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6D2CF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61D0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9310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F660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F05E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7492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32F9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A925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1158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E6ACF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6A5CCD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FF3ACE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stafania Pureza', 'Pedro Mourao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3DAC6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0AEC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223C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80CB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1605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D938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5F0D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846F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C5FC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A6F30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4AA2F99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1AF279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stafania Pureza', 'Maria Francisca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8FD35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AC26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545B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44D8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2F36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4E48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31C4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4B2F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6717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5FA9E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F9E5FF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94D336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stafania Pureza', 'Rui Duraes', 2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B9B65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94B2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8CAC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C376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AECC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F7CC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6C49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42E9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04B7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70A42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801F99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9D5227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stafania Pureza', 'Rui Pedro', 3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98C40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A4A6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95FB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D322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ECF6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A7A6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A14C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FBCD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F54A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C3428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A85152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ED0AF7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stafania Pureza', 'Alice Monforte', 2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E8E02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ECAD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C27C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27A1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7699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FDCC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91E1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946A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CB8B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8A69A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AF08CF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E8A516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stafania Pureza', 'Antero Ouro', 2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612E5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3B7E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69EA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6574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44E1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88E7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1A1F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33EC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036B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A4382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C2EF8B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95D682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stafania Pureza', 'Rafaela Uria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717A6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70CF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DEE3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D9BE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73ED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5EAF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7B53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342E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DCAC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DD916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F0E620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107523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Estafania Pureza', 'Liliana Infante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EA503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1328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042D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5A2F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D85F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DB35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A459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017D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3335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59FD0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390020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5D3110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stafania Pureza', 'Augusto Bugalho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41817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100A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67C0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4566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7568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40CC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EA2F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354A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774A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F6151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10AD9E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6ABA5B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stafania Pureza', 'Viriato Neto', 2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01DE3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B596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59B0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DF13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0601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706C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01A7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7950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20CE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2A8CE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1A581F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855C18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stafania Pureza', 'Magda Grilo', 3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EEB07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F382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DC32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8FEB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49E4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CD88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EF4C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4AE6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68F4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168EE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76F3B1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5784FC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stafania Pureza', 'Antonio Pedro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98633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235F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1FB4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4F5D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C540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5754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3F6B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0381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9464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5E0AD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EBB754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13AA9A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stafania Pureza', 'Alma Braga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8B9D1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16A6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06A4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D644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001B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3D06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1F0E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6BC7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E433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8AB4D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8FA3CA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88F3A2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stafania Pureza', 'Manuela Martinho', 2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B5B7D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5A81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1D85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A159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042C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3380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DD63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4453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4F0B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E6F90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C677EB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2F6932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stafania Pureza', 'Briana Toste', 3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777AD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B024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717A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6BEC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6093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02DC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CC93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3EE7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533F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4B69B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4AAF5B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97429E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stafania Pureza', 'Raquel Valverde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77BE5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CEA1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182E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B64E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F79D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4FCC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60F0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FDAF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5129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ABE61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244B44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DA17D4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stafania Pureza', 'Liana canela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4F896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57C7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89AC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9B90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0437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E251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586E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838A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55A7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C0B22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8C6C46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0C3D7C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stafania Pureza', 'Sara Basilio', 1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3A206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F8BB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3064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7CA4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C128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353B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4398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3AE0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CE8D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E2126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A08EAA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C6A070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stafania Pureza', 'Josefina Lamego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9D50D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324C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B262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843F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7804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403F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DA07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5B01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4A6C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B201D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3ECCED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31DCBD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stafania Pureza', 'Janice Adao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2227D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600F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4216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5A8B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9DFA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8FE8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E771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0513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D822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BACEC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143691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EC6ED5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dna Jardim', 'Emilio Quital', 3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8AD12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87B7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9BDD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7CEF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0F2E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648A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1766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C331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5D83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8E25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8F81A9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22278A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dna Jardim', 'Pedro Mourao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7BA9D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2E4F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BB30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4EB5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93DF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FECD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1195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A065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6792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15EB2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5515581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11FF03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dna Jardim', 'Maria Francisca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4E2E2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4DDB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DB1F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5E14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3247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E52B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B973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8609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1727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F40D4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456F4B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EE0324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dna Jardim', 'Rui Duraes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F4DCA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C1C1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373B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E95C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8D4D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DD1C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98A4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F10B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4026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1249A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B06481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6F7132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dna Jardim', 'Rui Pedro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A6B6F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C67F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1C9D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DB19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778A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199E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E2B7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96F3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100E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1F690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719EED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B08A59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dna Jardim', 'Alice Monforte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C4BE9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D148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C706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45B1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BE7A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73BD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49C0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5C91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364C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129AE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28426B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8EBF6C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dna Jardim', 'Antero Ouro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683B3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B57D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98EE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FCB8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2BD8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2BF3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256A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7BE6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444F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7A9A7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FD20E2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2CE09F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dna Jardim', 'Rafaela Uria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61B14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DBF6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868C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BE43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20C8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AAA7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D885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7BEF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A169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C597B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9B09D0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87651C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dna Jardim', 'Liliana Infante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2CF8B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4E7D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22AC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3926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7FE6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BC12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19C9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4DC7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F027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9310C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2431F2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784762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dna Jardim', 'Augusto Bugalho', 3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B5658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0497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3D90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DAF8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82AC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118E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A420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8D9C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AD0E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F0AF4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50AD6A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40FCEB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dna Jardim', 'Viriato Neto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7B679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416B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CE01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2AE9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51BD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F1D6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B6D7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671B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8A44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D670A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E642F3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BD887D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dna Jardim', 'Magda Grilo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E073D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C9AB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C7C2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6C47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0132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F3A4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FB2F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48CA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7C6E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A98AE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8CD208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474505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dna Jardim', 'Antonio Pedro', 3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3BAB2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2270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5517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6B3E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36C1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ABE4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5EC8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5105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3D67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BC38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2EBAF0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066F6E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dna Jardim', 'Alma Braga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1BA7E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063A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FAE9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EB4C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DC4B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5863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DD32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F0FD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2C1E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99CE4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3FB1AD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6A771D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dna Jardim', 'Manuela Martinho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C7496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58D2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870A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B989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D4F2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6783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195C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FCDC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B55E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5F430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F433EE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342397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dna Jardim', 'Briana Toste', 1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A4933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B10C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4AFA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7DD4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4AF6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D78A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F819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EAD7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49B3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98430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2A2AD9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1D04A2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dna Jardim', 'Raquel Valverde', 1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B9A32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B488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DCCA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4BF8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8CE2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E83E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A09B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7ACB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EE2D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045D9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ABEF55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5E961F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dna Jardim', 'Liana canela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60869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192A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75A9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0194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B7DF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18A5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889F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5174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EF12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DB383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BEC124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AD78C5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dna Jardim', 'Sara Basilio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30794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A909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DBB8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3269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092C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ECE8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AF1C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DF01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3E32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C2A40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D48347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A86F0A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dna Jardim', 'Josefina Lamego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CB515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FB8D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5E48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0B1D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78CD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5DC7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B88A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A7F0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C44D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6D67B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1FF967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611BF9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Edna Jardim', 'Janice Adao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EF5E6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0503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5343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4D57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2593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88E0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2308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FEA6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4C52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004C4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6E0158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53C157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scar Paixao', 'Emilio Quital', 3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1065F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23EE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7F7D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EE57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9293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23B5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F11F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4E86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98B1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BEFBA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D6E6C9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DA7088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scar Paixao', 'Pedro Mourao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FF022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0172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9DC8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2314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C6E5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580C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F491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8F02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6FD8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7D911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40DAE43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048C82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Oscar Paixao', 'Maria Francisca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335E3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B1C9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7EDC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D718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E6B4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BA63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8C7B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5B01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4F34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3939C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4C362E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87193C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scar Paixao', 'Rui Duraes', 3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3F20E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DEB9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74C8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3AD0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6067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69BA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1BA2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4887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71A7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C37D3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26C99D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6B66FA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scar Paixao', 'Rui Pedro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E5CF1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4701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05B2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9BFD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5937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A94F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6031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4B37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9C43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2C31E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C2FD77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B570BC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scar Paixao', 'Alice Monforte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6C758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E50B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FF3F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2A56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5603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C245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FBBF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F82E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1CA0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D4F74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23E386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2690B2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scar Paixao', 'Antero Ouro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DDAFD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AE6D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AA7A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1EB5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2D25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124B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EB35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66BE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96D9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A1F6A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8A2AD6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805DFB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scar Paixao', 'Rafaela Uria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6460B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DE78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B2B6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0279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FAA3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6998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1501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E53F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B421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88606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3B4666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3E27D3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scar Paixao', 'Liliana Infante', 1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E98C8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C1EF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1048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AE91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17D9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0068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C373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31C1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DCDF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6847C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934A47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AC9D53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scar Paixao', 'Augusto Bugalho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05574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F11B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C824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3C0C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BF3E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CCFB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DE2E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AAA4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6C8E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D9B48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AF7F77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396C41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scar Paixao', 'Viriato Neto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EDBC8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65C7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AC18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25FF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D351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EF9E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ADD3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9232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B406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F69DA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09F4A0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5DC91F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scar Paixao', 'Magda Grilo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D8FB2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2932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7CD5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0AE1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6EA1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3926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86A2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1192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3D6B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96346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F27CE2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9E7296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scar Paixao', 'Antonio Pedro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2B7BB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357F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75E7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351F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0DD8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2E72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DA7C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EBAB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0E73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87C99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912461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51CE60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scar Paixao', 'Alma Braga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B2041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53ED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C382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6140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EAF0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1583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6C18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F664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7606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4DBA3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FFC782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D17752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scar Paixao', 'Manuela Martinho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F778F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E7B2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C743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7D06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71A8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6060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5EC5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DDE6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D35A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73C51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2EA9A6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399E2C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scar Paixao', 'Briana Toste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9CF29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1425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E086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8D1D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BA35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AF9D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3BB8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28ED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2F6F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3D2A4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1602FC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D32F5F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scar Paixao', 'Raquel Valverde', 3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13627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B475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FD17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6B09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516B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8F35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0754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399F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B484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74C9E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B5B68B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216C5E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scar Paixao', 'Liana canela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B3277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FE57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613E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A26A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DD70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2CB0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7242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6EB5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40FF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A9E06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69CF56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CCCB9D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scar Paixao', 'Sara Basilio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03A33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992A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025E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F246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8E33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5CF7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91A6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B510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3943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1E5C4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BA8C50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E7FACF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scar Paixao', 'Josefina Lamego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1A4D5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1556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ABD9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D475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AE76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13EC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613A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2089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57FB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55367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693EB5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49BFF3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Oscar Paixao', 'Janice Adao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9B31C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D28E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B800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E4DD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1598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83E0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3888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E608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EF6D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251C8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9E00FD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3B8BB7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uana Carvalho', 'Emilio Quital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FC303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D2E7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166F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B382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A596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9416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1F62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0D81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3FEE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9AA6B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B071EE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3CCBCC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uana Carvalho', 'Pedro Mourao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72893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07C1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944B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1D03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2142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0320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F7ED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7207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94F9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F3C65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29D88B4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B3A4FC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uana Carvalho', 'Maria Francisca', 3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134B6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416F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4D8F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8321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B4CF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8753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8935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C6B5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36A2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A1319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BE6BA6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363D52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uana Carvalho', 'Rui Duraes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F4C8A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C385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EF7F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05CB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5863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ED9A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3B2D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41E6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4308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098AB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EB2B2E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D8A19D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uana Carvalho', 'Rui Pedro', 1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0D78A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DAD0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79AD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F656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6B83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B11C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9C48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9E09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E69F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27432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4CB4AE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885851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uana Carvalho', 'Alice Monforte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4F4F9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AC5E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BE5C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EBCB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EB30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A671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5541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D11E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7B2A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D1B20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9CB953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604CD3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uana Carvalho', 'Antero Ouro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40ABC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0A45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11D0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6563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B439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004A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3434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D1EA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25EC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DF2E1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C64DF9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228FCD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uana Carvalho', 'Rafaela Uria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784FA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9445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43FA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DFFD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0A7A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10C8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F4B3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95EF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163E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C7A56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68C813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4E19CF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uana Carvalho', 'Liliana Infante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504B2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6129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8330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DA47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E812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0D7F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ED55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F07B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BE7F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62077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4B403C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744D03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uana Carvalho', 'Augusto Bugalho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F506F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1990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D1AB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BC74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C33D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2575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1D4F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8F9B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5F82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42759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95E27A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90173A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uana Carvalho', 'Viriato Neto', 1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BDEA3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CFFE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6634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EAB0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9347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3452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54FD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98C5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D657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CF5B6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58A592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C23AFB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uana Carvalho', 'Magda Grilo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190A5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ADDB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D93C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FC6E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33EB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F04A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6FC6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1612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DDB0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CD940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FE6C9C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78A79F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uana Carvalho', 'Antonio Pedro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76DCC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0111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FE51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7788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CB0B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95B4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441D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247D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E2B9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403C6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487EB7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3D89EC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uana Carvalho', 'Alma Braga', 2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511CC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CAC7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5E04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DD27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50EC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95DE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8B93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9405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9C36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CEABE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DE5E34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D6098B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uana Carvalho', 'Manuela Martinho', 3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D024B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1E22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13F4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9495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39EC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2975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A07F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3C66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36EA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EC8F1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C58D5F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74C75D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uana Carvalho', 'Briana Toste', 1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52175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565B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F07B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C8A0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C19B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6AD6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C42A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92BF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C423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78F37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8B6793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71491F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uana Carvalho', 'Raquel Valverde', 1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2F62A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E973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FDB1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86CF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DBF1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D560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E90E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E020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3A4A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54D7C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7DAFED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B54C25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Luana Carvalho', 'Liana canela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B0668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5980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A122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AAE7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788C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A689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F482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3AAF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6BFA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66766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237F28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7708CC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uana Carvalho', 'Sara Basilio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D65B8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8145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4867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AC20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59D9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0357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5287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3590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E9CD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06DE0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571653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7605FF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uana Carvalho', 'Josefina Lamego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4F4E2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7698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C9CC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C2A1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B79A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C154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D340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561A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4521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A18D3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586740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A458F7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uana Carvalho', 'Janice Adao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9D3B1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F1CF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C1C1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1EFF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36F0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B11E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E127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BFEA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9863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72A1C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DA805F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21F3B4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ania Negrao', 'Emilio Quital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31750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6423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9FA8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0DD1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194C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8EB7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2910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6943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524D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2832E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622AA1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1F94F6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ania Negrao', 'Pedro Mourao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684CF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5D16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2FD2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BC23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A1ED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1B9F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C539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3D68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DC23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33C29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4B0E559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AE3370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ania Negrao', 'Maria Francisca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C1D94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B8A6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CACC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09D7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A736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CF4F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308A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2EAA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4D5D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B168C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BE2B66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FF6C83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ania Negrao', 'Rui Duraes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6AD21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09E7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017B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E8CB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C4A1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7D2B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E83F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D7EA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5CB4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C9219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B2CB29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37D910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ania Negrao', 'Rui Pedro', 1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315EB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0B23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51D5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7F6E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B063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D477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F100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B254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569E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B1E79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747A4F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CCB041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ania Negrao', 'Alice Monforte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68048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8173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4436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D940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91EA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D1EA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242A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744B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7338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2440A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94BE80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2903CD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ania Negrao', 'Antero Ouro', 2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7A1AC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614F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330B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54F9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F14F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8281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9C48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A1AB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4A99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8F710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BA1F63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0113BC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ania Negrao', 'Rafaela Uria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2FC01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EA5C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E1C7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BB31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7385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E2F5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EB72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A325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D866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EE253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0B7015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F6FFFB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ania Negrao', 'Liliana Infante', 2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B0DD1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1E0F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4377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5344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6FFB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1588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3048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5266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301C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5CC7B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BEAC3E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7BBC06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ania Negrao', 'Augusto Bugalho', 1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D1CA3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46CD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4BA8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7EB4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CCBA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27DB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0BC7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E9FB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4F8F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B4908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CC1F3E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8694CC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ania Negrao', 'Viriato Neto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B3576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2D77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53AB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DE1D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237F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E805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23D3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6562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80F0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299AE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3F2DCE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7B6DCE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ania Negrao', 'Magda Grilo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44762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75D5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8276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184B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1216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0907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693C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3F47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99C0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7B72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21C8DF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712835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ania Negrao', 'Antonio Pedro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452AC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87A2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7428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46A8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B2DA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7637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28B9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555D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F0C3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179A0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CE496F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C7EC3C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ania Negrao', 'Alma Braga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295FC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4BBE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C760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C17B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B0D5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EE61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207D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8C50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01E9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55B5B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086431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88008A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ania Negrao', 'Manuela Martinho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D7B0E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A957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9044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B381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78A1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E1AE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F0FC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13D9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7A88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9DA8E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DF4ECD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9C949F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ania Negrao', 'Briana Toste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28270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6E39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A548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E7AC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C25F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D2B2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245D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236D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3694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6DE6C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6436B2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82E265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ania Negrao', 'Raquel Valverde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814FE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E29C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997B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2CDA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D3B0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266B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E787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3510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C15E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E64A6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ECB7FE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373CCE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ania Negrao', 'Liana canela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88AA3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F7A4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68E1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9BAB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0477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7417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C341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A2DD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135C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CE1D5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A9CE1A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FF6CBC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ania Negrao', 'Sara Basilio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F3C1A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58AD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071F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5F38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0B76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D8ED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0D41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8A85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225A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7EDD8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A4CD6D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F8A690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ania Negrao', 'Josefina Lamego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EB76A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33A0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B3C5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BA22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B814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EDAD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23D2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4486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D8C8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48B97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664960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0DAEED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Tania Negrao', 'Janice Adao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08934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07E6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2F6E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BD0D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B3DD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4536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4936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BF90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10A1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61889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CA2BD0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BDCF27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Cerveira', 'Emilio Quital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4DE01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99F8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DFC1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20C4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1862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819A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175D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7086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EDED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9CCB0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14F556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A3BA49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Cerveira', 'Pedro Mourao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2715D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7DCE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5A30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08DD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1A83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4427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A136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A499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B2BC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AF057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</w:tr>
      <w:tr w:rsidR="007911E5" w:rsidRPr="007911E5" w14:paraId="63E3143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B8C9B5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Cerveira', 'Maria Francisca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2F947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60A1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2861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1E9C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58C1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0C12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21FE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2E1A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C1F0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23846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38787A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98C73F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Cerveira', 'Rui Duraes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4A156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2443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4F7C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7553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1D6D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EDED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C22C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23DB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A41F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D69EB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1D24A1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16C521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Cerveira', 'Rui Pedro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95DAD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F9B4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854A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9659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FD13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D0DB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8D07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66F8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4D7A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D599C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5EC8DC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B70A44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Cerveira', 'Alice Monforte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5A13E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BB3B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E36D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E455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A54A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2F0E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4CA9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1D10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0DCA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12224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67CCCA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F08935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Cerveira', 'Antero Ouro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094E5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0F42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71AC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FB0A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C9B2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E32F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A8F5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E156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C047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B7F87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31780D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CC3F62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Cerveira', 'Rafaela Uria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C683E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BEA0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18F8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0CAA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F04A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6772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9452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39B1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6CC6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417E0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11549C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7B7BC9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Cerveira', 'Liliana Infante', 1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CB7F1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D78E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71ED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B60F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8EF5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5A20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A723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FB06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3BC6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14D64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CE89CC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8BB675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Cerveira', 'Augusto Bugalho', 2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78B37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890E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07E2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9C25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4A45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4C9A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D001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D4C0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FCA1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D7DA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65B113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2D36FA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Cerveira', 'Viriato Neto', 3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6F797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949B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0F4D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296A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EB4C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DCA0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1410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C922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3CED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B62BF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85E227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EAF222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Joao Cerveira', 'Magda Grilo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BED39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C921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2841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540D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9E69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43A0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83B2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7002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2B04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C4619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EFD25B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E5E23D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Cerveira', 'Antonio Pedro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92212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0E05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F0D6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55F7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F6AB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1725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0E5E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3EF0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9AAC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FCE78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5829C2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09DB8C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Cerveira', 'Alma Braga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C65A1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7B46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4F58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157E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9E50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7CF2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6350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0BD3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B3B9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5DB9F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104E1B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EACABC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Cerveira', 'Manuela Martinho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45D81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7ECC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7A4F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3F71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F1B2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5726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7F89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CB12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973C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6FE9E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AD9693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3548DF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Cerveira', 'Briana Toste', 3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D6033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45EB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7AF3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D563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4EC0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4899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2264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84B0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864B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900B2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BF2621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1A6935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Cerveira', 'Raquel Valverde', 1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70209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9F17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5455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7023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0B38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78F5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5D77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ABD4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FE83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7FCE5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FE7428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CA9266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Cerveira', 'Liana canela', 2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3228E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584C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69C3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7DAA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11B8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EE77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6EAC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D30F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0B81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6705E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D6D2D3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5EFF49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Cerveira', 'Sara Basilio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86D32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5FE6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221E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0BD8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7ACB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EB46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FCBA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9243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2DEE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5223C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EF530F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06DC23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Cerveira', 'Josefina Lamego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C0D3C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8885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6914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4B96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E801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93CA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CC1C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6AE3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B117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8EE74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787EEA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F647CD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ao Cerveira', 'Janice Adao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167A1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573F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2C7F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203A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79E7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A4DC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BDD2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4F27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B1E4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EA914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D74B46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4DB319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Sacramento', 'Emilio Quital', 2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096AA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4D86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3B08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B57B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5FAA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1C0E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7060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4551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61FB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B0A83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D43A39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138C26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Sacramento', 'Maria Francisca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87E3F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40FA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D152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53B9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F2BE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7C2F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3BCC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2D30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ABE3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3555F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639F08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6E6F55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Sacramento', 'Rui Duraes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5E677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B412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4222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3C2F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FB6A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293A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B9F5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1B24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5E44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36860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7F8B21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7CD0CB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Sacramento', 'Rui Pedro', 3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6C84C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2E42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B32B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A982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FEAE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756E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1BF5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AA8A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841A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3F84E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E90CA7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AD3F31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Sacramento', 'Alice Monforte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21AD0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F86A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0FBD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E241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FE96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E2F0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425D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0F1B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99C7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27CF3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A4E39E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3B514D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Sacramento', 'Antero Ouro', 3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ED90F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E010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ECA3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51D9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02C6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7430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6E86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2E2F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E75A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A8062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AB9757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611635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Sacramento', 'Rafaela Uria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1CA81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696F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FA43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0A07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D12B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8A47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E295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915A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471D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B55EE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3C1A4E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7DC469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Sacramento', 'Liliana Infante', 3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8E2D4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6C16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9B68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126F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46A8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C31F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AA41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A521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F195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000A4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002D84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6E0EE7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Sacramento', 'Augusto Bugalho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2A1BC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79AB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AF0B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6AB0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0DEA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DFF5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D4A4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A5D0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38BE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5FCD8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BBFA11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830725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Sacramento', 'Viriato Neto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9E425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634D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92E9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07EB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F438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20A6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9051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9F7E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CEF5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5B6AA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CAF791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192F5A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Sacramento', 'Magda Grilo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E7A1E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3BBD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ECCD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87BB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3E23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E165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0376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ED7B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B652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E7BC1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28E580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2C691E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Sacramento', 'Antonio Pedro', 1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D8E7B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3E67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1DCA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F11C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EDB5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5556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EB53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FB1D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95F7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448A9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6D460B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9D494A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Sacramento', 'Alma Braga', 2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575CA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8A3C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5003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AE8F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CB2B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4F52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1263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6F87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BC6A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4122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2CD8D3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C8FF1E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Sacramento', 'Manuela Martinho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3FEA1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0406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6E42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EB5B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16BF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C5C9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DFE8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DC02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4BAE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776C7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D38BE4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2B06BE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Sacramento', 'Briana Toste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28315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FAD9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7DF6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5524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6B92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D49A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3AD0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5988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C776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621E4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64CFD8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4E91EF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Sacramento', 'Raquel Valverde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55836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9FF8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09D2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D3AF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0566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4623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D2F7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6D62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5E59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8AB14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F30D42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2A67B8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Sacramento', 'Liana canela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DCF9C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6803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5DA0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D7AC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F436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C966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7628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FEEA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89BB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1DBFA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1A2BC6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F479B8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Sacramento', 'Sara Basilio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27A12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5D43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E828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6239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45C8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2AF7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5677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2B19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78E9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8A51E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060B1E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B22BC3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Sacramento', 'Josefina Lamego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9B937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756E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2509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DF7F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3159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4FCE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C1C9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6EC6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CAA2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2D8C0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4EE25A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894BC7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Sacramento', 'Janice Adao', 3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0FC04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505E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5588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5612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0C83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24A5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00DD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4A34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CEE3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C0272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EDB6CA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F27837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Torrado', 'Emilio Quital', 2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EC03A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546B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9A5A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8A4B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6D14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C4AE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74D6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6849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E055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72FC6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1C1F19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2E5347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Torrado', 'Maria Francisca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1995B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9240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BFCF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8EED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363B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A491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7CA4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C64F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D457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C3394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E23CFE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85EC24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Torrado', 'Rui Duraes', 3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4F875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06F5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008A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E001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B851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1E3D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174F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629E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6F24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BCBA2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B89ACF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EEC68C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Torrado', 'Rui Pedro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7C5E4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38B3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560D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5095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7324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541F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54D2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1AF4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2860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817FE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17B491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BBE419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Torrado', 'Alice Monforte', 1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E8572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65B1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692F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4AEC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601C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3077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595F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BB37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4CC8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FB297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648B1B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1B104E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Torrado', 'Antero Ouro', 3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16C9B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4484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8C12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A85E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50B9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D7D0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65F7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DC28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0F6E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810C4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C37E5E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DD5B1B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Pedro Torrado', 'Rafaela Uria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0F67D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104D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78D9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4376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29A0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03FA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A1B1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29C9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2CF8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D3CAF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7567DF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77BD82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Torrado', 'Liliana Infante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217A4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5D1B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0767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23AB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7D18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1D44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EB77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5F8C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9258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54B5D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1F6F83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C2B095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Torrado', 'Augusto Bugalho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12AA5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1ECE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F1B6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FE55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1FFB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044E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3D27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15F5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74E9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830C4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91D095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A9E4DF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Torrado', 'Viriato Neto', 3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220F1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A8CF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21B1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92B5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438E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AFE1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6F90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1925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BCB9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93108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45A977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9FC8DA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Torrado', 'Magda Grilo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D3E08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590A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F12B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2065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E9E3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D831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FDC0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C276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55A6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8D667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42AD89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271B3C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Torrado', 'Antonio Pedro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0BBE2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8BA4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237E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C7DE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9C72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DEA3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439D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F49E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7197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1C16A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C480CD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AC419C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Torrado', 'Alma Braga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1EE4D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3D6F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ED92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2A36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7EC9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F30C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2507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A779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DB4D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52A8B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482C22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321A85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Torrado', 'Manuela Martinho', 1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42E9D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11C2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677F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8ACB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B60E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4A1D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51F3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ECC8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C23A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646C8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0ECA75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75E3F7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Torrado', 'Briana Toste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B552A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31BB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F797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7C1A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0E13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0A0C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90BD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B3E2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FF17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D3623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792B89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1DC456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Torrado', 'Raquel Valverde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5EDB2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0B42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159E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6037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2D9A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9504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DC2C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B07C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B0E9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3EAF3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7B9E8D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2BF7D8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Torrado', 'Liana canela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3F586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2FD9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B56B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FC9B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EE3D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BD33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7CF6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0158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BCCF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D6932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D48331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2274CC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Torrado', 'Sara Basilio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B9A77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596D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CE4E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A120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584E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B5FC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B1BA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5D8C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E54D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DD9F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14B1B9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5DC0AD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Torrado', 'Josefina Lamego', 3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9890A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F239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94AD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CC3F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B956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372B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7DB2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2777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1F54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E06AD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2C4202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96DAC1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Pedro Torrado', 'Janice Adao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6F836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0FCA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C9F5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E3F0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903C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6318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BDE5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1651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3B8E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BCD6C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82A99C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913551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Pedro', 'Pedro Mourao', 2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B4E93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62C4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13C2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253A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3B1B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9440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7D61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0554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8EA1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EE5FD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</w:tr>
      <w:tr w:rsidR="007911E5" w:rsidRPr="007911E5" w14:paraId="25EB346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55ADD0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Pedro', 'Maria Joao', 2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DF59E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8891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3107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F4A0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ADED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8566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AC32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2192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F6AA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3FDAD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E52921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B46454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Pedro', 'Jorge Breia', 1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DDC52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E096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FE3E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C2DD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A638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C205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5116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CB10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35E2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C3A94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3E4A17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0BBEC0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Pedro', 'Marta Miguel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5B8B4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FA49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DED9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5BF7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349F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DAFC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0D38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334D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20FF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3E5D9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D10F82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51367C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Pedro', 'Sebastiao Dourado', 3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81792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111B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69B9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FB72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6556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A2DC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E897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1887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1353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667F4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B01C72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F0C30D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Pedro', 'Ana Vilante', 2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BB08B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4B29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945F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1472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6A3C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9026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2AAE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7EB4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EF8B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DD763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5B3628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E41A31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Pedro', 'Nelson Bezerra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1AA2A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DF30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5533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A030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70B3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9A87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4967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1D98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5DFA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956E5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53EA48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DD761C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Pedro', 'Helena Brochado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CF0AD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E014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8BD5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8554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07E5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FC5D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9732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68C2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FE03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7E5C8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46F8C1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F3B5C0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Pedro', 'Helder Neto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46A28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D700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4D0C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ED0A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B37B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A18E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F285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0701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D244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F888B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580EA0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65EB2F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Pedro', 'Alice Minho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04685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2313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B54C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354C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D3EA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C5B3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77E5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9CAD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B6E5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C9404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0D14DF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D9FBC5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Pedro', 'Diana Aranha', 3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09BB6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6788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ECA3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3B73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CE6E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60CE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E96A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B70C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5899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40437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9484CB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8A7CB6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Pedro', 'Marta Teixeira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31FDE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E5C9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6C49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4834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01E1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2D31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DFFF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632F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1E8D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E2C6C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1CA337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5B3EE6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Pedro', 'Dario Valverde', 1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CD00A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9E61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1527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A684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24C6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ED9B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64CC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0FCF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98FF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78058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AD316F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525FE2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Pedro', 'Estafania Pureza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9308E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C9B3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E7D7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3FCC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9475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765C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CB8A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9DF0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30A8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6CCD3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7B7B71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F244A4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Pedro', 'Edna Jardim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429C7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79B2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C21C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C9CE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F683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1A4E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3F2B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6A07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A0DD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6578C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D7540C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DF6E9B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Pedro', 'Oscar Paixao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70992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AF28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AB18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CC35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3786E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4033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0483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3882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F662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727D0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5D8AB4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6438FB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Pedro', 'Luana Carvalho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EE1BA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A739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610B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F281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670A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0E3D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4F32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4603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F4D3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B5278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775031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42F189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Pedro', 'Tania Negrao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CFE86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134E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BFD5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6E04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BA6D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1463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49D2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142E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450B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7EA02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2C51F5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F050A5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Pedro', 'Joao Cerveira', 3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6B467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7AEA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9403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5FF1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B345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7676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B11E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DDC1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5788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21D8D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2387BC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F4F744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Pedro', 'Pedro Sacramento', 1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2C28A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1F46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DC09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6AFC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5DC5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5C7A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C437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9687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C727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44550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5807CC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BF1051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ntonio Pedro', 'Pedro Torrado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5E0D7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385A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E4EA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0497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4242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0CDD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90B1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F544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6112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C0FCE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47119C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D3FE5D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Braga', 'Pedro Mourao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61332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F38A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237F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F07F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59D1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C381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56D1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A7D2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42A7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2182C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</w:tr>
      <w:tr w:rsidR="007911E5" w:rsidRPr="007911E5" w14:paraId="14043EE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1F7906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Alma Braga', 'Maria Joao', 3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6AE14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5268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7222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93A8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A4A0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B5AF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25E4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BBCF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181D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B2776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9D8C5B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1EE0DD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Braga', 'Jorge Breia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96D15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E9F2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1032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80E0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3986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F9FF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D15D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EC46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5555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4C879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489BB8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C249BD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Braga', 'Marta Miguel', 2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7C96E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B6BE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B98A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0547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8837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D1A4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B35E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4B51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878C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82593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B9B782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2EC8EA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Braga', 'Sebastiao Dourado', 3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29574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0580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2C16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6977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1D8B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8F27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E63A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6337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44F4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C5B0A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1A4E92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65DDF1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Braga', 'Ana Vilante', 3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453F0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9044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AEB1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CEB0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5B08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6B75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8E7C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48A1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6AF9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6E2B0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D8AF7E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E91911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Braga', 'Nelson Bezerra', 2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77752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D6F4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6387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62A2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05ED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6CA1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6E04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AC54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3C99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3CC3E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CA300B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75473B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Braga', 'Helena Brochado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E717E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8DDC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3DE4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6D86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BFF7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7D73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B925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D8B0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EE40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C2759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F7928F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45F477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Braga', 'Helder Neto', 1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44A7A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E141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9532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ACF4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2FE1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E14E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88E2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5DFE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0521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9E0C8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3D52AD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625D21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Braga', 'Alice Minho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F8A87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6308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3DED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BC27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38A5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3973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03A9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78A0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B22D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882FA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0897CA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3DA11E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Braga', 'Diana Aranha', 1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ECB8C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793F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82F4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EF17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7216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CF67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B577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A8AB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DA27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53014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22BD04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57F5F0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Braga', 'Marta Teixeira', 2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6DFD1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9247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CEAB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852D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4092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3D4C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9BF4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067C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D575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C08A1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00649C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5E23D7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Braga', 'Dario Valverde', 1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5BBF0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BBC1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F3F1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765B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9C614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4D57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323B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10E8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B70A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415B6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6CC5EA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C48260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Braga', 'Estafania Pureza', 3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E7241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5F9E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4ADE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42EB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408F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DFD7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626D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0CDD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971E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C6C6E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153ACC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957716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Braga', 'Edna Jardim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A63C4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6280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E978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C5C4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115B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F197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509F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F43A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7538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1F579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92BE33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21817C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Braga', 'Oscar Paixao', 1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55CE3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D4FD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0A48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7B65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F0E7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DE3B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9383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3623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F24A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21EA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98B35F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3B9947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Braga', 'Luana Carvalho', 2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819C5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5823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6819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B12A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BF0A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0D95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3FE4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1AACC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63A4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CADFB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FA874B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CA1F53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Braga', 'Tania Negrao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48E01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CA03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02F4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6B9E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A135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9A4F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DEDF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408D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8975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F6ACF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5EB22B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C916D7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Braga', 'Joao Cerveira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2031F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288C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9A02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6CDA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FF01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FBBD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9DA2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7F88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A872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A3FA0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EFEBCC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89F3E6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Braga', 'Pedro Sacramento', 1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29447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3558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83F4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3BAE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ABE9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24B1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B5EE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8E15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CB89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66295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8E43CF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D9C9F7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Alma Braga', 'Pedro Torrado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9F7B0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3F24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7804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4D53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7656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CF56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3F3E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486E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BE09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889C8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7C0537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7027D7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nuela Martinho', 'Pedro Mourao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94BDA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3CDE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2CDF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8224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AE70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2D0C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54D7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D684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B6E5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D7FB7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</w:tr>
      <w:tr w:rsidR="007911E5" w:rsidRPr="007911E5" w14:paraId="26195ED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84E0D9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nuela Martinho', 'Maria Joao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6B1C4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2907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151B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C709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D5FA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E5F2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9BB4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6E7A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6823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E20A9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EAB953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657F23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nuela Martinho', 'Jorge Breia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F2E8F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E10B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89B6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2D1C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B426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284F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6E92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046D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F997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826AC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69A230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788BAE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nuela Martinho', 'Marta Miguel', 2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76C18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EB25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16B1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ADB8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9228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1B24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48B6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7C34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F0A2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89711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D61389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23E90A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nuela Martinho', 'Sebastiao Dourado', 3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3FE04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8B27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739C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3634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9B32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F26C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3B7F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97D5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E394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FCCC2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A084DA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5C4695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nuela Martinho', 'Ana Vilante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0A3E3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02B2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7C55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F767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471C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2525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176A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550B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A8C7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EB61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F9E098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B97FDE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nuela Martinho', 'Nelson Bezerra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F5230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4E54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184D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690D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2ACE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4FB1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466B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9E81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CAA7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C99B4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3087E9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CE15F7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nuela Martinho', 'Helena Brochado', 2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17E14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2AF9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BA20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89D5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C23F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12F2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DE7F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DE6E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4508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165A2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79B65D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7EE054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nuela Martinho', 'Helder Neto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4E6AF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6B23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46A3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ED46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AD5C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BA8F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0F9F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78E5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0F1B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49DDF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B933B3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F9EA91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nuela Martinho', 'Alice Minho', 3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C9DC3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1192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34E4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24FF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784C9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1F73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AB7B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B6AE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4FFC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8A5CC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C9AEC3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A54656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nuela Martinho', 'Diana Aranha', 3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C417B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CF5A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DFB8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A753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3B58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B847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9D35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157F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BE24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88DA2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6EB5A4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E65657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nuela Martinho', 'Marta Teixeira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F2F58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C302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3E38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0F04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28B8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4206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01A4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0B61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A90E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08DB1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00A046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DF2DD8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nuela Martinho', 'Dario Valverde', 1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28B94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5834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F25B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AE53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C794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9C85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C029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12E7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3835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659D9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C362E6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B57E32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nuela Martinho', 'Estafania Pureza', 3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B2DD3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DD2C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FC04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4510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8EE1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77F1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85DC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78B0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1D16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4F37E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6C14B5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59FF6A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nuela Martinho', 'Edna Jardim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C6EDB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9964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B2AF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FC7E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8571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5CC0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51FC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4789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78BA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39719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5D08F9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073BFE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nuela Martinho', 'Oscar Paixao', 3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964B2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CDD4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50FD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0E01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5DE2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C9FA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92EC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9635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A181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DE56E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265B84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D20792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lastRenderedPageBreak/>
              <w:t>connection('Manuela Martinho', 'Luana Carvalho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D3BD7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17FC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3EDA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4786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042C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1F66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AB56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0F05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4984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B7A6A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92FC66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35A767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nuela Martinho', 'Tania Negrao', 1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80BAB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8874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EBE5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DC68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AB88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9445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380B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2535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8181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457D9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921184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8DA699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nuela Martinho', 'Joao Cerveira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1133A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F73B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C1C3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6BEF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CDE5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D7CD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EAFC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D92C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9E67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F07CB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809FA7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5AC980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nuela Martinho', 'Pedro Sacramento', 1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52498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DA63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14FD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480C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25F3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0460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EFE8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AED8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AF49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097BB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AA1BF6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1DA283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Manuela Martinho', 'Pedro Torrado', 2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45460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9D67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A789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5C17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0C4A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A472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C55A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3DB5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5A58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608CC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784D5E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A398E9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iana Toste', 'Pedro Mourao', 2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210AF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AE1E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D09D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3AC4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8326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5CF7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9196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3CAC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B083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7C123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</w:tr>
      <w:tr w:rsidR="007911E5" w:rsidRPr="007911E5" w14:paraId="272D8E1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E102E9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iana Toste', 'Maria Joao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D7CE3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0FD8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E8AE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7394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1A3B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5C56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781E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3D9C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988A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CFF3F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7F765A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9B1365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iana Toste', 'Jorge Breia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7E789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E593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528A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8FDA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CD95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E2AC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03BA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0944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A271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EDAB8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8C42D0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90383C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iana Toste', 'Marta Miguel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E3F19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B713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854E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0F73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CA2E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60EB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39EE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7989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9EA9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AC87F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3A9CEC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8FF4DA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iana Toste', 'Sebastiao Dourado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53457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9D47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CE5A7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715F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5DE4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11B6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9C5B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7DC4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DB82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8175F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3F2AF2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46F8FC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iana Toste', 'Ana Vilante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EC72B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FA3F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6EB3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F4A3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3FB1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894F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B2E6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4B48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177D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844D6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8B2982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035413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iana Toste', 'Nelson Bezerra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144FC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4522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4CD5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A820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0383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D5E5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CAD3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1075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82AF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18CFC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0708D0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683A8D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iana Toste', 'Helena Brochado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F05C6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1621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184B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14C4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BE08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52C2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F4F5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88FC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540C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C6381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7DCB36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8DE037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iana Toste', 'Helder Neto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384E4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2047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5458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C9BA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07B6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E6AF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EA98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F5011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3772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824D3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2481E9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8DAA4B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iana Toste', 'Alice Minho', 2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EF0DA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EC7A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363C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C5AE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D57D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335D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8BD3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45A0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2EB8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577DC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512C13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3C9A9C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iana Toste', 'Diana Aranha', 3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83BA2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89F3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4644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ADAA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70BD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2A06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545F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EA7B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91D3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1592C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C5F665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B8BE7F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iana Toste', 'Marta Teixeira', 1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4F18B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7510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0068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B66F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DFD8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84EC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6273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FE1E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E137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C09BB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A0A136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2E54CF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iana Toste', 'Dario Valverde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C6EFF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F05B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EE55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5CAB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3887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C2A9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E77B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7B76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8CB1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D8E60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ACB943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F97FCB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iana Toste', 'Estafania Pureza', 1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C7A4B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06FA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C096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4B8A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1165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7B4F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9B31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BA3B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81DC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2F136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62BCC5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F00F39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iana Toste', 'Edna Jardim', 3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8EC9B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DE53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39B2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7B1E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52BF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8401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2AB2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1F64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4D14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02854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451ECF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94BB40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iana Toste', 'Oscar Paixao', 2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4620C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650B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65BC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FD5E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318C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FA9C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53BF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F8F1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51C1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B7937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6934E9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5FD32B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iana Toste', 'Luana Carvalho', 2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8FBF5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AD63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BCA9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D1E2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FDF7D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1933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D65A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6356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0310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1A01D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227783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C3A5CC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iana Toste', 'Tania Negrao', 1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0641F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1C99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4768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8315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D920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BB1A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EBD9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0D91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8B84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B79FE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AA0A0D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F3B754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iana Toste', 'Joao Cerveira', 1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0FE1F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5C96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F90C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5B4B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7DD4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4D9B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47BA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CCE1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EB5F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5AD0B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2809AE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F46838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iana Toste', 'Pedro Sacramento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300FA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D57C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12ED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28D0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C4E5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AE71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4826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FA51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0505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1AE9B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79ED7D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AC48F3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Briana Toste', 'Pedro Torrado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B86E9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7705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2DE6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F06E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CB1E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4DC4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7277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5F5C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6467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BD864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480DDE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3CA6F9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quel Valverde', 'Pedro Mourao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28386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083F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6F5B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21DA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D5E8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41F0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BC7D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364C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1DC4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EFD3F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</w:tr>
      <w:tr w:rsidR="007911E5" w:rsidRPr="007911E5" w14:paraId="298E7F8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ECE1C7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quel Valverde', 'Maria Joao', 2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2705D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1869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94C7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B22A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10D0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1CF6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39D6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DF8A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CDC5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D2618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F3F94A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ABFBC4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quel Valverde', 'Jorge Breia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A6E64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DC2C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9579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5B69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E078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8B6E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1114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3BBE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012A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6B816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7B53CB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535B4F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quel Valverde', 'Marta Miguel', 1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6C1E5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D54C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E469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BF54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0C2D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390B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6D46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4622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A74C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D25A1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71EC27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EE6A23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quel Valverde', 'Sebastiao Dourado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EA66E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7BAC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A1F7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AEB1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E126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9D8B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F736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026C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FEAF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7AF32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5C213B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216D7C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quel Valverde', 'Ana Vilante', 3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60958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554A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1D2C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5249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C8A1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DC43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1334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CAD6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8472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02EFD8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60405C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17B393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quel Valverde', 'Nelson Bezerra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4F8E4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1258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C869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8237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9116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2305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A007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56B7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C8C1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3B01A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73F5C0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35D72A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quel Valverde', 'Helena Brochado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059EE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AE03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C9EB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6E5D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F606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676A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5C72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9F9E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7EAD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4D555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2D24A6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4B9A08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quel Valverde', 'Helder Neto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4F3E4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159D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43A6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49C8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A5BD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70C5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4795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5240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6E8D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B46B6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497993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87CDEC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quel Valverde', 'Alice Minho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7A78B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74EB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74C4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B139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04A1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B983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096D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B429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A602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BB61D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C5A728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6DE80C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quel Valverde', 'Diana Aranha', 2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FFB81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46747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EDF95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82E30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4C89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4CFD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AE18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DF16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73E4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3FF83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83DB13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4E8AE2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quel Valverde', 'Marta Teixeira', 3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6E445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3FC7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C4C9B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7C4D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B3FC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FB33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F70E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FD04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AF44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BE7D7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6FF705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1C4CF8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quel Valverde', 'Dario Valverde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59E5C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D1C4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5B7B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9B91F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3B8A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3CF4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89B9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A2B0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5056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91433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0B56EB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085EC7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quel Valverde', 'Estafania Pureza', 1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CD347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61E1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1A1D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E8D2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F04A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7274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F072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5A97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6941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314D1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78C502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B6464D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quel Valverde', 'Edna Jardim', 3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7CDB6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F9E1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403E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A14B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E164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C6FF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4FB8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6527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9D5A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0B2D4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746400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CEB0FD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quel Valverde', 'Oscar Paixao', 2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CB0C0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989A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64FD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583D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2B60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29EE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9E2A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D489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A6C2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290C7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DF2D00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D141C2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quel Valverde', 'Luana Carvalho', 2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88A71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7EC3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1324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6F7D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1BB2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A962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32253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CAE0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2419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10453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BF17EA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7242A4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quel Valverde', 'Tania Negrao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77144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5139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15D0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EF66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472B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5118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33F8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D430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4B72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06BA0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E6A4E1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A943D2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quel Valverde', 'Joao Cerveira', 2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FB10B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BDB0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2F8F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8FB4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FA1C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3391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6C3A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0114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79CD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CD625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BAEE08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F41812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quel Valverde', 'Pedro Sacramento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035CC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0B01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56C84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4F29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0888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5FAB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38E8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2FD5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2BB4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6C9ED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2F61F9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EE98CF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Raquel Valverde', 'Pedro Torrado', 3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D1B06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6A379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E273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7E1C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1C3A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EFCD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B7E1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511C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B0AA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D7E57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DED777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72720C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ana canela', 'Pedro Mourao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203C5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B8BB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EE2C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1FF8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99CD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5E7A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9AA7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12FD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97CD5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FAD7E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</w:tr>
      <w:tr w:rsidR="007911E5" w:rsidRPr="007911E5" w14:paraId="597588C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A0CFBF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ana canela', 'Maria Joao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2B874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F27A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60BE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75B6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EA56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FDE8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DD5F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A5B3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E135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FBE7A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9C66F4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D0D282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ana canela', 'Jorge Breia', 3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C9AB7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C4E6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C6D6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1C0C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07387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0D52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2566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E3F1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B396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79C14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D17340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CA6FC7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ana canela', 'Marta Miguel', 2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2F16C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898B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C1A0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3B2B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0D55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A2A2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4E29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A7C9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F421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9B8AE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4BB39C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E34FCC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ana canela', 'Sebastiao Dourado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D1B27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B828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02AC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A07B6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ABBE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BE77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EF81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3B3D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C223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4DD9C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015417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DA4BCC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ana canela', 'Ana Vilante', 2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EAA8D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5CCA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DED93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412D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847C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9DE1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D873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DF67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9FCA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52DFB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13D870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A7E9E9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ana canela', 'Nelson Bezerra', 1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9717E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7D5F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B33C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1394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3B24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FC23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F52B9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96E0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3CFB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98C95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0AA8A5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07209C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ana canela', 'Helena Brochado', 3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EF241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4945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EFA4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8B10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F198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69ED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BC6D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BCE5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B584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B9F7D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147A90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98A66D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ana canela', 'Helder Neto', 1, 'music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988FF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D7B7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9DAE7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3C2A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30E3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A049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2BC5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3795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63C7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EEA65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2B9371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52BFEE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ana canela', 'Alice Minho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DDE45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8CC4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5C45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DDBD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C92F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2E7E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B732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271DA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A88A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9DCB2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3A679C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684201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ana canela', 'Diana Aranha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D0C49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1296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1E7E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E2B2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D9E3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ED21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1B77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BE85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0A9BA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302208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96C0DB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49A19F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ana canela', 'Marta Teixeira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E2D05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5EF7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55C3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3BBB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9DE8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DB08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CF79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7489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D74B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97FDD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73354D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156C09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ana canela', 'Dario Valverde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27CAB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9857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6C0E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7496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C9CB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8C15C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2CC0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D43C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2224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0E834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76FB2D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74B82D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ana canela', 'Estafania Pureza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E85DA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5DDC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D3DA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713C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18E4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F7B5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F2071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079E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52D3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C78F5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89A044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32C3BB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ana canela', 'Edna Jardim', 1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FCC1D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A60D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4ECC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FF2D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8D47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018E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C3D7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3CB7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6661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EC362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06BD84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7A21C6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ana canela', 'Oscar Paixao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27D59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39AA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44E2B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0B975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E8D0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8A09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9A9E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AC82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2699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BC99B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38CDA4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454E17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ana canela', 'Luana Carvalho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5ADC7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C87E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A204F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A4A1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E54E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11B2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02D2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3F46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6D85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4B309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395AC3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D9E2AC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ana canela', 'Tania Negrao', 2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DC30D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49AC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7BC2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D846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1E24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78FD3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96F3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F661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111FD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B00AA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3B27F5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FFDD8A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ana canela', 'Joao Cerveira', 3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6CA05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4FC2C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F04D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E173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21FD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13F5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BA31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FF82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4B6D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6A99B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1674A0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1CBE15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ana canela', 'Pedro Sacramento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91351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AF06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9957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BD00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BA45D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16BC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5A85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CCC3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6943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74807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613D75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28FD59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Liana canela', 'Pedro Torrado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01128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3008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C5D9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2A65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8A6F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DB55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58BD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7A76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1FF03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04EB2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6DE376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239893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Basilio', 'Pedro Mourao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51BD9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E28B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1D7B5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A11F7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4343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789F6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8938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436B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8782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8B1C4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</w:tr>
      <w:tr w:rsidR="007911E5" w:rsidRPr="007911E5" w14:paraId="173B1B5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6007E6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Basilio', 'Maria Joao', 3, 'photography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FE054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1DD9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3B3E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CF6C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926D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7FCA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9010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E4C8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FFF09F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62E3F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490E0B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1937DB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Basilio', 'Jorge Breia', 2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4BA5E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28A4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4904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3BC38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C81A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9D78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336D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FB2F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5137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FB883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903398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509562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Basilio', 'Marta Miguel', 1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3AB3E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14F6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359C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AEB9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1F20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3DD7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8B6D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F82F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45B5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9464C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2D8CBA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BC1F64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Basilio', 'Sebastiao Dourado', 1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1221F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AECE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2500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9024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C344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2173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5DBF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9AC7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E4E9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3E9FE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8EC8FB1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208EB7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Basilio', 'Ana Vilante', 2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3DA6A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2FE3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3E8A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48369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623E6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01CF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716F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C128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386C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89937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437EA0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651750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Basilio', 'Nelson Bezerra', 1, 'natur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02A35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423E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6800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F53E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15B566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0EEF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062C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EFD7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3219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817CD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DDA61D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01B1C1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Basilio', 'Helena Brochado', 3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12562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7F28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4C06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999D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2F70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00D3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CE82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6DDE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F00F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9A13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FE103E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DE8802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Basilio', 'Helder Neto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89F69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C6F5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B3AB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C8D9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5478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A2835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961F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4C5B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6A55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C52CF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F69016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66053E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Basilio', 'Alice Minho', 2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7F460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AEE34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51AE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A5F5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C0E43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FEF57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1B52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2F96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9F35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1E37E1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40E6D5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A67F6E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Basilio', 'Diana Aranha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76F87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27E3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3E25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20D1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168F8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8C6AD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EB49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7C9C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8C4A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C0056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787BED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885299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Basilio', 'Marta Teixeira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98C22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5BF1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45399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BE4F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02D4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8CA4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917B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476B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FC62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65FE2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D60404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DB04C1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Basilio', 'Dario Valverde', 2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62F07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B083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B02B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835F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066D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ABC2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44F0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DB469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307C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93766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E8C22E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08DD85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Basilio', 'Estafania Pureza', 3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B1CD4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1C51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74D3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DAF8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88BE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F854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CBC1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B7E9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96FE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99BF1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683A28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124A1C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Basilio', 'Edna Jardim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5E6A2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1AB8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2B97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57046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5138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0049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075F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DF6C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507E6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50EDE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21DF43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2FF9CF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Basilio', 'Oscar Paixao', 1, 'base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34995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EBD6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8A3D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5491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5A33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85A3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CFA8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78EC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287D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D5ADE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32B0C6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22F63A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Basilio', 'Luana Carvalho', 2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0F174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FC99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A6BC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A99D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137C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A959B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E477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C4CE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37E3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21177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39EA23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587086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Basilio', 'Tania Negrao', 3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5B555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E54A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6C2D5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1562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63B8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9E7F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93FE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9F6C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05CE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8E0D0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2EF642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7C1F25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Basilio', 'Joao Cerveira', 1, 'introspec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7AF60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3E59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0F36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9C1C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06E0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E986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E68C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9969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6127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7423B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D15FA0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4E2D69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Basilio', 'Pedro Sacramento', 3, 'roc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4E746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D519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30F6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5BBB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4576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F08C5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845FD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08D5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02C9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BE6B7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236C550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F25A6B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Sara Basilio', 'Pedro Torrado', 3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78F7C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C70D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6275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48D0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7B4A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D4CB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29209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93FF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C542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19EBF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5EEE4F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A3C677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sefina Lamego', 'Pedro Mourao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599B5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AA30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22D9E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0E07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32388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AE3CB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5D58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20F2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F544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5645A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</w:tr>
      <w:tr w:rsidR="007911E5" w:rsidRPr="007911E5" w14:paraId="60E67C9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8D3977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sefina Lamego', 'Maria Joao', 3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65F2F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25CB1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EBF18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49E14F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9766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35D96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E12C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739C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5A3B8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1AA64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5CD9CB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545E0C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sefina Lamego', 'Jorge Breia', 3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CE0AA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7BEE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814C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5349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26BC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A2AF9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B8A4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8245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C365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A07BC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6D3F85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C0224E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sefina Lamego', 'Marta Miguel', 3, 'video game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4E4E2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198D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54801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C1FF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7BEC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36FA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5354F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2D43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847B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D87339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7E7256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CEBB19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sefina Lamego', 'Sebastiao Dourado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08FBB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ACAFA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3DBB1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3CE8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B289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4615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B12E1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84248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EBF02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3686B4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098F02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991DDB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sefina Lamego', 'Ana Vilante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F4A44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34E30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A66A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04305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63BB2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39D2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3EE22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75D0E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DCCB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E821C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6BB256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6429BD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sefina Lamego', 'Nelson Bezerra', 3, 'volunteer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60F7A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0A4B7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FCEC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02B7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36DB4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86F8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EBB7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F825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D383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46521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2ACCE9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49663C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sefina Lamego', 'Helena Brochado', 1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7F1CE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842E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06E4E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8814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9701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2D7A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B6F1F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6D63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A140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7249D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E9DF24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A7F056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sefina Lamego', 'Helder Neto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FFD66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D119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DC00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509F8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8DF26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98447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8738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9B442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9255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7ED889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68278F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C647D8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sefina Lamego', 'Alice Minho', 2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62FDDD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5E2D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F1B7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06CF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58D9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A8D77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5F58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C4F1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5EBF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6ED3E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5935EB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667100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sefina Lamego', 'Diana Aranha', 2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DF42F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182C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7614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0517E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72E2F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79123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BC99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5C952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D424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193FE6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DCFD35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1A4FC8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sefina Lamego', 'Marta Teixeira', 3, 'ru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78986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7BFE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DAFA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CF949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84C0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5E143F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F8D8E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A714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D8BD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7E02A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D90C34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8EC095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sefina Lamego', 'Dario Valverde', 1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306E0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F91D2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E0B75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E556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41940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D9B3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B5FA7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57A3A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2DAB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120420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AE652F7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5A06D5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sefina Lamego', 'Estafania Pureza', 2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9031D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D519F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52D5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DC34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CDF86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289F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F6A055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5AE7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736C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21C83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41540B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109A70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sefina Lamego', 'Edna Jardim', 3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5A3E9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21034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8760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81B7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5B2E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12CEB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913E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256BD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A702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1F2546A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4593DB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E61E0C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sefina Lamego', 'Oscar Paixao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F9738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D213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47DE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31CA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23EDB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625E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CBF9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F3F932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FDE0E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AAA5A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008623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EA2259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sefina Lamego', 'Luana Carvalho', 3, 'folk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8A13D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26DE3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F28B5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C907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630FB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2308C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15C9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D218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09CA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2B0B4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DD5B55D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CABE2A4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sefina Lamego', 'Tania Negrao', 3, 'outdoors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229C8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DC81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5084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E6D1D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0E28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259AC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AEBD1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9A346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D8A9E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FFB115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0BA12B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A9B7A7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sefina Lamego', 'Joao Cerveira', 1, 'tri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B509B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432C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0604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EDF78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23EB77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11F30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A52B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7D3D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B75DC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0D9539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47A4893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6D6DE24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sefina Lamego', 'Pedro Sacramento', 1, 'photo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8DD2A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D6E7A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82824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CBF0A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DAEB0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76B7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69474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E0D3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293BD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7E919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04D3EB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23EFC3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osefina Lamego', 'Pedro Torrado', 1, 'coo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5E37B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8B9B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DC6D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62E26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948E1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1CE2C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833AF0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CE59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566C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29D86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594DCD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E6B8A1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anice Adao', 'Pedro Mourao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9D29C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58EA4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213D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35B4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53DC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3CEA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90723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EA4F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F025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5BE89B2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</w:tr>
      <w:tr w:rsidR="007911E5" w:rsidRPr="007911E5" w14:paraId="589F55C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AE819DD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anice Adao', 'Maria Joao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35084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8A7E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2B982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D79FF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C5BA0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31EEE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A75DB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C27B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1983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4E3F7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A5045D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3AB2E1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anice Adao', 'Jorge Breia', 1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138D3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1DF3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2140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B61DD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A398F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C314A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151D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7222D0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274C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2FB553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44955754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495014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anice Adao', 'Marta Miguel', 2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5E0FE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A93E8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74A83F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B44C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DA565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62E860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D9304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1F18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7EE2E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772A79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0F6F34A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043FFD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anice Adao', 'Sebastiao Dourado', 2, 'hand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BB9C7A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2CF32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794D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C91A22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070CA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7D7C5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182AB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2B73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805E6E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577C93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76845F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8438CE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anice Adao', 'Ana Vilante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81A0D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04E61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0FB2BAF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C7CF0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5E6C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B7FE6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B435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069DC1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2C39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39E9F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2D49379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650FCA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anice Adao', 'Nelson Bezerra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BF9906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256AF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84DA9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C1FB4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D12C9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8A8118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B5CB0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39A01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4C015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7FB68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0239EAE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02A320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anice Adao', 'Helena Brochado', 2, 'backing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DCDB1F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731743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44A3F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753453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9282C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FAFF08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BAC060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70D67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0DFB65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16238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0172368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18B4E68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anice Adao', 'Helder Neto', 2, 'surf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4BB36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2EB5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0396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A92E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36CEF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2FFEB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D4BBFA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03FEE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A559A5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10FA41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DFC5E7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02B61BD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anice Adao', 'Alice Minho', 1, 'meditation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F56860F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561B27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082E8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4ED22A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857D41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7115D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604AA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1D99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09E537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4F534E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0344ECA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5C1949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anice Adao', 'Diana Aranha', 3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6E1AB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10442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B74A54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4F4E3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1C81ED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53A4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4E8000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55422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8D72AC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19019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35AC565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1BF8DA7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anice Adao', 'Marta Teixeira', 1, 'footbal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A9F34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E763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EE99B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58B83B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44961C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397FD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E92AF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22184B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AEC61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953248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6B38CAB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F78E32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anice Adao', 'Dario Valverde', 3, 'tour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B02F8E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1D3E3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9E99A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1D25F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98744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B22C0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34FC6C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68ACA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5956E3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0B1AC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5A10BDF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7CC4F4A3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anice Adao', 'Estafania Pureza', 2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EA19A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1E7396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E9198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29D0AE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B76ED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124402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6BD7F9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D4ADE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01F6B6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068200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A626796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E5162B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anice Adao', 'Edna Jardim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3451EA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DB60FD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C8B5C4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96055E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FCC62A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F14B1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DA10C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C1E22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20DDFC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94F184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433BFF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C2C942C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anice Adao', 'Oscar Paixao', 2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53D3C0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35469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BE1EB7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1321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9FAF89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C1F6EB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CE7C6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B678F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D4C31A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F192F2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DE253E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20575E4A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anice Adao', 'Luana Carvalho', 3, 'swim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C8F94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0FDBB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26C6A1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42F158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59C1B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7699C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99F900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965D920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347866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69FB04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2663A512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4EBA7F2B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anice Adao', 'Tania Negrao', 1, 'sport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3AD66D1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E4E43B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8934A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9B69F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E07278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84F78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F18F5C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B9A615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C94EBF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82E619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1C7A4BBC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57C05FB5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anice Adao', 'Joao Cerveira', 3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A247720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3FACE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37CA663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ABF8BC4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161C4DB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EC9D98E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0ABE7D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DE8FE7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E77D8C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36C41C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744C94F5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1AB82D2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anice Adao', 'Pedro Sacramento', 2, 'travel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6A94AC6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7A64F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23EAC66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9689F31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DB008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53D073C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414B7EE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4F882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E2646A2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4D709D3A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  <w:tr w:rsidR="007911E5" w:rsidRPr="007911E5" w14:paraId="5BF2117B" w14:textId="77777777" w:rsidTr="00841F77">
        <w:trPr>
          <w:trHeight w:val="20"/>
        </w:trPr>
        <w:tc>
          <w:tcPr>
            <w:tcW w:w="6000" w:type="dxa"/>
            <w:shd w:val="clear" w:color="auto" w:fill="auto"/>
            <w:noWrap/>
            <w:vAlign w:val="bottom"/>
            <w:hideMark/>
          </w:tcPr>
          <w:p w14:paraId="38FB6182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connection('Janice Adao', 'Pedro Torrado', 1, 'rap').</w:t>
            </w: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ED87E49" w14:textId="77777777" w:rsidR="007911E5" w:rsidRPr="007911E5" w:rsidRDefault="007911E5" w:rsidP="007911E5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27189FD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08C7961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6BD5A87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EAD2C07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547F1555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2A624369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16C0CB5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820" w:type="dxa"/>
            <w:shd w:val="clear" w:color="auto" w:fill="auto"/>
            <w:noWrap/>
            <w:vAlign w:val="bottom"/>
            <w:hideMark/>
          </w:tcPr>
          <w:p w14:paraId="7D45AB48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PT"/>
              </w:rPr>
            </w:pPr>
          </w:p>
        </w:tc>
        <w:tc>
          <w:tcPr>
            <w:tcW w:w="920" w:type="dxa"/>
            <w:shd w:val="clear" w:color="auto" w:fill="auto"/>
            <w:noWrap/>
            <w:vAlign w:val="bottom"/>
            <w:hideMark/>
          </w:tcPr>
          <w:p w14:paraId="74C8F1D3" w14:textId="77777777" w:rsidR="007911E5" w:rsidRPr="007911E5" w:rsidRDefault="007911E5" w:rsidP="007911E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</w:pPr>
            <w:r w:rsidRPr="007911E5">
              <w:rPr>
                <w:rFonts w:ascii="Calibri" w:eastAsia="Times New Roman" w:hAnsi="Calibri" w:cs="Calibri"/>
                <w:color w:val="000000"/>
                <w:sz w:val="18"/>
                <w:szCs w:val="18"/>
                <w:lang w:eastAsia="pt-PT"/>
              </w:rPr>
              <w:t>X</w:t>
            </w:r>
          </w:p>
        </w:tc>
      </w:tr>
    </w:tbl>
    <w:p w14:paraId="60601ACB" w14:textId="77777777" w:rsidR="00B93E08" w:rsidRPr="00B93E08" w:rsidRDefault="00B93E08" w:rsidP="00B93E08"/>
    <w:sectPr w:rsidR="00B93E08" w:rsidRPr="00B93E08" w:rsidSect="007911E5">
      <w:pgSz w:w="16838" w:h="11906" w:orient="landscape"/>
      <w:pgMar w:top="1701" w:right="1135" w:bottom="1701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2983A" w14:textId="77777777" w:rsidR="00857658" w:rsidRDefault="00857658" w:rsidP="00D21474">
      <w:pPr>
        <w:spacing w:after="0" w:line="240" w:lineRule="auto"/>
      </w:pPr>
      <w:r>
        <w:separator/>
      </w:r>
    </w:p>
  </w:endnote>
  <w:endnote w:type="continuationSeparator" w:id="0">
    <w:p w14:paraId="7BF5EBA7" w14:textId="77777777" w:rsidR="00857658" w:rsidRDefault="00857658" w:rsidP="00D214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657290"/>
      <w:docPartObj>
        <w:docPartGallery w:val="Page Numbers (Bottom of Page)"/>
        <w:docPartUnique/>
      </w:docPartObj>
    </w:sdtPr>
    <w:sdtEndPr/>
    <w:sdtContent>
      <w:p w14:paraId="7D180964" w14:textId="1510F2AA" w:rsidR="00B86276" w:rsidRPr="00EE58BE" w:rsidRDefault="00EE58BE" w:rsidP="00FE0ACE">
        <w:pPr>
          <w:pStyle w:val="Subttulo"/>
          <w:ind w:left="2124" w:firstLine="70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E0CA20" w14:textId="77777777" w:rsidR="00857658" w:rsidRDefault="00857658" w:rsidP="00D21474">
      <w:pPr>
        <w:spacing w:after="0" w:line="240" w:lineRule="auto"/>
      </w:pPr>
      <w:r>
        <w:separator/>
      </w:r>
    </w:p>
  </w:footnote>
  <w:footnote w:type="continuationSeparator" w:id="0">
    <w:p w14:paraId="7060DDFC" w14:textId="77777777" w:rsidR="00857658" w:rsidRDefault="00857658" w:rsidP="00D214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B0606"/>
    <w:multiLevelType w:val="hybridMultilevel"/>
    <w:tmpl w:val="4A749DD0"/>
    <w:lvl w:ilvl="0" w:tplc="62920C8A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74A31"/>
    <w:multiLevelType w:val="hybridMultilevel"/>
    <w:tmpl w:val="F4AE44F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E32EB3"/>
    <w:multiLevelType w:val="hybridMultilevel"/>
    <w:tmpl w:val="68783958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CE4E03"/>
    <w:multiLevelType w:val="hybridMultilevel"/>
    <w:tmpl w:val="C7FC81AC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096431"/>
    <w:multiLevelType w:val="hybridMultilevel"/>
    <w:tmpl w:val="0E8683D2"/>
    <w:lvl w:ilvl="0" w:tplc="1AA8152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60F28"/>
    <w:multiLevelType w:val="hybridMultilevel"/>
    <w:tmpl w:val="F7C01F96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924342"/>
    <w:multiLevelType w:val="hybridMultilevel"/>
    <w:tmpl w:val="B984957E"/>
    <w:lvl w:ilvl="0" w:tplc="0816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349325D1"/>
    <w:multiLevelType w:val="hybridMultilevel"/>
    <w:tmpl w:val="6492CB00"/>
    <w:lvl w:ilvl="0" w:tplc="1AA8152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E006E9"/>
    <w:multiLevelType w:val="hybridMultilevel"/>
    <w:tmpl w:val="8E6AEF2A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D4293C"/>
    <w:multiLevelType w:val="hybridMultilevel"/>
    <w:tmpl w:val="A97C849E"/>
    <w:lvl w:ilvl="0" w:tplc="AF10AD9E">
      <w:start w:val="1"/>
      <w:numFmt w:val="bullet"/>
      <w:lvlText w:val="&gt;"/>
      <w:lvlJc w:val="left"/>
      <w:pPr>
        <w:ind w:left="1004" w:hanging="360"/>
      </w:pPr>
      <w:rPr>
        <w:rFonts w:ascii="Courier New" w:hAnsi="Courier New" w:hint="default"/>
      </w:rPr>
    </w:lvl>
    <w:lvl w:ilvl="1" w:tplc="FFE8FCB2">
      <w:numFmt w:val="bullet"/>
      <w:lvlText w:val="•"/>
      <w:lvlJc w:val="left"/>
      <w:pPr>
        <w:ind w:left="1724" w:hanging="360"/>
      </w:pPr>
      <w:rPr>
        <w:rFonts w:ascii="Calibri" w:eastAsiaTheme="minorHAnsi" w:hAnsi="Calibri" w:cs="Calibri" w:hint="default"/>
      </w:rPr>
    </w:lvl>
    <w:lvl w:ilvl="2" w:tplc="0816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42031AB"/>
    <w:multiLevelType w:val="hybridMultilevel"/>
    <w:tmpl w:val="99C6EEC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273831"/>
    <w:multiLevelType w:val="hybridMultilevel"/>
    <w:tmpl w:val="E64CA79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A72FA6"/>
    <w:multiLevelType w:val="hybridMultilevel"/>
    <w:tmpl w:val="5366E71A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EC181F"/>
    <w:multiLevelType w:val="hybridMultilevel"/>
    <w:tmpl w:val="2C1CBBAE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FF7618"/>
    <w:multiLevelType w:val="hybridMultilevel"/>
    <w:tmpl w:val="943AF796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EC6D01"/>
    <w:multiLevelType w:val="hybridMultilevel"/>
    <w:tmpl w:val="03703C3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4159FF"/>
    <w:multiLevelType w:val="hybridMultilevel"/>
    <w:tmpl w:val="AC62B9A4"/>
    <w:lvl w:ilvl="0" w:tplc="AF10AD9E">
      <w:start w:val="1"/>
      <w:numFmt w:val="bullet"/>
      <w:lvlText w:val="&gt;"/>
      <w:lvlJc w:val="left"/>
      <w:pPr>
        <w:ind w:left="720" w:hanging="360"/>
      </w:pPr>
      <w:rPr>
        <w:rFonts w:ascii="Courier New" w:hAnsi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7"/>
  </w:num>
  <w:num w:numId="4">
    <w:abstractNumId w:val="4"/>
  </w:num>
  <w:num w:numId="5">
    <w:abstractNumId w:val="1"/>
  </w:num>
  <w:num w:numId="6">
    <w:abstractNumId w:val="10"/>
  </w:num>
  <w:num w:numId="7">
    <w:abstractNumId w:val="6"/>
  </w:num>
  <w:num w:numId="8">
    <w:abstractNumId w:val="9"/>
  </w:num>
  <w:num w:numId="9">
    <w:abstractNumId w:val="8"/>
  </w:num>
  <w:num w:numId="10">
    <w:abstractNumId w:val="13"/>
  </w:num>
  <w:num w:numId="11">
    <w:abstractNumId w:val="14"/>
  </w:num>
  <w:num w:numId="12">
    <w:abstractNumId w:val="2"/>
  </w:num>
  <w:num w:numId="13">
    <w:abstractNumId w:val="12"/>
  </w:num>
  <w:num w:numId="14">
    <w:abstractNumId w:val="11"/>
  </w:num>
  <w:num w:numId="15">
    <w:abstractNumId w:val="16"/>
  </w:num>
  <w:num w:numId="16">
    <w:abstractNumId w:val="5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1MLAwNTEyNzA3MDNW0lEKTi0uzszPAykwNKoFAAhJTOQtAAAA"/>
  </w:docVars>
  <w:rsids>
    <w:rsidRoot w:val="00D21474"/>
    <w:rsid w:val="000054AE"/>
    <w:rsid w:val="00006570"/>
    <w:rsid w:val="000151DA"/>
    <w:rsid w:val="00022888"/>
    <w:rsid w:val="000247A6"/>
    <w:rsid w:val="00037F40"/>
    <w:rsid w:val="000436E3"/>
    <w:rsid w:val="00053AC4"/>
    <w:rsid w:val="00054425"/>
    <w:rsid w:val="00055E0B"/>
    <w:rsid w:val="00056562"/>
    <w:rsid w:val="00061496"/>
    <w:rsid w:val="000725C2"/>
    <w:rsid w:val="00075412"/>
    <w:rsid w:val="000867A5"/>
    <w:rsid w:val="000875DB"/>
    <w:rsid w:val="00087B9E"/>
    <w:rsid w:val="000930C9"/>
    <w:rsid w:val="00096A77"/>
    <w:rsid w:val="000977A9"/>
    <w:rsid w:val="000A00F9"/>
    <w:rsid w:val="000A14FF"/>
    <w:rsid w:val="000A19B5"/>
    <w:rsid w:val="000A2D77"/>
    <w:rsid w:val="000A2E7E"/>
    <w:rsid w:val="000A330E"/>
    <w:rsid w:val="000A75C2"/>
    <w:rsid w:val="000A7BFD"/>
    <w:rsid w:val="000B303C"/>
    <w:rsid w:val="000B36C2"/>
    <w:rsid w:val="000B5784"/>
    <w:rsid w:val="000C1A88"/>
    <w:rsid w:val="000C666B"/>
    <w:rsid w:val="000C7C1F"/>
    <w:rsid w:val="000D27F0"/>
    <w:rsid w:val="000D2C1A"/>
    <w:rsid w:val="000D4ABC"/>
    <w:rsid w:val="000E18CD"/>
    <w:rsid w:val="000E69B8"/>
    <w:rsid w:val="000F070F"/>
    <w:rsid w:val="000F60EC"/>
    <w:rsid w:val="00106134"/>
    <w:rsid w:val="0012297D"/>
    <w:rsid w:val="00123567"/>
    <w:rsid w:val="001265DC"/>
    <w:rsid w:val="00135703"/>
    <w:rsid w:val="00137671"/>
    <w:rsid w:val="00143082"/>
    <w:rsid w:val="001517E0"/>
    <w:rsid w:val="001523F7"/>
    <w:rsid w:val="00155B09"/>
    <w:rsid w:val="00157D47"/>
    <w:rsid w:val="00162C3E"/>
    <w:rsid w:val="00163C90"/>
    <w:rsid w:val="001662F0"/>
    <w:rsid w:val="001664BF"/>
    <w:rsid w:val="00170085"/>
    <w:rsid w:val="00171663"/>
    <w:rsid w:val="001721CA"/>
    <w:rsid w:val="0018507E"/>
    <w:rsid w:val="00186816"/>
    <w:rsid w:val="00193CAC"/>
    <w:rsid w:val="0019672C"/>
    <w:rsid w:val="001A3637"/>
    <w:rsid w:val="001C0E85"/>
    <w:rsid w:val="001C1F68"/>
    <w:rsid w:val="001D0A16"/>
    <w:rsid w:val="001D4A1B"/>
    <w:rsid w:val="001D7916"/>
    <w:rsid w:val="001E4273"/>
    <w:rsid w:val="001F06BA"/>
    <w:rsid w:val="001F2C06"/>
    <w:rsid w:val="0020413A"/>
    <w:rsid w:val="002131E5"/>
    <w:rsid w:val="00215453"/>
    <w:rsid w:val="002211E0"/>
    <w:rsid w:val="002322C2"/>
    <w:rsid w:val="00235404"/>
    <w:rsid w:val="00235C92"/>
    <w:rsid w:val="00242229"/>
    <w:rsid w:val="00246377"/>
    <w:rsid w:val="00252A4C"/>
    <w:rsid w:val="002554DF"/>
    <w:rsid w:val="00262087"/>
    <w:rsid w:val="00263B86"/>
    <w:rsid w:val="0027089E"/>
    <w:rsid w:val="002736E5"/>
    <w:rsid w:val="00274759"/>
    <w:rsid w:val="00274DB8"/>
    <w:rsid w:val="002942BA"/>
    <w:rsid w:val="00296A74"/>
    <w:rsid w:val="00297D19"/>
    <w:rsid w:val="002A2A14"/>
    <w:rsid w:val="002A6E5D"/>
    <w:rsid w:val="002A7B7F"/>
    <w:rsid w:val="002A7CD7"/>
    <w:rsid w:val="002A7FE2"/>
    <w:rsid w:val="002B4321"/>
    <w:rsid w:val="002B5D88"/>
    <w:rsid w:val="002B7CB4"/>
    <w:rsid w:val="002C1E8A"/>
    <w:rsid w:val="002C279B"/>
    <w:rsid w:val="002C6338"/>
    <w:rsid w:val="002D0A36"/>
    <w:rsid w:val="002D2DD6"/>
    <w:rsid w:val="002D703A"/>
    <w:rsid w:val="002E2082"/>
    <w:rsid w:val="002E2493"/>
    <w:rsid w:val="002E392C"/>
    <w:rsid w:val="002F5DAA"/>
    <w:rsid w:val="002F7A1D"/>
    <w:rsid w:val="00301488"/>
    <w:rsid w:val="00305222"/>
    <w:rsid w:val="00321A9B"/>
    <w:rsid w:val="003259D4"/>
    <w:rsid w:val="003276E4"/>
    <w:rsid w:val="00327EC2"/>
    <w:rsid w:val="003312DF"/>
    <w:rsid w:val="00333C65"/>
    <w:rsid w:val="00337C06"/>
    <w:rsid w:val="0034266E"/>
    <w:rsid w:val="00343A6D"/>
    <w:rsid w:val="00344B1F"/>
    <w:rsid w:val="00346721"/>
    <w:rsid w:val="00350CEB"/>
    <w:rsid w:val="00355009"/>
    <w:rsid w:val="00360F8E"/>
    <w:rsid w:val="00361BD0"/>
    <w:rsid w:val="00364A60"/>
    <w:rsid w:val="00371D72"/>
    <w:rsid w:val="00371E8F"/>
    <w:rsid w:val="00386396"/>
    <w:rsid w:val="003878AF"/>
    <w:rsid w:val="00397F9E"/>
    <w:rsid w:val="003A4ECB"/>
    <w:rsid w:val="003A7435"/>
    <w:rsid w:val="003B4F95"/>
    <w:rsid w:val="003C3105"/>
    <w:rsid w:val="003C5B92"/>
    <w:rsid w:val="003D01FD"/>
    <w:rsid w:val="003D2962"/>
    <w:rsid w:val="003E1F49"/>
    <w:rsid w:val="003F51D4"/>
    <w:rsid w:val="003F6150"/>
    <w:rsid w:val="00434939"/>
    <w:rsid w:val="0043610A"/>
    <w:rsid w:val="004367B2"/>
    <w:rsid w:val="0044223D"/>
    <w:rsid w:val="00443D32"/>
    <w:rsid w:val="00446273"/>
    <w:rsid w:val="00454279"/>
    <w:rsid w:val="004641BA"/>
    <w:rsid w:val="00470412"/>
    <w:rsid w:val="00472812"/>
    <w:rsid w:val="004814DA"/>
    <w:rsid w:val="00487D62"/>
    <w:rsid w:val="00494DF0"/>
    <w:rsid w:val="00496E4E"/>
    <w:rsid w:val="004A6799"/>
    <w:rsid w:val="004B0964"/>
    <w:rsid w:val="004B3F1C"/>
    <w:rsid w:val="004B6ADA"/>
    <w:rsid w:val="004C3372"/>
    <w:rsid w:val="004C465B"/>
    <w:rsid w:val="004D7470"/>
    <w:rsid w:val="004D7CA1"/>
    <w:rsid w:val="004E1F5E"/>
    <w:rsid w:val="004E2C3E"/>
    <w:rsid w:val="004E623E"/>
    <w:rsid w:val="004F09C2"/>
    <w:rsid w:val="00513D83"/>
    <w:rsid w:val="0052064C"/>
    <w:rsid w:val="00523458"/>
    <w:rsid w:val="005270A0"/>
    <w:rsid w:val="00527FE0"/>
    <w:rsid w:val="00532523"/>
    <w:rsid w:val="0053567B"/>
    <w:rsid w:val="005357DF"/>
    <w:rsid w:val="00547697"/>
    <w:rsid w:val="00550663"/>
    <w:rsid w:val="005508AA"/>
    <w:rsid w:val="005561F4"/>
    <w:rsid w:val="0055661E"/>
    <w:rsid w:val="00565CBF"/>
    <w:rsid w:val="005671D7"/>
    <w:rsid w:val="0056721A"/>
    <w:rsid w:val="00574AD1"/>
    <w:rsid w:val="00577136"/>
    <w:rsid w:val="005857C2"/>
    <w:rsid w:val="00594CCD"/>
    <w:rsid w:val="00595B38"/>
    <w:rsid w:val="005A130F"/>
    <w:rsid w:val="005A243C"/>
    <w:rsid w:val="005B2B09"/>
    <w:rsid w:val="005B36F3"/>
    <w:rsid w:val="005B5BFC"/>
    <w:rsid w:val="005C2383"/>
    <w:rsid w:val="005E6345"/>
    <w:rsid w:val="005E71A8"/>
    <w:rsid w:val="00612E8F"/>
    <w:rsid w:val="0061313B"/>
    <w:rsid w:val="00620B4F"/>
    <w:rsid w:val="00620BE9"/>
    <w:rsid w:val="0062455B"/>
    <w:rsid w:val="006435D8"/>
    <w:rsid w:val="006439B4"/>
    <w:rsid w:val="00643F0C"/>
    <w:rsid w:val="0064540A"/>
    <w:rsid w:val="00646A22"/>
    <w:rsid w:val="00646B73"/>
    <w:rsid w:val="006544D0"/>
    <w:rsid w:val="00674F63"/>
    <w:rsid w:val="00683F04"/>
    <w:rsid w:val="00684EC9"/>
    <w:rsid w:val="0068701F"/>
    <w:rsid w:val="00690E96"/>
    <w:rsid w:val="00691E2B"/>
    <w:rsid w:val="006A6F10"/>
    <w:rsid w:val="006C4193"/>
    <w:rsid w:val="006D11AC"/>
    <w:rsid w:val="006E0CB8"/>
    <w:rsid w:val="006E2A39"/>
    <w:rsid w:val="006E2F22"/>
    <w:rsid w:val="006F0A1A"/>
    <w:rsid w:val="006F3A48"/>
    <w:rsid w:val="007018C7"/>
    <w:rsid w:val="00706D44"/>
    <w:rsid w:val="00714860"/>
    <w:rsid w:val="00716836"/>
    <w:rsid w:val="00723874"/>
    <w:rsid w:val="00723A19"/>
    <w:rsid w:val="00732E66"/>
    <w:rsid w:val="00734962"/>
    <w:rsid w:val="007409B3"/>
    <w:rsid w:val="007413B2"/>
    <w:rsid w:val="00742891"/>
    <w:rsid w:val="007433A0"/>
    <w:rsid w:val="00743FF7"/>
    <w:rsid w:val="00746727"/>
    <w:rsid w:val="00750441"/>
    <w:rsid w:val="00756813"/>
    <w:rsid w:val="00756E19"/>
    <w:rsid w:val="0076576C"/>
    <w:rsid w:val="00785FD5"/>
    <w:rsid w:val="00790B3E"/>
    <w:rsid w:val="007911E5"/>
    <w:rsid w:val="007917E1"/>
    <w:rsid w:val="007A3388"/>
    <w:rsid w:val="007A4A03"/>
    <w:rsid w:val="007A66DA"/>
    <w:rsid w:val="007A7E55"/>
    <w:rsid w:val="007C1C26"/>
    <w:rsid w:val="007C44EF"/>
    <w:rsid w:val="007D67EC"/>
    <w:rsid w:val="007E0638"/>
    <w:rsid w:val="007F0B11"/>
    <w:rsid w:val="00803BA1"/>
    <w:rsid w:val="00811740"/>
    <w:rsid w:val="0081228F"/>
    <w:rsid w:val="00815A68"/>
    <w:rsid w:val="00825231"/>
    <w:rsid w:val="0082697F"/>
    <w:rsid w:val="0083188C"/>
    <w:rsid w:val="00834C43"/>
    <w:rsid w:val="00841F77"/>
    <w:rsid w:val="008554FB"/>
    <w:rsid w:val="008570BA"/>
    <w:rsid w:val="00857658"/>
    <w:rsid w:val="008611D2"/>
    <w:rsid w:val="00861532"/>
    <w:rsid w:val="00861E90"/>
    <w:rsid w:val="008625E5"/>
    <w:rsid w:val="0086531A"/>
    <w:rsid w:val="00870996"/>
    <w:rsid w:val="00871512"/>
    <w:rsid w:val="0088079B"/>
    <w:rsid w:val="00882D41"/>
    <w:rsid w:val="008839ED"/>
    <w:rsid w:val="00885C13"/>
    <w:rsid w:val="00886355"/>
    <w:rsid w:val="00891C43"/>
    <w:rsid w:val="00893E93"/>
    <w:rsid w:val="00894229"/>
    <w:rsid w:val="008A27B8"/>
    <w:rsid w:val="008A4F51"/>
    <w:rsid w:val="008A6E07"/>
    <w:rsid w:val="008C0224"/>
    <w:rsid w:val="008D2735"/>
    <w:rsid w:val="008E2595"/>
    <w:rsid w:val="008E2CF6"/>
    <w:rsid w:val="008E7D59"/>
    <w:rsid w:val="008F2ECD"/>
    <w:rsid w:val="008F4749"/>
    <w:rsid w:val="00902E86"/>
    <w:rsid w:val="00903A69"/>
    <w:rsid w:val="00904758"/>
    <w:rsid w:val="00904915"/>
    <w:rsid w:val="00913B1C"/>
    <w:rsid w:val="0091404A"/>
    <w:rsid w:val="009167D8"/>
    <w:rsid w:val="00916C2B"/>
    <w:rsid w:val="00920987"/>
    <w:rsid w:val="009310E9"/>
    <w:rsid w:val="00937E1A"/>
    <w:rsid w:val="0094409D"/>
    <w:rsid w:val="00957341"/>
    <w:rsid w:val="00957EC0"/>
    <w:rsid w:val="00970A3F"/>
    <w:rsid w:val="009726F5"/>
    <w:rsid w:val="00981393"/>
    <w:rsid w:val="009A0E99"/>
    <w:rsid w:val="009A1347"/>
    <w:rsid w:val="009A6063"/>
    <w:rsid w:val="009B00F2"/>
    <w:rsid w:val="009B237A"/>
    <w:rsid w:val="009B6A73"/>
    <w:rsid w:val="009C3FF4"/>
    <w:rsid w:val="009D0B47"/>
    <w:rsid w:val="009E22D8"/>
    <w:rsid w:val="009E26AF"/>
    <w:rsid w:val="009E6764"/>
    <w:rsid w:val="009F1D07"/>
    <w:rsid w:val="009F1E00"/>
    <w:rsid w:val="009F3212"/>
    <w:rsid w:val="00A012A5"/>
    <w:rsid w:val="00A100FF"/>
    <w:rsid w:val="00A20A02"/>
    <w:rsid w:val="00A22B3A"/>
    <w:rsid w:val="00A26156"/>
    <w:rsid w:val="00A27BE8"/>
    <w:rsid w:val="00A32358"/>
    <w:rsid w:val="00A41905"/>
    <w:rsid w:val="00A46339"/>
    <w:rsid w:val="00A55FC8"/>
    <w:rsid w:val="00A700CE"/>
    <w:rsid w:val="00A711A1"/>
    <w:rsid w:val="00A82623"/>
    <w:rsid w:val="00A86875"/>
    <w:rsid w:val="00A91A47"/>
    <w:rsid w:val="00A931C0"/>
    <w:rsid w:val="00AA286B"/>
    <w:rsid w:val="00AA6A4C"/>
    <w:rsid w:val="00AB65DE"/>
    <w:rsid w:val="00AD4689"/>
    <w:rsid w:val="00AE04BC"/>
    <w:rsid w:val="00AE2FF3"/>
    <w:rsid w:val="00AF07E2"/>
    <w:rsid w:val="00AF0C0C"/>
    <w:rsid w:val="00AF2BBD"/>
    <w:rsid w:val="00B025D0"/>
    <w:rsid w:val="00B02F9E"/>
    <w:rsid w:val="00B030C5"/>
    <w:rsid w:val="00B06A85"/>
    <w:rsid w:val="00B11DF4"/>
    <w:rsid w:val="00B16B03"/>
    <w:rsid w:val="00B23E5F"/>
    <w:rsid w:val="00B25CD3"/>
    <w:rsid w:val="00B31872"/>
    <w:rsid w:val="00B3375E"/>
    <w:rsid w:val="00B353CD"/>
    <w:rsid w:val="00B42BDF"/>
    <w:rsid w:val="00B43D6A"/>
    <w:rsid w:val="00B44F06"/>
    <w:rsid w:val="00B45602"/>
    <w:rsid w:val="00B47609"/>
    <w:rsid w:val="00B47A1A"/>
    <w:rsid w:val="00B50E87"/>
    <w:rsid w:val="00B72455"/>
    <w:rsid w:val="00B86276"/>
    <w:rsid w:val="00B864D6"/>
    <w:rsid w:val="00B93E08"/>
    <w:rsid w:val="00BA5599"/>
    <w:rsid w:val="00BA678F"/>
    <w:rsid w:val="00BB2769"/>
    <w:rsid w:val="00BB3633"/>
    <w:rsid w:val="00BB43AC"/>
    <w:rsid w:val="00BB71D4"/>
    <w:rsid w:val="00BC47BA"/>
    <w:rsid w:val="00BD3049"/>
    <w:rsid w:val="00BD7D0A"/>
    <w:rsid w:val="00BD7F3F"/>
    <w:rsid w:val="00BF502B"/>
    <w:rsid w:val="00BF5914"/>
    <w:rsid w:val="00C003A5"/>
    <w:rsid w:val="00C011C0"/>
    <w:rsid w:val="00C06539"/>
    <w:rsid w:val="00C07196"/>
    <w:rsid w:val="00C15C7C"/>
    <w:rsid w:val="00C162AF"/>
    <w:rsid w:val="00C225DD"/>
    <w:rsid w:val="00C240C5"/>
    <w:rsid w:val="00C27559"/>
    <w:rsid w:val="00C346FA"/>
    <w:rsid w:val="00C37535"/>
    <w:rsid w:val="00C4111E"/>
    <w:rsid w:val="00C425C5"/>
    <w:rsid w:val="00C44597"/>
    <w:rsid w:val="00C53943"/>
    <w:rsid w:val="00C567BB"/>
    <w:rsid w:val="00C56FD0"/>
    <w:rsid w:val="00C71500"/>
    <w:rsid w:val="00C7779D"/>
    <w:rsid w:val="00C83390"/>
    <w:rsid w:val="00C87090"/>
    <w:rsid w:val="00C93AA1"/>
    <w:rsid w:val="00CA29D0"/>
    <w:rsid w:val="00CB2655"/>
    <w:rsid w:val="00CB52A3"/>
    <w:rsid w:val="00CD10DC"/>
    <w:rsid w:val="00CE384E"/>
    <w:rsid w:val="00CE4F08"/>
    <w:rsid w:val="00CE6A62"/>
    <w:rsid w:val="00CE7C90"/>
    <w:rsid w:val="00CF201E"/>
    <w:rsid w:val="00CF5DDE"/>
    <w:rsid w:val="00D00F3A"/>
    <w:rsid w:val="00D01BB0"/>
    <w:rsid w:val="00D01D5A"/>
    <w:rsid w:val="00D02DC7"/>
    <w:rsid w:val="00D11A59"/>
    <w:rsid w:val="00D15CAC"/>
    <w:rsid w:val="00D21474"/>
    <w:rsid w:val="00D25742"/>
    <w:rsid w:val="00D32D46"/>
    <w:rsid w:val="00D441E0"/>
    <w:rsid w:val="00D53D42"/>
    <w:rsid w:val="00D54361"/>
    <w:rsid w:val="00D558D1"/>
    <w:rsid w:val="00D57E04"/>
    <w:rsid w:val="00D60945"/>
    <w:rsid w:val="00D658E9"/>
    <w:rsid w:val="00D6695C"/>
    <w:rsid w:val="00D75650"/>
    <w:rsid w:val="00D76052"/>
    <w:rsid w:val="00D94B4C"/>
    <w:rsid w:val="00D96370"/>
    <w:rsid w:val="00D972E8"/>
    <w:rsid w:val="00DA455C"/>
    <w:rsid w:val="00DA758D"/>
    <w:rsid w:val="00DC2159"/>
    <w:rsid w:val="00DC4B7B"/>
    <w:rsid w:val="00DF09D7"/>
    <w:rsid w:val="00E00CF4"/>
    <w:rsid w:val="00E10382"/>
    <w:rsid w:val="00E11676"/>
    <w:rsid w:val="00E14F6C"/>
    <w:rsid w:val="00E23098"/>
    <w:rsid w:val="00E31862"/>
    <w:rsid w:val="00E36973"/>
    <w:rsid w:val="00E369EC"/>
    <w:rsid w:val="00E379B3"/>
    <w:rsid w:val="00E422AD"/>
    <w:rsid w:val="00E43438"/>
    <w:rsid w:val="00E45F6F"/>
    <w:rsid w:val="00E547E0"/>
    <w:rsid w:val="00E60289"/>
    <w:rsid w:val="00E60780"/>
    <w:rsid w:val="00E63073"/>
    <w:rsid w:val="00E653F3"/>
    <w:rsid w:val="00E669FA"/>
    <w:rsid w:val="00E712EE"/>
    <w:rsid w:val="00E7174B"/>
    <w:rsid w:val="00E83A15"/>
    <w:rsid w:val="00EA4498"/>
    <w:rsid w:val="00EA4FC8"/>
    <w:rsid w:val="00EB09F4"/>
    <w:rsid w:val="00EB5F10"/>
    <w:rsid w:val="00ED3FB7"/>
    <w:rsid w:val="00ED4285"/>
    <w:rsid w:val="00ED658E"/>
    <w:rsid w:val="00EE1BCE"/>
    <w:rsid w:val="00EE2B7C"/>
    <w:rsid w:val="00EE40B9"/>
    <w:rsid w:val="00EE58BE"/>
    <w:rsid w:val="00EE715C"/>
    <w:rsid w:val="00EF3B0C"/>
    <w:rsid w:val="00EF5196"/>
    <w:rsid w:val="00F01026"/>
    <w:rsid w:val="00F0739E"/>
    <w:rsid w:val="00F1474F"/>
    <w:rsid w:val="00F16458"/>
    <w:rsid w:val="00F20673"/>
    <w:rsid w:val="00F21A83"/>
    <w:rsid w:val="00F21D7A"/>
    <w:rsid w:val="00F55C3A"/>
    <w:rsid w:val="00F661C3"/>
    <w:rsid w:val="00F661C9"/>
    <w:rsid w:val="00F7630D"/>
    <w:rsid w:val="00F805AF"/>
    <w:rsid w:val="00F80C74"/>
    <w:rsid w:val="00F85F7B"/>
    <w:rsid w:val="00F878CE"/>
    <w:rsid w:val="00F92968"/>
    <w:rsid w:val="00F946BD"/>
    <w:rsid w:val="00FA02A3"/>
    <w:rsid w:val="00FA1A88"/>
    <w:rsid w:val="00FB1140"/>
    <w:rsid w:val="00FB22C1"/>
    <w:rsid w:val="00FC09B5"/>
    <w:rsid w:val="00FC2013"/>
    <w:rsid w:val="00FD6D80"/>
    <w:rsid w:val="00FE0ACE"/>
    <w:rsid w:val="00FF19EA"/>
    <w:rsid w:val="00FF2AE4"/>
    <w:rsid w:val="00FF372E"/>
    <w:rsid w:val="00FF4AD2"/>
    <w:rsid w:val="00FF6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0219AE"/>
  <w15:chartTrackingRefBased/>
  <w15:docId w15:val="{03CAA5CD-EBDA-42DE-8A2D-82A98A6D2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1347"/>
    <w:pPr>
      <w:jc w:val="both"/>
    </w:pPr>
  </w:style>
  <w:style w:type="paragraph" w:styleId="Ttulo1">
    <w:name w:val="heading 1"/>
    <w:basedOn w:val="Normal"/>
    <w:next w:val="Normal"/>
    <w:link w:val="Ttulo1Carter"/>
    <w:uiPriority w:val="9"/>
    <w:qFormat/>
    <w:rsid w:val="00EE58BE"/>
    <w:pPr>
      <w:keepNext/>
      <w:keepLines/>
      <w:spacing w:after="600"/>
      <w:jc w:val="center"/>
      <w:outlineLvl w:val="0"/>
    </w:pPr>
    <w:rPr>
      <w:rFonts w:asciiTheme="majorHAnsi" w:eastAsiaTheme="majorEastAsia" w:hAnsiTheme="majorHAnsi" w:cstheme="majorBidi"/>
      <w:b/>
      <w:caps/>
      <w:color w:val="323E4F" w:themeColor="text2" w:themeShade="BF"/>
      <w:sz w:val="40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D96370"/>
    <w:pPr>
      <w:keepNext/>
      <w:keepLines/>
      <w:spacing w:before="360" w:after="480"/>
      <w:outlineLvl w:val="1"/>
    </w:pPr>
    <w:rPr>
      <w:rFonts w:ascii="Calibri Light" w:eastAsiaTheme="majorEastAsia" w:hAnsi="Calibri Light" w:cstheme="majorBidi"/>
      <w:b/>
      <w:smallCaps/>
      <w:color w:val="323E4F" w:themeColor="text2" w:themeShade="BF"/>
      <w:sz w:val="32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BB3633"/>
    <w:pPr>
      <w:keepNext/>
      <w:keepLines/>
      <w:spacing w:before="360" w:after="480"/>
      <w:outlineLvl w:val="2"/>
    </w:pPr>
    <w:rPr>
      <w:rFonts w:asciiTheme="majorHAnsi" w:eastAsiaTheme="majorEastAsia" w:hAnsiTheme="majorHAnsi" w:cstheme="majorBidi"/>
      <w:caps/>
      <w:color w:val="323E4F" w:themeColor="text2" w:themeShade="BF"/>
      <w:sz w:val="24"/>
      <w:szCs w:val="24"/>
      <w:u w:val="single"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B25CD3"/>
    <w:pPr>
      <w:keepNext/>
      <w:keepLines/>
      <w:spacing w:before="40" w:after="480"/>
      <w:outlineLvl w:val="3"/>
    </w:pPr>
    <w:rPr>
      <w:rFonts w:asciiTheme="majorHAnsi" w:eastAsiaTheme="majorEastAsia" w:hAnsiTheme="majorHAnsi" w:cstheme="majorBidi"/>
      <w:b/>
      <w:i/>
      <w:iCs/>
      <w:caps/>
      <w:color w:val="323E4F" w:themeColor="text2" w:themeShade="BF"/>
      <w:u w:val="single"/>
    </w:rPr>
  </w:style>
  <w:style w:type="paragraph" w:styleId="Ttulo5">
    <w:name w:val="heading 5"/>
    <w:basedOn w:val="Normal"/>
    <w:next w:val="Normal"/>
    <w:link w:val="Ttulo5Carter"/>
    <w:uiPriority w:val="9"/>
    <w:unhideWhenUsed/>
    <w:qFormat/>
    <w:rsid w:val="00F661C3"/>
    <w:pPr>
      <w:keepNext/>
      <w:keepLines/>
      <w:spacing w:before="40" w:after="360"/>
      <w:outlineLvl w:val="4"/>
    </w:pPr>
    <w:rPr>
      <w:rFonts w:asciiTheme="majorHAnsi" w:eastAsiaTheme="majorEastAsia" w:hAnsiTheme="majorHAnsi" w:cstheme="majorBidi"/>
      <w:color w:val="323E4F" w:themeColor="text2" w:themeShade="BF"/>
      <w:sz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EE58BE"/>
    <w:rPr>
      <w:rFonts w:asciiTheme="majorHAnsi" w:eastAsiaTheme="majorEastAsia" w:hAnsiTheme="majorHAnsi" w:cstheme="majorBidi"/>
      <w:b/>
      <w:caps/>
      <w:color w:val="323E4F" w:themeColor="text2" w:themeShade="BF"/>
      <w:sz w:val="40"/>
      <w:szCs w:val="32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D96370"/>
    <w:rPr>
      <w:rFonts w:ascii="Calibri Light" w:eastAsiaTheme="majorEastAsia" w:hAnsi="Calibri Light" w:cstheme="majorBidi"/>
      <w:b/>
      <w:smallCaps/>
      <w:color w:val="323E4F" w:themeColor="text2" w:themeShade="BF"/>
      <w:sz w:val="32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BB3633"/>
    <w:rPr>
      <w:rFonts w:asciiTheme="majorHAnsi" w:eastAsiaTheme="majorEastAsia" w:hAnsiTheme="majorHAnsi" w:cstheme="majorBidi"/>
      <w:caps/>
      <w:color w:val="323E4F" w:themeColor="text2" w:themeShade="BF"/>
      <w:sz w:val="24"/>
      <w:szCs w:val="24"/>
      <w:u w:val="single"/>
    </w:rPr>
  </w:style>
  <w:style w:type="character" w:customStyle="1" w:styleId="Ttulo4Carter">
    <w:name w:val="Título 4 Caráter"/>
    <w:basedOn w:val="Tipodeletrapredefinidodopargrafo"/>
    <w:link w:val="Ttulo4"/>
    <w:uiPriority w:val="9"/>
    <w:rsid w:val="00B25CD3"/>
    <w:rPr>
      <w:rFonts w:asciiTheme="majorHAnsi" w:eastAsiaTheme="majorEastAsia" w:hAnsiTheme="majorHAnsi" w:cstheme="majorBidi"/>
      <w:b/>
      <w:i/>
      <w:iCs/>
      <w:caps/>
      <w:color w:val="323E4F" w:themeColor="text2" w:themeShade="BF"/>
      <w:u w:val="single"/>
    </w:rPr>
  </w:style>
  <w:style w:type="paragraph" w:styleId="Ttulo">
    <w:name w:val="Title"/>
    <w:basedOn w:val="Normal"/>
    <w:next w:val="Normal"/>
    <w:link w:val="TtuloCarter"/>
    <w:uiPriority w:val="10"/>
    <w:qFormat/>
    <w:rsid w:val="00D2147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D214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D2147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D21474"/>
    <w:rPr>
      <w:rFonts w:eastAsiaTheme="minorEastAsia"/>
      <w:color w:val="5A5A5A" w:themeColor="text1" w:themeTint="A5"/>
      <w:spacing w:val="15"/>
    </w:rPr>
  </w:style>
  <w:style w:type="paragraph" w:styleId="Cabealho">
    <w:name w:val="header"/>
    <w:basedOn w:val="Normal"/>
    <w:link w:val="CabealhoCarter"/>
    <w:uiPriority w:val="99"/>
    <w:unhideWhenUsed/>
    <w:rsid w:val="00D2147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D21474"/>
  </w:style>
  <w:style w:type="paragraph" w:styleId="Rodap">
    <w:name w:val="footer"/>
    <w:basedOn w:val="Normal"/>
    <w:link w:val="RodapCarter"/>
    <w:uiPriority w:val="99"/>
    <w:unhideWhenUsed/>
    <w:rsid w:val="00D2147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D21474"/>
  </w:style>
  <w:style w:type="paragraph" w:styleId="PargrafodaLista">
    <w:name w:val="List Paragraph"/>
    <w:basedOn w:val="Normal"/>
    <w:uiPriority w:val="34"/>
    <w:qFormat/>
    <w:rsid w:val="00D21474"/>
    <w:pPr>
      <w:ind w:left="720"/>
      <w:contextualSpacing/>
    </w:pPr>
  </w:style>
  <w:style w:type="paragraph" w:styleId="Legenda">
    <w:name w:val="caption"/>
    <w:basedOn w:val="Normal"/>
    <w:next w:val="Normal"/>
    <w:uiPriority w:val="35"/>
    <w:unhideWhenUsed/>
    <w:qFormat/>
    <w:rsid w:val="009E676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elacomGrelha">
    <w:name w:val="Table Grid"/>
    <w:basedOn w:val="Tabelanormal"/>
    <w:uiPriority w:val="39"/>
    <w:rsid w:val="000A33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ligao">
    <w:name w:val="Hyperlink"/>
    <w:basedOn w:val="Tipodeletrapredefinidodopargrafo"/>
    <w:uiPriority w:val="99"/>
    <w:unhideWhenUsed/>
    <w:rsid w:val="009F1E00"/>
    <w:rPr>
      <w:color w:val="0563C1" w:themeColor="hyperlink"/>
      <w:u w:val="single"/>
    </w:rPr>
  </w:style>
  <w:style w:type="paragraph" w:styleId="Cabealhodondice">
    <w:name w:val="TOC Heading"/>
    <w:basedOn w:val="Ttulo1"/>
    <w:next w:val="Normal"/>
    <w:uiPriority w:val="39"/>
    <w:unhideWhenUsed/>
    <w:qFormat/>
    <w:rsid w:val="009A1347"/>
    <w:pPr>
      <w:outlineLvl w:val="9"/>
    </w:pPr>
    <w:rPr>
      <w:b w:val="0"/>
      <w:sz w:val="32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rsid w:val="00841F77"/>
    <w:pPr>
      <w:tabs>
        <w:tab w:val="right" w:leader="dot" w:pos="8494"/>
      </w:tabs>
      <w:spacing w:after="100"/>
    </w:pPr>
    <w:rPr>
      <w:b/>
      <w:bCs/>
      <w:noProof/>
    </w:rPr>
  </w:style>
  <w:style w:type="paragraph" w:styleId="ndice2">
    <w:name w:val="toc 2"/>
    <w:basedOn w:val="Normal"/>
    <w:next w:val="Normal"/>
    <w:autoRedefine/>
    <w:uiPriority w:val="39"/>
    <w:unhideWhenUsed/>
    <w:rsid w:val="00841F77"/>
    <w:pPr>
      <w:tabs>
        <w:tab w:val="right" w:leader="dot" w:pos="8494"/>
      </w:tabs>
      <w:spacing w:before="240" w:after="0" w:line="360" w:lineRule="auto"/>
      <w:ind w:left="220"/>
    </w:pPr>
    <w:rPr>
      <w:b/>
      <w:bCs/>
      <w:noProof/>
    </w:rPr>
  </w:style>
  <w:style w:type="paragraph" w:styleId="ndice3">
    <w:name w:val="toc 3"/>
    <w:basedOn w:val="Normal"/>
    <w:next w:val="Normal"/>
    <w:autoRedefine/>
    <w:uiPriority w:val="39"/>
    <w:unhideWhenUsed/>
    <w:rsid w:val="003F6150"/>
    <w:pPr>
      <w:tabs>
        <w:tab w:val="right" w:leader="dot" w:pos="8494"/>
      </w:tabs>
      <w:spacing w:after="240" w:line="240" w:lineRule="auto"/>
      <w:ind w:left="440"/>
    </w:pPr>
    <w:rPr>
      <w:rFonts w:eastAsiaTheme="minorEastAsia" w:cs="Times New Roman"/>
      <w:lang w:eastAsia="pt-PT"/>
    </w:rPr>
  </w:style>
  <w:style w:type="character" w:customStyle="1" w:styleId="Ttulo5Carter">
    <w:name w:val="Título 5 Caráter"/>
    <w:basedOn w:val="Tipodeletrapredefinidodopargrafo"/>
    <w:link w:val="Ttulo5"/>
    <w:uiPriority w:val="9"/>
    <w:rsid w:val="00F661C3"/>
    <w:rPr>
      <w:rFonts w:asciiTheme="majorHAnsi" w:eastAsiaTheme="majorEastAsia" w:hAnsiTheme="majorHAnsi" w:cstheme="majorBidi"/>
      <w:color w:val="323E4F" w:themeColor="text2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04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2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6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6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4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4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2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8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1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5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2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5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1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290.png"/><Relationship Id="rId40" Type="http://schemas.openxmlformats.org/officeDocument/2006/relationships/image" Target="media/image32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4.png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0.png"/><Relationship Id="rId46" Type="http://schemas.openxmlformats.org/officeDocument/2006/relationships/theme" Target="theme/theme1.xml"/><Relationship Id="rId20" Type="http://schemas.openxmlformats.org/officeDocument/2006/relationships/image" Target="media/image13.png"/><Relationship Id="rId41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5ABBCE-845F-47B6-A5B8-65A8038905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3</TotalTime>
  <Pages>1</Pages>
  <Words>26647</Words>
  <Characters>143894</Characters>
  <Application>Microsoft Office Word</Application>
  <DocSecurity>0</DocSecurity>
  <Lines>1199</Lines>
  <Paragraphs>34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170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Miguel</dc:creator>
  <cp:keywords/>
  <dc:description/>
  <cp:lastModifiedBy>Sarah Silva</cp:lastModifiedBy>
  <cp:revision>127</cp:revision>
  <cp:lastPrinted>2021-12-05T22:22:00Z</cp:lastPrinted>
  <dcterms:created xsi:type="dcterms:W3CDTF">2015-01-11T19:34:00Z</dcterms:created>
  <dcterms:modified xsi:type="dcterms:W3CDTF">2021-12-05T22:23:00Z</dcterms:modified>
</cp:coreProperties>
</file>